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1CA90" w14:textId="77777777" w:rsidR="00463478" w:rsidRDefault="00463478" w:rsidP="00F23567">
      <w:pPr>
        <w:jc w:val="center"/>
        <w:rPr>
          <w:sz w:val="18"/>
          <w:szCs w:val="18"/>
          <w:highlight w:val="yellow"/>
        </w:rPr>
      </w:pPr>
      <w:r>
        <w:rPr>
          <w:noProof/>
          <w:sz w:val="18"/>
          <w:szCs w:val="18"/>
          <w:highlight w:val="yellow"/>
        </w:rPr>
        <w:drawing>
          <wp:inline distT="0" distB="0" distL="0" distR="0" wp14:anchorId="3D8B088A" wp14:editId="79F63FBA">
            <wp:extent cx="2877820" cy="713105"/>
            <wp:effectExtent l="0" t="0" r="0" b="0"/>
            <wp:docPr id="68888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7820" cy="713105"/>
                    </a:xfrm>
                    <a:prstGeom prst="rect">
                      <a:avLst/>
                    </a:prstGeom>
                    <a:noFill/>
                  </pic:spPr>
                </pic:pic>
              </a:graphicData>
            </a:graphic>
          </wp:inline>
        </w:drawing>
      </w:r>
    </w:p>
    <w:p w14:paraId="0EDFE979" w14:textId="77777777" w:rsidR="00463478" w:rsidRDefault="00463478" w:rsidP="00F23567">
      <w:pPr>
        <w:jc w:val="center"/>
        <w:rPr>
          <w:sz w:val="18"/>
          <w:szCs w:val="18"/>
          <w:highlight w:val="yellow"/>
        </w:rPr>
      </w:pPr>
    </w:p>
    <w:p w14:paraId="7262C1BB" w14:textId="02EDE4B0" w:rsidR="00AD171B" w:rsidRDefault="00012874" w:rsidP="1AF4E1EB">
      <w:pPr>
        <w:spacing w:line="240" w:lineRule="auto"/>
        <w:jc w:val="center"/>
        <w:rPr>
          <w:b/>
          <w:bCs/>
          <w:sz w:val="32"/>
          <w:szCs w:val="32"/>
        </w:rPr>
      </w:pPr>
      <w:r w:rsidRPr="5454EEB0">
        <w:rPr>
          <w:b/>
          <w:bCs/>
          <w:sz w:val="32"/>
          <w:szCs w:val="32"/>
        </w:rPr>
        <w:t xml:space="preserve">NURSE PRACTITIONER </w:t>
      </w:r>
      <w:r w:rsidR="00336DDD" w:rsidRPr="5454EEB0">
        <w:rPr>
          <w:b/>
          <w:bCs/>
          <w:sz w:val="32"/>
          <w:szCs w:val="32"/>
        </w:rPr>
        <w:t xml:space="preserve">&amp; </w:t>
      </w:r>
      <w:r w:rsidRPr="5454EEB0">
        <w:rPr>
          <w:b/>
          <w:bCs/>
          <w:sz w:val="32"/>
          <w:szCs w:val="32"/>
        </w:rPr>
        <w:t xml:space="preserve">PHYSICIAN ASSISTANT </w:t>
      </w:r>
      <w:r w:rsidR="00CD6B3D" w:rsidRPr="5454EEB0">
        <w:rPr>
          <w:b/>
          <w:bCs/>
          <w:sz w:val="32"/>
          <w:szCs w:val="32"/>
        </w:rPr>
        <w:t xml:space="preserve">RESIDENCY </w:t>
      </w:r>
      <w:r w:rsidR="0079418F" w:rsidRPr="5454EEB0">
        <w:rPr>
          <w:b/>
          <w:bCs/>
          <w:sz w:val="32"/>
          <w:szCs w:val="32"/>
        </w:rPr>
        <w:t xml:space="preserve">PROGRAM ACCREDITATION </w:t>
      </w:r>
      <w:bookmarkStart w:id="0" w:name="_Hlk168290103"/>
      <w:r w:rsidR="00E66169" w:rsidRPr="5454EEB0">
        <w:rPr>
          <w:b/>
          <w:bCs/>
          <w:sz w:val="32"/>
          <w:szCs w:val="32"/>
        </w:rPr>
        <w:t>ELIGIBILITY</w:t>
      </w:r>
      <w:r w:rsidR="00017433" w:rsidRPr="5454EEB0">
        <w:rPr>
          <w:b/>
          <w:bCs/>
          <w:sz w:val="32"/>
          <w:szCs w:val="32"/>
        </w:rPr>
        <w:t>/CANDIDACY</w:t>
      </w:r>
      <w:r w:rsidR="00E8173B" w:rsidRPr="5454EEB0">
        <w:rPr>
          <w:b/>
          <w:bCs/>
          <w:sz w:val="32"/>
          <w:szCs w:val="32"/>
        </w:rPr>
        <w:t xml:space="preserve"> </w:t>
      </w:r>
      <w:r w:rsidR="00017433" w:rsidRPr="5454EEB0">
        <w:rPr>
          <w:b/>
          <w:bCs/>
          <w:sz w:val="32"/>
          <w:szCs w:val="32"/>
        </w:rPr>
        <w:t>FORM</w:t>
      </w:r>
      <w:bookmarkEnd w:id="0"/>
    </w:p>
    <w:p w14:paraId="2F01E76F" w14:textId="77777777" w:rsidR="00696E86" w:rsidRDefault="00696E86" w:rsidP="00696E86">
      <w:pPr>
        <w:spacing w:line="240" w:lineRule="auto"/>
        <w:jc w:val="center"/>
        <w:rPr>
          <w:b/>
          <w:sz w:val="32"/>
          <w:szCs w:val="32"/>
        </w:rPr>
      </w:pPr>
    </w:p>
    <w:p w14:paraId="28ED82F7" w14:textId="3E239EEA" w:rsidR="002E408D" w:rsidRDefault="3F5A9B1F" w:rsidP="59E5B6A5">
      <w:pPr>
        <w:pStyle w:val="NoSpacing"/>
        <w:spacing w:line="276" w:lineRule="auto"/>
        <w:rPr>
          <w:b/>
          <w:bCs/>
          <w:sz w:val="32"/>
          <w:szCs w:val="32"/>
        </w:rPr>
      </w:pPr>
      <w:r w:rsidRPr="5454EEB0">
        <w:rPr>
          <w:rFonts w:asciiTheme="minorHAnsi" w:hAnsiTheme="minorHAnsi"/>
        </w:rPr>
        <w:t xml:space="preserve">For </w:t>
      </w:r>
      <w:r w:rsidR="4FA0AAD1" w:rsidRPr="5454EEB0">
        <w:rPr>
          <w:rFonts w:asciiTheme="minorHAnsi" w:hAnsiTheme="minorHAnsi"/>
        </w:rPr>
        <w:t>physician assistant</w:t>
      </w:r>
      <w:r w:rsidR="3C2A0EEB" w:rsidRPr="5454EEB0">
        <w:rPr>
          <w:rFonts w:asciiTheme="minorHAnsi" w:hAnsiTheme="minorHAnsi"/>
        </w:rPr>
        <w:t>/associate</w:t>
      </w:r>
      <w:r w:rsidR="4FA0AAD1" w:rsidRPr="5454EEB0">
        <w:rPr>
          <w:rFonts w:asciiTheme="minorHAnsi" w:hAnsiTheme="minorHAnsi"/>
        </w:rPr>
        <w:t xml:space="preserve"> (PA) </w:t>
      </w:r>
      <w:r w:rsidR="6C664463" w:rsidRPr="5454EEB0">
        <w:rPr>
          <w:rFonts w:asciiTheme="minorHAnsi" w:hAnsiTheme="minorHAnsi"/>
        </w:rPr>
        <w:t>and nurse practitioner (NP)</w:t>
      </w:r>
      <w:r w:rsidR="6325BF5E" w:rsidRPr="5454EEB0">
        <w:rPr>
          <w:rFonts w:asciiTheme="minorHAnsi" w:hAnsiTheme="minorHAnsi"/>
        </w:rPr>
        <w:t xml:space="preserve"> </w:t>
      </w:r>
      <w:r w:rsidR="4FA0AAD1" w:rsidRPr="5454EEB0">
        <w:rPr>
          <w:rFonts w:asciiTheme="minorHAnsi" w:hAnsiTheme="minorHAnsi"/>
        </w:rPr>
        <w:t>residency program</w:t>
      </w:r>
      <w:r w:rsidR="56ABA4AD" w:rsidRPr="5454EEB0">
        <w:rPr>
          <w:rFonts w:asciiTheme="minorHAnsi" w:hAnsiTheme="minorHAnsi"/>
        </w:rPr>
        <w:t>s</w:t>
      </w:r>
      <w:r w:rsidR="4FA0AAD1" w:rsidRPr="5454EEB0">
        <w:rPr>
          <w:rFonts w:asciiTheme="minorHAnsi" w:hAnsiTheme="minorHAnsi"/>
        </w:rPr>
        <w:t xml:space="preserve"> seeking accreditation by the Accreditation Review Commission </w:t>
      </w:r>
      <w:r w:rsidR="56ABA4AD" w:rsidRPr="5454EEB0">
        <w:rPr>
          <w:rFonts w:asciiTheme="minorHAnsi" w:hAnsiTheme="minorHAnsi"/>
        </w:rPr>
        <w:t>for the Physician Assistant (ARC-PA)</w:t>
      </w:r>
      <w:r w:rsidR="4995B8D3" w:rsidRPr="5454EEB0">
        <w:rPr>
          <w:rFonts w:asciiTheme="minorHAnsi" w:hAnsiTheme="minorHAnsi"/>
        </w:rPr>
        <w:t>.</w:t>
      </w:r>
      <w:r w:rsidR="56ABA4AD" w:rsidRPr="5454EEB0">
        <w:rPr>
          <w:rFonts w:asciiTheme="minorHAnsi" w:hAnsiTheme="minorHAnsi"/>
        </w:rPr>
        <w:t xml:space="preserve"> </w:t>
      </w:r>
    </w:p>
    <w:p w14:paraId="447091DB" w14:textId="78ADF3CA" w:rsidR="00D70CB6" w:rsidRDefault="002E5FC5" w:rsidP="001A7C40">
      <w:pPr>
        <w:ind w:left="-20" w:right="-20"/>
      </w:pPr>
      <w:r>
        <w:t>To be eligible for</w:t>
      </w:r>
      <w:r w:rsidR="00AD6DF7">
        <w:t xml:space="preserve"> </w:t>
      </w:r>
      <w:r w:rsidR="003932B7">
        <w:t>accreditation, a</w:t>
      </w:r>
      <w:r>
        <w:t xml:space="preserve"> residency program </w:t>
      </w:r>
      <w:r w:rsidRPr="0B0EA6BA">
        <w:rPr>
          <w:i/>
          <w:iCs/>
        </w:rPr>
        <w:t>must</w:t>
      </w:r>
      <w:r>
        <w:t xml:space="preserve"> meet the eligibility requirements as outlined in Policy 303: Eligibility for Initial and Continuing of Nurse Practitioner and Physician Assistant Residency Programs</w:t>
      </w:r>
      <w:r w:rsidR="00BB7853">
        <w:t>.</w:t>
      </w:r>
      <w:r w:rsidR="00380A28">
        <w:t xml:space="preserve"> NP &amp; PA Residency Program Accreditation polic</w:t>
      </w:r>
      <w:r w:rsidR="70A0A456">
        <w:t>i</w:t>
      </w:r>
      <w:r w:rsidR="00380A28">
        <w:t xml:space="preserve">es, standards, </w:t>
      </w:r>
      <w:r w:rsidR="2EBB5A59">
        <w:t xml:space="preserve">and </w:t>
      </w:r>
      <w:r w:rsidR="00380A28">
        <w:t>criteria</w:t>
      </w:r>
      <w:r w:rsidR="00EA744D">
        <w:t>,</w:t>
      </w:r>
      <w:r w:rsidR="00380A28">
        <w:t xml:space="preserve"> and fee schedule</w:t>
      </w:r>
      <w:r w:rsidR="00289469">
        <w:t>,</w:t>
      </w:r>
      <w:r w:rsidR="003932B7">
        <w:t xml:space="preserve"> </w:t>
      </w:r>
      <w:r w:rsidR="00380A28">
        <w:t xml:space="preserve">can be found </w:t>
      </w:r>
      <w:r w:rsidR="007341D1">
        <w:t>on the ARC-PA webpage</w:t>
      </w:r>
      <w:r w:rsidR="009739E6">
        <w:t xml:space="preserve"> </w:t>
      </w:r>
      <w:r w:rsidR="00D70CB6">
        <w:t>(</w:t>
      </w:r>
      <w:hyperlink r:id="rId12">
        <w:r w:rsidR="00D70CB6" w:rsidRPr="0B0EA6BA">
          <w:rPr>
            <w:color w:val="0000FF"/>
            <w:u w:val="single"/>
          </w:rPr>
          <w:t>Postgraduate Standards &amp; Manual - ARC-PA</w:t>
        </w:r>
      </w:hyperlink>
      <w:r w:rsidR="62A93712">
        <w:t xml:space="preserve"> &amp;</w:t>
      </w:r>
      <w:r w:rsidR="001A7C40">
        <w:t xml:space="preserve"> </w:t>
      </w:r>
      <w:hyperlink r:id="rId13" w:history="1">
        <w:r w:rsidR="001A7C40" w:rsidRPr="001D4C32">
          <w:rPr>
            <w:rStyle w:val="Hyperlink"/>
          </w:rPr>
          <w:t>https://www.arc-pa.org/clinical-postgraduate-pa-program-accreditation/postgraduate-residency-fee-structure/</w:t>
        </w:r>
      </w:hyperlink>
      <w:r w:rsidR="00D70CB6">
        <w:t>)</w:t>
      </w:r>
      <w:r w:rsidR="3253A759">
        <w:t>.</w:t>
      </w:r>
      <w:r w:rsidR="2301A559">
        <w:t xml:space="preserve"> </w:t>
      </w:r>
    </w:p>
    <w:p w14:paraId="5D209D22" w14:textId="3FDFBD89" w:rsidR="001462FD" w:rsidRDefault="001462FD" w:rsidP="009001C8">
      <w:pPr>
        <w:ind w:left="-20" w:right="-20"/>
      </w:pPr>
    </w:p>
    <w:p w14:paraId="5A02BD2E" w14:textId="141DD0DB" w:rsidR="004433A1" w:rsidRPr="000B7AFC" w:rsidRDefault="004433A1" w:rsidP="5454EEB0">
      <w:pPr>
        <w:pStyle w:val="Header"/>
        <w:tabs>
          <w:tab w:val="clear" w:pos="4680"/>
          <w:tab w:val="clear" w:pos="9360"/>
        </w:tabs>
        <w:spacing w:line="276" w:lineRule="auto"/>
        <w:rPr>
          <w:b/>
          <w:bCs/>
          <w:u w:val="single"/>
        </w:rPr>
      </w:pPr>
      <w:r w:rsidRPr="5454EEB0">
        <w:rPr>
          <w:b/>
          <w:bCs/>
          <w:u w:val="single"/>
        </w:rPr>
        <w:t xml:space="preserve">SPONSORING ORGANIZATION: </w:t>
      </w:r>
    </w:p>
    <w:p w14:paraId="04399A5A" w14:textId="0F03D570" w:rsidR="00F47E3E" w:rsidRPr="001C277B" w:rsidRDefault="007D34FF" w:rsidP="004433A1">
      <w:pPr>
        <w:pStyle w:val="Header"/>
        <w:tabs>
          <w:tab w:val="clear" w:pos="4680"/>
          <w:tab w:val="clear" w:pos="9360"/>
        </w:tabs>
        <w:spacing w:line="276" w:lineRule="auto"/>
        <w:rPr>
          <w:rFonts w:cstheme="minorHAnsi"/>
          <w:iCs/>
        </w:rPr>
      </w:pPr>
      <w:r w:rsidRPr="5454EEB0">
        <w:t>Institution Name:</w:t>
      </w:r>
      <w:r w:rsidR="00AE1EB0" w:rsidRPr="5454EEB0">
        <w:t xml:space="preserve"> </w:t>
      </w:r>
      <w:sdt>
        <w:sdtPr>
          <w:id w:val="-502898919"/>
          <w:placeholder>
            <w:docPart w:val="B0339DC46DDD41C398D0B4462CEF2AD3"/>
          </w:placeholder>
          <w:showingPlcHdr/>
        </w:sdtPr>
        <w:sdtEndPr/>
        <w:sdtContent>
          <w:r w:rsidR="001629F8" w:rsidRPr="5454EEB0">
            <w:rPr>
              <w:rStyle w:val="PlaceholderText"/>
            </w:rPr>
            <w:t>Enter Institution Name</w:t>
          </w:r>
          <w:r w:rsidR="00AE1EB0" w:rsidRPr="5454EEB0">
            <w:rPr>
              <w:rStyle w:val="PlaceholderText"/>
            </w:rPr>
            <w:t>.</w:t>
          </w:r>
        </w:sdtContent>
      </w:sdt>
    </w:p>
    <w:p w14:paraId="4ABA4F65" w14:textId="2710F0D0" w:rsidR="007D34FF" w:rsidRPr="001C277B" w:rsidRDefault="007D34FF" w:rsidP="004433A1">
      <w:pPr>
        <w:pStyle w:val="Header"/>
        <w:tabs>
          <w:tab w:val="clear" w:pos="4680"/>
          <w:tab w:val="clear" w:pos="9360"/>
        </w:tabs>
        <w:spacing w:line="276" w:lineRule="auto"/>
        <w:rPr>
          <w:rFonts w:cstheme="minorHAnsi"/>
          <w:iCs/>
        </w:rPr>
      </w:pPr>
      <w:r w:rsidRPr="5454EEB0">
        <w:t>Location of Institution:</w:t>
      </w:r>
      <w:r w:rsidR="00AE1EB0" w:rsidRPr="5454EEB0">
        <w:t xml:space="preserve"> </w:t>
      </w:r>
      <w:sdt>
        <w:sdtPr>
          <w:id w:val="1407271809"/>
          <w:placeholder>
            <w:docPart w:val="59AF300D4CA84B299417A23A93BDB0D7"/>
          </w:placeholder>
          <w:showingPlcHdr/>
        </w:sdtPr>
        <w:sdtEndPr/>
        <w:sdtContent>
          <w:r w:rsidR="001629F8" w:rsidRPr="5454EEB0">
            <w:rPr>
              <w:rStyle w:val="PlaceholderText"/>
            </w:rPr>
            <w:t xml:space="preserve">Enter </w:t>
          </w:r>
          <w:r w:rsidR="004A7EAC" w:rsidRPr="5454EEB0">
            <w:rPr>
              <w:rStyle w:val="PlaceholderText"/>
            </w:rPr>
            <w:t>L</w:t>
          </w:r>
          <w:r w:rsidR="001629F8" w:rsidRPr="5454EEB0">
            <w:rPr>
              <w:rStyle w:val="PlaceholderText"/>
            </w:rPr>
            <w:t>ocation</w:t>
          </w:r>
          <w:r w:rsidR="00AE1EB0" w:rsidRPr="5454EEB0">
            <w:rPr>
              <w:rStyle w:val="PlaceholderText"/>
            </w:rPr>
            <w:t>.</w:t>
          </w:r>
        </w:sdtContent>
      </w:sdt>
    </w:p>
    <w:p w14:paraId="0F9559F8" w14:textId="77777777" w:rsidR="00D33B08" w:rsidRDefault="00D33B08" w:rsidP="00D33B08">
      <w:r>
        <w:t>____________________________________________________________________________________</w:t>
      </w:r>
    </w:p>
    <w:p w14:paraId="6FA94932" w14:textId="77777777" w:rsidR="00D33B08" w:rsidRDefault="00D33B08" w:rsidP="00D33B08">
      <w:r>
        <w:t>Please complete the following:</w:t>
      </w:r>
    </w:p>
    <w:p w14:paraId="483FABF1" w14:textId="77777777" w:rsidR="00D33B08" w:rsidRPr="001C277B" w:rsidRDefault="00D33B08" w:rsidP="004433A1">
      <w:pPr>
        <w:pStyle w:val="Header"/>
        <w:tabs>
          <w:tab w:val="clear" w:pos="4680"/>
          <w:tab w:val="clear" w:pos="9360"/>
        </w:tabs>
        <w:spacing w:line="276" w:lineRule="auto"/>
        <w:rPr>
          <w:rFonts w:cstheme="minorHAnsi"/>
          <w:b/>
          <w:bCs/>
          <w:iCs/>
          <w:u w:val="single"/>
        </w:rPr>
      </w:pPr>
    </w:p>
    <w:p w14:paraId="38E15F3D" w14:textId="77777777" w:rsidR="00F202D7" w:rsidRPr="001C277B" w:rsidRDefault="00F202D7" w:rsidP="1F19C13B">
      <w:pPr>
        <w:tabs>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rPr>
      </w:pPr>
      <w:r w:rsidRPr="1F19C13B">
        <w:rPr>
          <w:rFonts w:eastAsia="Arial"/>
        </w:rPr>
        <w:t>Our advanced practice provider program is established in a: (check all that apply)</w:t>
      </w:r>
    </w:p>
    <w:p w14:paraId="390F7CA7" w14:textId="617F05E7" w:rsidR="00F202D7" w:rsidRPr="001C277B" w:rsidRDefault="007461E6" w:rsidP="00F202D7">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2141099631"/>
          <w14:checkbox>
            <w14:checked w14:val="0"/>
            <w14:checkedState w14:val="2612" w14:font="MS Gothic"/>
            <w14:uncheckedState w14:val="2610" w14:font="MS Gothic"/>
          </w14:checkbox>
        </w:sdtPr>
        <w:sdtEndPr/>
        <w:sdtContent>
          <w:r w:rsidR="00F202D7" w:rsidRPr="001C277B">
            <w:rPr>
              <w:rFonts w:ascii="Segoe UI Symbol" w:eastAsia="MS Gothic" w:hAnsi="Segoe UI Symbol" w:cs="Segoe UI Symbol"/>
              <w:color w:val="000000"/>
            </w:rPr>
            <w:t>☐</w:t>
          </w:r>
        </w:sdtContent>
      </w:sdt>
      <w:r w:rsidR="001D3B8B" w:rsidRPr="001D3B8B">
        <w:rPr>
          <w:rFonts w:eastAsia="Arial" w:cstheme="minorHAnsi"/>
          <w:color w:val="000000"/>
        </w:rPr>
        <w:t xml:space="preserve"> </w:t>
      </w:r>
      <w:r w:rsidR="001D3B8B">
        <w:rPr>
          <w:rFonts w:eastAsia="Arial" w:cstheme="minorHAnsi"/>
          <w:color w:val="000000"/>
        </w:rPr>
        <w:t>S</w:t>
      </w:r>
      <w:r w:rsidR="001D3B8B" w:rsidRPr="00E0738E">
        <w:rPr>
          <w:rFonts w:eastAsia="Arial" w:cstheme="minorHAnsi"/>
          <w:color w:val="000000"/>
        </w:rPr>
        <w:t xml:space="preserve">chool of </w:t>
      </w:r>
      <w:r w:rsidR="001D3B8B">
        <w:rPr>
          <w:rFonts w:eastAsia="Arial" w:cstheme="minorHAnsi"/>
          <w:color w:val="000000"/>
        </w:rPr>
        <w:t>A</w:t>
      </w:r>
      <w:r w:rsidR="001D3B8B" w:rsidRPr="00E0738E">
        <w:rPr>
          <w:rFonts w:eastAsia="Arial" w:cstheme="minorHAnsi"/>
          <w:color w:val="000000"/>
        </w:rPr>
        <w:t xml:space="preserve">llopathic or </w:t>
      </w:r>
      <w:r w:rsidR="001D3B8B">
        <w:rPr>
          <w:rFonts w:eastAsia="Arial" w:cstheme="minorHAnsi"/>
          <w:color w:val="000000"/>
        </w:rPr>
        <w:t>O</w:t>
      </w:r>
      <w:r w:rsidR="001D3B8B" w:rsidRPr="00E0738E">
        <w:rPr>
          <w:rFonts w:eastAsia="Arial" w:cstheme="minorHAnsi"/>
          <w:color w:val="000000"/>
        </w:rPr>
        <w:t xml:space="preserve">steopathic </w:t>
      </w:r>
      <w:r w:rsidR="001D3B8B">
        <w:rPr>
          <w:rFonts w:eastAsia="Arial" w:cstheme="minorHAnsi"/>
          <w:color w:val="000000"/>
        </w:rPr>
        <w:t>M</w:t>
      </w:r>
      <w:r w:rsidR="001D3B8B" w:rsidRPr="00E0738E">
        <w:rPr>
          <w:rFonts w:eastAsia="Arial" w:cstheme="minorHAnsi"/>
          <w:color w:val="000000"/>
        </w:rPr>
        <w:t>edicine</w:t>
      </w:r>
    </w:p>
    <w:p w14:paraId="222DF62D" w14:textId="6B36296C" w:rsidR="00F202D7" w:rsidRPr="001D3B8B" w:rsidRDefault="007461E6" w:rsidP="001D3B8B">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rPr>
          <w:id w:val="713393269"/>
          <w14:checkbox>
            <w14:checked w14:val="0"/>
            <w14:checkedState w14:val="2612" w14:font="MS Gothic"/>
            <w14:uncheckedState w14:val="2610" w14:font="MS Gothic"/>
          </w14:checkbox>
        </w:sdtPr>
        <w:sdtEndPr/>
        <w:sdtContent>
          <w:r w:rsidR="00F202D7" w:rsidRPr="1F19C13B">
            <w:rPr>
              <w:rFonts w:ascii="Segoe UI Symbol" w:eastAsia="MS Gothic" w:hAnsi="Segoe UI Symbol" w:cs="Segoe UI Symbol"/>
            </w:rPr>
            <w:t>☐</w:t>
          </w:r>
        </w:sdtContent>
      </w:sdt>
      <w:r w:rsidR="001D3B8B" w:rsidRPr="001D3B8B">
        <w:rPr>
          <w:rFonts w:eastAsia="Arial" w:cstheme="minorHAnsi"/>
        </w:rPr>
        <w:t xml:space="preserve"> </w:t>
      </w:r>
      <w:r w:rsidR="001D3B8B">
        <w:rPr>
          <w:rFonts w:eastAsia="Arial" w:cstheme="minorHAnsi"/>
        </w:rPr>
        <w:t>C</w:t>
      </w:r>
      <w:r w:rsidR="001D3B8B" w:rsidRPr="00E0738E">
        <w:rPr>
          <w:rFonts w:eastAsia="Arial" w:cstheme="minorHAnsi"/>
        </w:rPr>
        <w:t>ollege/</w:t>
      </w:r>
      <w:r w:rsidR="001D3B8B">
        <w:rPr>
          <w:rFonts w:eastAsia="Arial" w:cstheme="minorHAnsi"/>
        </w:rPr>
        <w:t>U</w:t>
      </w:r>
      <w:r w:rsidR="001D3B8B" w:rsidRPr="00E0738E">
        <w:rPr>
          <w:rFonts w:eastAsia="Arial" w:cstheme="minorHAnsi"/>
        </w:rPr>
        <w:t xml:space="preserve">niversity affiliated with appropriate </w:t>
      </w:r>
      <w:r w:rsidR="001D3B8B">
        <w:rPr>
          <w:rFonts w:eastAsia="Arial" w:cstheme="minorHAnsi"/>
        </w:rPr>
        <w:t>C</w:t>
      </w:r>
      <w:r w:rsidR="001D3B8B" w:rsidRPr="00E0738E">
        <w:rPr>
          <w:rFonts w:eastAsia="Arial" w:cstheme="minorHAnsi"/>
        </w:rPr>
        <w:t xml:space="preserve">linical </w:t>
      </w:r>
      <w:r w:rsidR="001D3B8B">
        <w:rPr>
          <w:rFonts w:eastAsia="Arial" w:cstheme="minorHAnsi"/>
        </w:rPr>
        <w:t>T</w:t>
      </w:r>
      <w:r w:rsidR="001D3B8B" w:rsidRPr="00E0738E">
        <w:rPr>
          <w:rFonts w:eastAsia="Arial" w:cstheme="minorHAnsi"/>
        </w:rPr>
        <w:t xml:space="preserve">eaching </w:t>
      </w:r>
      <w:r w:rsidR="001D3B8B">
        <w:rPr>
          <w:rFonts w:eastAsia="Arial" w:cstheme="minorHAnsi"/>
        </w:rPr>
        <w:t>F</w:t>
      </w:r>
      <w:r w:rsidR="001D3B8B" w:rsidRPr="00E0738E">
        <w:rPr>
          <w:rFonts w:eastAsia="Arial" w:cstheme="minorHAnsi"/>
        </w:rPr>
        <w:t>acilities</w:t>
      </w:r>
    </w:p>
    <w:p w14:paraId="5849D837" w14:textId="2A418E6F" w:rsidR="00F202D7" w:rsidRPr="001C277B" w:rsidRDefault="007461E6" w:rsidP="00F202D7">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919400015"/>
          <w14:checkbox>
            <w14:checked w14:val="0"/>
            <w14:checkedState w14:val="2612" w14:font="MS Gothic"/>
            <w14:uncheckedState w14:val="2610" w14:font="MS Gothic"/>
          </w14:checkbox>
        </w:sdtPr>
        <w:sdtEndPr/>
        <w:sdtContent>
          <w:r w:rsidR="00F202D7" w:rsidRPr="001C277B">
            <w:rPr>
              <w:rFonts w:ascii="Segoe UI Symbol" w:eastAsia="MS Gothic" w:hAnsi="Segoe UI Symbol" w:cs="Segoe UI Symbol"/>
            </w:rPr>
            <w:t>☐</w:t>
          </w:r>
        </w:sdtContent>
      </w:sdt>
      <w:r w:rsidR="001D3B8B" w:rsidRPr="001D3B8B">
        <w:rPr>
          <w:rFonts w:eastAsia="Arial" w:cstheme="minorHAnsi"/>
        </w:rPr>
        <w:t xml:space="preserve"> </w:t>
      </w:r>
      <w:r w:rsidR="001D3B8B">
        <w:rPr>
          <w:rFonts w:eastAsia="Arial" w:cstheme="minorHAnsi"/>
        </w:rPr>
        <w:t>M</w:t>
      </w:r>
      <w:r w:rsidR="001D3B8B" w:rsidRPr="003178B3">
        <w:rPr>
          <w:rFonts w:eastAsia="Arial" w:cstheme="minorHAnsi"/>
        </w:rPr>
        <w:t xml:space="preserve">edical </w:t>
      </w:r>
      <w:r w:rsidR="001D3B8B">
        <w:rPr>
          <w:rFonts w:eastAsia="Arial" w:cstheme="minorHAnsi"/>
        </w:rPr>
        <w:t>E</w:t>
      </w:r>
      <w:r w:rsidR="001D3B8B" w:rsidRPr="003178B3">
        <w:rPr>
          <w:rFonts w:eastAsia="Arial" w:cstheme="minorHAnsi"/>
        </w:rPr>
        <w:t xml:space="preserve">ducation </w:t>
      </w:r>
      <w:r w:rsidR="001D3B8B">
        <w:rPr>
          <w:rFonts w:eastAsia="Arial" w:cstheme="minorHAnsi"/>
        </w:rPr>
        <w:t>F</w:t>
      </w:r>
      <w:r w:rsidR="001D3B8B" w:rsidRPr="003178B3">
        <w:rPr>
          <w:rFonts w:eastAsia="Arial" w:cstheme="minorHAnsi"/>
        </w:rPr>
        <w:t xml:space="preserve">acility of the </w:t>
      </w:r>
      <w:r w:rsidR="001D3B8B">
        <w:rPr>
          <w:rFonts w:eastAsia="Arial" w:cstheme="minorHAnsi"/>
        </w:rPr>
        <w:t>F</w:t>
      </w:r>
      <w:r w:rsidR="001D3B8B" w:rsidRPr="003178B3">
        <w:rPr>
          <w:rFonts w:eastAsia="Arial" w:cstheme="minorHAnsi"/>
        </w:rPr>
        <w:t xml:space="preserve">ederal </w:t>
      </w:r>
      <w:r w:rsidR="001D3B8B">
        <w:rPr>
          <w:rFonts w:eastAsia="Arial" w:cstheme="minorHAnsi"/>
        </w:rPr>
        <w:t>G</w:t>
      </w:r>
      <w:r w:rsidR="001D3B8B" w:rsidRPr="003178B3">
        <w:rPr>
          <w:rFonts w:eastAsia="Arial" w:cstheme="minorHAnsi"/>
        </w:rPr>
        <w:t>overnment</w:t>
      </w:r>
    </w:p>
    <w:p w14:paraId="0C93A365" w14:textId="1F7D9131" w:rsidR="001F40AD" w:rsidRPr="001C277B" w:rsidRDefault="007461E6" w:rsidP="1F19C13B">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sdt>
        <w:sdtPr>
          <w:rPr>
            <w:rFonts w:eastAsia="Arial"/>
          </w:rPr>
          <w:id w:val="307211034"/>
          <w14:checkbox>
            <w14:checked w14:val="0"/>
            <w14:checkedState w14:val="2612" w14:font="MS Gothic"/>
            <w14:uncheckedState w14:val="2610" w14:font="MS Gothic"/>
          </w14:checkbox>
        </w:sdtPr>
        <w:sdtEndPr/>
        <w:sdtContent>
          <w:r w:rsidR="00F202D7" w:rsidRPr="1F19C13B">
            <w:rPr>
              <w:rFonts w:ascii="Segoe UI Symbol" w:eastAsia="MS Gothic" w:hAnsi="Segoe UI Symbol" w:cs="Segoe UI Symbol"/>
            </w:rPr>
            <w:t>☐</w:t>
          </w:r>
        </w:sdtContent>
      </w:sdt>
      <w:r w:rsidR="001D3B8B" w:rsidRPr="001D3B8B">
        <w:rPr>
          <w:rFonts w:eastAsia="Arial" w:cstheme="minorHAnsi"/>
        </w:rPr>
        <w:t xml:space="preserve"> </w:t>
      </w:r>
      <w:r w:rsidR="001D3B8B">
        <w:rPr>
          <w:rFonts w:eastAsia="Arial" w:cstheme="minorHAnsi"/>
        </w:rPr>
        <w:t>H</w:t>
      </w:r>
      <w:r w:rsidR="001D3B8B" w:rsidRPr="003178B3">
        <w:rPr>
          <w:rFonts w:eastAsia="Arial" w:cstheme="minorHAnsi"/>
        </w:rPr>
        <w:t xml:space="preserve">ospital, </w:t>
      </w:r>
      <w:r w:rsidR="001D3B8B">
        <w:rPr>
          <w:rFonts w:eastAsia="Arial" w:cstheme="minorHAnsi"/>
        </w:rPr>
        <w:t>M</w:t>
      </w:r>
      <w:r w:rsidR="001D3B8B" w:rsidRPr="003178B3">
        <w:rPr>
          <w:rFonts w:eastAsia="Arial" w:cstheme="minorHAnsi"/>
        </w:rPr>
        <w:t xml:space="preserve">edical </w:t>
      </w:r>
      <w:r w:rsidR="001D3B8B">
        <w:rPr>
          <w:rFonts w:eastAsia="Arial" w:cstheme="minorHAnsi"/>
        </w:rPr>
        <w:t>C</w:t>
      </w:r>
      <w:r w:rsidR="001D3B8B" w:rsidRPr="003178B3">
        <w:rPr>
          <w:rFonts w:eastAsia="Arial" w:cstheme="minorHAnsi"/>
        </w:rPr>
        <w:t xml:space="preserve">enter or </w:t>
      </w:r>
      <w:r w:rsidR="001D3B8B">
        <w:rPr>
          <w:rFonts w:eastAsia="Arial" w:cstheme="minorHAnsi"/>
        </w:rPr>
        <w:t>A</w:t>
      </w:r>
      <w:r w:rsidR="001D3B8B" w:rsidRPr="003178B3">
        <w:rPr>
          <w:rFonts w:eastAsia="Arial" w:cstheme="minorHAnsi"/>
        </w:rPr>
        <w:t xml:space="preserve">mbulatory </w:t>
      </w:r>
      <w:r w:rsidR="001D3B8B">
        <w:rPr>
          <w:rFonts w:eastAsia="Arial" w:cstheme="minorHAnsi"/>
        </w:rPr>
        <w:t>C</w:t>
      </w:r>
      <w:r w:rsidR="001D3B8B" w:rsidRPr="003178B3">
        <w:rPr>
          <w:rFonts w:eastAsia="Arial" w:cstheme="minorHAnsi"/>
        </w:rPr>
        <w:t>linic</w:t>
      </w:r>
    </w:p>
    <w:p w14:paraId="0C7DA04F" w14:textId="139E1857" w:rsidR="191F7120" w:rsidRDefault="007461E6" w:rsidP="1F19C13B">
      <w:pPr>
        <w:ind w:left="630" w:firstLine="594"/>
        <w:rPr>
          <w:rFonts w:ascii="Calibri" w:eastAsia="Calibri" w:hAnsi="Calibri" w:cs="Calibri"/>
        </w:rPr>
      </w:pPr>
      <w:sdt>
        <w:sdtPr>
          <w:rPr>
            <w:rFonts w:eastAsia="Arial"/>
          </w:rPr>
          <w:id w:val="462575248"/>
          <w14:checkbox>
            <w14:checked w14:val="0"/>
            <w14:checkedState w14:val="2612" w14:font="MS Gothic"/>
            <w14:uncheckedState w14:val="2610" w14:font="MS Gothic"/>
          </w14:checkbox>
        </w:sdtPr>
        <w:sdtEndPr/>
        <w:sdtContent>
          <w:r w:rsidR="191F7120" w:rsidRPr="1F19C13B">
            <w:rPr>
              <w:rFonts w:ascii="Segoe UI Symbol" w:eastAsia="MS Gothic" w:hAnsi="Segoe UI Symbol" w:cs="Segoe UI Symbol"/>
            </w:rPr>
            <w:t>☐</w:t>
          </w:r>
        </w:sdtContent>
      </w:sdt>
      <w:r w:rsidR="191F7120" w:rsidRPr="1F19C13B">
        <w:rPr>
          <w:rFonts w:ascii="Calibri" w:eastAsia="Calibri" w:hAnsi="Calibri" w:cs="Calibri"/>
          <w:color w:val="000000" w:themeColor="text1"/>
          <w:sz w:val="24"/>
          <w:szCs w:val="24"/>
        </w:rPr>
        <w:t xml:space="preserve"> </w:t>
      </w:r>
      <w:r w:rsidR="001D3B8B">
        <w:rPr>
          <w:rFonts w:ascii="Calibri" w:eastAsia="Calibri" w:hAnsi="Calibri" w:cs="Calibri"/>
          <w:color w:val="000000" w:themeColor="text1"/>
          <w:sz w:val="24"/>
          <w:szCs w:val="24"/>
        </w:rPr>
        <w:t>O</w:t>
      </w:r>
      <w:r w:rsidR="001D3B8B" w:rsidRPr="632FC9E2">
        <w:rPr>
          <w:rFonts w:ascii="Calibri" w:eastAsia="Calibri" w:hAnsi="Calibri" w:cs="Calibri"/>
          <w:color w:val="000000" w:themeColor="text1"/>
          <w:sz w:val="24"/>
          <w:szCs w:val="24"/>
        </w:rPr>
        <w:t>ther</w:t>
      </w:r>
      <w:r w:rsidR="001D3B8B">
        <w:rPr>
          <w:rFonts w:ascii="Calibri" w:eastAsia="Calibri" w:hAnsi="Calibri" w:cs="Calibri"/>
          <w:color w:val="000000" w:themeColor="text1"/>
          <w:sz w:val="24"/>
          <w:szCs w:val="24"/>
        </w:rPr>
        <w:t>,</w:t>
      </w:r>
      <w:r w:rsidR="001D3B8B" w:rsidRPr="632FC9E2">
        <w:rPr>
          <w:rFonts w:ascii="Calibri" w:eastAsia="Calibri" w:hAnsi="Calibri" w:cs="Calibri"/>
          <w:color w:val="000000" w:themeColor="text1"/>
          <w:sz w:val="24"/>
          <w:szCs w:val="24"/>
        </w:rPr>
        <w:t xml:space="preserve"> as approved by the governing boards for the ARC-PA</w:t>
      </w:r>
    </w:p>
    <w:p w14:paraId="7598748F" w14:textId="5AB74DED" w:rsidR="004143F2" w:rsidRPr="001C277B" w:rsidRDefault="004143F2" w:rsidP="1F19C13B">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p>
    <w:p w14:paraId="52D05D34" w14:textId="78A37AD9" w:rsidR="00451340" w:rsidRPr="00B92753" w:rsidRDefault="00451340" w:rsidP="00451340">
      <w:pPr>
        <w:tabs>
          <w:tab w:val="left" w:pos="2160"/>
        </w:tabs>
        <w:spacing w:line="240" w:lineRule="auto"/>
        <w:rPr>
          <w:rFonts w:cstheme="minorHAnsi"/>
          <w:b/>
          <w:caps/>
        </w:rPr>
      </w:pPr>
      <w:r w:rsidRPr="00B92753">
        <w:rPr>
          <w:rFonts w:cstheme="minorHAnsi"/>
          <w:b/>
          <w:caps/>
        </w:rPr>
        <w:t>Chief Administrative Officer</w:t>
      </w:r>
    </w:p>
    <w:p w14:paraId="1E94870F" w14:textId="77777777" w:rsidR="00451340" w:rsidRPr="00681656" w:rsidRDefault="007461E6" w:rsidP="00451340">
      <w:pPr>
        <w:tabs>
          <w:tab w:val="left" w:pos="2880"/>
        </w:tabs>
        <w:rPr>
          <w:rStyle w:val="Style2"/>
          <w:rFonts w:asciiTheme="minorHAnsi" w:hAnsiTheme="minorHAnsi" w:cstheme="minorHAnsi"/>
          <w:b w:val="0"/>
        </w:rPr>
      </w:pPr>
      <w:sdt>
        <w:sdtPr>
          <w:rPr>
            <w:rStyle w:val="Style1"/>
            <w:rFonts w:asciiTheme="minorHAnsi" w:hAnsiTheme="minorHAnsi" w:cstheme="minorHAnsi"/>
            <w:b w:val="0"/>
          </w:rPr>
          <w:id w:val="1169214544"/>
          <w:placeholder>
            <w:docPart w:val="0B72FB99A5884BF8B8A32A1737F785D8"/>
          </w:placeholder>
          <w:showingPlcHdr/>
          <w:text/>
        </w:sdtPr>
        <w:sdtEndPr>
          <w:rPr>
            <w:rStyle w:val="Style1"/>
          </w:rPr>
        </w:sdtEndPr>
        <w:sdtContent>
          <w:r w:rsidR="00451340" w:rsidRPr="00681656">
            <w:rPr>
              <w:rStyle w:val="PlaceholderText"/>
              <w:rFonts w:cstheme="minorHAnsi"/>
              <w:color w:val="auto"/>
            </w:rPr>
            <w:t>Name and Credentials</w:t>
          </w:r>
        </w:sdtContent>
      </w:sdt>
    </w:p>
    <w:p w14:paraId="430E04E5" w14:textId="3B0FCC83" w:rsidR="00451340" w:rsidRPr="00681656" w:rsidRDefault="007461E6" w:rsidP="00451340">
      <w:pPr>
        <w:tabs>
          <w:tab w:val="left" w:pos="2880"/>
        </w:tabs>
        <w:rPr>
          <w:rFonts w:cstheme="minorHAnsi"/>
        </w:rPr>
      </w:pPr>
      <w:sdt>
        <w:sdtPr>
          <w:rPr>
            <w:rStyle w:val="Style1"/>
            <w:rFonts w:asciiTheme="minorHAnsi" w:hAnsiTheme="minorHAnsi" w:cstheme="minorHAnsi"/>
            <w:b w:val="0"/>
          </w:rPr>
          <w:id w:val="1965768328"/>
          <w:placeholder>
            <w:docPart w:val="6C1E744F2CAA41AF986AC5AA2CCC1168"/>
          </w:placeholder>
          <w:showingPlcHdr/>
          <w:text/>
        </w:sdtPr>
        <w:sdtEndPr>
          <w:rPr>
            <w:rStyle w:val="Style1"/>
          </w:rPr>
        </w:sdtEndPr>
        <w:sdtContent>
          <w:r w:rsidR="00451340" w:rsidRPr="00681656">
            <w:rPr>
              <w:rStyle w:val="PlaceholderText"/>
              <w:rFonts w:cstheme="minorHAnsi"/>
              <w:color w:val="auto"/>
            </w:rPr>
            <w:t>Institutional Title</w:t>
          </w:r>
        </w:sdtContent>
      </w:sdt>
    </w:p>
    <w:p w14:paraId="0BDE92BF" w14:textId="77777777" w:rsidR="00451340" w:rsidRPr="00681656" w:rsidRDefault="007461E6" w:rsidP="00451340">
      <w:pPr>
        <w:tabs>
          <w:tab w:val="left" w:pos="2160"/>
        </w:tabs>
        <w:spacing w:line="240" w:lineRule="auto"/>
        <w:ind w:left="720" w:hanging="720"/>
        <w:rPr>
          <w:rFonts w:cstheme="minorHAnsi"/>
        </w:rPr>
      </w:pPr>
      <w:sdt>
        <w:sdtPr>
          <w:rPr>
            <w:rStyle w:val="Style1"/>
            <w:rFonts w:asciiTheme="minorHAnsi" w:hAnsiTheme="minorHAnsi" w:cstheme="minorHAnsi"/>
            <w:b w:val="0"/>
          </w:rPr>
          <w:id w:val="1000935665"/>
          <w:placeholder>
            <w:docPart w:val="59DBF83C188F45DF8D8818CA4BE34FD9"/>
          </w:placeholder>
          <w:showingPlcHdr/>
          <w:text/>
        </w:sdtPr>
        <w:sdtEndPr>
          <w:rPr>
            <w:rStyle w:val="Style1"/>
          </w:rPr>
        </w:sdtEndPr>
        <w:sdtContent>
          <w:r w:rsidR="00451340" w:rsidRPr="00681656">
            <w:rPr>
              <w:rStyle w:val="PlaceholderText"/>
              <w:rFonts w:cstheme="minorHAnsi"/>
              <w:color w:val="auto"/>
            </w:rPr>
            <w:t>Address 1</w:t>
          </w:r>
        </w:sdtContent>
      </w:sdt>
    </w:p>
    <w:p w14:paraId="74B05CC9" w14:textId="77777777" w:rsidR="00451340" w:rsidRPr="00681656" w:rsidRDefault="007461E6" w:rsidP="00451340">
      <w:pPr>
        <w:tabs>
          <w:tab w:val="left" w:pos="2160"/>
        </w:tabs>
        <w:rPr>
          <w:rFonts w:cstheme="minorHAnsi"/>
        </w:rPr>
      </w:pPr>
      <w:sdt>
        <w:sdtPr>
          <w:rPr>
            <w:rStyle w:val="Style1"/>
            <w:rFonts w:asciiTheme="minorHAnsi" w:hAnsiTheme="minorHAnsi" w:cstheme="minorHAnsi"/>
            <w:b w:val="0"/>
          </w:rPr>
          <w:id w:val="867186911"/>
          <w:placeholder>
            <w:docPart w:val="47AC16BCF7DF4FEC9C8B3ED224372393"/>
          </w:placeholder>
          <w:showingPlcHdr/>
          <w:text/>
        </w:sdtPr>
        <w:sdtEndPr>
          <w:rPr>
            <w:rStyle w:val="DefaultParagraphFont"/>
          </w:rPr>
        </w:sdtEndPr>
        <w:sdtContent>
          <w:r w:rsidR="00451340" w:rsidRPr="00681656">
            <w:rPr>
              <w:rStyle w:val="PlaceholderText"/>
              <w:rFonts w:cstheme="minorHAnsi"/>
              <w:color w:val="auto"/>
            </w:rPr>
            <w:t>Address 2</w:t>
          </w:r>
        </w:sdtContent>
      </w:sdt>
    </w:p>
    <w:p w14:paraId="2CE47C16" w14:textId="77777777" w:rsidR="00451340" w:rsidRPr="00681656" w:rsidRDefault="007461E6" w:rsidP="00451340">
      <w:pPr>
        <w:tabs>
          <w:tab w:val="left" w:pos="2160"/>
        </w:tabs>
        <w:rPr>
          <w:rFonts w:cstheme="minorHAnsi"/>
        </w:rPr>
      </w:pPr>
      <w:sdt>
        <w:sdtPr>
          <w:rPr>
            <w:rStyle w:val="Style1"/>
            <w:rFonts w:asciiTheme="minorHAnsi" w:hAnsiTheme="minorHAnsi" w:cstheme="minorHAnsi"/>
            <w:b w:val="0"/>
          </w:rPr>
          <w:id w:val="214475443"/>
          <w:placeholder>
            <w:docPart w:val="122F0EA028354C92A558424371452AA9"/>
          </w:placeholder>
          <w:showingPlcHdr/>
          <w:text/>
        </w:sdtPr>
        <w:sdtEndPr>
          <w:rPr>
            <w:rStyle w:val="Style1"/>
          </w:rPr>
        </w:sdtEndPr>
        <w:sdtContent>
          <w:r w:rsidR="00451340" w:rsidRPr="00681656">
            <w:rPr>
              <w:rStyle w:val="PlaceholderText"/>
              <w:rFonts w:cstheme="minorHAnsi"/>
              <w:color w:val="auto"/>
            </w:rPr>
            <w:t>City, State and Zip</w:t>
          </w:r>
        </w:sdtContent>
      </w:sdt>
    </w:p>
    <w:p w14:paraId="54793594" w14:textId="77777777" w:rsidR="00451340" w:rsidRPr="00681656" w:rsidRDefault="007461E6" w:rsidP="5807B823">
      <w:pPr>
        <w:tabs>
          <w:tab w:val="left" w:pos="4320"/>
        </w:tabs>
      </w:pPr>
      <w:sdt>
        <w:sdtPr>
          <w:rPr>
            <w:rStyle w:val="Style1"/>
            <w:rFonts w:asciiTheme="minorHAnsi" w:hAnsiTheme="minorHAnsi"/>
            <w:b w:val="0"/>
          </w:rPr>
          <w:id w:val="166992207"/>
          <w:placeholder>
            <w:docPart w:val="C5B786A4557847A687E2D312141FE368"/>
          </w:placeholder>
          <w:showingPlcHdr/>
          <w:text/>
        </w:sdtPr>
        <w:sdtEndPr>
          <w:rPr>
            <w:rStyle w:val="Style1"/>
          </w:rPr>
        </w:sdtEndPr>
        <w:sdtContent>
          <w:r w:rsidR="00451340" w:rsidRPr="5807B823">
            <w:rPr>
              <w:rStyle w:val="PlaceholderText"/>
              <w:color w:val="auto"/>
            </w:rPr>
            <w:t>Email</w:t>
          </w:r>
        </w:sdtContent>
      </w:sdt>
    </w:p>
    <w:p w14:paraId="0E3E0693" w14:textId="49094396" w:rsidR="00451340" w:rsidRPr="00681656" w:rsidRDefault="007461E6" w:rsidP="00451340">
      <w:pPr>
        <w:pStyle w:val="Header"/>
        <w:tabs>
          <w:tab w:val="clear" w:pos="4680"/>
          <w:tab w:val="clear" w:pos="9360"/>
        </w:tabs>
        <w:spacing w:line="276" w:lineRule="auto"/>
        <w:rPr>
          <w:rFonts w:cstheme="minorHAnsi"/>
          <w:iCs/>
        </w:rPr>
      </w:pPr>
      <w:sdt>
        <w:sdtPr>
          <w:rPr>
            <w:rStyle w:val="Style1"/>
            <w:rFonts w:asciiTheme="minorHAnsi" w:hAnsiTheme="minorHAnsi" w:cstheme="minorHAnsi"/>
            <w:b w:val="0"/>
          </w:rPr>
          <w:id w:val="1016265644"/>
          <w:placeholder>
            <w:docPart w:val="4D57FBF9CC234D74B7D267E2D28E6C99"/>
          </w:placeholder>
          <w:showingPlcHdr/>
        </w:sdtPr>
        <w:sdtEndPr>
          <w:rPr>
            <w:rStyle w:val="Style1"/>
          </w:rPr>
        </w:sdtEndPr>
        <w:sdtContent>
          <w:r w:rsidR="00451340" w:rsidRPr="00681656">
            <w:rPr>
              <w:rStyle w:val="PlaceholderText"/>
              <w:rFonts w:cstheme="minorHAnsi"/>
              <w:color w:val="auto"/>
            </w:rPr>
            <w:t>Phone</w:t>
          </w:r>
        </w:sdtContent>
      </w:sdt>
    </w:p>
    <w:p w14:paraId="6CD32435" w14:textId="77777777" w:rsidR="004143F2" w:rsidRPr="00681656" w:rsidRDefault="004143F2" w:rsidP="004433A1">
      <w:pPr>
        <w:pStyle w:val="Header"/>
        <w:tabs>
          <w:tab w:val="clear" w:pos="4680"/>
          <w:tab w:val="clear" w:pos="9360"/>
        </w:tabs>
        <w:spacing w:line="276" w:lineRule="auto"/>
        <w:rPr>
          <w:iCs/>
          <w:sz w:val="20"/>
          <w:szCs w:val="20"/>
        </w:rPr>
      </w:pPr>
    </w:p>
    <w:p w14:paraId="65202669" w14:textId="694C5C55" w:rsidR="001E3991" w:rsidRPr="00B92753" w:rsidRDefault="001E3991" w:rsidP="001E3991">
      <w:pPr>
        <w:tabs>
          <w:tab w:val="left" w:pos="0"/>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cstheme="minorHAnsi"/>
          <w:b/>
          <w:caps/>
        </w:rPr>
      </w:pPr>
      <w:r w:rsidRPr="00B92753">
        <w:rPr>
          <w:rFonts w:eastAsia="Arial" w:cstheme="minorHAnsi"/>
          <w:b/>
          <w:caps/>
        </w:rPr>
        <w:t>Institutional Accreditation</w:t>
      </w:r>
      <w:r w:rsidR="00853B2B" w:rsidRPr="00B92753">
        <w:rPr>
          <w:rFonts w:eastAsia="Arial" w:cstheme="minorHAnsi"/>
          <w:b/>
          <w:caps/>
        </w:rPr>
        <w:t>/</w:t>
      </w:r>
      <w:r w:rsidR="005823F9" w:rsidRPr="00B92753">
        <w:rPr>
          <w:rFonts w:eastAsia="Arial" w:cstheme="minorHAnsi"/>
          <w:b/>
          <w:caps/>
        </w:rPr>
        <w:t>Recognition</w:t>
      </w:r>
      <w:r w:rsidR="00853B2B" w:rsidRPr="00B92753">
        <w:rPr>
          <w:rFonts w:eastAsia="Arial" w:cstheme="minorHAnsi"/>
          <w:b/>
          <w:caps/>
        </w:rPr>
        <w:t xml:space="preserve"> </w:t>
      </w:r>
      <w:r w:rsidRPr="00B92753">
        <w:rPr>
          <w:rFonts w:eastAsia="Arial" w:cstheme="minorHAnsi"/>
          <w:b/>
          <w:caps/>
        </w:rPr>
        <w:t xml:space="preserve"> </w:t>
      </w:r>
    </w:p>
    <w:p w14:paraId="7C6C2B6D" w14:textId="20F89761" w:rsidR="006C0791" w:rsidRPr="001E3991" w:rsidRDefault="00681656" w:rsidP="5807B823">
      <w:pPr>
        <w:tabs>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rPr>
      </w:pPr>
      <w:r w:rsidRPr="5807B823">
        <w:rPr>
          <w:rFonts w:eastAsia="Arial"/>
        </w:rPr>
        <w:t xml:space="preserve">NP &amp; PA </w:t>
      </w:r>
      <w:r w:rsidR="7AF39615" w:rsidRPr="5807B823">
        <w:rPr>
          <w:rFonts w:eastAsia="Arial"/>
        </w:rPr>
        <w:t>Residency Program</w:t>
      </w:r>
      <w:r w:rsidR="006C0791" w:rsidRPr="5807B823">
        <w:rPr>
          <w:rFonts w:eastAsia="Arial"/>
        </w:rPr>
        <w:t xml:space="preserve"> is established in a</w:t>
      </w:r>
      <w:r w:rsidR="002F5716" w:rsidRPr="5807B823">
        <w:rPr>
          <w:rFonts w:eastAsia="Arial"/>
        </w:rPr>
        <w:t xml:space="preserve"> sponsoring organization that is recognized/accredited by</w:t>
      </w:r>
      <w:r w:rsidR="006C0791" w:rsidRPr="5807B823">
        <w:rPr>
          <w:rFonts w:eastAsia="Arial"/>
        </w:rPr>
        <w:t>: (check all that apply)</w:t>
      </w:r>
    </w:p>
    <w:p w14:paraId="5CCAE31E" w14:textId="3FE19D58" w:rsidR="006C0791" w:rsidRPr="00E0738E" w:rsidRDefault="007461E6" w:rsidP="006C0791">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1744291055"/>
          <w14:checkbox>
            <w14:checked w14:val="0"/>
            <w14:checkedState w14:val="2612" w14:font="MS Gothic"/>
            <w14:uncheckedState w14:val="2610" w14:font="MS Gothic"/>
          </w14:checkbox>
        </w:sdtPr>
        <w:sdtEndPr/>
        <w:sdtContent>
          <w:r w:rsidR="00FA38E4">
            <w:rPr>
              <w:rFonts w:ascii="MS Gothic" w:eastAsia="MS Gothic" w:hAnsi="MS Gothic" w:cstheme="minorHAnsi" w:hint="eastAsia"/>
              <w:color w:val="000000"/>
            </w:rPr>
            <w:t>☐</w:t>
          </w:r>
        </w:sdtContent>
      </w:sdt>
      <w:r w:rsidR="004229E2">
        <w:rPr>
          <w:rFonts w:eastAsia="Arial" w:cstheme="minorHAnsi"/>
          <w:color w:val="000000"/>
        </w:rPr>
        <w:t xml:space="preserve"> </w:t>
      </w:r>
      <w:r w:rsidR="00F66AD0">
        <w:rPr>
          <w:rFonts w:eastAsia="Arial" w:cstheme="minorHAnsi"/>
          <w:color w:val="000000"/>
        </w:rPr>
        <w:t>S</w:t>
      </w:r>
      <w:r w:rsidR="006C0791" w:rsidRPr="00E0738E">
        <w:rPr>
          <w:rFonts w:eastAsia="Arial" w:cstheme="minorHAnsi"/>
          <w:color w:val="000000"/>
        </w:rPr>
        <w:t xml:space="preserve">chool of </w:t>
      </w:r>
      <w:r w:rsidR="00B7144C">
        <w:rPr>
          <w:rFonts w:eastAsia="Arial" w:cstheme="minorHAnsi"/>
          <w:color w:val="000000"/>
        </w:rPr>
        <w:t>A</w:t>
      </w:r>
      <w:r w:rsidR="006C0791" w:rsidRPr="00E0738E">
        <w:rPr>
          <w:rFonts w:eastAsia="Arial" w:cstheme="minorHAnsi"/>
          <w:color w:val="000000"/>
        </w:rPr>
        <w:t xml:space="preserve">llopathic or </w:t>
      </w:r>
      <w:r w:rsidR="00B7144C">
        <w:rPr>
          <w:rFonts w:eastAsia="Arial" w:cstheme="minorHAnsi"/>
          <w:color w:val="000000"/>
        </w:rPr>
        <w:t>O</w:t>
      </w:r>
      <w:r w:rsidR="006C0791" w:rsidRPr="00E0738E">
        <w:rPr>
          <w:rFonts w:eastAsia="Arial" w:cstheme="minorHAnsi"/>
          <w:color w:val="000000"/>
        </w:rPr>
        <w:t xml:space="preserve">steopathic </w:t>
      </w:r>
      <w:r w:rsidR="00EE7E4D">
        <w:rPr>
          <w:rFonts w:eastAsia="Arial" w:cstheme="minorHAnsi"/>
          <w:color w:val="000000"/>
        </w:rPr>
        <w:t>M</w:t>
      </w:r>
      <w:r w:rsidR="006C0791" w:rsidRPr="00E0738E">
        <w:rPr>
          <w:rFonts w:eastAsia="Arial" w:cstheme="minorHAnsi"/>
          <w:color w:val="000000"/>
        </w:rPr>
        <w:t>edicine</w:t>
      </w:r>
    </w:p>
    <w:p w14:paraId="6E77CCBD" w14:textId="32E059AF" w:rsidR="006C0791" w:rsidRPr="00E0738E"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579320387"/>
          <w14:checkbox>
            <w14:checked w14:val="0"/>
            <w14:checkedState w14:val="2612" w14:font="MS Gothic"/>
            <w14:uncheckedState w14:val="2610" w14:font="MS Gothic"/>
          </w14:checkbox>
        </w:sdtPr>
        <w:sdtEndPr/>
        <w:sdtContent>
          <w:r w:rsidR="006C0791">
            <w:rPr>
              <w:rFonts w:ascii="MS Gothic" w:eastAsia="MS Gothic" w:hAnsi="MS Gothic" w:cstheme="minorHAnsi" w:hint="eastAsia"/>
            </w:rPr>
            <w:t>☐</w:t>
          </w:r>
        </w:sdtContent>
      </w:sdt>
      <w:r w:rsidR="004229E2">
        <w:rPr>
          <w:rFonts w:eastAsia="Arial" w:cstheme="minorHAnsi"/>
        </w:rPr>
        <w:t xml:space="preserve"> </w:t>
      </w:r>
      <w:r w:rsidR="00F66AD0">
        <w:rPr>
          <w:rFonts w:eastAsia="Arial" w:cstheme="minorHAnsi"/>
        </w:rPr>
        <w:t>C</w:t>
      </w:r>
      <w:r w:rsidR="006C0791" w:rsidRPr="00E0738E">
        <w:rPr>
          <w:rFonts w:eastAsia="Arial" w:cstheme="minorHAnsi"/>
        </w:rPr>
        <w:t>ollege/</w:t>
      </w:r>
      <w:r w:rsidR="000F76B0">
        <w:rPr>
          <w:rFonts w:eastAsia="Arial" w:cstheme="minorHAnsi"/>
        </w:rPr>
        <w:t>U</w:t>
      </w:r>
      <w:r w:rsidR="006C0791" w:rsidRPr="00E0738E">
        <w:rPr>
          <w:rFonts w:eastAsia="Arial" w:cstheme="minorHAnsi"/>
        </w:rPr>
        <w:t xml:space="preserve">niversity affiliated with appropriate </w:t>
      </w:r>
      <w:r w:rsidR="00EE7E4D">
        <w:rPr>
          <w:rFonts w:eastAsia="Arial" w:cstheme="minorHAnsi"/>
        </w:rPr>
        <w:t>C</w:t>
      </w:r>
      <w:r w:rsidR="006C0791" w:rsidRPr="00E0738E">
        <w:rPr>
          <w:rFonts w:eastAsia="Arial" w:cstheme="minorHAnsi"/>
        </w:rPr>
        <w:t xml:space="preserve">linical </w:t>
      </w:r>
      <w:r w:rsidR="00EE7E4D">
        <w:rPr>
          <w:rFonts w:eastAsia="Arial" w:cstheme="minorHAnsi"/>
        </w:rPr>
        <w:t>T</w:t>
      </w:r>
      <w:r w:rsidR="006C0791" w:rsidRPr="00E0738E">
        <w:rPr>
          <w:rFonts w:eastAsia="Arial" w:cstheme="minorHAnsi"/>
        </w:rPr>
        <w:t xml:space="preserve">eaching </w:t>
      </w:r>
      <w:r w:rsidR="00EE7E4D">
        <w:rPr>
          <w:rFonts w:eastAsia="Arial" w:cstheme="minorHAnsi"/>
        </w:rPr>
        <w:t>F</w:t>
      </w:r>
      <w:r w:rsidR="006C0791" w:rsidRPr="00E0738E">
        <w:rPr>
          <w:rFonts w:eastAsia="Arial" w:cstheme="minorHAnsi"/>
        </w:rPr>
        <w:t>acilities</w:t>
      </w:r>
    </w:p>
    <w:p w14:paraId="04F65C82" w14:textId="59D02735"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760568743"/>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F66AD0">
        <w:rPr>
          <w:rFonts w:eastAsia="Arial" w:cstheme="minorHAnsi"/>
        </w:rPr>
        <w:t>M</w:t>
      </w:r>
      <w:r w:rsidR="006C0791" w:rsidRPr="003178B3">
        <w:rPr>
          <w:rFonts w:eastAsia="Arial" w:cstheme="minorHAnsi"/>
        </w:rPr>
        <w:t xml:space="preserve">edical </w:t>
      </w:r>
      <w:r w:rsidR="000F76B0">
        <w:rPr>
          <w:rFonts w:eastAsia="Arial" w:cstheme="minorHAnsi"/>
        </w:rPr>
        <w:t>E</w:t>
      </w:r>
      <w:r w:rsidR="006C0791" w:rsidRPr="003178B3">
        <w:rPr>
          <w:rFonts w:eastAsia="Arial" w:cstheme="minorHAnsi"/>
        </w:rPr>
        <w:t xml:space="preserve">ducation </w:t>
      </w:r>
      <w:r w:rsidR="000F76B0">
        <w:rPr>
          <w:rFonts w:eastAsia="Arial" w:cstheme="minorHAnsi"/>
        </w:rPr>
        <w:t>F</w:t>
      </w:r>
      <w:r w:rsidR="006C0791" w:rsidRPr="003178B3">
        <w:rPr>
          <w:rFonts w:eastAsia="Arial" w:cstheme="minorHAnsi"/>
        </w:rPr>
        <w:t xml:space="preserve">acility of the </w:t>
      </w:r>
      <w:r w:rsidR="000F76B0">
        <w:rPr>
          <w:rFonts w:eastAsia="Arial" w:cstheme="minorHAnsi"/>
        </w:rPr>
        <w:t>F</w:t>
      </w:r>
      <w:r w:rsidR="006C0791" w:rsidRPr="003178B3">
        <w:rPr>
          <w:rFonts w:eastAsia="Arial" w:cstheme="minorHAnsi"/>
        </w:rPr>
        <w:t xml:space="preserve">ederal </w:t>
      </w:r>
      <w:r w:rsidR="000F76B0">
        <w:rPr>
          <w:rFonts w:eastAsia="Arial" w:cstheme="minorHAnsi"/>
        </w:rPr>
        <w:t>G</w:t>
      </w:r>
      <w:r w:rsidR="006C0791" w:rsidRPr="003178B3">
        <w:rPr>
          <w:rFonts w:eastAsia="Arial" w:cstheme="minorHAnsi"/>
        </w:rPr>
        <w:t>overnment</w:t>
      </w:r>
    </w:p>
    <w:p w14:paraId="7A47A5CA" w14:textId="1C603823"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283877487"/>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F66AD0">
        <w:rPr>
          <w:rFonts w:eastAsia="Arial" w:cstheme="minorHAnsi"/>
        </w:rPr>
        <w:t>H</w:t>
      </w:r>
      <w:r w:rsidR="006C0791" w:rsidRPr="003178B3">
        <w:rPr>
          <w:rFonts w:eastAsia="Arial" w:cstheme="minorHAnsi"/>
        </w:rPr>
        <w:t xml:space="preserve">ospital, </w:t>
      </w:r>
      <w:r w:rsidR="000F76B0">
        <w:rPr>
          <w:rFonts w:eastAsia="Arial" w:cstheme="minorHAnsi"/>
        </w:rPr>
        <w:t>M</w:t>
      </w:r>
      <w:r w:rsidR="006C0791" w:rsidRPr="003178B3">
        <w:rPr>
          <w:rFonts w:eastAsia="Arial" w:cstheme="minorHAnsi"/>
        </w:rPr>
        <w:t xml:space="preserve">edical </w:t>
      </w:r>
      <w:r w:rsidR="000F76B0">
        <w:rPr>
          <w:rFonts w:eastAsia="Arial" w:cstheme="minorHAnsi"/>
        </w:rPr>
        <w:t>C</w:t>
      </w:r>
      <w:r w:rsidR="006C0791" w:rsidRPr="003178B3">
        <w:rPr>
          <w:rFonts w:eastAsia="Arial" w:cstheme="minorHAnsi"/>
        </w:rPr>
        <w:t xml:space="preserve">enter or </w:t>
      </w:r>
      <w:r w:rsidR="000F76B0">
        <w:rPr>
          <w:rFonts w:eastAsia="Arial" w:cstheme="minorHAnsi"/>
        </w:rPr>
        <w:t>A</w:t>
      </w:r>
      <w:r w:rsidR="006C0791" w:rsidRPr="003178B3">
        <w:rPr>
          <w:rFonts w:eastAsia="Arial" w:cstheme="minorHAnsi"/>
        </w:rPr>
        <w:t xml:space="preserve">mbulatory </w:t>
      </w:r>
      <w:r w:rsidR="000F76B0">
        <w:rPr>
          <w:rFonts w:eastAsia="Arial" w:cstheme="minorHAnsi"/>
        </w:rPr>
        <w:t>C</w:t>
      </w:r>
      <w:r w:rsidR="006C0791" w:rsidRPr="003178B3">
        <w:rPr>
          <w:rFonts w:eastAsia="Arial" w:cstheme="minorHAnsi"/>
        </w:rPr>
        <w:t>linic</w:t>
      </w:r>
    </w:p>
    <w:p w14:paraId="6645202B" w14:textId="725693A5" w:rsidR="006C0791" w:rsidRPr="003178B3" w:rsidRDefault="007461E6" w:rsidP="006C0791">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369657672"/>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color w:val="000000"/>
            </w:rPr>
            <w:t>☐</w:t>
          </w:r>
        </w:sdtContent>
      </w:sdt>
      <w:r w:rsidR="004229E2">
        <w:rPr>
          <w:rFonts w:eastAsia="Arial" w:cstheme="minorHAnsi"/>
          <w:color w:val="000000"/>
        </w:rPr>
        <w:t xml:space="preserve"> </w:t>
      </w:r>
      <w:r w:rsidR="006C0791" w:rsidRPr="003178B3">
        <w:rPr>
          <w:rFonts w:eastAsia="Arial" w:cstheme="minorHAnsi"/>
          <w:color w:val="000000"/>
        </w:rPr>
        <w:t>Accreditation Association for Ambulatory Health Care (AAAHC)</w:t>
      </w:r>
    </w:p>
    <w:p w14:paraId="04EFFEDF" w14:textId="7E6B15C0"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889852041"/>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American Osteopathic Association (AOA)</w:t>
      </w:r>
    </w:p>
    <w:p w14:paraId="06115E0C" w14:textId="6D2E6DD8"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548598825"/>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Commission on Accreditation of Rehabilitative Facilities (CARF)</w:t>
      </w:r>
    </w:p>
    <w:p w14:paraId="6351AC34" w14:textId="2938E47E"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533549252"/>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D</w:t>
      </w:r>
      <w:r w:rsidR="002F5716">
        <w:rPr>
          <w:rFonts w:eastAsia="Arial" w:cstheme="minorHAnsi"/>
        </w:rPr>
        <w:t>NV</w:t>
      </w:r>
      <w:r w:rsidR="006C0791" w:rsidRPr="003178B3">
        <w:rPr>
          <w:rFonts w:eastAsia="Arial" w:cstheme="minorHAnsi"/>
        </w:rPr>
        <w:t xml:space="preserve"> Healthcare</w:t>
      </w:r>
    </w:p>
    <w:p w14:paraId="4F48296C" w14:textId="06A27458"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797606636"/>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Healthcare Facilities Accreditation Program</w:t>
      </w:r>
    </w:p>
    <w:p w14:paraId="1E69E89B" w14:textId="2155FAC9"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792052480"/>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Middle States Association of Colleges and Schools</w:t>
      </w:r>
    </w:p>
    <w:p w14:paraId="600D4A03" w14:textId="7A82A7F0"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981955735"/>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New England Association of Schools and Colleges</w:t>
      </w:r>
    </w:p>
    <w:p w14:paraId="78DD4EC5" w14:textId="0171A7DD"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968734137"/>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North Central Association of Colleges and Schools</w:t>
      </w:r>
    </w:p>
    <w:p w14:paraId="5D23DB2B" w14:textId="00417E90"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2006863971"/>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Northwest Association of Schools and Colleges</w:t>
      </w:r>
    </w:p>
    <w:p w14:paraId="439BE759" w14:textId="6BA11368"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199905029"/>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Southern Association of Colleges</w:t>
      </w:r>
      <w:r w:rsidR="002F5716">
        <w:rPr>
          <w:rFonts w:eastAsia="Arial" w:cstheme="minorHAnsi"/>
        </w:rPr>
        <w:t xml:space="preserve"> and Schools</w:t>
      </w:r>
    </w:p>
    <w:bookmarkStart w:id="1" w:name="_Hlk147414000"/>
    <w:p w14:paraId="4F071C4B" w14:textId="1D7271DB" w:rsidR="006C0791" w:rsidRPr="003178B3" w:rsidRDefault="007461E6"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268277931"/>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Schools Western Association of Schools and Colleges</w:t>
      </w:r>
    </w:p>
    <w:bookmarkEnd w:id="1"/>
    <w:p w14:paraId="7E7C912C" w14:textId="4A86B04E" w:rsidR="000F52F6" w:rsidRPr="003178B3" w:rsidDel="002F5716" w:rsidRDefault="007461E6" w:rsidP="234B93F6">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sdt>
        <w:sdtPr>
          <w:rPr>
            <w:rFonts w:eastAsia="Arial"/>
          </w:rPr>
          <w:id w:val="-260922499"/>
          <w14:checkbox>
            <w14:checked w14:val="0"/>
            <w14:checkedState w14:val="2612" w14:font="MS Gothic"/>
            <w14:uncheckedState w14:val="2610" w14:font="MS Gothic"/>
          </w14:checkbox>
        </w:sdtPr>
        <w:sdtEndPr/>
        <w:sdtContent>
          <w:r w:rsidR="00FA38E4">
            <w:rPr>
              <w:rFonts w:ascii="MS Gothic" w:eastAsia="MS Gothic" w:hAnsi="MS Gothic" w:hint="eastAsia"/>
            </w:rPr>
            <w:t>☐</w:t>
          </w:r>
        </w:sdtContent>
      </w:sdt>
      <w:r w:rsidR="004229E2">
        <w:rPr>
          <w:rFonts w:eastAsia="Arial"/>
        </w:rPr>
        <w:t xml:space="preserve"> </w:t>
      </w:r>
      <w:r w:rsidR="00A57761" w:rsidRPr="632FC9E2">
        <w:rPr>
          <w:rFonts w:eastAsia="Arial"/>
        </w:rPr>
        <w:t xml:space="preserve">The Joint Commission </w:t>
      </w:r>
    </w:p>
    <w:p w14:paraId="1E153F2B" w14:textId="2C2680B2" w:rsidR="000F52F6" w:rsidRDefault="007461E6" w:rsidP="632FC9E2">
      <w:pPr>
        <w:spacing w:line="240" w:lineRule="auto"/>
        <w:ind w:left="504" w:firstLine="720"/>
        <w:rPr>
          <w:rFonts w:ascii="Calibri" w:eastAsia="Calibri" w:hAnsi="Calibri" w:cs="Calibri"/>
          <w:color w:val="000000" w:themeColor="text1"/>
          <w:sz w:val="24"/>
          <w:szCs w:val="24"/>
        </w:rPr>
      </w:pPr>
      <w:sdt>
        <w:sdtPr>
          <w:rPr>
            <w:rFonts w:eastAsia="Arial"/>
          </w:rPr>
          <w:id w:val="-1637086989"/>
          <w14:checkbox>
            <w14:checked w14:val="0"/>
            <w14:checkedState w14:val="2612" w14:font="MS Gothic"/>
            <w14:uncheckedState w14:val="2610" w14:font="MS Gothic"/>
          </w14:checkbox>
        </w:sdtPr>
        <w:sdtEndPr/>
        <w:sdtContent>
          <w:r w:rsidR="00FA38E4">
            <w:rPr>
              <w:rFonts w:ascii="MS Gothic" w:eastAsia="MS Gothic" w:hAnsi="MS Gothic" w:hint="eastAsia"/>
            </w:rPr>
            <w:t>☐</w:t>
          </w:r>
        </w:sdtContent>
      </w:sdt>
      <w:r w:rsidR="004229E2">
        <w:rPr>
          <w:rFonts w:eastAsia="Arial"/>
        </w:rPr>
        <w:t xml:space="preserve"> </w:t>
      </w:r>
      <w:r w:rsidR="0EA33803" w:rsidRPr="632FC9E2">
        <w:rPr>
          <w:rFonts w:ascii="Calibri" w:eastAsia="Calibri" w:hAnsi="Calibri" w:cs="Calibri"/>
          <w:color w:val="000000" w:themeColor="text1"/>
          <w:sz w:val="24"/>
          <w:szCs w:val="24"/>
        </w:rPr>
        <w:t>Higher Learning Commission (HLC)</w:t>
      </w:r>
    </w:p>
    <w:p w14:paraId="42E42B20" w14:textId="531DF903" w:rsidR="000F52F6" w:rsidRDefault="007461E6" w:rsidP="632FC9E2">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ascii="Calibri" w:eastAsia="Calibri" w:hAnsi="Calibri" w:cs="Calibri"/>
          <w:color w:val="000000" w:themeColor="text1"/>
          <w:sz w:val="24"/>
          <w:szCs w:val="24"/>
        </w:rPr>
      </w:pPr>
      <w:sdt>
        <w:sdtPr>
          <w:rPr>
            <w:rFonts w:eastAsia="Arial"/>
          </w:rPr>
          <w:id w:val="74299550"/>
          <w14:checkbox>
            <w14:checked w14:val="0"/>
            <w14:checkedState w14:val="2612" w14:font="MS Gothic"/>
            <w14:uncheckedState w14:val="2610" w14:font="MS Gothic"/>
          </w14:checkbox>
        </w:sdtPr>
        <w:sdtEndPr/>
        <w:sdtContent>
          <w:r w:rsidR="0EA33803" w:rsidRPr="632FC9E2">
            <w:rPr>
              <w:rFonts w:ascii="MS Gothic" w:eastAsia="MS Gothic" w:hAnsi="MS Gothic"/>
            </w:rPr>
            <w:t>☐</w:t>
          </w:r>
        </w:sdtContent>
      </w:sdt>
      <w:r w:rsidR="004229E2">
        <w:rPr>
          <w:rFonts w:eastAsia="Arial"/>
        </w:rPr>
        <w:t xml:space="preserve"> </w:t>
      </w:r>
      <w:r w:rsidR="00F66AD0">
        <w:rPr>
          <w:rFonts w:ascii="Calibri" w:eastAsia="Calibri" w:hAnsi="Calibri" w:cs="Calibri"/>
          <w:color w:val="000000" w:themeColor="text1"/>
          <w:sz w:val="24"/>
          <w:szCs w:val="24"/>
        </w:rPr>
        <w:t>O</w:t>
      </w:r>
      <w:r w:rsidR="0EA33803" w:rsidRPr="632FC9E2">
        <w:rPr>
          <w:rFonts w:ascii="Calibri" w:eastAsia="Calibri" w:hAnsi="Calibri" w:cs="Calibri"/>
          <w:color w:val="000000" w:themeColor="text1"/>
          <w:sz w:val="24"/>
          <w:szCs w:val="24"/>
        </w:rPr>
        <w:t>ther</w:t>
      </w:r>
      <w:r w:rsidR="001D3B8B">
        <w:rPr>
          <w:rFonts w:ascii="Calibri" w:eastAsia="Calibri" w:hAnsi="Calibri" w:cs="Calibri"/>
          <w:color w:val="000000" w:themeColor="text1"/>
          <w:sz w:val="24"/>
          <w:szCs w:val="24"/>
        </w:rPr>
        <w:t>,</w:t>
      </w:r>
      <w:r w:rsidR="0EA33803" w:rsidRPr="632FC9E2">
        <w:rPr>
          <w:rFonts w:ascii="Calibri" w:eastAsia="Calibri" w:hAnsi="Calibri" w:cs="Calibri"/>
          <w:color w:val="000000" w:themeColor="text1"/>
          <w:sz w:val="24"/>
          <w:szCs w:val="24"/>
        </w:rPr>
        <w:t xml:space="preserve"> as approved by the governing boards for the ARC-PA</w:t>
      </w:r>
    </w:p>
    <w:p w14:paraId="57565DE1" w14:textId="09604E05" w:rsidR="000F52F6" w:rsidRDefault="000F52F6" w:rsidP="632FC9E2">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highlight w:val="yellow"/>
        </w:rPr>
      </w:pPr>
    </w:p>
    <w:p w14:paraId="1F9BF051" w14:textId="46464D48" w:rsidR="001803D7" w:rsidRPr="00681656" w:rsidRDefault="00853B2B" w:rsidP="00286761">
      <w:pPr>
        <w:tabs>
          <w:tab w:val="left" w:pos="1440"/>
          <w:tab w:val="left" w:pos="5040"/>
          <w:tab w:val="left" w:pos="5760"/>
        </w:tabs>
        <w:rPr>
          <w:rFonts w:cstheme="minorHAnsi"/>
        </w:rPr>
      </w:pPr>
      <w:r w:rsidRPr="00681656">
        <w:rPr>
          <w:rFonts w:cstheme="minorHAnsi"/>
        </w:rPr>
        <w:t xml:space="preserve">Date and </w:t>
      </w:r>
      <w:r w:rsidR="005823F9" w:rsidRPr="00681656">
        <w:rPr>
          <w:rFonts w:cstheme="minorHAnsi"/>
        </w:rPr>
        <w:t>Outcome</w:t>
      </w:r>
      <w:r w:rsidRPr="00681656">
        <w:rPr>
          <w:rFonts w:cstheme="minorHAnsi"/>
        </w:rPr>
        <w:t xml:space="preserve"> </w:t>
      </w:r>
      <w:r w:rsidR="005823F9" w:rsidRPr="00681656">
        <w:rPr>
          <w:rFonts w:cstheme="minorHAnsi"/>
        </w:rPr>
        <w:t>of Last Accreditation/Recognition</w:t>
      </w:r>
    </w:p>
    <w:p w14:paraId="79EA4A65" w14:textId="0683517C" w:rsidR="004C228B" w:rsidRDefault="004C228B" w:rsidP="00286761">
      <w:pPr>
        <w:tabs>
          <w:tab w:val="left" w:pos="1440"/>
          <w:tab w:val="left" w:pos="5040"/>
          <w:tab w:val="left" w:pos="5760"/>
        </w:tabs>
        <w:rPr>
          <w:rFonts w:cstheme="minorHAnsi"/>
        </w:rPr>
      </w:pPr>
      <w:r>
        <w:rPr>
          <w:rFonts w:cstheme="minorHAnsi"/>
        </w:rPr>
        <w:t xml:space="preserve">(Attach a copy of most recent action) </w:t>
      </w:r>
    </w:p>
    <w:p w14:paraId="2897DBC6" w14:textId="77777777" w:rsidR="004143F2" w:rsidRPr="001C2421" w:rsidRDefault="004143F2" w:rsidP="004433A1">
      <w:pPr>
        <w:pStyle w:val="Header"/>
        <w:tabs>
          <w:tab w:val="clear" w:pos="4680"/>
          <w:tab w:val="clear" w:pos="9360"/>
        </w:tabs>
        <w:spacing w:line="276" w:lineRule="auto"/>
        <w:rPr>
          <w:iCs/>
          <w:sz w:val="20"/>
          <w:szCs w:val="20"/>
          <w:u w:val="single"/>
        </w:rPr>
      </w:pPr>
    </w:p>
    <w:p w14:paraId="77F80542" w14:textId="2F2C1742" w:rsidR="00307F42" w:rsidRPr="00B92753" w:rsidRDefault="00307F42" w:rsidP="004433A1">
      <w:pPr>
        <w:pStyle w:val="Header"/>
        <w:tabs>
          <w:tab w:val="clear" w:pos="4680"/>
          <w:tab w:val="clear" w:pos="9360"/>
        </w:tabs>
        <w:spacing w:line="276" w:lineRule="auto"/>
        <w:rPr>
          <w:b/>
          <w:iCs/>
          <w:caps/>
        </w:rPr>
      </w:pPr>
      <w:r w:rsidRPr="00B92753">
        <w:rPr>
          <w:b/>
          <w:iCs/>
          <w:caps/>
        </w:rPr>
        <w:t>Organizational Structure</w:t>
      </w:r>
    </w:p>
    <w:p w14:paraId="6021166C" w14:textId="6C286BF3" w:rsidR="007C5953" w:rsidRDefault="00A817BF" w:rsidP="5807B823">
      <w:pPr>
        <w:pStyle w:val="Header"/>
        <w:tabs>
          <w:tab w:val="clear" w:pos="4680"/>
          <w:tab w:val="clear" w:pos="9360"/>
        </w:tabs>
        <w:spacing w:line="276" w:lineRule="auto"/>
        <w:rPr>
          <w:b/>
          <w:bCs/>
          <w:sz w:val="20"/>
          <w:szCs w:val="20"/>
          <w:u w:val="single"/>
        </w:rPr>
      </w:pPr>
      <w:r>
        <w:t xml:space="preserve">Include a copy of the Organizational Chart for the Sponsoring </w:t>
      </w:r>
      <w:r w:rsidR="000B7AFC">
        <w:t xml:space="preserve">Organization and the </w:t>
      </w:r>
      <w:r w:rsidR="00591F9D">
        <w:t xml:space="preserve">NP &amp; PA </w:t>
      </w:r>
      <w:r w:rsidR="2B00E350">
        <w:t>Residency Program</w:t>
      </w:r>
      <w:r w:rsidR="000B7AFC">
        <w:t xml:space="preserve"> </w:t>
      </w:r>
      <w:r w:rsidR="0057331E">
        <w:t>(</w:t>
      </w:r>
      <w:r w:rsidR="0057331E" w:rsidRPr="5454EEB0">
        <w:rPr>
          <w:i/>
          <w:iCs/>
        </w:rPr>
        <w:t>must</w:t>
      </w:r>
      <w:r w:rsidR="0057331E">
        <w:t xml:space="preserve"> clearly identify the reporting structure)</w:t>
      </w:r>
    </w:p>
    <w:p w14:paraId="41BACDCC" w14:textId="77777777" w:rsidR="004143F2" w:rsidRDefault="004143F2" w:rsidP="004433A1">
      <w:pPr>
        <w:pStyle w:val="Header"/>
        <w:tabs>
          <w:tab w:val="clear" w:pos="4680"/>
          <w:tab w:val="clear" w:pos="9360"/>
        </w:tabs>
        <w:spacing w:line="276" w:lineRule="auto"/>
        <w:rPr>
          <w:b/>
          <w:bCs/>
          <w:iCs/>
          <w:sz w:val="20"/>
          <w:szCs w:val="20"/>
          <w:u w:val="single"/>
        </w:rPr>
      </w:pPr>
    </w:p>
    <w:p w14:paraId="499E8826" w14:textId="354B67F3" w:rsidR="00451340" w:rsidRPr="00B62B9A" w:rsidRDefault="009D08E1" w:rsidP="101ADBE7">
      <w:pPr>
        <w:pStyle w:val="Header"/>
        <w:tabs>
          <w:tab w:val="clear" w:pos="4680"/>
          <w:tab w:val="clear" w:pos="9360"/>
        </w:tabs>
        <w:spacing w:line="276" w:lineRule="auto"/>
        <w:rPr>
          <w:b/>
          <w:bCs/>
          <w:u w:val="single"/>
        </w:rPr>
      </w:pPr>
      <w:r w:rsidRPr="5454EEB0">
        <w:rPr>
          <w:b/>
          <w:bCs/>
          <w:u w:val="single"/>
        </w:rPr>
        <w:t xml:space="preserve">NP &amp; PA RESIDENCY </w:t>
      </w:r>
      <w:r w:rsidR="008C797B" w:rsidRPr="5454EEB0">
        <w:rPr>
          <w:b/>
          <w:bCs/>
          <w:u w:val="single"/>
        </w:rPr>
        <w:t>PROGRAM INFORMATION:</w:t>
      </w:r>
    </w:p>
    <w:p w14:paraId="501EE896" w14:textId="15D1EE46" w:rsidR="00293372" w:rsidRPr="008647D7" w:rsidRDefault="00293372" w:rsidP="004433A1">
      <w:pPr>
        <w:pStyle w:val="Header"/>
        <w:tabs>
          <w:tab w:val="clear" w:pos="4680"/>
          <w:tab w:val="clear" w:pos="9360"/>
        </w:tabs>
        <w:spacing w:line="276" w:lineRule="auto"/>
        <w:rPr>
          <w:iCs/>
        </w:rPr>
      </w:pPr>
      <w:r>
        <w:t>Official Program Name</w:t>
      </w:r>
      <w:r w:rsidR="00DF71FD">
        <w:t xml:space="preserve">: </w:t>
      </w:r>
      <w:sdt>
        <w:sdtPr>
          <w:id w:val="1683853114"/>
          <w:placeholder>
            <w:docPart w:val="D6715DBC5D4B441A815647AA66B62C6E"/>
          </w:placeholder>
          <w:showingPlcHdr/>
          <w:text/>
        </w:sdtPr>
        <w:sdtEndPr/>
        <w:sdtContent>
          <w:r w:rsidR="00DF71FD" w:rsidRPr="5454EEB0">
            <w:rPr>
              <w:rStyle w:val="PlaceholderText"/>
            </w:rPr>
            <w:t xml:space="preserve">Enter </w:t>
          </w:r>
          <w:r w:rsidR="00A025C0" w:rsidRPr="5454EEB0">
            <w:rPr>
              <w:rStyle w:val="PlaceholderText"/>
            </w:rPr>
            <w:t>P</w:t>
          </w:r>
          <w:r w:rsidR="001D3C5D" w:rsidRPr="5454EEB0">
            <w:rPr>
              <w:rStyle w:val="PlaceholderText"/>
            </w:rPr>
            <w:t xml:space="preserve">rogram </w:t>
          </w:r>
          <w:r w:rsidR="00A025C0" w:rsidRPr="5454EEB0">
            <w:rPr>
              <w:rStyle w:val="PlaceholderText"/>
            </w:rPr>
            <w:t>N</w:t>
          </w:r>
          <w:r w:rsidR="001D3C5D" w:rsidRPr="5454EEB0">
            <w:rPr>
              <w:rStyle w:val="PlaceholderText"/>
            </w:rPr>
            <w:t>ame</w:t>
          </w:r>
          <w:r w:rsidR="00DF71FD" w:rsidRPr="5454EEB0">
            <w:rPr>
              <w:rStyle w:val="PlaceholderText"/>
            </w:rPr>
            <w:t>.</w:t>
          </w:r>
        </w:sdtContent>
      </w:sdt>
    </w:p>
    <w:p w14:paraId="46D6DFF9" w14:textId="1ED2264A" w:rsidR="00293372" w:rsidRPr="008647D7" w:rsidRDefault="00293372" w:rsidP="008647D7">
      <w:pPr>
        <w:pStyle w:val="Header"/>
        <w:tabs>
          <w:tab w:val="clear" w:pos="4680"/>
          <w:tab w:val="clear" w:pos="9360"/>
        </w:tabs>
        <w:spacing w:line="276" w:lineRule="auto"/>
        <w:rPr>
          <w:iCs/>
        </w:rPr>
      </w:pPr>
      <w:r>
        <w:t xml:space="preserve">Clinical </w:t>
      </w:r>
      <w:r w:rsidR="00645CD1">
        <w:t>Specialty Discipline</w:t>
      </w:r>
      <w:r w:rsidR="002D3AEF">
        <w:t>(s)</w:t>
      </w:r>
      <w:r w:rsidR="00B92753">
        <w:t xml:space="preserve">: </w:t>
      </w:r>
      <w:sdt>
        <w:sdtPr>
          <w:id w:val="-519154686"/>
          <w:placeholder>
            <w:docPart w:val="4C12749D5BD54474BEB0775C57613A9F"/>
          </w:placeholder>
          <w:showingPlcHdr/>
        </w:sdtPr>
        <w:sdtEndPr/>
        <w:sdtContent>
          <w:r w:rsidR="00DF71FD" w:rsidRPr="5454EEB0">
            <w:rPr>
              <w:rStyle w:val="PlaceholderText"/>
            </w:rPr>
            <w:t>Click here to enter text.</w:t>
          </w:r>
        </w:sdtContent>
      </w:sdt>
    </w:p>
    <w:p w14:paraId="461A27CA" w14:textId="446A2ED3" w:rsidR="00645CD1" w:rsidRPr="008647D7" w:rsidRDefault="00645CD1" w:rsidP="004433A1">
      <w:pPr>
        <w:pStyle w:val="Header"/>
        <w:tabs>
          <w:tab w:val="clear" w:pos="4680"/>
          <w:tab w:val="clear" w:pos="9360"/>
        </w:tabs>
        <w:spacing w:line="276" w:lineRule="auto"/>
        <w:rPr>
          <w:iCs/>
        </w:rPr>
      </w:pPr>
      <w:r w:rsidRPr="008647D7">
        <w:rPr>
          <w:iCs/>
        </w:rPr>
        <w:t>Administrative Location Address:</w:t>
      </w:r>
      <w:r w:rsidR="00416DF3">
        <w:rPr>
          <w:iCs/>
        </w:rPr>
        <w:t xml:space="preserve"> </w:t>
      </w:r>
      <w:sdt>
        <w:sdtPr>
          <w:rPr>
            <w:rFonts w:ascii="Calibri" w:eastAsia="Times New Roman" w:hAnsi="Calibri" w:cs="Times New Roman"/>
          </w:rPr>
          <w:id w:val="2141072632"/>
          <w:placeholder>
            <w:docPart w:val="1EECE624851E470D83E744BE68110BCE"/>
          </w:placeholder>
          <w:showingPlcHdr/>
          <w:text w:multiLine="1"/>
        </w:sdtPr>
        <w:sdtEndPr/>
        <w:sdtContent>
          <w:r w:rsidR="00416DF3" w:rsidRPr="00915CB3">
            <w:rPr>
              <w:rFonts w:ascii="Calibri" w:eastAsia="Times New Roman" w:hAnsi="Calibri" w:cs="Times New Roman"/>
              <w:color w:val="808080"/>
            </w:rPr>
            <w:t xml:space="preserve">Enter address </w:t>
          </w:r>
        </w:sdtContent>
      </w:sdt>
    </w:p>
    <w:p w14:paraId="44EE7190" w14:textId="77777777" w:rsidR="007858EE" w:rsidRDefault="007858EE" w:rsidP="004433A1">
      <w:pPr>
        <w:pStyle w:val="Header"/>
        <w:tabs>
          <w:tab w:val="clear" w:pos="4680"/>
          <w:tab w:val="clear" w:pos="9360"/>
        </w:tabs>
        <w:spacing w:line="276" w:lineRule="auto"/>
        <w:rPr>
          <w:iCs/>
        </w:rPr>
      </w:pPr>
    </w:p>
    <w:p w14:paraId="2209CEB6" w14:textId="7B31EA17" w:rsidR="00645CD1" w:rsidRPr="008647D7" w:rsidRDefault="002943AF" w:rsidP="004433A1">
      <w:pPr>
        <w:pStyle w:val="Header"/>
        <w:tabs>
          <w:tab w:val="clear" w:pos="4680"/>
          <w:tab w:val="clear" w:pos="9360"/>
        </w:tabs>
        <w:spacing w:line="276" w:lineRule="auto"/>
        <w:rPr>
          <w:iCs/>
        </w:rPr>
      </w:pPr>
      <w:r w:rsidRPr="5454EEB0">
        <w:t>Anticipated program implementation date</w:t>
      </w:r>
      <w:r w:rsidR="00772A00" w:rsidRPr="5454EEB0">
        <w:t xml:space="preserve"> (if applicable):</w:t>
      </w:r>
      <w:r w:rsidR="00416DF3">
        <w:rPr>
          <w:iCs/>
        </w:rPr>
        <w:t xml:space="preserve"> </w:t>
      </w:r>
      <w:sdt>
        <w:sdtPr>
          <w:id w:val="-353967782"/>
          <w:placeholder>
            <w:docPart w:val="4A663415A3D849379BB0CDDA789CC1D1"/>
          </w:placeholder>
          <w:showingPlcHdr/>
          <w:date>
            <w:dateFormat w:val="M/d/yyyy"/>
            <w:lid w:val="en-US"/>
            <w:storeMappedDataAs w:val="dateTime"/>
            <w:calendar w:val="gregorian"/>
          </w:date>
        </w:sdtPr>
        <w:sdtEndPr/>
        <w:sdtContent>
          <w:r w:rsidR="00416DF3">
            <w:rPr>
              <w:rStyle w:val="PlaceholderText"/>
            </w:rPr>
            <w:t>E</w:t>
          </w:r>
          <w:r w:rsidR="00416DF3" w:rsidRPr="00D77EAA">
            <w:rPr>
              <w:rStyle w:val="PlaceholderText"/>
            </w:rPr>
            <w:t>nter date.</w:t>
          </w:r>
        </w:sdtContent>
      </w:sdt>
    </w:p>
    <w:p w14:paraId="2AF57341" w14:textId="77777777" w:rsidR="00BE558F" w:rsidRDefault="00BE558F" w:rsidP="004433A1">
      <w:pPr>
        <w:pStyle w:val="Header"/>
        <w:tabs>
          <w:tab w:val="clear" w:pos="4680"/>
          <w:tab w:val="clear" w:pos="9360"/>
        </w:tabs>
        <w:spacing w:line="276" w:lineRule="auto"/>
        <w:rPr>
          <w:iCs/>
        </w:rPr>
      </w:pPr>
    </w:p>
    <w:p w14:paraId="247C2CC5" w14:textId="7CDE70A2" w:rsidR="002943AF" w:rsidRPr="008647D7" w:rsidRDefault="002943AF" w:rsidP="004433A1">
      <w:pPr>
        <w:pStyle w:val="Header"/>
        <w:tabs>
          <w:tab w:val="clear" w:pos="4680"/>
          <w:tab w:val="clear" w:pos="9360"/>
        </w:tabs>
        <w:spacing w:line="276" w:lineRule="auto"/>
        <w:rPr>
          <w:iCs/>
        </w:rPr>
      </w:pPr>
      <w:r w:rsidRPr="008647D7">
        <w:rPr>
          <w:iCs/>
        </w:rPr>
        <w:t>Anticipated number of trainees</w:t>
      </w:r>
      <w:r w:rsidR="00772A00" w:rsidRPr="008647D7">
        <w:rPr>
          <w:iCs/>
        </w:rPr>
        <w:t xml:space="preserve"> (if applicable)</w:t>
      </w:r>
      <w:r w:rsidR="00E56349" w:rsidRPr="008647D7">
        <w:rPr>
          <w:iCs/>
        </w:rPr>
        <w:t>:</w:t>
      </w:r>
      <w:r w:rsidR="0014136E">
        <w:rPr>
          <w:iCs/>
        </w:rPr>
        <w:t xml:space="preserve"> </w:t>
      </w:r>
      <w:sdt>
        <w:sdtPr>
          <w:rPr>
            <w:rFonts w:ascii="Calibri" w:hAnsi="Calibri" w:cs="Arial"/>
            <w:bCs/>
            <w:iCs/>
          </w:rPr>
          <w:id w:val="-2144329954"/>
          <w:placeholder>
            <w:docPart w:val="8759F6CB593F4A459DFBF2EA1465EBE8"/>
          </w:placeholder>
          <w:showingPlcHdr/>
        </w:sdtPr>
        <w:sdtEndPr/>
        <w:sdtContent>
          <w:r w:rsidR="007235B6">
            <w:rPr>
              <w:rStyle w:val="PlaceholderText"/>
              <w:rFonts w:eastAsia="Calibri"/>
              <w:bCs/>
              <w:iCs/>
            </w:rPr>
            <w:t xml:space="preserve">Enter # </w:t>
          </w:r>
        </w:sdtContent>
      </w:sdt>
    </w:p>
    <w:p w14:paraId="1369C5F9" w14:textId="0A8768DF" w:rsidR="004143F2" w:rsidRDefault="004143F2" w:rsidP="00A90825">
      <w:pPr>
        <w:pStyle w:val="Header"/>
        <w:tabs>
          <w:tab w:val="clear" w:pos="4680"/>
          <w:tab w:val="clear" w:pos="9360"/>
        </w:tabs>
        <w:spacing w:line="276" w:lineRule="auto"/>
      </w:pPr>
    </w:p>
    <w:p w14:paraId="11195AEB" w14:textId="0E16C424" w:rsidR="00AD2EB9" w:rsidRPr="00801B18" w:rsidRDefault="00AD2EB9" w:rsidP="00801B18">
      <w:pPr>
        <w:tabs>
          <w:tab w:val="left" w:pos="2160"/>
        </w:tabs>
        <w:spacing w:line="240" w:lineRule="auto"/>
      </w:pPr>
      <w:r w:rsidRPr="5454EEB0">
        <w:rPr>
          <w:caps/>
        </w:rPr>
        <w:t>Residency Program Administration</w:t>
      </w:r>
      <w:r w:rsidR="00336DDD" w:rsidRPr="5454EEB0">
        <w:rPr>
          <w:caps/>
        </w:rPr>
        <w:t>(s)</w:t>
      </w:r>
      <w:r>
        <w:t xml:space="preserve">: </w:t>
      </w:r>
    </w:p>
    <w:p w14:paraId="79A17569" w14:textId="77777777" w:rsidR="00801B18" w:rsidRPr="00A90825" w:rsidRDefault="007461E6" w:rsidP="00801B18">
      <w:pPr>
        <w:tabs>
          <w:tab w:val="left" w:pos="2880"/>
        </w:tabs>
        <w:rPr>
          <w:rStyle w:val="Style2"/>
          <w:b w:val="0"/>
        </w:rPr>
      </w:pPr>
      <w:sdt>
        <w:sdtPr>
          <w:rPr>
            <w:rStyle w:val="Style1"/>
            <w:b w:val="0"/>
          </w:rPr>
          <w:id w:val="-650211775"/>
          <w:placeholder>
            <w:docPart w:val="83974849301646438661A3D6C0845E4C"/>
          </w:placeholder>
          <w:showingPlcHdr/>
          <w:text/>
        </w:sdtPr>
        <w:sdtEndPr>
          <w:rPr>
            <w:rStyle w:val="Style1"/>
          </w:rPr>
        </w:sdtEndPr>
        <w:sdtContent>
          <w:r w:rsidR="00801B18" w:rsidRPr="00A90825">
            <w:rPr>
              <w:rStyle w:val="PlaceholderText"/>
              <w:color w:val="auto"/>
            </w:rPr>
            <w:t>Name and Credentials</w:t>
          </w:r>
        </w:sdtContent>
      </w:sdt>
    </w:p>
    <w:p w14:paraId="42222C1D" w14:textId="77777777" w:rsidR="00801B18" w:rsidRPr="00A90825" w:rsidRDefault="007461E6" w:rsidP="00801B18">
      <w:pPr>
        <w:tabs>
          <w:tab w:val="left" w:pos="2880"/>
        </w:tabs>
      </w:pPr>
      <w:sdt>
        <w:sdtPr>
          <w:rPr>
            <w:rStyle w:val="Style1"/>
            <w:b w:val="0"/>
          </w:rPr>
          <w:id w:val="-1454016862"/>
          <w:placeholder>
            <w:docPart w:val="23382A507C82430982B5012E4D7983C7"/>
          </w:placeholder>
          <w:showingPlcHdr/>
          <w:text/>
        </w:sdtPr>
        <w:sdtEndPr>
          <w:rPr>
            <w:rStyle w:val="Style1"/>
          </w:rPr>
        </w:sdtEndPr>
        <w:sdtContent>
          <w:r w:rsidR="00801B18" w:rsidRPr="00A90825">
            <w:rPr>
              <w:rStyle w:val="PlaceholderText"/>
              <w:color w:val="auto"/>
            </w:rPr>
            <w:t>Institutional Title</w:t>
          </w:r>
        </w:sdtContent>
      </w:sdt>
    </w:p>
    <w:p w14:paraId="34032ED3" w14:textId="77777777" w:rsidR="00801B18" w:rsidRPr="00A90825" w:rsidRDefault="007461E6" w:rsidP="00801B18">
      <w:pPr>
        <w:tabs>
          <w:tab w:val="left" w:pos="2160"/>
        </w:tabs>
        <w:spacing w:line="240" w:lineRule="auto"/>
        <w:ind w:left="720" w:hanging="720"/>
      </w:pPr>
      <w:sdt>
        <w:sdtPr>
          <w:rPr>
            <w:rStyle w:val="Style1"/>
            <w:b w:val="0"/>
          </w:rPr>
          <w:id w:val="1938170979"/>
          <w:placeholder>
            <w:docPart w:val="9D9947176B7C46A3B63D193ABAD2759D"/>
          </w:placeholder>
          <w:showingPlcHdr/>
          <w:text/>
        </w:sdtPr>
        <w:sdtEndPr>
          <w:rPr>
            <w:rStyle w:val="Style1"/>
          </w:rPr>
        </w:sdtEndPr>
        <w:sdtContent>
          <w:r w:rsidR="00801B18" w:rsidRPr="00A90825">
            <w:rPr>
              <w:rStyle w:val="PlaceholderText"/>
              <w:color w:val="auto"/>
            </w:rPr>
            <w:t>Address 1</w:t>
          </w:r>
        </w:sdtContent>
      </w:sdt>
    </w:p>
    <w:p w14:paraId="792829C5" w14:textId="77777777" w:rsidR="00801B18" w:rsidRPr="00A90825" w:rsidRDefault="007461E6" w:rsidP="00801B18">
      <w:pPr>
        <w:tabs>
          <w:tab w:val="left" w:pos="2160"/>
        </w:tabs>
      </w:pPr>
      <w:sdt>
        <w:sdtPr>
          <w:rPr>
            <w:rStyle w:val="Style1"/>
            <w:b w:val="0"/>
          </w:rPr>
          <w:id w:val="781376709"/>
          <w:placeholder>
            <w:docPart w:val="AF38FEB5101244949D336B6F0114C423"/>
          </w:placeholder>
          <w:showingPlcHdr/>
          <w:text/>
        </w:sdtPr>
        <w:sdtEndPr>
          <w:rPr>
            <w:rStyle w:val="DefaultParagraphFont"/>
            <w:rFonts w:asciiTheme="minorHAnsi" w:hAnsiTheme="minorHAnsi"/>
          </w:rPr>
        </w:sdtEndPr>
        <w:sdtContent>
          <w:r w:rsidR="00801B18" w:rsidRPr="00A90825">
            <w:rPr>
              <w:rStyle w:val="PlaceholderText"/>
              <w:color w:val="auto"/>
            </w:rPr>
            <w:t>Address 2</w:t>
          </w:r>
        </w:sdtContent>
      </w:sdt>
    </w:p>
    <w:p w14:paraId="14D75199" w14:textId="77777777" w:rsidR="00801B18" w:rsidRPr="00A90825" w:rsidRDefault="007461E6" w:rsidP="00801B18">
      <w:pPr>
        <w:tabs>
          <w:tab w:val="left" w:pos="2160"/>
        </w:tabs>
      </w:pPr>
      <w:sdt>
        <w:sdtPr>
          <w:rPr>
            <w:rStyle w:val="Style1"/>
            <w:b w:val="0"/>
          </w:rPr>
          <w:id w:val="-901525266"/>
          <w:placeholder>
            <w:docPart w:val="1882FF0F3C834A00BF9F7E95D982D02E"/>
          </w:placeholder>
          <w:showingPlcHdr/>
          <w:text/>
        </w:sdtPr>
        <w:sdtEndPr>
          <w:rPr>
            <w:rStyle w:val="Style1"/>
          </w:rPr>
        </w:sdtEndPr>
        <w:sdtContent>
          <w:r w:rsidR="00801B18" w:rsidRPr="00A90825">
            <w:rPr>
              <w:rStyle w:val="PlaceholderText"/>
              <w:color w:val="auto"/>
            </w:rPr>
            <w:t>City, State and Zip</w:t>
          </w:r>
        </w:sdtContent>
      </w:sdt>
    </w:p>
    <w:p w14:paraId="236204C5" w14:textId="77777777" w:rsidR="00801B18" w:rsidRPr="00A90825" w:rsidRDefault="007461E6" w:rsidP="5807B823">
      <w:pPr>
        <w:tabs>
          <w:tab w:val="left" w:pos="4320"/>
        </w:tabs>
      </w:pPr>
      <w:sdt>
        <w:sdtPr>
          <w:rPr>
            <w:rStyle w:val="Style1"/>
            <w:b w:val="0"/>
          </w:rPr>
          <w:id w:val="-1621285802"/>
          <w:placeholder>
            <w:docPart w:val="409D7C4554674327A534BBA107D53AA6"/>
          </w:placeholder>
          <w:showingPlcHdr/>
          <w:text/>
        </w:sdtPr>
        <w:sdtEndPr>
          <w:rPr>
            <w:rStyle w:val="Style1"/>
          </w:rPr>
        </w:sdtEndPr>
        <w:sdtContent>
          <w:r w:rsidR="00801B18" w:rsidRPr="00A90825">
            <w:rPr>
              <w:rStyle w:val="PlaceholderText"/>
              <w:color w:val="auto"/>
            </w:rPr>
            <w:t>Email</w:t>
          </w:r>
        </w:sdtContent>
      </w:sdt>
    </w:p>
    <w:p w14:paraId="025DB729" w14:textId="77777777" w:rsidR="00801B18" w:rsidRPr="00A90825" w:rsidRDefault="007461E6" w:rsidP="00801B18">
      <w:pPr>
        <w:tabs>
          <w:tab w:val="left" w:pos="4320"/>
        </w:tabs>
      </w:pPr>
      <w:sdt>
        <w:sdtPr>
          <w:rPr>
            <w:rStyle w:val="Style1"/>
            <w:b w:val="0"/>
          </w:rPr>
          <w:id w:val="858016296"/>
          <w:placeholder>
            <w:docPart w:val="377C3C3D291740BB81FCDE301908B9B6"/>
          </w:placeholder>
          <w:showingPlcHdr/>
        </w:sdtPr>
        <w:sdtEndPr>
          <w:rPr>
            <w:rStyle w:val="Style1"/>
          </w:rPr>
        </w:sdtEndPr>
        <w:sdtContent>
          <w:r w:rsidR="00801B18" w:rsidRPr="00A90825">
            <w:rPr>
              <w:rStyle w:val="PlaceholderText"/>
              <w:color w:val="auto"/>
            </w:rPr>
            <w:t>Phone</w:t>
          </w:r>
        </w:sdtContent>
      </w:sdt>
    </w:p>
    <w:p w14:paraId="36221D59" w14:textId="77777777" w:rsidR="004143F2" w:rsidRPr="00293372" w:rsidRDefault="004143F2" w:rsidP="004433A1">
      <w:pPr>
        <w:pStyle w:val="Header"/>
        <w:tabs>
          <w:tab w:val="clear" w:pos="4680"/>
          <w:tab w:val="clear" w:pos="9360"/>
        </w:tabs>
        <w:spacing w:line="276" w:lineRule="auto"/>
        <w:rPr>
          <w:iCs/>
          <w:sz w:val="20"/>
          <w:szCs w:val="20"/>
        </w:rPr>
      </w:pPr>
    </w:p>
    <w:p w14:paraId="7C7FDBB7" w14:textId="412BC115" w:rsidR="00CA1A6D" w:rsidRPr="003932B7" w:rsidRDefault="003F4FC3" w:rsidP="5454EEB0">
      <w:pPr>
        <w:tabs>
          <w:tab w:val="left" w:pos="2160"/>
        </w:tabs>
        <w:spacing w:line="240" w:lineRule="auto"/>
        <w:rPr>
          <w:rStyle w:val="PlaceholderText"/>
        </w:rPr>
      </w:pPr>
      <w:bookmarkStart w:id="2" w:name="_Hlk10037963"/>
      <w:r w:rsidRPr="003932B7">
        <w:t xml:space="preserve">Date </w:t>
      </w:r>
      <w:r w:rsidR="004F6E4F" w:rsidRPr="003932B7">
        <w:t xml:space="preserve">NP &amp; PA </w:t>
      </w:r>
      <w:r w:rsidR="00A57A71" w:rsidRPr="003932B7">
        <w:t xml:space="preserve">Residency </w:t>
      </w:r>
      <w:r w:rsidRPr="003932B7">
        <w:t>Program first accepted trainees (if</w:t>
      </w:r>
      <w:r>
        <w:t xml:space="preserve"> applicable)</w:t>
      </w:r>
      <w:r w:rsidR="006B24F9">
        <w:t xml:space="preserve">: </w:t>
      </w:r>
      <w:sdt>
        <w:sdtPr>
          <w:rPr>
            <w:rStyle w:val="PlaceholderText"/>
          </w:rPr>
          <w:id w:val="-1829895235"/>
          <w:placeholder>
            <w:docPart w:val="37F886F4A666417DA1BCCF3C5E49E7C3"/>
          </w:placeholder>
          <w:showingPlcHdr/>
          <w:date>
            <w:dateFormat w:val="M/d/yyyy"/>
            <w:lid w:val="en-US"/>
            <w:storeMappedDataAs w:val="dateTime"/>
            <w:calendar w:val="gregorian"/>
          </w:date>
        </w:sdtPr>
        <w:sdtEndPr>
          <w:rPr>
            <w:rStyle w:val="PlaceholderText"/>
          </w:rPr>
        </w:sdtEndPr>
        <w:sdtContent>
          <w:r w:rsidR="00E74843">
            <w:rPr>
              <w:rStyle w:val="PlaceholderText"/>
            </w:rPr>
            <w:t>E</w:t>
          </w:r>
          <w:r w:rsidR="006B24F9" w:rsidRPr="00D77EAA">
            <w:rPr>
              <w:rStyle w:val="PlaceholderText"/>
            </w:rPr>
            <w:t>nter date.</w:t>
          </w:r>
        </w:sdtContent>
      </w:sdt>
    </w:p>
    <w:p w14:paraId="1E642CA0" w14:textId="77777777" w:rsidR="001A688A" w:rsidRDefault="001A688A" w:rsidP="5454EEB0">
      <w:pPr>
        <w:pStyle w:val="Header"/>
        <w:tabs>
          <w:tab w:val="clear" w:pos="4680"/>
          <w:tab w:val="clear" w:pos="9360"/>
        </w:tabs>
        <w:spacing w:line="276" w:lineRule="auto"/>
      </w:pPr>
    </w:p>
    <w:p w14:paraId="4C950128" w14:textId="7C2223C5" w:rsidR="00DB7E80" w:rsidRPr="003932B7" w:rsidRDefault="00DB7E80" w:rsidP="5454EEB0">
      <w:pPr>
        <w:pStyle w:val="Header"/>
        <w:tabs>
          <w:tab w:val="clear" w:pos="4680"/>
          <w:tab w:val="clear" w:pos="9360"/>
        </w:tabs>
        <w:spacing w:line="276" w:lineRule="auto"/>
        <w:rPr>
          <w:rStyle w:val="PlaceholderText"/>
        </w:rPr>
      </w:pPr>
      <w:r>
        <w:t>Length of</w:t>
      </w:r>
      <w:r w:rsidR="00586C78">
        <w:t xml:space="preserve"> NP &amp; PA</w:t>
      </w:r>
      <w:r w:rsidR="00EA4920">
        <w:t xml:space="preserve"> Residency</w:t>
      </w:r>
      <w:r>
        <w:t xml:space="preserve"> Program</w:t>
      </w:r>
      <w:r w:rsidR="00616E9E">
        <w:t>:</w:t>
      </w:r>
      <w:r w:rsidR="005A14AA">
        <w:t xml:space="preserve"> </w:t>
      </w:r>
      <w:sdt>
        <w:sdtPr>
          <w:rPr>
            <w:rStyle w:val="PlaceholderText"/>
          </w:rPr>
          <w:id w:val="-765150032"/>
          <w:placeholder>
            <w:docPart w:val="6C7C48185E03462C8E673F012E3BC6EB"/>
          </w:placeholder>
          <w:showingPlcHdr/>
          <w:text/>
        </w:sdtPr>
        <w:sdtEndPr>
          <w:rPr>
            <w:rStyle w:val="PlaceholderText"/>
          </w:rPr>
        </w:sdtEndPr>
        <w:sdtContent>
          <w:r w:rsidR="00E60682" w:rsidRPr="5454EEB0">
            <w:rPr>
              <w:rStyle w:val="PlaceholderText"/>
            </w:rPr>
            <w:t>E</w:t>
          </w:r>
          <w:r w:rsidR="005A14AA" w:rsidRPr="5454EEB0">
            <w:rPr>
              <w:rStyle w:val="PlaceholderText"/>
            </w:rPr>
            <w:t xml:space="preserve">nter </w:t>
          </w:r>
          <w:r w:rsidR="00E60682" w:rsidRPr="5454EEB0">
            <w:rPr>
              <w:rStyle w:val="PlaceholderText"/>
            </w:rPr>
            <w:t>program length</w:t>
          </w:r>
          <w:r w:rsidR="005A14AA" w:rsidRPr="5454EEB0">
            <w:rPr>
              <w:rStyle w:val="PlaceholderText"/>
            </w:rPr>
            <w:t>.</w:t>
          </w:r>
        </w:sdtContent>
      </w:sdt>
    </w:p>
    <w:p w14:paraId="10C84DC8" w14:textId="77777777" w:rsidR="001A688A" w:rsidRDefault="001A688A" w:rsidP="5454EEB0">
      <w:pPr>
        <w:pStyle w:val="Header"/>
        <w:tabs>
          <w:tab w:val="clear" w:pos="4680"/>
          <w:tab w:val="clear" w:pos="9360"/>
        </w:tabs>
        <w:spacing w:line="276" w:lineRule="auto"/>
      </w:pPr>
    </w:p>
    <w:p w14:paraId="1EDA61C4" w14:textId="0410BA50" w:rsidR="00A5458E" w:rsidRPr="003932B7" w:rsidRDefault="00EA4920" w:rsidP="5454EEB0">
      <w:pPr>
        <w:pStyle w:val="Header"/>
        <w:tabs>
          <w:tab w:val="clear" w:pos="4680"/>
          <w:tab w:val="clear" w:pos="9360"/>
        </w:tabs>
        <w:spacing w:line="276" w:lineRule="auto"/>
        <w:rPr>
          <w:rStyle w:val="PlaceholderText"/>
        </w:rPr>
      </w:pPr>
      <w:r>
        <w:t>NP &amp; PA t</w:t>
      </w:r>
      <w:r w:rsidR="00DB7E80">
        <w:t xml:space="preserve">rainee </w:t>
      </w:r>
      <w:r w:rsidR="00E21C6F">
        <w:t>a</w:t>
      </w:r>
      <w:r w:rsidR="00DB7E80">
        <w:t xml:space="preserve">cceptance </w:t>
      </w:r>
      <w:r w:rsidR="00E21C6F">
        <w:t>s</w:t>
      </w:r>
      <w:r w:rsidR="00684AED">
        <w:t>chedule</w:t>
      </w:r>
      <w:r w:rsidR="00DB7E80">
        <w:t xml:space="preserve"> (</w:t>
      </w:r>
      <w:r w:rsidR="00684AED">
        <w:t>e.g., annual, quarterly, rolling)</w:t>
      </w:r>
      <w:r w:rsidR="00616E9E">
        <w:t>:</w:t>
      </w:r>
      <w:r w:rsidR="005A14AA">
        <w:t xml:space="preserve"> </w:t>
      </w:r>
      <w:sdt>
        <w:sdtPr>
          <w:rPr>
            <w:rStyle w:val="PlaceholderText"/>
          </w:rPr>
          <w:id w:val="1601368985"/>
          <w:placeholder>
            <w:docPart w:val="0B804E00EA05496D815DEE11FCFBB0F5"/>
          </w:placeholder>
          <w:showingPlcHdr/>
        </w:sdtPr>
        <w:sdtEndPr>
          <w:rPr>
            <w:rStyle w:val="PlaceholderText"/>
          </w:rPr>
        </w:sdtEndPr>
        <w:sdtContent>
          <w:r w:rsidR="00E60682" w:rsidRPr="5454EEB0">
            <w:rPr>
              <w:rStyle w:val="PlaceholderText"/>
            </w:rPr>
            <w:t>E</w:t>
          </w:r>
          <w:r w:rsidR="005A14AA" w:rsidRPr="5454EEB0">
            <w:rPr>
              <w:rStyle w:val="PlaceholderText"/>
            </w:rPr>
            <w:t xml:space="preserve">nter </w:t>
          </w:r>
          <w:r w:rsidR="00E60682" w:rsidRPr="5454EEB0">
            <w:rPr>
              <w:rStyle w:val="PlaceholderText"/>
            </w:rPr>
            <w:t>schedule</w:t>
          </w:r>
          <w:r w:rsidR="005A14AA" w:rsidRPr="5454EEB0">
            <w:rPr>
              <w:rStyle w:val="PlaceholderText"/>
            </w:rPr>
            <w:t>.</w:t>
          </w:r>
        </w:sdtContent>
      </w:sdt>
    </w:p>
    <w:p w14:paraId="5068B8D3" w14:textId="77777777" w:rsidR="001A688A" w:rsidRDefault="001A688A" w:rsidP="5807B823">
      <w:pPr>
        <w:pStyle w:val="Header"/>
        <w:tabs>
          <w:tab w:val="clear" w:pos="4680"/>
          <w:tab w:val="clear" w:pos="9360"/>
        </w:tabs>
        <w:spacing w:line="276" w:lineRule="auto"/>
      </w:pPr>
    </w:p>
    <w:p w14:paraId="3B988509" w14:textId="5BE0A424" w:rsidR="00BE08C5" w:rsidRPr="003932B7" w:rsidRDefault="00A5458E" w:rsidP="5454EEB0">
      <w:pPr>
        <w:pStyle w:val="Header"/>
        <w:tabs>
          <w:tab w:val="clear" w:pos="4680"/>
          <w:tab w:val="clear" w:pos="9360"/>
        </w:tabs>
        <w:spacing w:line="276" w:lineRule="auto"/>
        <w:rPr>
          <w:rStyle w:val="PlaceholderText"/>
          <w:rFonts w:eastAsia="Calibri"/>
        </w:rPr>
      </w:pPr>
      <w:r>
        <w:t xml:space="preserve">Number of </w:t>
      </w:r>
      <w:r w:rsidR="00640203">
        <w:t xml:space="preserve">NP &amp; PA </w:t>
      </w:r>
      <w:r w:rsidR="2533E886">
        <w:t>trainee cohorts</w:t>
      </w:r>
      <w:r w:rsidR="00BE08C5">
        <w:t xml:space="preserve"> </w:t>
      </w:r>
      <w:r w:rsidR="00E21C6F">
        <w:t>a</w:t>
      </w:r>
      <w:r w:rsidR="00BE08C5">
        <w:t xml:space="preserve">ccepted each </w:t>
      </w:r>
      <w:r w:rsidR="00E21C6F">
        <w:t>y</w:t>
      </w:r>
      <w:r w:rsidR="00BE08C5">
        <w:t>ear</w:t>
      </w:r>
      <w:r w:rsidR="00616E9E">
        <w:t>:</w:t>
      </w:r>
      <w:r w:rsidR="000C4773">
        <w:t xml:space="preserve">  NP</w:t>
      </w:r>
      <w:r w:rsidR="00713E16">
        <w:t xml:space="preserve"> </w:t>
      </w:r>
      <w:sdt>
        <w:sdtPr>
          <w:rPr>
            <w:rFonts w:ascii="Calibri" w:hAnsi="Calibri" w:cs="Arial"/>
          </w:rPr>
          <w:id w:val="-28033769"/>
          <w:placeholder>
            <w:docPart w:val="688BFAA0BFDF4C999BD46FDBEFDE3CB5"/>
          </w:placeholder>
          <w:showingPlcHdr/>
        </w:sdtPr>
        <w:sdtEndPr/>
        <w:sdtContent>
          <w:r w:rsidR="00AD7A40" w:rsidRPr="5454EEB0">
            <w:rPr>
              <w:rStyle w:val="PlaceholderText"/>
              <w:rFonts w:eastAsia="Calibri"/>
            </w:rPr>
            <w:t>#</w:t>
          </w:r>
        </w:sdtContent>
      </w:sdt>
      <w:r w:rsidR="00AD7A40">
        <w:t xml:space="preserve"> </w:t>
      </w:r>
      <w:r w:rsidR="00371C78">
        <w:t>and PA</w:t>
      </w:r>
      <w:r w:rsidR="007B64E6">
        <w:t xml:space="preserve"> </w:t>
      </w:r>
      <w:sdt>
        <w:sdtPr>
          <w:rPr>
            <w:rFonts w:ascii="Calibri" w:hAnsi="Calibri" w:cs="Arial"/>
          </w:rPr>
          <w:id w:val="94523348"/>
          <w:placeholder>
            <w:docPart w:val="C757E48058C54C1281718ABB3F83A4EC"/>
          </w:placeholder>
          <w:showingPlcHdr/>
        </w:sdtPr>
        <w:sdtEndPr/>
        <w:sdtContent>
          <w:r w:rsidR="007B64E6" w:rsidRPr="5454EEB0">
            <w:rPr>
              <w:rStyle w:val="PlaceholderText"/>
              <w:rFonts w:eastAsia="Calibri"/>
            </w:rPr>
            <w:t>#</w:t>
          </w:r>
        </w:sdtContent>
      </w:sdt>
    </w:p>
    <w:p w14:paraId="4F193895" w14:textId="77777777" w:rsidR="001A688A" w:rsidRDefault="001A688A" w:rsidP="5807B823">
      <w:pPr>
        <w:pStyle w:val="Header"/>
        <w:tabs>
          <w:tab w:val="clear" w:pos="4680"/>
          <w:tab w:val="clear" w:pos="9360"/>
        </w:tabs>
        <w:spacing w:line="276" w:lineRule="auto"/>
      </w:pPr>
    </w:p>
    <w:p w14:paraId="2C71E430" w14:textId="5C4CE53A" w:rsidR="00BE08C5" w:rsidRPr="00EA4920" w:rsidRDefault="00C05D41" w:rsidP="5807B823">
      <w:pPr>
        <w:pStyle w:val="Header"/>
        <w:tabs>
          <w:tab w:val="clear" w:pos="4680"/>
          <w:tab w:val="clear" w:pos="9360"/>
        </w:tabs>
        <w:spacing w:line="276" w:lineRule="auto"/>
      </w:pPr>
      <w:r>
        <w:t xml:space="preserve">Current </w:t>
      </w:r>
      <w:r w:rsidR="00640203">
        <w:t xml:space="preserve">number of NP &amp; </w:t>
      </w:r>
      <w:r w:rsidR="7452B9AC">
        <w:t>PA trainees</w:t>
      </w:r>
      <w:r w:rsidR="00370D5E">
        <w:t xml:space="preserve">: </w:t>
      </w:r>
      <w:r w:rsidR="00713E16">
        <w:t xml:space="preserve"> </w:t>
      </w:r>
      <w:r w:rsidR="00370D5E">
        <w:t>NP</w:t>
      </w:r>
      <w:r w:rsidR="00713E16">
        <w:t xml:space="preserve"> </w:t>
      </w:r>
      <w:sdt>
        <w:sdtPr>
          <w:rPr>
            <w:rFonts w:ascii="Calibri" w:hAnsi="Calibri" w:cs="Arial"/>
          </w:rPr>
          <w:id w:val="-1698686180"/>
          <w:placeholder>
            <w:docPart w:val="699013D16AAA459F933466DCAEB135EE"/>
          </w:placeholder>
          <w:showingPlcHdr/>
        </w:sdtPr>
        <w:sdtEndPr/>
        <w:sdtContent>
          <w:r w:rsidR="007B64E6" w:rsidRPr="5454EEB0">
            <w:rPr>
              <w:rStyle w:val="PlaceholderText"/>
              <w:rFonts w:eastAsia="Calibri"/>
            </w:rPr>
            <w:t>#</w:t>
          </w:r>
        </w:sdtContent>
      </w:sdt>
      <w:r w:rsidR="007B64E6">
        <w:t xml:space="preserve"> </w:t>
      </w:r>
      <w:r w:rsidR="00371C78">
        <w:t>and PA</w:t>
      </w:r>
      <w:r w:rsidR="007B64E6">
        <w:t xml:space="preserve"> </w:t>
      </w:r>
      <w:sdt>
        <w:sdtPr>
          <w:rPr>
            <w:rFonts w:ascii="Calibri" w:hAnsi="Calibri" w:cs="Arial"/>
          </w:rPr>
          <w:id w:val="442044169"/>
          <w:placeholder>
            <w:docPart w:val="9ECC22133D1E45FEBAC22B9558AE9781"/>
          </w:placeholder>
          <w:showingPlcHdr/>
        </w:sdtPr>
        <w:sdtEndPr/>
        <w:sdtContent>
          <w:r w:rsidR="0014136E" w:rsidRPr="5454EEB0">
            <w:rPr>
              <w:rStyle w:val="PlaceholderText"/>
              <w:rFonts w:eastAsia="Calibri"/>
            </w:rPr>
            <w:t>#</w:t>
          </w:r>
        </w:sdtContent>
      </w:sdt>
    </w:p>
    <w:p w14:paraId="418027DB" w14:textId="2FE1B420" w:rsidR="00616E9E" w:rsidRPr="00EA4920" w:rsidRDefault="00616E9E" w:rsidP="00EA4920">
      <w:pPr>
        <w:pStyle w:val="Header"/>
        <w:tabs>
          <w:tab w:val="clear" w:pos="4680"/>
          <w:tab w:val="clear" w:pos="9360"/>
        </w:tabs>
        <w:spacing w:line="276" w:lineRule="auto"/>
        <w:rPr>
          <w:iCs/>
        </w:rPr>
      </w:pPr>
    </w:p>
    <w:p w14:paraId="3960C4E4" w14:textId="321A9CFA" w:rsidR="00DF2C28" w:rsidRPr="00B7517D" w:rsidRDefault="00DF2C28" w:rsidP="101ADBE7">
      <w:pPr>
        <w:spacing w:line="240" w:lineRule="auto"/>
        <w:rPr>
          <w:rFonts w:ascii="Calibri" w:eastAsia="Times New Roman" w:hAnsi="Calibri" w:cs="Times New Roman"/>
          <w:b/>
          <w:bCs/>
        </w:rPr>
      </w:pPr>
      <w:r w:rsidRPr="101ADBE7">
        <w:rPr>
          <w:rFonts w:ascii="Calibri" w:eastAsia="Times New Roman" w:hAnsi="Calibri" w:cs="Times New Roman"/>
          <w:b/>
          <w:bCs/>
        </w:rPr>
        <w:t>Program Educators</w:t>
      </w:r>
      <w:r w:rsidR="053EDE19" w:rsidRPr="101ADBE7">
        <w:rPr>
          <w:rFonts w:ascii="Calibri" w:eastAsia="Times New Roman" w:hAnsi="Calibri" w:cs="Times New Roman"/>
          <w:b/>
          <w:bCs/>
        </w:rPr>
        <w:t xml:space="preserve"> (those with dedicated time (FTE) allocated to the program)</w:t>
      </w:r>
      <w:r w:rsidRPr="101ADBE7">
        <w:rPr>
          <w:rFonts w:ascii="Calibri" w:eastAsia="Times New Roman" w:hAnsi="Calibri" w:cs="Times New Roman"/>
          <w:b/>
          <w:bCs/>
        </w:rPr>
        <w:t>:</w:t>
      </w: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4846B176" w14:textId="77777777" w:rsidTr="32E2E0C4">
        <w:tc>
          <w:tcPr>
            <w:tcW w:w="9688" w:type="dxa"/>
          </w:tcPr>
          <w:p w14:paraId="506E3D89" w14:textId="35F8C845" w:rsidR="00DF2C28" w:rsidRPr="00915CB3" w:rsidRDefault="00D33B08" w:rsidP="00D33B08">
            <w:pPr>
              <w:tabs>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662665039"/>
                <w:placeholder>
                  <w:docPart w:val="38FF6A2AD7984F088C1753A90958CD05"/>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p>
          <w:p w14:paraId="303BA163"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7AAB2D07"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676546823"/>
                <w:placeholder>
                  <w:docPart w:val="7C8193D00EF74156A5862A0B48ED99E3"/>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13EB4C1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91153654"/>
                <w:placeholder>
                  <w:docPart w:val="A0E5D6E961FD4E4ABA6ADE9E94F8FF90"/>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44D40E5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733775332"/>
                <w:placeholder>
                  <w:docPart w:val="2722E7D2E53041CDAD107F0184207120"/>
                </w:placeholder>
                <w:showingPlcHdr/>
                <w:text/>
              </w:sdtPr>
              <w:sdtEndPr/>
              <w:sdtContent>
                <w:r w:rsidRPr="00915CB3">
                  <w:rPr>
                    <w:rFonts w:ascii="Calibri" w:eastAsia="Times New Roman" w:hAnsi="Calibri" w:cs="Times New Roman"/>
                    <w:color w:val="808080"/>
                  </w:rPr>
                  <w:t>Enter last name</w:t>
                </w:r>
              </w:sdtContent>
            </w:sdt>
          </w:p>
          <w:p w14:paraId="1637DC1B"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7803B4D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497886201"/>
                <w:placeholder>
                  <w:docPart w:val="D434585FD61244DEA6C105112B596644"/>
                </w:placeholder>
                <w:showingPlcHdr/>
                <w:text/>
              </w:sdtPr>
              <w:sdtEndPr/>
              <w:sdtContent>
                <w:r w:rsidRPr="00915CB3">
                  <w:rPr>
                    <w:rFonts w:ascii="Calibri" w:eastAsia="Times New Roman" w:hAnsi="Calibri" w:cs="Times New Roman"/>
                    <w:color w:val="808080"/>
                  </w:rPr>
                  <w:t>Enter credentials</w:t>
                </w:r>
              </w:sdtContent>
            </w:sdt>
          </w:p>
          <w:p w14:paraId="413ED0A3"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1D6E059"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648862913"/>
                <w:placeholder>
                  <w:docPart w:val="3C14D91862E447A2B1239876499A501D"/>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4B6975B9" w14:textId="77777777" w:rsidR="00DF2C28" w:rsidRPr="00915CB3" w:rsidRDefault="00DF2C28" w:rsidP="00743009">
            <w:pPr>
              <w:tabs>
                <w:tab w:val="left" w:pos="2430"/>
              </w:tabs>
              <w:spacing w:line="240" w:lineRule="auto"/>
              <w:rPr>
                <w:rFonts w:ascii="Calibri" w:eastAsia="Times New Roman" w:hAnsi="Calibri" w:cs="Times New Roman"/>
                <w:b/>
              </w:rPr>
            </w:pPr>
          </w:p>
          <w:p w14:paraId="27D6074F"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619517325"/>
                <w:placeholder>
                  <w:docPart w:val="C7A9C6D69D53474C9E89DB3E9008550E"/>
                </w:placeholder>
                <w:showingPlcHdr/>
                <w:text/>
              </w:sdtPr>
              <w:sdtEndPr/>
              <w:sdtContent>
                <w:r w:rsidRPr="00915CB3">
                  <w:rPr>
                    <w:rFonts w:ascii="Calibri" w:eastAsia="Times New Roman" w:hAnsi="Calibri" w:cs="Times New Roman"/>
                    <w:color w:val="808080"/>
                  </w:rPr>
                  <w:t>Enter %</w:t>
                </w:r>
              </w:sdtContent>
            </w:sdt>
          </w:p>
          <w:p w14:paraId="58E33804"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1FE8D4E3"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713076730"/>
                <w:placeholder>
                  <w:docPart w:val="EBBB862163E44B80A3F8562B3BC70474"/>
                </w:placeholder>
                <w:showingPlcHdr/>
                <w:text w:multiLine="1"/>
              </w:sdtPr>
              <w:sdtEndPr/>
              <w:sdtContent>
                <w:r w:rsidRPr="00915CB3">
                  <w:rPr>
                    <w:rFonts w:ascii="Calibri" w:eastAsia="Times New Roman" w:hAnsi="Calibri" w:cs="Times New Roman"/>
                    <w:color w:val="808080"/>
                  </w:rPr>
                  <w:t xml:space="preserve">Enter address </w:t>
                </w:r>
              </w:sdtContent>
            </w:sdt>
          </w:p>
          <w:p w14:paraId="423BBD5D" w14:textId="77777777" w:rsidR="00DF2C28" w:rsidRPr="00915CB3" w:rsidRDefault="007461E6"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783838904"/>
                <w:placeholder>
                  <w:docPart w:val="C5F5B09C22CC4175B2DDE0AF5169F33F"/>
                </w:placeholder>
                <w:showingPlcHdr/>
                <w:text/>
              </w:sdtPr>
              <w:sdtEnd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910363733"/>
                <w:placeholder>
                  <w:docPart w:val="3E96FB1B72364D799C583F666EA3C9A3"/>
                </w:placeholder>
                <w:showingPlcHdr/>
                <w:text/>
              </w:sdtPr>
              <w:sdtEnd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746372502"/>
                <w:placeholder>
                  <w:docPart w:val="F932728666364D04809BAA01013512E9"/>
                </w:placeholder>
                <w:showingPlcHdr/>
                <w:text/>
              </w:sdtPr>
              <w:sdtEndPr/>
              <w:sdtContent>
                <w:r w:rsidR="00DF2C28" w:rsidRPr="00915CB3">
                  <w:rPr>
                    <w:rFonts w:ascii="Calibri" w:eastAsia="Times New Roman" w:hAnsi="Calibri" w:cs="Times New Roman"/>
                    <w:color w:val="808080"/>
                  </w:rPr>
                  <w:t>Enter zip</w:t>
                </w:r>
              </w:sdtContent>
            </w:sdt>
          </w:p>
          <w:p w14:paraId="08DC7BC5"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452F21">
              <w:rPr>
                <w:rFonts w:ascii="Calibri" w:eastAsia="Times New Roman" w:hAnsi="Calibri" w:cs="Times New Roman"/>
                <w:spacing w:val="-2"/>
                <w:kern w:val="1"/>
              </w:rPr>
              <w:tab/>
            </w:r>
            <w:sdt>
              <w:sdtPr>
                <w:rPr>
                  <w:rFonts w:ascii="Calibri" w:eastAsia="Times New Roman" w:hAnsi="Calibri" w:cs="Times New Roman"/>
                  <w:spacing w:val="-2"/>
                  <w:kern w:val="1"/>
                </w:rPr>
                <w:id w:val="-351495696"/>
                <w:placeholder>
                  <w:docPart w:val="0F26975884D047B5BC9FD22846ECF9DB"/>
                </w:placeholder>
                <w:showingPlcHdr/>
                <w:text/>
              </w:sdtPr>
              <w:sdtEndPr/>
              <w:sdtContent>
                <w:r w:rsidRPr="3E6CC732">
                  <w:rPr>
                    <w:rFonts w:ascii="Calibri" w:eastAsia="Times New Roman" w:hAnsi="Calibri" w:cs="Times New Roman"/>
                    <w:color w:val="808080"/>
                  </w:rPr>
                  <w:t>Enter phone #</w:t>
                </w:r>
              </w:sdtContent>
            </w:sdt>
          </w:p>
          <w:p w14:paraId="27CBDC6C" w14:textId="77777777" w:rsidR="00CC2C9A" w:rsidRDefault="00CC2C9A" w:rsidP="00743009">
            <w:pPr>
              <w:tabs>
                <w:tab w:val="left" w:pos="2430"/>
              </w:tabs>
              <w:spacing w:line="240" w:lineRule="auto"/>
              <w:rPr>
                <w:rFonts w:ascii="Calibri" w:eastAsia="Times New Roman" w:hAnsi="Calibri" w:cs="Times New Roman"/>
                <w:b/>
                <w:spacing w:val="-2"/>
                <w:kern w:val="1"/>
              </w:rPr>
            </w:pPr>
          </w:p>
          <w:p w14:paraId="3E792329" w14:textId="7F3ED059"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125544671"/>
                <w:placeholder>
                  <w:docPart w:val="EB6B28FB837C488586029C3098D890F5"/>
                </w:placeholder>
                <w:showingPlcHdr/>
                <w:text/>
              </w:sdtPr>
              <w:sdtEndPr/>
              <w:sdtContent>
                <w:r w:rsidRPr="00915CB3">
                  <w:rPr>
                    <w:rFonts w:ascii="Calibri" w:eastAsia="Times New Roman" w:hAnsi="Calibri" w:cs="Times New Roman"/>
                    <w:color w:val="808080"/>
                  </w:rPr>
                  <w:t>Enter email address</w:t>
                </w:r>
              </w:sdtContent>
            </w:sdt>
          </w:p>
        </w:tc>
      </w:tr>
    </w:tbl>
    <w:p w14:paraId="5B12E657" w14:textId="77777777" w:rsidR="00DF2C28" w:rsidRPr="00915CB3" w:rsidRDefault="00DF2C28" w:rsidP="00DF2C28">
      <w:pPr>
        <w:spacing w:line="240" w:lineRule="auto"/>
        <w:rPr>
          <w:rFonts w:ascii="Calibri" w:eastAsia="Times New Roman" w:hAnsi="Calibri" w:cs="Times New Roman"/>
        </w:rPr>
      </w:pPr>
    </w:p>
    <w:p w14:paraId="7F1B75B6"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27E30600" w14:textId="77777777" w:rsidTr="32E2E0C4">
        <w:tc>
          <w:tcPr>
            <w:tcW w:w="9688" w:type="dxa"/>
          </w:tcPr>
          <w:p w14:paraId="5B7FCCB7"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850027453"/>
                <w:placeholder>
                  <w:docPart w:val="84F080933C2348BA97B0241F78505404"/>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50DD5D39"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574E3E41"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254875727"/>
                <w:placeholder>
                  <w:docPart w:val="EC98FE5A5F664DEBB7AC226EF830AD68"/>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6FB728B0"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852722142"/>
                <w:placeholder>
                  <w:docPart w:val="04400F91027341DC9A0F51709BA3E112"/>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60A0E969"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948820608"/>
                <w:placeholder>
                  <w:docPart w:val="1E97046E88B34159BF8794BF50F0EE99"/>
                </w:placeholder>
                <w:showingPlcHdr/>
                <w:text/>
              </w:sdtPr>
              <w:sdtEndPr/>
              <w:sdtContent>
                <w:r w:rsidRPr="00915CB3">
                  <w:rPr>
                    <w:rFonts w:ascii="Calibri" w:eastAsia="Times New Roman" w:hAnsi="Calibri" w:cs="Times New Roman"/>
                    <w:color w:val="808080"/>
                  </w:rPr>
                  <w:t>Enter last name</w:t>
                </w:r>
              </w:sdtContent>
            </w:sdt>
          </w:p>
          <w:p w14:paraId="18275C8E"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39166D48"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1214573505"/>
                <w:placeholder>
                  <w:docPart w:val="5EC2AA2F6A4D4D3E9A40B68B8670A625"/>
                </w:placeholder>
                <w:showingPlcHdr/>
                <w:text/>
              </w:sdtPr>
              <w:sdtEndPr/>
              <w:sdtContent>
                <w:r w:rsidRPr="00915CB3">
                  <w:rPr>
                    <w:rFonts w:ascii="Calibri" w:eastAsia="Times New Roman" w:hAnsi="Calibri" w:cs="Times New Roman"/>
                    <w:color w:val="808080"/>
                  </w:rPr>
                  <w:t>Enter credentials</w:t>
                </w:r>
              </w:sdtContent>
            </w:sdt>
          </w:p>
          <w:p w14:paraId="2C6B37C0"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8469D5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60016208"/>
                <w:placeholder>
                  <w:docPart w:val="264F4538DAAF4EE8A43138BBC3B12A0F"/>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380FBFBE" w14:textId="77777777" w:rsidR="00DF2C28" w:rsidRPr="00915CB3" w:rsidRDefault="00DF2C28" w:rsidP="00743009">
            <w:pPr>
              <w:tabs>
                <w:tab w:val="left" w:pos="2430"/>
              </w:tabs>
              <w:spacing w:line="240" w:lineRule="auto"/>
              <w:rPr>
                <w:rFonts w:ascii="Calibri" w:eastAsia="Times New Roman" w:hAnsi="Calibri" w:cs="Times New Roman"/>
                <w:b/>
              </w:rPr>
            </w:pPr>
          </w:p>
          <w:p w14:paraId="4F3BB663"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969081042"/>
                <w:placeholder>
                  <w:docPart w:val="81420A47144943039CA639E092AF8BA7"/>
                </w:placeholder>
                <w:showingPlcHdr/>
                <w:text/>
              </w:sdtPr>
              <w:sdtEndPr/>
              <w:sdtContent>
                <w:r w:rsidRPr="00915CB3">
                  <w:rPr>
                    <w:rFonts w:ascii="Calibri" w:eastAsia="Times New Roman" w:hAnsi="Calibri" w:cs="Times New Roman"/>
                    <w:color w:val="808080"/>
                  </w:rPr>
                  <w:t>Enter %</w:t>
                </w:r>
              </w:sdtContent>
            </w:sdt>
          </w:p>
          <w:p w14:paraId="40D0D00D"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25CA65A1"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886224162"/>
                <w:placeholder>
                  <w:docPart w:val="FD6E51F1B30D441AB8F1B7A12387A6E5"/>
                </w:placeholder>
                <w:showingPlcHdr/>
                <w:text w:multiLine="1"/>
              </w:sdtPr>
              <w:sdtEndPr/>
              <w:sdtContent>
                <w:r w:rsidRPr="00915CB3">
                  <w:rPr>
                    <w:rFonts w:ascii="Calibri" w:eastAsia="Times New Roman" w:hAnsi="Calibri" w:cs="Times New Roman"/>
                    <w:color w:val="808080"/>
                  </w:rPr>
                  <w:t xml:space="preserve">Enter address </w:t>
                </w:r>
              </w:sdtContent>
            </w:sdt>
          </w:p>
          <w:p w14:paraId="60A9A256" w14:textId="77777777" w:rsidR="00DF2C28" w:rsidRPr="00915CB3" w:rsidRDefault="007461E6"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922304315"/>
                <w:placeholder>
                  <w:docPart w:val="DAE73DD5A7FE4F258E31E5948EE18547"/>
                </w:placeholder>
                <w:showingPlcHdr/>
                <w:text/>
              </w:sdtPr>
              <w:sdtEnd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46716019"/>
                <w:placeholder>
                  <w:docPart w:val="2EB84BD2977B4799A28B979B7FED6EC1"/>
                </w:placeholder>
                <w:showingPlcHdr/>
                <w:text/>
              </w:sdtPr>
              <w:sdtEnd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412437195"/>
                <w:placeholder>
                  <w:docPart w:val="6A0DC1FF67134E039AE8DAB3CA70903A"/>
                </w:placeholder>
                <w:showingPlcHdr/>
                <w:text/>
              </w:sdtPr>
              <w:sdtEndPr/>
              <w:sdtContent>
                <w:r w:rsidR="00DF2C28" w:rsidRPr="00915CB3">
                  <w:rPr>
                    <w:rFonts w:ascii="Calibri" w:eastAsia="Times New Roman" w:hAnsi="Calibri" w:cs="Times New Roman"/>
                    <w:color w:val="808080"/>
                  </w:rPr>
                  <w:t>Enter zip</w:t>
                </w:r>
              </w:sdtContent>
            </w:sdt>
          </w:p>
          <w:p w14:paraId="66C596B4"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452F21">
              <w:rPr>
                <w:rFonts w:ascii="Calibri" w:eastAsia="Times New Roman" w:hAnsi="Calibri" w:cs="Times New Roman"/>
                <w:spacing w:val="-2"/>
                <w:kern w:val="1"/>
              </w:rPr>
              <w:tab/>
            </w:r>
            <w:sdt>
              <w:sdtPr>
                <w:rPr>
                  <w:rFonts w:ascii="Calibri" w:eastAsia="Times New Roman" w:hAnsi="Calibri" w:cs="Times New Roman"/>
                  <w:spacing w:val="-2"/>
                  <w:kern w:val="1"/>
                </w:rPr>
                <w:id w:val="-240800924"/>
                <w:placeholder>
                  <w:docPart w:val="06DB994F847044C0B82FAE8CEE8C602C"/>
                </w:placeholder>
                <w:showingPlcHdr/>
                <w:text/>
              </w:sdtPr>
              <w:sdtEndPr/>
              <w:sdtContent>
                <w:r w:rsidRPr="3E6CC732">
                  <w:rPr>
                    <w:rFonts w:ascii="Calibri" w:eastAsia="Times New Roman" w:hAnsi="Calibri" w:cs="Times New Roman"/>
                    <w:color w:val="808080"/>
                  </w:rPr>
                  <w:t>Enter phone #</w:t>
                </w:r>
              </w:sdtContent>
            </w:sdt>
          </w:p>
          <w:p w14:paraId="15808A1A" w14:textId="77777777" w:rsidR="00CC2C9A" w:rsidRDefault="00CC2C9A" w:rsidP="00743009">
            <w:pPr>
              <w:spacing w:line="240" w:lineRule="auto"/>
              <w:rPr>
                <w:rFonts w:ascii="Calibri" w:eastAsia="Times New Roman" w:hAnsi="Calibri" w:cs="Times New Roman"/>
                <w:b/>
                <w:spacing w:val="-2"/>
                <w:kern w:val="1"/>
              </w:rPr>
            </w:pPr>
          </w:p>
          <w:p w14:paraId="61CD9BE8" w14:textId="7E6F78F7"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790164884"/>
                <w:placeholder>
                  <w:docPart w:val="E6B0FC9B0D734B0FA83E6CA34489F5EB"/>
                </w:placeholder>
                <w:showingPlcHdr/>
                <w:text/>
              </w:sdtPr>
              <w:sdtEndPr/>
              <w:sdtContent>
                <w:r w:rsidRPr="00915CB3">
                  <w:rPr>
                    <w:rFonts w:ascii="Calibri" w:eastAsia="Times New Roman" w:hAnsi="Calibri" w:cs="Times New Roman"/>
                    <w:color w:val="808080"/>
                  </w:rPr>
                  <w:t>Enter email address</w:t>
                </w:r>
              </w:sdtContent>
            </w:sdt>
          </w:p>
        </w:tc>
      </w:tr>
    </w:tbl>
    <w:p w14:paraId="4B69E4FF" w14:textId="77777777" w:rsidR="00DF2C28" w:rsidRDefault="00DF2C28" w:rsidP="00DF2C28">
      <w:pPr>
        <w:spacing w:line="240" w:lineRule="auto"/>
        <w:rPr>
          <w:rFonts w:ascii="Calibri" w:eastAsia="Times New Roman" w:hAnsi="Calibri" w:cs="Times New Roman"/>
          <w:b/>
        </w:rPr>
      </w:pPr>
    </w:p>
    <w:p w14:paraId="12611887"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26B8422F" w14:textId="77777777" w:rsidTr="32E2E0C4">
        <w:tc>
          <w:tcPr>
            <w:tcW w:w="9688" w:type="dxa"/>
          </w:tcPr>
          <w:p w14:paraId="31F6AC84"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717124349"/>
                <w:placeholder>
                  <w:docPart w:val="1DC9850C62A44D1E8CE759822433745B"/>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5F4503A4"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75A9938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1623757720"/>
                <w:placeholder>
                  <w:docPart w:val="CBC1FF5F8E024CBCB09D94C4CBBD3FD6"/>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058E746C"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757710097"/>
                <w:placeholder>
                  <w:docPart w:val="B0ECDF1BD3C5403D887AD84371B11B68"/>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451511C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758743992"/>
                <w:placeholder>
                  <w:docPart w:val="E146A54186E94F4BB2A0BF35B913458F"/>
                </w:placeholder>
                <w:showingPlcHdr/>
                <w:text/>
              </w:sdtPr>
              <w:sdtEndPr/>
              <w:sdtContent>
                <w:r w:rsidRPr="00915CB3">
                  <w:rPr>
                    <w:rFonts w:ascii="Calibri" w:eastAsia="Times New Roman" w:hAnsi="Calibri" w:cs="Times New Roman"/>
                    <w:color w:val="808080"/>
                  </w:rPr>
                  <w:t>Enter last name</w:t>
                </w:r>
              </w:sdtContent>
            </w:sdt>
          </w:p>
          <w:p w14:paraId="5458B2A6" w14:textId="46F5C2FA" w:rsidR="00DF2C28" w:rsidRPr="00915CB3" w:rsidRDefault="00DF2C28" w:rsidP="00743009">
            <w:pPr>
              <w:tabs>
                <w:tab w:val="left" w:pos="-270"/>
                <w:tab w:val="left" w:pos="2430"/>
              </w:tabs>
              <w:spacing w:line="240" w:lineRule="auto"/>
              <w:rPr>
                <w:rFonts w:ascii="Calibri" w:eastAsia="Times New Roman" w:hAnsi="Calibri" w:cs="Times New Roman"/>
              </w:rPr>
            </w:pPr>
          </w:p>
          <w:p w14:paraId="69CA6797"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lastRenderedPageBreak/>
              <w:t>Academic credentials:</w:t>
            </w:r>
            <w:r w:rsidRPr="00915CB3">
              <w:rPr>
                <w:rFonts w:ascii="Calibri" w:eastAsia="Times New Roman" w:hAnsi="Calibri" w:cs="Times New Roman"/>
              </w:rPr>
              <w:tab/>
            </w:r>
            <w:sdt>
              <w:sdtPr>
                <w:rPr>
                  <w:rFonts w:ascii="Calibri" w:eastAsia="Times New Roman" w:hAnsi="Calibri" w:cs="Times New Roman"/>
                </w:rPr>
                <w:id w:val="-922023116"/>
                <w:placeholder>
                  <w:docPart w:val="814BFFA66EF84C09913AEB8B0C03048B"/>
                </w:placeholder>
                <w:showingPlcHdr/>
                <w:text/>
              </w:sdtPr>
              <w:sdtEndPr/>
              <w:sdtContent>
                <w:r w:rsidRPr="00915CB3">
                  <w:rPr>
                    <w:rFonts w:ascii="Calibri" w:eastAsia="Times New Roman" w:hAnsi="Calibri" w:cs="Times New Roman"/>
                    <w:color w:val="808080"/>
                  </w:rPr>
                  <w:t>Enter credentials</w:t>
                </w:r>
              </w:sdtContent>
            </w:sdt>
          </w:p>
          <w:p w14:paraId="14F4EB2B"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12EE85E6"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68686063"/>
                <w:placeholder>
                  <w:docPart w:val="C9C9CF67F1774674B4A33253CAD4FBF6"/>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639381A6" w14:textId="77777777" w:rsidR="00DF2C28" w:rsidRPr="00915CB3" w:rsidRDefault="00DF2C28" w:rsidP="00743009">
            <w:pPr>
              <w:tabs>
                <w:tab w:val="left" w:pos="2430"/>
              </w:tabs>
              <w:spacing w:line="240" w:lineRule="auto"/>
              <w:rPr>
                <w:rFonts w:ascii="Calibri" w:eastAsia="Times New Roman" w:hAnsi="Calibri" w:cs="Times New Roman"/>
                <w:b/>
              </w:rPr>
            </w:pPr>
          </w:p>
          <w:p w14:paraId="2CE1A6E1"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151517533"/>
                <w:placeholder>
                  <w:docPart w:val="DB720DA1821A4004ABD6C150D80CA585"/>
                </w:placeholder>
                <w:showingPlcHdr/>
                <w:text/>
              </w:sdtPr>
              <w:sdtEndPr/>
              <w:sdtContent>
                <w:r w:rsidRPr="00915CB3">
                  <w:rPr>
                    <w:rFonts w:ascii="Calibri" w:eastAsia="Times New Roman" w:hAnsi="Calibri" w:cs="Times New Roman"/>
                    <w:color w:val="808080"/>
                  </w:rPr>
                  <w:t>Enter %</w:t>
                </w:r>
              </w:sdtContent>
            </w:sdt>
          </w:p>
          <w:p w14:paraId="67CBDCF4"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2D7B1283" w14:textId="77777777" w:rsidR="00B23B0A" w:rsidRDefault="00DF2C28" w:rsidP="00B23B0A">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2053723995"/>
                <w:placeholder>
                  <w:docPart w:val="12EAF645A4D14000B73444C7EA46933A"/>
                </w:placeholder>
                <w:showingPlcHdr/>
                <w:text w:multiLine="1"/>
              </w:sdtPr>
              <w:sdtEndPr/>
              <w:sdtContent>
                <w:r w:rsidRPr="00915CB3">
                  <w:rPr>
                    <w:rFonts w:ascii="Calibri" w:eastAsia="Times New Roman" w:hAnsi="Calibri" w:cs="Times New Roman"/>
                    <w:color w:val="808080"/>
                  </w:rPr>
                  <w:t xml:space="preserve">Enter address </w:t>
                </w:r>
              </w:sdtContent>
            </w:sdt>
          </w:p>
          <w:p w14:paraId="78C2E1E7" w14:textId="0C22C8B9" w:rsidR="00DF2C28" w:rsidRPr="00915CB3" w:rsidRDefault="007461E6" w:rsidP="00B23B0A">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516454223"/>
                <w:placeholder>
                  <w:docPart w:val="2B9D672F987B46FF81B1B165E89FB945"/>
                </w:placeholder>
                <w:showingPlcHdr/>
                <w:text/>
              </w:sdtPr>
              <w:sdtEnd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5666293"/>
                <w:placeholder>
                  <w:docPart w:val="2CAE98DF20064CC0BD27FD4749AA9306"/>
                </w:placeholder>
                <w:showingPlcHdr/>
                <w:text/>
              </w:sdtPr>
              <w:sdtEnd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085958374"/>
                <w:placeholder>
                  <w:docPart w:val="D6B5F39516F14DB8A72DC08A8F13FF68"/>
                </w:placeholder>
                <w:showingPlcHdr/>
                <w:text/>
              </w:sdtPr>
              <w:sdtEndPr/>
              <w:sdtContent>
                <w:r w:rsidR="00DF2C28" w:rsidRPr="00915CB3">
                  <w:rPr>
                    <w:rFonts w:ascii="Calibri" w:eastAsia="Times New Roman" w:hAnsi="Calibri" w:cs="Times New Roman"/>
                    <w:color w:val="808080"/>
                  </w:rPr>
                  <w:t>Enter zip</w:t>
                </w:r>
              </w:sdtContent>
            </w:sdt>
          </w:p>
          <w:p w14:paraId="67614264"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452F21">
              <w:rPr>
                <w:rFonts w:ascii="Calibri" w:eastAsia="Times New Roman" w:hAnsi="Calibri" w:cs="Times New Roman"/>
                <w:spacing w:val="-2"/>
                <w:kern w:val="1"/>
              </w:rPr>
              <w:tab/>
            </w:r>
            <w:sdt>
              <w:sdtPr>
                <w:rPr>
                  <w:rFonts w:ascii="Calibri" w:eastAsia="Times New Roman" w:hAnsi="Calibri" w:cs="Times New Roman"/>
                  <w:spacing w:val="-2"/>
                  <w:kern w:val="1"/>
                </w:rPr>
                <w:id w:val="-1862726459"/>
                <w:placeholder>
                  <w:docPart w:val="CD1325C3A3E64F498FDE679ACC32BE5C"/>
                </w:placeholder>
                <w:showingPlcHdr/>
                <w:text/>
              </w:sdtPr>
              <w:sdtEndPr/>
              <w:sdtContent>
                <w:r w:rsidRPr="3E6CC732">
                  <w:rPr>
                    <w:rFonts w:ascii="Calibri" w:eastAsia="Times New Roman" w:hAnsi="Calibri" w:cs="Times New Roman"/>
                    <w:color w:val="808080"/>
                  </w:rPr>
                  <w:t>Enter phone #</w:t>
                </w:r>
              </w:sdtContent>
            </w:sdt>
          </w:p>
          <w:p w14:paraId="1FF65C1F" w14:textId="77777777" w:rsidR="008348E4" w:rsidRDefault="008348E4" w:rsidP="00743009">
            <w:pPr>
              <w:spacing w:line="240" w:lineRule="auto"/>
              <w:rPr>
                <w:rFonts w:ascii="Calibri" w:eastAsia="Times New Roman" w:hAnsi="Calibri" w:cs="Times New Roman"/>
                <w:b/>
                <w:spacing w:val="-2"/>
                <w:kern w:val="1"/>
              </w:rPr>
            </w:pPr>
          </w:p>
          <w:p w14:paraId="51EA5B2A" w14:textId="1A2F344E"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633065146"/>
                <w:placeholder>
                  <w:docPart w:val="47ECF65B2FEF4474AF64A086A988C24A"/>
                </w:placeholder>
                <w:showingPlcHdr/>
                <w:text/>
              </w:sdtPr>
              <w:sdtEndPr/>
              <w:sdtContent>
                <w:r w:rsidRPr="00915CB3">
                  <w:rPr>
                    <w:rFonts w:ascii="Calibri" w:eastAsia="Times New Roman" w:hAnsi="Calibri" w:cs="Times New Roman"/>
                    <w:color w:val="808080"/>
                  </w:rPr>
                  <w:t>Enter email address</w:t>
                </w:r>
              </w:sdtContent>
            </w:sdt>
          </w:p>
        </w:tc>
      </w:tr>
    </w:tbl>
    <w:p w14:paraId="05CFDC72" w14:textId="77777777" w:rsidR="00DF2C28" w:rsidRDefault="00DF2C28" w:rsidP="00DF2C28">
      <w:pPr>
        <w:pStyle w:val="ListParagraph"/>
        <w:tabs>
          <w:tab w:val="right" w:pos="1800"/>
          <w:tab w:val="left" w:pos="1980"/>
          <w:tab w:val="left" w:pos="7830"/>
        </w:tabs>
        <w:ind w:left="0"/>
        <w:rPr>
          <w:szCs w:val="18"/>
        </w:rPr>
      </w:pPr>
    </w:p>
    <w:p w14:paraId="1248ACF3"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711C6A18" w14:textId="77777777" w:rsidTr="32E2E0C4">
        <w:tc>
          <w:tcPr>
            <w:tcW w:w="9688" w:type="dxa"/>
          </w:tcPr>
          <w:p w14:paraId="091FAE36"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119205966"/>
                <w:placeholder>
                  <w:docPart w:val="F104399AC87F40A897C70DE940E49C7A"/>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F6B0F7B"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693DAE8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907764881"/>
                <w:placeholder>
                  <w:docPart w:val="1328E278C3944FB8A9359F7AA15E6B97"/>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7E5E8BB9"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606071515"/>
                <w:placeholder>
                  <w:docPart w:val="FBEED51485D64D8FBD135CC604D670B6"/>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0C232801"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563861826"/>
                <w:placeholder>
                  <w:docPart w:val="BB3AD57D44E34E9E81841AD45FDDEB27"/>
                </w:placeholder>
                <w:showingPlcHdr/>
                <w:text/>
              </w:sdtPr>
              <w:sdtEndPr/>
              <w:sdtContent>
                <w:r w:rsidRPr="00915CB3">
                  <w:rPr>
                    <w:rFonts w:ascii="Calibri" w:eastAsia="Times New Roman" w:hAnsi="Calibri" w:cs="Times New Roman"/>
                    <w:color w:val="808080"/>
                  </w:rPr>
                  <w:t>Enter last name</w:t>
                </w:r>
              </w:sdtContent>
            </w:sdt>
          </w:p>
          <w:p w14:paraId="3BC26224"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2B3BC643"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890931444"/>
                <w:placeholder>
                  <w:docPart w:val="B86B3679EAE449BBBF9253679F114B30"/>
                </w:placeholder>
                <w:showingPlcHdr/>
                <w:text/>
              </w:sdtPr>
              <w:sdtEndPr/>
              <w:sdtContent>
                <w:r w:rsidRPr="00915CB3">
                  <w:rPr>
                    <w:rFonts w:ascii="Calibri" w:eastAsia="Times New Roman" w:hAnsi="Calibri" w:cs="Times New Roman"/>
                    <w:color w:val="808080"/>
                  </w:rPr>
                  <w:t>Enter credentials</w:t>
                </w:r>
              </w:sdtContent>
            </w:sdt>
          </w:p>
          <w:p w14:paraId="2F31C13F"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2CF5D9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176149766"/>
                <w:placeholder>
                  <w:docPart w:val="66CAD24645484554803CF86FFBA94185"/>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08470DB4" w14:textId="77777777" w:rsidR="00DF2C28" w:rsidRPr="00915CB3" w:rsidRDefault="00DF2C28" w:rsidP="00743009">
            <w:pPr>
              <w:tabs>
                <w:tab w:val="left" w:pos="2430"/>
              </w:tabs>
              <w:spacing w:line="240" w:lineRule="auto"/>
              <w:rPr>
                <w:rFonts w:ascii="Calibri" w:eastAsia="Times New Roman" w:hAnsi="Calibri" w:cs="Times New Roman"/>
                <w:b/>
              </w:rPr>
            </w:pPr>
          </w:p>
          <w:p w14:paraId="28E578A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453372897"/>
                <w:placeholder>
                  <w:docPart w:val="B57108E185604C2C9349E8F57888433C"/>
                </w:placeholder>
                <w:showingPlcHdr/>
                <w:text/>
              </w:sdtPr>
              <w:sdtEndPr/>
              <w:sdtContent>
                <w:r w:rsidRPr="00915CB3">
                  <w:rPr>
                    <w:rFonts w:ascii="Calibri" w:eastAsia="Times New Roman" w:hAnsi="Calibri" w:cs="Times New Roman"/>
                    <w:color w:val="808080"/>
                  </w:rPr>
                  <w:t>Enter %</w:t>
                </w:r>
              </w:sdtContent>
            </w:sdt>
          </w:p>
          <w:p w14:paraId="065346DD"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43D240BC"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1981883500"/>
                <w:placeholder>
                  <w:docPart w:val="A7827FB33D2343E196E1BBCA5B189294"/>
                </w:placeholder>
                <w:showingPlcHdr/>
                <w:text w:multiLine="1"/>
              </w:sdtPr>
              <w:sdtEndPr/>
              <w:sdtContent>
                <w:r w:rsidRPr="00915CB3">
                  <w:rPr>
                    <w:rFonts w:ascii="Calibri" w:eastAsia="Times New Roman" w:hAnsi="Calibri" w:cs="Times New Roman"/>
                    <w:color w:val="808080"/>
                  </w:rPr>
                  <w:t xml:space="preserve">Enter address </w:t>
                </w:r>
              </w:sdtContent>
            </w:sdt>
          </w:p>
          <w:p w14:paraId="740A4BD4" w14:textId="77777777" w:rsidR="00DF2C28" w:rsidRPr="00915CB3" w:rsidRDefault="007461E6"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718417143"/>
                <w:placeholder>
                  <w:docPart w:val="2BBE8B09B355405184F0114B4C898B46"/>
                </w:placeholder>
                <w:showingPlcHdr/>
                <w:text/>
              </w:sdtPr>
              <w:sdtEnd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485549711"/>
                <w:placeholder>
                  <w:docPart w:val="A203DA1235A14BF386E493F7AF2AD983"/>
                </w:placeholder>
                <w:showingPlcHdr/>
                <w:text/>
              </w:sdtPr>
              <w:sdtEnd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113170439"/>
                <w:placeholder>
                  <w:docPart w:val="02420F16449A4EA1A58D7238B2ED410E"/>
                </w:placeholder>
                <w:showingPlcHdr/>
                <w:text/>
              </w:sdtPr>
              <w:sdtEndPr/>
              <w:sdtContent>
                <w:r w:rsidR="00DF2C28" w:rsidRPr="00915CB3">
                  <w:rPr>
                    <w:rFonts w:ascii="Calibri" w:eastAsia="Times New Roman" w:hAnsi="Calibri" w:cs="Times New Roman"/>
                    <w:color w:val="808080"/>
                  </w:rPr>
                  <w:t>Enter zip</w:t>
                </w:r>
              </w:sdtContent>
            </w:sdt>
          </w:p>
          <w:p w14:paraId="4A0BF48F"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452F21">
              <w:rPr>
                <w:rFonts w:ascii="Calibri" w:eastAsia="Times New Roman" w:hAnsi="Calibri" w:cs="Times New Roman"/>
                <w:spacing w:val="-2"/>
                <w:kern w:val="1"/>
              </w:rPr>
              <w:tab/>
            </w:r>
            <w:sdt>
              <w:sdtPr>
                <w:rPr>
                  <w:rFonts w:ascii="Calibri" w:eastAsia="Times New Roman" w:hAnsi="Calibri" w:cs="Times New Roman"/>
                  <w:spacing w:val="-2"/>
                  <w:kern w:val="1"/>
                </w:rPr>
                <w:id w:val="1025062044"/>
                <w:placeholder>
                  <w:docPart w:val="0200465BE49C460686E1483F494542D5"/>
                </w:placeholder>
                <w:showingPlcHdr/>
                <w:text/>
              </w:sdtPr>
              <w:sdtEndPr/>
              <w:sdtContent>
                <w:r w:rsidRPr="3E6CC732">
                  <w:rPr>
                    <w:rFonts w:ascii="Calibri" w:eastAsia="Times New Roman" w:hAnsi="Calibri" w:cs="Times New Roman"/>
                    <w:color w:val="808080"/>
                  </w:rPr>
                  <w:t>Enter phone #</w:t>
                </w:r>
              </w:sdtContent>
            </w:sdt>
          </w:p>
          <w:p w14:paraId="0598E193" w14:textId="77777777" w:rsidR="008348E4" w:rsidRDefault="008348E4" w:rsidP="00743009">
            <w:pPr>
              <w:spacing w:line="240" w:lineRule="auto"/>
              <w:rPr>
                <w:rFonts w:ascii="Calibri" w:eastAsia="Times New Roman" w:hAnsi="Calibri" w:cs="Times New Roman"/>
                <w:b/>
                <w:spacing w:val="-2"/>
                <w:kern w:val="1"/>
              </w:rPr>
            </w:pPr>
          </w:p>
          <w:p w14:paraId="0EB28170" w14:textId="1E177965"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111816315"/>
                <w:placeholder>
                  <w:docPart w:val="B46A83D311FC4FC68A891710010DECA2"/>
                </w:placeholder>
                <w:showingPlcHdr/>
                <w:text/>
              </w:sdtPr>
              <w:sdtEndPr/>
              <w:sdtContent>
                <w:r w:rsidRPr="00915CB3">
                  <w:rPr>
                    <w:rFonts w:ascii="Calibri" w:eastAsia="Times New Roman" w:hAnsi="Calibri" w:cs="Times New Roman"/>
                    <w:color w:val="808080"/>
                  </w:rPr>
                  <w:t>Enter email address</w:t>
                </w:r>
              </w:sdtContent>
            </w:sdt>
          </w:p>
        </w:tc>
      </w:tr>
    </w:tbl>
    <w:p w14:paraId="041A993B" w14:textId="68B1EAC1" w:rsidR="5807B823" w:rsidRDefault="5807B823" w:rsidP="5807B823">
      <w:pPr>
        <w:pStyle w:val="ListParagraph"/>
        <w:tabs>
          <w:tab w:val="right" w:pos="1800"/>
          <w:tab w:val="left" w:pos="1980"/>
          <w:tab w:val="left" w:pos="7830"/>
        </w:tabs>
        <w:ind w:left="0"/>
      </w:pPr>
    </w:p>
    <w:p w14:paraId="31D0FD66" w14:textId="77777777" w:rsidR="00593F1A" w:rsidRDefault="00593F1A" w:rsidP="5807B823">
      <w:pPr>
        <w:pStyle w:val="ListParagraph"/>
        <w:tabs>
          <w:tab w:val="right" w:pos="1800"/>
          <w:tab w:val="left" w:pos="1980"/>
          <w:tab w:val="left" w:pos="7830"/>
        </w:tabs>
        <w:ind w:left="0"/>
      </w:pPr>
    </w:p>
    <w:p w14:paraId="456A0C24" w14:textId="77777777" w:rsidR="00DF2C28" w:rsidRPr="00915CB3" w:rsidRDefault="00DF2C28" w:rsidP="00DF2C28">
      <w:pPr>
        <w:spacing w:line="240" w:lineRule="auto"/>
        <w:rPr>
          <w:rFonts w:ascii="Calibri" w:eastAsia="Times New Roman" w:hAnsi="Calibri" w:cs="Times New Roman"/>
          <w:b/>
        </w:rPr>
      </w:pPr>
      <w:r w:rsidRPr="00915CB3">
        <w:rPr>
          <w:rFonts w:ascii="Calibri" w:eastAsia="Times New Roman" w:hAnsi="Calibri" w:cs="Times New Roman"/>
          <w:b/>
        </w:rPr>
        <w:t>Staff:</w:t>
      </w: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16FA48FD" w14:textId="77777777" w:rsidTr="00743009">
        <w:tc>
          <w:tcPr>
            <w:tcW w:w="9688" w:type="dxa"/>
          </w:tcPr>
          <w:p w14:paraId="64972161" w14:textId="47ED0C25"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921224946"/>
                <w:placeholder>
                  <w:docPart w:val="E3EFE3392405416599149CD4A4E2556A"/>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4E869BF"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332D8041"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1581819465"/>
                <w:placeholder>
                  <w:docPart w:val="F5903C7D56FB43E987289559A2F0D5AA"/>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739E1C78" w14:textId="197FA730" w:rsidR="00DF2C28" w:rsidRPr="00915CB3" w:rsidRDefault="00DF2C28" w:rsidP="00743009">
            <w:pPr>
              <w:tabs>
                <w:tab w:val="left" w:pos="-270"/>
                <w:tab w:val="left" w:pos="2070"/>
              </w:tabs>
              <w:spacing w:line="240" w:lineRule="auto"/>
              <w:rPr>
                <w:rFonts w:ascii="Calibri" w:eastAsia="Times New Roman" w:hAnsi="Calibri" w:cs="Times New Roman"/>
              </w:rPr>
            </w:pPr>
          </w:p>
          <w:p w14:paraId="13B72627"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883675262"/>
                <w:placeholder>
                  <w:docPart w:val="7C78FCEC715D43AD9AF1EC9A13A49D74"/>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743F51B3" w14:textId="77777777" w:rsidR="00DF2C28" w:rsidRPr="00915CB3" w:rsidRDefault="00DF2C28" w:rsidP="00743009">
            <w:pPr>
              <w:tabs>
                <w:tab w:val="left" w:pos="2070"/>
              </w:tabs>
              <w:spacing w:line="240" w:lineRule="auto"/>
              <w:rPr>
                <w:rFonts w:ascii="Calibri" w:eastAsia="Times New Roman" w:hAnsi="Calibri" w:cs="Times New Roman"/>
                <w:b/>
              </w:rPr>
            </w:pPr>
          </w:p>
          <w:p w14:paraId="3C2E2E5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613254992"/>
                <w:placeholder>
                  <w:docPart w:val="19DBA201420A476A999598D9C106F84F"/>
                </w:placeholder>
                <w:showingPlcHdr/>
                <w:text/>
              </w:sdtPr>
              <w:sdtEndPr/>
              <w:sdtContent>
                <w:r w:rsidRPr="00915CB3">
                  <w:rPr>
                    <w:rFonts w:ascii="Calibri" w:eastAsia="Times New Roman" w:hAnsi="Calibri" w:cs="Times New Roman"/>
                    <w:color w:val="808080"/>
                  </w:rPr>
                  <w:t>Enter phone #</w:t>
                </w:r>
              </w:sdtContent>
            </w:sdt>
          </w:p>
          <w:p w14:paraId="52B3E80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5AD8AE54"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829489898"/>
                <w:placeholder>
                  <w:docPart w:val="5526E352C56845BCBC4910F12E6B46F0"/>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45A4B44B" w14:textId="77777777" w:rsidR="00DF2C28" w:rsidRPr="00915CB3" w:rsidRDefault="00DF2C28" w:rsidP="00743009">
            <w:pPr>
              <w:tabs>
                <w:tab w:val="left" w:pos="2070"/>
              </w:tabs>
              <w:spacing w:line="240" w:lineRule="auto"/>
              <w:rPr>
                <w:rFonts w:ascii="Calibri" w:eastAsia="Times New Roman" w:hAnsi="Calibri" w:cs="Times New Roman"/>
                <w:b/>
              </w:rPr>
            </w:pPr>
          </w:p>
          <w:p w14:paraId="5AA56AAD"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105387340"/>
                <w:placeholder>
                  <w:docPart w:val="4F86955888F54C1A99F4788E0117E2A9"/>
                </w:placeholder>
                <w:showingPlcHdr/>
                <w:text/>
              </w:sdtPr>
              <w:sdtEndPr/>
              <w:sdtContent>
                <w:r w:rsidRPr="00915CB3">
                  <w:rPr>
                    <w:rFonts w:ascii="Calibri" w:eastAsia="Times New Roman" w:hAnsi="Calibri" w:cs="Times New Roman"/>
                    <w:color w:val="808080"/>
                  </w:rPr>
                  <w:t>Enter %</w:t>
                </w:r>
              </w:sdtContent>
            </w:sdt>
          </w:p>
        </w:tc>
      </w:tr>
    </w:tbl>
    <w:p w14:paraId="20BF80BD" w14:textId="77777777" w:rsidR="00593F1A" w:rsidRPr="00915CB3" w:rsidRDefault="00593F1A" w:rsidP="00DF2C28">
      <w:pPr>
        <w:spacing w:line="240" w:lineRule="auto"/>
        <w:rPr>
          <w:rFonts w:ascii="Calibri" w:eastAsia="Times New Roman" w:hAnsi="Calibri" w:cs="Times New Roman"/>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4CA68E51" w14:textId="77777777" w:rsidTr="00743009">
        <w:tc>
          <w:tcPr>
            <w:tcW w:w="9688" w:type="dxa"/>
          </w:tcPr>
          <w:p w14:paraId="0C6B36A1" w14:textId="77777777"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025844670"/>
                <w:placeholder>
                  <w:docPart w:val="F6E072B55D7F45088841136FB1CAC775"/>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081B67DA"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1E6BD3DD"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224274796"/>
                <w:placeholder>
                  <w:docPart w:val="10DA12C93E684A8B850C3A421A73418A"/>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29AB8B92" w14:textId="41485B5F" w:rsidR="00DF2C28" w:rsidRPr="00915CB3" w:rsidRDefault="00DF2C28" w:rsidP="00743009">
            <w:pPr>
              <w:tabs>
                <w:tab w:val="left" w:pos="-270"/>
                <w:tab w:val="left" w:pos="2070"/>
              </w:tabs>
              <w:spacing w:line="240" w:lineRule="auto"/>
              <w:rPr>
                <w:rFonts w:ascii="Calibri" w:eastAsia="Times New Roman" w:hAnsi="Calibri" w:cs="Times New Roman"/>
              </w:rPr>
            </w:pPr>
          </w:p>
          <w:p w14:paraId="3516220D" w14:textId="57468E87" w:rsidR="00DF2C28" w:rsidRPr="00915CB3" w:rsidRDefault="00DF2C28" w:rsidP="003932B7">
            <w:pPr>
              <w:tabs>
                <w:tab w:val="left" w:pos="2070"/>
                <w:tab w:val="left" w:pos="7845"/>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862778919"/>
                <w:placeholder>
                  <w:docPart w:val="A786BAC3C8A84A66AF1DC9D62D2CA2D8"/>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r w:rsidR="003932B7">
              <w:rPr>
                <w:rFonts w:ascii="Calibri" w:eastAsia="Times New Roman" w:hAnsi="Calibri" w:cs="Times New Roman"/>
              </w:rPr>
              <w:tab/>
            </w:r>
          </w:p>
          <w:p w14:paraId="2D25278A" w14:textId="77777777" w:rsidR="00DF2C28" w:rsidRPr="00915CB3" w:rsidRDefault="00DF2C28" w:rsidP="00743009">
            <w:pPr>
              <w:tabs>
                <w:tab w:val="left" w:pos="2070"/>
              </w:tabs>
              <w:spacing w:line="240" w:lineRule="auto"/>
              <w:rPr>
                <w:rFonts w:ascii="Calibri" w:eastAsia="Times New Roman" w:hAnsi="Calibri" w:cs="Times New Roman"/>
                <w:b/>
              </w:rPr>
            </w:pPr>
          </w:p>
          <w:p w14:paraId="056A924F"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56268962"/>
                <w:placeholder>
                  <w:docPart w:val="FD12ED84ABDB4DBCB6937FB1CDD204A9"/>
                </w:placeholder>
                <w:showingPlcHdr/>
                <w:text/>
              </w:sdtPr>
              <w:sdtEndPr/>
              <w:sdtContent>
                <w:r w:rsidRPr="00915CB3">
                  <w:rPr>
                    <w:rFonts w:ascii="Calibri" w:eastAsia="Times New Roman" w:hAnsi="Calibri" w:cs="Times New Roman"/>
                    <w:color w:val="808080"/>
                  </w:rPr>
                  <w:t>Enter phone #</w:t>
                </w:r>
              </w:sdtContent>
            </w:sdt>
          </w:p>
          <w:p w14:paraId="647B848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71978F0C"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906673731"/>
                <w:placeholder>
                  <w:docPart w:val="E03F1E538B5C406AAA34C61BE7AC69C4"/>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5E57AA0E" w14:textId="77777777" w:rsidR="00DF2C28" w:rsidRPr="00915CB3" w:rsidRDefault="00DF2C28" w:rsidP="00743009">
            <w:pPr>
              <w:tabs>
                <w:tab w:val="left" w:pos="2070"/>
              </w:tabs>
              <w:spacing w:line="240" w:lineRule="auto"/>
              <w:rPr>
                <w:rFonts w:ascii="Calibri" w:eastAsia="Times New Roman" w:hAnsi="Calibri" w:cs="Times New Roman"/>
                <w:b/>
              </w:rPr>
            </w:pPr>
          </w:p>
          <w:p w14:paraId="6423CE19"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606651690"/>
                <w:placeholder>
                  <w:docPart w:val="3310DCBB5C1C4EBE82A2E1F5CA481608"/>
                </w:placeholder>
                <w:showingPlcHdr/>
                <w:text/>
              </w:sdtPr>
              <w:sdtEndPr/>
              <w:sdtContent>
                <w:r w:rsidRPr="00915CB3">
                  <w:rPr>
                    <w:rFonts w:ascii="Calibri" w:eastAsia="Times New Roman" w:hAnsi="Calibri" w:cs="Times New Roman"/>
                    <w:color w:val="808080"/>
                  </w:rPr>
                  <w:t>Enter %</w:t>
                </w:r>
              </w:sdtContent>
            </w:sdt>
          </w:p>
        </w:tc>
      </w:tr>
    </w:tbl>
    <w:p w14:paraId="2CAE8F38" w14:textId="77777777" w:rsidR="00DF2C28" w:rsidRPr="00915CB3" w:rsidRDefault="00DF2C28" w:rsidP="00DF2C28">
      <w:pPr>
        <w:spacing w:line="240" w:lineRule="auto"/>
        <w:ind w:left="-450"/>
        <w:rPr>
          <w:rFonts w:ascii="Calibri" w:eastAsia="Times New Roman" w:hAnsi="Calibri" w:cs="Times New Roman"/>
          <w:b/>
          <w:bCs/>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597BE729" w14:textId="77777777" w:rsidTr="00743009">
        <w:tc>
          <w:tcPr>
            <w:tcW w:w="9688" w:type="dxa"/>
          </w:tcPr>
          <w:p w14:paraId="3FB9305C" w14:textId="77777777"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504695729"/>
                <w:placeholder>
                  <w:docPart w:val="FCC37D3E4CDF4F5EAE44EE61B7B9A47C"/>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3E810B2B"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779650FA"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1320308408"/>
                <w:placeholder>
                  <w:docPart w:val="3D237F1FFF8E45A5A496E1ED69F18EAB"/>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5CAD7749"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05C61E17"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261259796"/>
                <w:placeholder>
                  <w:docPart w:val="D16722CA62394FB39444AC5F5D2E07C1"/>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1C7D016B" w14:textId="77777777" w:rsidR="00DF2C28" w:rsidRPr="00915CB3" w:rsidRDefault="00DF2C28" w:rsidP="00743009">
            <w:pPr>
              <w:tabs>
                <w:tab w:val="left" w:pos="2070"/>
              </w:tabs>
              <w:spacing w:line="240" w:lineRule="auto"/>
              <w:rPr>
                <w:rFonts w:ascii="Calibri" w:eastAsia="Times New Roman" w:hAnsi="Calibri" w:cs="Times New Roman"/>
                <w:b/>
              </w:rPr>
            </w:pPr>
          </w:p>
          <w:p w14:paraId="02AC2E08"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510375193"/>
                <w:placeholder>
                  <w:docPart w:val="86C5AD6808CA44B5A6F8AFB291F885F0"/>
                </w:placeholder>
                <w:showingPlcHdr/>
                <w:text/>
              </w:sdtPr>
              <w:sdtEndPr/>
              <w:sdtContent>
                <w:r w:rsidRPr="00915CB3">
                  <w:rPr>
                    <w:rFonts w:ascii="Calibri" w:eastAsia="Times New Roman" w:hAnsi="Calibri" w:cs="Times New Roman"/>
                    <w:color w:val="808080"/>
                  </w:rPr>
                  <w:t>Enter phone #</w:t>
                </w:r>
              </w:sdtContent>
            </w:sdt>
          </w:p>
          <w:p w14:paraId="226E9950"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07FC5295"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788198352"/>
                <w:placeholder>
                  <w:docPart w:val="29BF3B2FA82B4A95AFB9CE60FC5FBB0C"/>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75F8D14D" w14:textId="77777777" w:rsidR="00DF2C28" w:rsidRPr="00915CB3" w:rsidRDefault="00DF2C28" w:rsidP="00743009">
            <w:pPr>
              <w:tabs>
                <w:tab w:val="left" w:pos="2070"/>
              </w:tabs>
              <w:spacing w:line="240" w:lineRule="auto"/>
              <w:rPr>
                <w:rFonts w:ascii="Calibri" w:eastAsia="Times New Roman" w:hAnsi="Calibri" w:cs="Times New Roman"/>
                <w:b/>
              </w:rPr>
            </w:pPr>
          </w:p>
          <w:p w14:paraId="6582797F"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506439893"/>
                <w:placeholder>
                  <w:docPart w:val="8C2FB01CB5F2478AA2D93C5F74514E62"/>
                </w:placeholder>
                <w:showingPlcHdr/>
                <w:text/>
              </w:sdtPr>
              <w:sdtEndPr/>
              <w:sdtContent>
                <w:r w:rsidRPr="00915CB3">
                  <w:rPr>
                    <w:rFonts w:ascii="Calibri" w:eastAsia="Times New Roman" w:hAnsi="Calibri" w:cs="Times New Roman"/>
                    <w:color w:val="808080"/>
                  </w:rPr>
                  <w:t>Enter %</w:t>
                </w:r>
              </w:sdtContent>
            </w:sdt>
          </w:p>
        </w:tc>
      </w:tr>
    </w:tbl>
    <w:p w14:paraId="57B6418C" w14:textId="411D7DF2" w:rsidR="00DF2C28" w:rsidRPr="00915CB3" w:rsidRDefault="00DF2C28" w:rsidP="00DF2C28">
      <w:pPr>
        <w:spacing w:line="240" w:lineRule="auto"/>
        <w:rPr>
          <w:rFonts w:ascii="Calibri" w:eastAsia="Times New Roman" w:hAnsi="Calibri" w:cs="Times New Roman"/>
        </w:rPr>
      </w:pPr>
    </w:p>
    <w:p w14:paraId="65E329F7" w14:textId="77777777" w:rsidR="00DF2C28" w:rsidRPr="00915CB3" w:rsidRDefault="00DF2C28" w:rsidP="00DF2C28">
      <w:pPr>
        <w:spacing w:line="240" w:lineRule="auto"/>
        <w:rPr>
          <w:rFonts w:ascii="Calibri" w:eastAsia="Times New Roman" w:hAnsi="Calibri" w:cs="Times New Roman"/>
          <w:b/>
        </w:rPr>
      </w:pPr>
      <w:r w:rsidRPr="00915CB3">
        <w:rPr>
          <w:rFonts w:ascii="Calibri" w:eastAsia="Times New Roman" w:hAnsi="Calibri" w:cs="Times New Roman"/>
          <w:b/>
        </w:rPr>
        <w:t xml:space="preserve">Other relevant Institutional or program data that you wish to include: </w:t>
      </w:r>
    </w:p>
    <w:sdt>
      <w:sdtPr>
        <w:rPr>
          <w:rFonts w:ascii="Calibri" w:eastAsia="Times New Roman" w:hAnsi="Calibri" w:cs="Times New Roman"/>
        </w:rPr>
        <w:id w:val="-157621124"/>
        <w:placeholder>
          <w:docPart w:val="50DD6997A6884424999491B0ACC95CEC"/>
        </w:placeholder>
        <w:showingPlcHdr/>
        <w:text w:multiLine="1"/>
      </w:sdtPr>
      <w:sdtEndPr/>
      <w:sdtContent>
        <w:p w14:paraId="56CDD274" w14:textId="77777777" w:rsidR="00DF2C28" w:rsidRPr="00915CB3" w:rsidRDefault="00DF2C28" w:rsidP="00DF2C28">
          <w:pPr>
            <w:pBdr>
              <w:top w:val="single" w:sz="4" w:space="1" w:color="auto"/>
              <w:left w:val="single" w:sz="4" w:space="4" w:color="auto"/>
              <w:bottom w:val="single" w:sz="4" w:space="1" w:color="auto"/>
              <w:right w:val="single" w:sz="4" w:space="4" w:color="auto"/>
            </w:pBdr>
            <w:spacing w:line="240" w:lineRule="auto"/>
            <w:rPr>
              <w:rFonts w:ascii="Calibri" w:eastAsia="Times New Roman" w:hAnsi="Calibri" w:cs="Times New Roman"/>
            </w:rPr>
          </w:pPr>
          <w:r w:rsidRPr="00915CB3">
            <w:rPr>
              <w:rFonts w:ascii="Calibri" w:eastAsia="Times New Roman" w:hAnsi="Calibri" w:cs="Times New Roman"/>
              <w:color w:val="808080"/>
            </w:rPr>
            <w:t>Enter text</w:t>
          </w:r>
        </w:p>
      </w:sdtContent>
    </w:sdt>
    <w:p w14:paraId="310F914C" w14:textId="77777777" w:rsidR="00DF2C28" w:rsidRDefault="00DF2C28" w:rsidP="00DF2C28">
      <w:pPr>
        <w:pStyle w:val="ListParagraph"/>
        <w:tabs>
          <w:tab w:val="right" w:pos="1800"/>
          <w:tab w:val="left" w:pos="1980"/>
          <w:tab w:val="left" w:pos="7830"/>
        </w:tabs>
        <w:ind w:left="0"/>
        <w:rPr>
          <w:szCs w:val="18"/>
        </w:rPr>
      </w:pPr>
    </w:p>
    <w:p w14:paraId="06635644" w14:textId="056DDDBC" w:rsidR="5807B823" w:rsidRDefault="5807B823" w:rsidP="5807B823">
      <w:pPr>
        <w:spacing w:line="240" w:lineRule="auto"/>
        <w:rPr>
          <w:rFonts w:ascii="Calibri" w:hAnsi="Calibri" w:cs="Arial"/>
          <w:b/>
          <w:bCs/>
        </w:rPr>
      </w:pPr>
    </w:p>
    <w:p w14:paraId="71A971DA" w14:textId="6908C095" w:rsidR="008A1CBE" w:rsidRDefault="008A1CBE" w:rsidP="008A1CBE">
      <w:pPr>
        <w:spacing w:line="240" w:lineRule="auto"/>
        <w:rPr>
          <w:rFonts w:ascii="Calibri" w:hAnsi="Calibri" w:cs="Arial"/>
          <w:b/>
          <w:color w:val="0000FF"/>
          <w:spacing w:val="-2"/>
          <w:kern w:val="1"/>
        </w:rPr>
      </w:pPr>
      <w:r w:rsidRPr="00BE6810">
        <w:rPr>
          <w:rFonts w:ascii="Calibri" w:hAnsi="Calibri" w:cs="Arial"/>
          <w:b/>
          <w:spacing w:val="-2"/>
          <w:kern w:val="1"/>
        </w:rPr>
        <w:t>Curriculum Sequence</w:t>
      </w:r>
      <w:r w:rsidRPr="00CB523A">
        <w:rPr>
          <w:rFonts w:ascii="Calibri" w:hAnsi="Calibri" w:cs="Arial"/>
          <w:b/>
          <w:color w:val="0000FF"/>
          <w:spacing w:val="-2"/>
          <w:kern w:val="1"/>
        </w:rPr>
        <w:t xml:space="preserve"> </w:t>
      </w:r>
    </w:p>
    <w:p w14:paraId="0C81A166" w14:textId="77777777" w:rsidR="008A1CBE" w:rsidRDefault="008A1CBE" w:rsidP="008A1CBE">
      <w:pPr>
        <w:spacing w:line="240" w:lineRule="auto"/>
        <w:rPr>
          <w:rFonts w:ascii="Calibri" w:hAnsi="Calibri" w:cs="Arial"/>
          <w:b/>
          <w:color w:val="0000FF"/>
          <w:spacing w:val="-2"/>
          <w:kern w:val="1"/>
        </w:rPr>
      </w:pPr>
    </w:p>
    <w:p w14:paraId="64197A6D" w14:textId="77777777" w:rsidR="008A1CBE" w:rsidRPr="00CB523A" w:rsidRDefault="008A1CBE" w:rsidP="008A1CBE">
      <w:pPr>
        <w:spacing w:line="240" w:lineRule="auto"/>
        <w:rPr>
          <w:rFonts w:ascii="Calibri" w:hAnsi="Calibri" w:cs="Arial"/>
          <w:i/>
          <w:iCs/>
        </w:rPr>
      </w:pPr>
      <w:r>
        <w:rPr>
          <w:rFonts w:ascii="Calibri" w:hAnsi="Calibri" w:cs="Arial"/>
          <w:b/>
          <w:color w:val="0000FF"/>
          <w:spacing w:val="-2"/>
          <w:kern w:val="1"/>
        </w:rPr>
        <w:t xml:space="preserve">Complete </w:t>
      </w:r>
      <w:r w:rsidRPr="00CA0EDA">
        <w:rPr>
          <w:rFonts w:ascii="Calibri" w:hAnsi="Calibri" w:cs="Arial"/>
          <w:bCs/>
          <w:spacing w:val="-2"/>
          <w:kern w:val="1"/>
        </w:rPr>
        <w:t>Part A and Part B</w:t>
      </w:r>
    </w:p>
    <w:p w14:paraId="407AA687" w14:textId="77777777" w:rsidR="008A1CBE" w:rsidRPr="00CB523A" w:rsidRDefault="008A1CBE" w:rsidP="008A1CBE">
      <w:pPr>
        <w:spacing w:line="240" w:lineRule="auto"/>
        <w:rPr>
          <w:rFonts w:ascii="Calibri" w:hAnsi="Calibri"/>
          <w:sz w:val="20"/>
          <w:szCs w:val="20"/>
        </w:rPr>
      </w:pPr>
    </w:p>
    <w:p w14:paraId="3C535758" w14:textId="77777777" w:rsidR="008A1CBE"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color w:val="FF0000"/>
          <w:spacing w:val="-2"/>
          <w:kern w:val="1"/>
        </w:rPr>
      </w:pPr>
      <w:r w:rsidRPr="00CB523A">
        <w:rPr>
          <w:rFonts w:ascii="Calibri" w:hAnsi="Calibri" w:cs="Arial"/>
          <w:b/>
          <w:color w:val="FF0000"/>
          <w:spacing w:val="-2"/>
          <w:kern w:val="1"/>
        </w:rPr>
        <w:t>PART A</w:t>
      </w:r>
    </w:p>
    <w:p w14:paraId="644A9DB0"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spacing w:val="-2"/>
          <w:kern w:val="1"/>
        </w:rPr>
      </w:pPr>
      <w:r w:rsidRPr="00CB523A">
        <w:rPr>
          <w:rFonts w:ascii="Calibri" w:hAnsi="Calibri" w:cs="Arial"/>
          <w:spacing w:val="-2"/>
          <w:kern w:val="1"/>
        </w:rPr>
        <w:t xml:space="preserve">Present a schematic representation of the program components and their sequences in the horizontal spaces as appropriate using the template below.  </w:t>
      </w:r>
    </w:p>
    <w:p w14:paraId="1D905729"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p>
    <w:tbl>
      <w:tblPr>
        <w:tblW w:w="0" w:type="auto"/>
        <w:tblLayout w:type="fixed"/>
        <w:tblLook w:val="0000" w:firstRow="0" w:lastRow="0" w:firstColumn="0" w:lastColumn="0" w:noHBand="0" w:noVBand="0"/>
      </w:tblPr>
      <w:tblGrid>
        <w:gridCol w:w="5628"/>
      </w:tblGrid>
      <w:tr w:rsidR="008A1CBE" w:rsidRPr="00CB523A" w14:paraId="6DAF6861" w14:textId="77777777" w:rsidTr="5454EEB0">
        <w:tc>
          <w:tcPr>
            <w:tcW w:w="5628" w:type="dxa"/>
          </w:tcPr>
          <w:p w14:paraId="456C7ACA"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5454EEB0">
              <w:rPr>
                <w:rFonts w:ascii="Calibri" w:hAnsi="Calibri" w:cs="Arial"/>
                <w:b/>
                <w:bCs/>
                <w:spacing w:val="-2"/>
                <w:kern w:val="1"/>
              </w:rPr>
              <w:t xml:space="preserve">L      </w:t>
            </w:r>
            <w:r w:rsidRPr="00CB523A">
              <w:rPr>
                <w:rFonts w:ascii="Calibri" w:hAnsi="Calibri" w:cs="Arial"/>
                <w:spacing w:val="-2"/>
                <w:kern w:val="1"/>
              </w:rPr>
              <w:t>Lectures, seminars</w:t>
            </w:r>
          </w:p>
        </w:tc>
      </w:tr>
      <w:tr w:rsidR="008A1CBE" w:rsidRPr="00CB523A" w14:paraId="3D3DB888" w14:textId="77777777" w:rsidTr="5454EEB0">
        <w:tc>
          <w:tcPr>
            <w:tcW w:w="5628" w:type="dxa"/>
          </w:tcPr>
          <w:p w14:paraId="7D4438A3"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5454EEB0">
              <w:rPr>
                <w:rFonts w:ascii="Calibri" w:hAnsi="Calibri" w:cs="Arial"/>
                <w:b/>
                <w:bCs/>
                <w:spacing w:val="-2"/>
                <w:kern w:val="1"/>
              </w:rPr>
              <w:t>C</w:t>
            </w:r>
            <w:r w:rsidRPr="00CB523A">
              <w:rPr>
                <w:rFonts w:ascii="Calibri" w:hAnsi="Calibri" w:cs="Arial"/>
                <w:spacing w:val="-2"/>
                <w:kern w:val="1"/>
              </w:rPr>
              <w:tab/>
              <w:t xml:space="preserve">    Case conferences/grand rounds</w:t>
            </w:r>
          </w:p>
        </w:tc>
      </w:tr>
      <w:tr w:rsidR="008A1CBE" w:rsidRPr="00CB523A" w14:paraId="509D4790" w14:textId="77777777" w:rsidTr="5454EEB0">
        <w:tc>
          <w:tcPr>
            <w:tcW w:w="5628" w:type="dxa"/>
          </w:tcPr>
          <w:p w14:paraId="03DD01DE" w14:textId="016832A1"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101ADBE7">
              <w:rPr>
                <w:rFonts w:ascii="Calibri" w:hAnsi="Calibri" w:cs="Arial"/>
                <w:b/>
                <w:bCs/>
                <w:spacing w:val="-2"/>
                <w:kern w:val="1"/>
              </w:rPr>
              <w:t xml:space="preserve">R </w:t>
            </w:r>
            <w:r w:rsidRPr="00CB523A">
              <w:rPr>
                <w:rFonts w:ascii="Calibri" w:hAnsi="Calibri" w:cs="Arial"/>
                <w:spacing w:val="-2"/>
                <w:kern w:val="1"/>
              </w:rPr>
              <w:tab/>
              <w:t xml:space="preserve"> </w:t>
            </w:r>
            <w:r>
              <w:rPr>
                <w:rFonts w:ascii="Calibri" w:hAnsi="Calibri" w:cs="Arial"/>
                <w:spacing w:val="-2"/>
                <w:kern w:val="1"/>
              </w:rPr>
              <w:t>Clinical experiences</w:t>
            </w:r>
            <w:r w:rsidRPr="00CB523A">
              <w:rPr>
                <w:rFonts w:ascii="Calibri" w:hAnsi="Calibri" w:cs="Arial"/>
                <w:spacing w:val="-2"/>
                <w:kern w:val="1"/>
              </w:rPr>
              <w:t xml:space="preserve"> (rotations)</w:t>
            </w:r>
          </w:p>
        </w:tc>
      </w:tr>
      <w:tr w:rsidR="008A1CBE" w:rsidRPr="00CB523A" w14:paraId="744C24C9" w14:textId="77777777" w:rsidTr="5454EEB0">
        <w:tc>
          <w:tcPr>
            <w:tcW w:w="5628" w:type="dxa"/>
          </w:tcPr>
          <w:p w14:paraId="3CCF35B5"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b/>
                <w:bCs/>
                <w:spacing w:val="-2"/>
                <w:kern w:val="1"/>
              </w:rPr>
            </w:pPr>
            <w:r w:rsidRPr="00CB523A">
              <w:rPr>
                <w:rFonts w:ascii="Calibri" w:hAnsi="Calibri" w:cs="Arial"/>
                <w:b/>
                <w:spacing w:val="-2"/>
                <w:kern w:val="1"/>
              </w:rPr>
              <w:t>V</w:t>
            </w:r>
            <w:r w:rsidRPr="00CB523A">
              <w:rPr>
                <w:rFonts w:ascii="Calibri" w:hAnsi="Calibri" w:cs="Arial"/>
                <w:b/>
                <w:spacing w:val="-2"/>
                <w:kern w:val="1"/>
              </w:rPr>
              <w:tab/>
            </w:r>
            <w:r>
              <w:rPr>
                <w:rFonts w:ascii="Calibri" w:hAnsi="Calibri" w:cs="Arial"/>
                <w:b/>
                <w:spacing w:val="-2"/>
                <w:kern w:val="1"/>
              </w:rPr>
              <w:t xml:space="preserve">    </w:t>
            </w:r>
            <w:r w:rsidRPr="00694631">
              <w:rPr>
                <w:rFonts w:ascii="Calibri" w:hAnsi="Calibri" w:cs="Arial"/>
                <w:bCs/>
                <w:spacing w:val="-2"/>
                <w:kern w:val="1"/>
              </w:rPr>
              <w:t>V</w:t>
            </w:r>
            <w:r w:rsidRPr="00CB523A">
              <w:rPr>
                <w:rFonts w:ascii="Calibri" w:hAnsi="Calibri" w:cs="Arial"/>
                <w:bCs/>
                <w:spacing w:val="-2"/>
                <w:kern w:val="1"/>
              </w:rPr>
              <w:t>acation/Time off</w:t>
            </w:r>
          </w:p>
        </w:tc>
      </w:tr>
    </w:tbl>
    <w:p w14:paraId="282C3087"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p>
    <w:p w14:paraId="424E681C"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spacing w:val="-2"/>
          <w:kern w:val="1"/>
        </w:rPr>
      </w:pPr>
      <w:r w:rsidRPr="00CB523A">
        <w:rPr>
          <w:rFonts w:ascii="Calibri" w:hAnsi="Calibri" w:cs="Arial"/>
          <w:b/>
          <w:bCs/>
          <w:spacing w:val="-2"/>
          <w:kern w:val="1"/>
        </w:rPr>
        <w:t>Note:</w:t>
      </w:r>
      <w:r w:rsidRPr="00CB523A">
        <w:rPr>
          <w:rFonts w:ascii="Calibri" w:hAnsi="Calibri" w:cs="Arial"/>
          <w:spacing w:val="-2"/>
          <w:kern w:val="1"/>
        </w:rPr>
        <w:t xml:space="preserve">  Begin the table in the top row with the month your program begins.  Be sure to add the month abbreviation.  Place the curriculum categories that occur in the boxes for the months and years of the program. (See sample below).</w:t>
      </w:r>
    </w:p>
    <w:p w14:paraId="54FCD56F" w14:textId="77777777" w:rsidR="008A1CBE" w:rsidRDefault="008A1CBE" w:rsidP="008A1CBE">
      <w:pPr>
        <w:spacing w:line="240" w:lineRule="auto"/>
        <w:rPr>
          <w:rFonts w:ascii="Calibri" w:hAnsi="Calibri" w:cs="Arial"/>
        </w:rPr>
      </w:pPr>
    </w:p>
    <w:p w14:paraId="1A1DFEC2" w14:textId="77777777" w:rsidR="00593F1A" w:rsidRDefault="00593F1A" w:rsidP="008A1CBE">
      <w:pPr>
        <w:spacing w:line="240" w:lineRule="auto"/>
        <w:rPr>
          <w:rFonts w:ascii="Calibri" w:hAnsi="Calibri" w:cs="Arial"/>
        </w:rPr>
      </w:pPr>
    </w:p>
    <w:p w14:paraId="55E7B337" w14:textId="77777777" w:rsidR="00593F1A" w:rsidRPr="00CB523A" w:rsidRDefault="00593F1A" w:rsidP="008A1CBE">
      <w:pPr>
        <w:spacing w:line="240" w:lineRule="auto"/>
        <w:rPr>
          <w:rFonts w:ascii="Calibri" w:hAnsi="Calibri" w:cs="Arial"/>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804"/>
        <w:gridCol w:w="805"/>
        <w:gridCol w:w="804"/>
        <w:gridCol w:w="805"/>
        <w:gridCol w:w="804"/>
        <w:gridCol w:w="805"/>
        <w:gridCol w:w="804"/>
        <w:gridCol w:w="805"/>
        <w:gridCol w:w="804"/>
        <w:gridCol w:w="805"/>
        <w:gridCol w:w="804"/>
        <w:gridCol w:w="805"/>
      </w:tblGrid>
      <w:tr w:rsidR="008A1CBE" w:rsidRPr="00CB523A" w14:paraId="25541627" w14:textId="77777777" w:rsidTr="5454EEB0">
        <w:trPr>
          <w:cantSplit/>
          <w:tblHeader/>
        </w:trPr>
        <w:tc>
          <w:tcPr>
            <w:tcW w:w="10458" w:type="dxa"/>
            <w:gridSpan w:val="13"/>
          </w:tcPr>
          <w:p w14:paraId="0294E64F" w14:textId="77777777" w:rsidR="008A1CBE" w:rsidRPr="00CB523A" w:rsidRDefault="008A1CBE" w:rsidP="00743009">
            <w:pPr>
              <w:spacing w:line="240" w:lineRule="auto"/>
              <w:jc w:val="center"/>
              <w:rPr>
                <w:rFonts w:ascii="Calibri" w:hAnsi="Calibri" w:cs="Arial"/>
                <w:b/>
              </w:rPr>
            </w:pPr>
            <w:r w:rsidRPr="00CB523A">
              <w:rPr>
                <w:rFonts w:ascii="Calibri" w:hAnsi="Calibri" w:cs="Arial"/>
                <w:b/>
                <w:bCs/>
                <w:color w:val="FF0000"/>
              </w:rPr>
              <w:t>SAMPLE</w:t>
            </w:r>
            <w:r w:rsidRPr="00CB523A">
              <w:rPr>
                <w:rFonts w:ascii="Calibri" w:hAnsi="Calibri" w:cs="Arial"/>
                <w:b/>
                <w:bCs/>
              </w:rPr>
              <w:t xml:space="preserve"> </w:t>
            </w:r>
            <w:r w:rsidRPr="00CB523A">
              <w:rPr>
                <w:rFonts w:ascii="Calibri" w:hAnsi="Calibri" w:cs="Arial"/>
                <w:b/>
                <w:bCs/>
                <w:color w:val="FF0000"/>
              </w:rPr>
              <w:t>Curriculum</w:t>
            </w:r>
            <w:r w:rsidRPr="00CB523A">
              <w:rPr>
                <w:rFonts w:ascii="Calibri" w:hAnsi="Calibri" w:cs="Arial"/>
                <w:b/>
                <w:bCs/>
              </w:rPr>
              <w:t xml:space="preserve"> (program begins in July)</w:t>
            </w:r>
          </w:p>
        </w:tc>
      </w:tr>
      <w:tr w:rsidR="008A1CBE" w:rsidRPr="00CB523A" w14:paraId="7F34570A" w14:textId="77777777" w:rsidTr="5454EEB0">
        <w:trPr>
          <w:cantSplit/>
          <w:tblHeader/>
        </w:trPr>
        <w:tc>
          <w:tcPr>
            <w:tcW w:w="804" w:type="dxa"/>
            <w:shd w:val="clear" w:color="auto" w:fill="FFFFFF" w:themeFill="background1"/>
          </w:tcPr>
          <w:p w14:paraId="25E2AB84" w14:textId="77777777" w:rsidR="008A1CBE" w:rsidRPr="00CB523A" w:rsidRDefault="008A1CBE" w:rsidP="00743009">
            <w:pPr>
              <w:spacing w:line="240" w:lineRule="auto"/>
              <w:jc w:val="center"/>
              <w:rPr>
                <w:rFonts w:ascii="Calibri" w:hAnsi="Calibri" w:cs="Arial"/>
                <w:bCs/>
                <w:sz w:val="18"/>
                <w:szCs w:val="18"/>
              </w:rPr>
            </w:pPr>
            <w:r w:rsidRPr="00CB523A">
              <w:rPr>
                <w:rFonts w:ascii="Calibri" w:hAnsi="Calibri" w:cs="Arial"/>
                <w:bCs/>
                <w:sz w:val="18"/>
                <w:szCs w:val="18"/>
              </w:rPr>
              <w:t>YR</w:t>
            </w:r>
          </w:p>
        </w:tc>
        <w:tc>
          <w:tcPr>
            <w:tcW w:w="804" w:type="dxa"/>
            <w:shd w:val="clear" w:color="auto" w:fill="FFFFFF" w:themeFill="background1"/>
          </w:tcPr>
          <w:p w14:paraId="03DAAD2A"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July</w:t>
            </w:r>
          </w:p>
        </w:tc>
        <w:tc>
          <w:tcPr>
            <w:tcW w:w="805" w:type="dxa"/>
            <w:shd w:val="clear" w:color="auto" w:fill="FFFFFF" w:themeFill="background1"/>
          </w:tcPr>
          <w:p w14:paraId="7731DF4C"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Aug</w:t>
            </w:r>
          </w:p>
        </w:tc>
        <w:tc>
          <w:tcPr>
            <w:tcW w:w="804" w:type="dxa"/>
            <w:shd w:val="clear" w:color="auto" w:fill="FFFFFF" w:themeFill="background1"/>
          </w:tcPr>
          <w:p w14:paraId="4F506BE8"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Sept</w:t>
            </w:r>
          </w:p>
        </w:tc>
        <w:tc>
          <w:tcPr>
            <w:tcW w:w="805" w:type="dxa"/>
            <w:shd w:val="clear" w:color="auto" w:fill="FFFFFF" w:themeFill="background1"/>
          </w:tcPr>
          <w:p w14:paraId="5B488284"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Oct</w:t>
            </w:r>
          </w:p>
        </w:tc>
        <w:tc>
          <w:tcPr>
            <w:tcW w:w="804" w:type="dxa"/>
            <w:shd w:val="clear" w:color="auto" w:fill="FFFFFF" w:themeFill="background1"/>
          </w:tcPr>
          <w:p w14:paraId="07C3D6A0"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Nov</w:t>
            </w:r>
          </w:p>
        </w:tc>
        <w:tc>
          <w:tcPr>
            <w:tcW w:w="805" w:type="dxa"/>
            <w:shd w:val="clear" w:color="auto" w:fill="FFFFFF" w:themeFill="background1"/>
          </w:tcPr>
          <w:p w14:paraId="7F0D7557"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Dec</w:t>
            </w:r>
          </w:p>
        </w:tc>
        <w:tc>
          <w:tcPr>
            <w:tcW w:w="804" w:type="dxa"/>
            <w:shd w:val="clear" w:color="auto" w:fill="FFFFFF" w:themeFill="background1"/>
          </w:tcPr>
          <w:p w14:paraId="425B73CE"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Jan</w:t>
            </w:r>
          </w:p>
        </w:tc>
        <w:tc>
          <w:tcPr>
            <w:tcW w:w="805" w:type="dxa"/>
            <w:shd w:val="clear" w:color="auto" w:fill="FFFFFF" w:themeFill="background1"/>
          </w:tcPr>
          <w:p w14:paraId="49768093"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Feb</w:t>
            </w:r>
          </w:p>
        </w:tc>
        <w:tc>
          <w:tcPr>
            <w:tcW w:w="804" w:type="dxa"/>
            <w:shd w:val="clear" w:color="auto" w:fill="FFFFFF" w:themeFill="background1"/>
          </w:tcPr>
          <w:p w14:paraId="622F5FF7"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Mar</w:t>
            </w:r>
          </w:p>
        </w:tc>
        <w:tc>
          <w:tcPr>
            <w:tcW w:w="805" w:type="dxa"/>
            <w:shd w:val="clear" w:color="auto" w:fill="FFFFFF" w:themeFill="background1"/>
          </w:tcPr>
          <w:p w14:paraId="4E817B65"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Apr</w:t>
            </w:r>
          </w:p>
        </w:tc>
        <w:tc>
          <w:tcPr>
            <w:tcW w:w="804" w:type="dxa"/>
            <w:shd w:val="clear" w:color="auto" w:fill="FFFFFF" w:themeFill="background1"/>
          </w:tcPr>
          <w:p w14:paraId="5867A469"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May</w:t>
            </w:r>
          </w:p>
        </w:tc>
        <w:tc>
          <w:tcPr>
            <w:tcW w:w="805" w:type="dxa"/>
            <w:shd w:val="clear" w:color="auto" w:fill="FFFFFF" w:themeFill="background1"/>
          </w:tcPr>
          <w:p w14:paraId="1B1B3E5E" w14:textId="77777777" w:rsidR="008A1CBE" w:rsidRPr="00CB523A" w:rsidRDefault="008A1CBE" w:rsidP="00743009">
            <w:pPr>
              <w:spacing w:line="240" w:lineRule="auto"/>
              <w:jc w:val="center"/>
              <w:rPr>
                <w:rFonts w:ascii="Calibri" w:hAnsi="Calibri" w:cs="Arial"/>
                <w:bCs/>
              </w:rPr>
            </w:pPr>
            <w:r w:rsidRPr="5454EEB0">
              <w:rPr>
                <w:rFonts w:ascii="Calibri" w:hAnsi="Calibri" w:cs="Arial"/>
              </w:rPr>
              <w:t>June</w:t>
            </w:r>
          </w:p>
        </w:tc>
      </w:tr>
      <w:tr w:rsidR="008A1CBE" w:rsidRPr="00CB523A" w14:paraId="2E7F1C07" w14:textId="77777777" w:rsidTr="5454EEB0">
        <w:tc>
          <w:tcPr>
            <w:tcW w:w="804" w:type="dxa"/>
          </w:tcPr>
          <w:p w14:paraId="15FC11F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1</w:t>
            </w:r>
          </w:p>
        </w:tc>
        <w:tc>
          <w:tcPr>
            <w:tcW w:w="804" w:type="dxa"/>
            <w:vAlign w:val="bottom"/>
          </w:tcPr>
          <w:p w14:paraId="024B24C1"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5" w:type="dxa"/>
            <w:vAlign w:val="bottom"/>
          </w:tcPr>
          <w:p w14:paraId="17CDADAC"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4" w:type="dxa"/>
            <w:vAlign w:val="bottom"/>
          </w:tcPr>
          <w:p w14:paraId="488C63B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5" w:type="dxa"/>
            <w:vAlign w:val="bottom"/>
          </w:tcPr>
          <w:p w14:paraId="4CDB7313"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4" w:type="dxa"/>
            <w:vAlign w:val="bottom"/>
          </w:tcPr>
          <w:p w14:paraId="19DA6DD5"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w:t>
            </w:r>
          </w:p>
        </w:tc>
        <w:tc>
          <w:tcPr>
            <w:tcW w:w="805" w:type="dxa"/>
            <w:vAlign w:val="bottom"/>
          </w:tcPr>
          <w:p w14:paraId="6BB43441"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w:t>
            </w:r>
          </w:p>
        </w:tc>
        <w:tc>
          <w:tcPr>
            <w:tcW w:w="804" w:type="dxa"/>
            <w:vAlign w:val="bottom"/>
          </w:tcPr>
          <w:p w14:paraId="7B45A46F"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C,R</w:t>
            </w:r>
            <w:proofErr w:type="gramEnd"/>
          </w:p>
        </w:tc>
        <w:tc>
          <w:tcPr>
            <w:tcW w:w="805" w:type="dxa"/>
            <w:vAlign w:val="bottom"/>
          </w:tcPr>
          <w:p w14:paraId="39C23C39"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L,C</w:t>
            </w:r>
            <w:proofErr w:type="gramEnd"/>
            <w:r w:rsidRPr="00CB523A">
              <w:rPr>
                <w:rFonts w:ascii="Calibri" w:hAnsi="Calibri" w:cs="Arial"/>
                <w:b/>
                <w:i/>
                <w:sz w:val="20"/>
                <w:szCs w:val="20"/>
              </w:rPr>
              <w:t>,R</w:t>
            </w:r>
          </w:p>
        </w:tc>
        <w:tc>
          <w:tcPr>
            <w:tcW w:w="804" w:type="dxa"/>
            <w:vAlign w:val="bottom"/>
          </w:tcPr>
          <w:p w14:paraId="6B8D20F5"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2036576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4" w:type="dxa"/>
            <w:vAlign w:val="bottom"/>
          </w:tcPr>
          <w:p w14:paraId="5FC4FDB0"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234523E7"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r>
      <w:tr w:rsidR="008A1CBE" w:rsidRPr="00CB523A" w14:paraId="37E7AE94" w14:textId="77777777" w:rsidTr="5454EEB0">
        <w:tc>
          <w:tcPr>
            <w:tcW w:w="804" w:type="dxa"/>
          </w:tcPr>
          <w:p w14:paraId="5D62FA7A"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2</w:t>
            </w:r>
          </w:p>
        </w:tc>
        <w:tc>
          <w:tcPr>
            <w:tcW w:w="804" w:type="dxa"/>
            <w:vAlign w:val="bottom"/>
          </w:tcPr>
          <w:p w14:paraId="39301487"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049062B4"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V</w:t>
            </w:r>
          </w:p>
        </w:tc>
        <w:tc>
          <w:tcPr>
            <w:tcW w:w="804" w:type="dxa"/>
            <w:vAlign w:val="bottom"/>
          </w:tcPr>
          <w:p w14:paraId="322736D5"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C,R</w:t>
            </w:r>
            <w:proofErr w:type="gramEnd"/>
          </w:p>
        </w:tc>
        <w:tc>
          <w:tcPr>
            <w:tcW w:w="805" w:type="dxa"/>
            <w:vAlign w:val="bottom"/>
          </w:tcPr>
          <w:p w14:paraId="256F5FFF"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L,C</w:t>
            </w:r>
            <w:proofErr w:type="gramEnd"/>
            <w:r w:rsidRPr="00CB523A">
              <w:rPr>
                <w:rFonts w:ascii="Calibri" w:hAnsi="Calibri" w:cs="Arial"/>
                <w:b/>
                <w:i/>
                <w:sz w:val="20"/>
                <w:szCs w:val="20"/>
              </w:rPr>
              <w:t>,E</w:t>
            </w:r>
          </w:p>
        </w:tc>
        <w:tc>
          <w:tcPr>
            <w:tcW w:w="804" w:type="dxa"/>
            <w:vAlign w:val="bottom"/>
          </w:tcPr>
          <w:p w14:paraId="3CC29294"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C,R</w:t>
            </w:r>
            <w:proofErr w:type="gramEnd"/>
          </w:p>
        </w:tc>
        <w:tc>
          <w:tcPr>
            <w:tcW w:w="805" w:type="dxa"/>
            <w:vAlign w:val="bottom"/>
          </w:tcPr>
          <w:p w14:paraId="0F7E028C"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4" w:type="dxa"/>
            <w:vAlign w:val="bottom"/>
          </w:tcPr>
          <w:p w14:paraId="703472F9"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272BAA8D" w14:textId="77777777" w:rsidR="008A1CBE" w:rsidRPr="00CB523A" w:rsidRDefault="008A1CBE" w:rsidP="00743009">
            <w:pPr>
              <w:jc w:val="center"/>
              <w:rPr>
                <w:rFonts w:ascii="Calibri" w:hAnsi="Calibri" w:cs="Arial"/>
                <w:b/>
                <w:i/>
                <w:sz w:val="20"/>
                <w:szCs w:val="20"/>
              </w:rPr>
            </w:pPr>
          </w:p>
        </w:tc>
        <w:tc>
          <w:tcPr>
            <w:tcW w:w="804" w:type="dxa"/>
            <w:vAlign w:val="bottom"/>
          </w:tcPr>
          <w:p w14:paraId="513AB2DF" w14:textId="77777777" w:rsidR="008A1CBE" w:rsidRPr="00CB523A" w:rsidRDefault="008A1CBE" w:rsidP="00743009">
            <w:pPr>
              <w:jc w:val="center"/>
              <w:rPr>
                <w:rFonts w:ascii="Calibri" w:hAnsi="Calibri" w:cs="Arial"/>
                <w:b/>
                <w:i/>
                <w:sz w:val="20"/>
                <w:szCs w:val="20"/>
              </w:rPr>
            </w:pPr>
          </w:p>
        </w:tc>
        <w:tc>
          <w:tcPr>
            <w:tcW w:w="805" w:type="dxa"/>
            <w:vAlign w:val="bottom"/>
          </w:tcPr>
          <w:p w14:paraId="53ECF212" w14:textId="77777777" w:rsidR="008A1CBE" w:rsidRPr="00CB523A" w:rsidRDefault="008A1CBE" w:rsidP="00743009">
            <w:pPr>
              <w:jc w:val="center"/>
              <w:rPr>
                <w:rFonts w:ascii="Calibri" w:hAnsi="Calibri" w:cs="Arial"/>
                <w:b/>
                <w:i/>
                <w:sz w:val="20"/>
                <w:szCs w:val="20"/>
              </w:rPr>
            </w:pPr>
          </w:p>
        </w:tc>
        <w:tc>
          <w:tcPr>
            <w:tcW w:w="804" w:type="dxa"/>
            <w:vAlign w:val="bottom"/>
          </w:tcPr>
          <w:p w14:paraId="440F8D4E" w14:textId="77777777" w:rsidR="008A1CBE" w:rsidRPr="00CB523A" w:rsidRDefault="008A1CBE" w:rsidP="00743009">
            <w:pPr>
              <w:jc w:val="center"/>
              <w:rPr>
                <w:rFonts w:ascii="Calibri" w:hAnsi="Calibri" w:cs="Arial"/>
                <w:b/>
                <w:i/>
                <w:sz w:val="20"/>
                <w:szCs w:val="20"/>
              </w:rPr>
            </w:pPr>
          </w:p>
        </w:tc>
        <w:tc>
          <w:tcPr>
            <w:tcW w:w="805" w:type="dxa"/>
            <w:vAlign w:val="bottom"/>
          </w:tcPr>
          <w:p w14:paraId="23ACD157" w14:textId="77777777" w:rsidR="008A1CBE" w:rsidRPr="00CB523A" w:rsidRDefault="008A1CBE" w:rsidP="00743009">
            <w:pPr>
              <w:jc w:val="center"/>
              <w:rPr>
                <w:rFonts w:ascii="Calibri" w:hAnsi="Calibri" w:cs="Arial"/>
                <w:b/>
                <w:i/>
                <w:sz w:val="20"/>
                <w:szCs w:val="20"/>
              </w:rPr>
            </w:pPr>
          </w:p>
        </w:tc>
      </w:tr>
      <w:tr w:rsidR="008A1CBE" w:rsidRPr="00CB523A" w14:paraId="55A6FB65" w14:textId="77777777" w:rsidTr="5454EEB0">
        <w:tc>
          <w:tcPr>
            <w:tcW w:w="804" w:type="dxa"/>
          </w:tcPr>
          <w:p w14:paraId="4E21318A"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3</w:t>
            </w:r>
          </w:p>
        </w:tc>
        <w:tc>
          <w:tcPr>
            <w:tcW w:w="804" w:type="dxa"/>
            <w:vAlign w:val="bottom"/>
          </w:tcPr>
          <w:p w14:paraId="6A7669CD" w14:textId="77777777" w:rsidR="008A1CBE" w:rsidRPr="00CB523A" w:rsidRDefault="008A1CBE" w:rsidP="00743009">
            <w:pPr>
              <w:jc w:val="center"/>
              <w:rPr>
                <w:rFonts w:ascii="Calibri" w:hAnsi="Calibri" w:cs="Arial"/>
                <w:b/>
                <w:i/>
                <w:sz w:val="20"/>
                <w:szCs w:val="20"/>
              </w:rPr>
            </w:pPr>
          </w:p>
        </w:tc>
        <w:tc>
          <w:tcPr>
            <w:tcW w:w="805" w:type="dxa"/>
            <w:vAlign w:val="bottom"/>
          </w:tcPr>
          <w:p w14:paraId="5BC5C22D" w14:textId="77777777" w:rsidR="008A1CBE" w:rsidRPr="00CB523A" w:rsidRDefault="008A1CBE" w:rsidP="00743009">
            <w:pPr>
              <w:jc w:val="center"/>
              <w:rPr>
                <w:rFonts w:ascii="Calibri" w:hAnsi="Calibri" w:cs="Arial"/>
                <w:b/>
                <w:i/>
                <w:sz w:val="20"/>
                <w:szCs w:val="20"/>
              </w:rPr>
            </w:pPr>
          </w:p>
        </w:tc>
        <w:tc>
          <w:tcPr>
            <w:tcW w:w="804" w:type="dxa"/>
            <w:vAlign w:val="bottom"/>
          </w:tcPr>
          <w:p w14:paraId="4CB716FB" w14:textId="77777777" w:rsidR="008A1CBE" w:rsidRPr="00CB523A" w:rsidRDefault="008A1CBE" w:rsidP="00743009">
            <w:pPr>
              <w:jc w:val="center"/>
              <w:rPr>
                <w:rFonts w:ascii="Calibri" w:hAnsi="Calibri" w:cs="Arial"/>
                <w:b/>
                <w:i/>
                <w:sz w:val="20"/>
                <w:szCs w:val="20"/>
              </w:rPr>
            </w:pPr>
          </w:p>
        </w:tc>
        <w:tc>
          <w:tcPr>
            <w:tcW w:w="805" w:type="dxa"/>
            <w:vAlign w:val="bottom"/>
          </w:tcPr>
          <w:p w14:paraId="26F984D6" w14:textId="77777777" w:rsidR="008A1CBE" w:rsidRPr="00CB523A" w:rsidRDefault="008A1CBE" w:rsidP="00743009">
            <w:pPr>
              <w:jc w:val="center"/>
              <w:rPr>
                <w:rFonts w:ascii="Calibri" w:hAnsi="Calibri" w:cs="Arial"/>
                <w:b/>
                <w:i/>
                <w:sz w:val="20"/>
                <w:szCs w:val="20"/>
              </w:rPr>
            </w:pPr>
          </w:p>
        </w:tc>
        <w:tc>
          <w:tcPr>
            <w:tcW w:w="804" w:type="dxa"/>
            <w:vAlign w:val="bottom"/>
          </w:tcPr>
          <w:p w14:paraId="4D69BD90" w14:textId="77777777" w:rsidR="008A1CBE" w:rsidRPr="00CB523A" w:rsidRDefault="008A1CBE" w:rsidP="00743009">
            <w:pPr>
              <w:jc w:val="center"/>
              <w:rPr>
                <w:rFonts w:ascii="Calibri" w:hAnsi="Calibri" w:cs="Arial"/>
                <w:b/>
                <w:i/>
                <w:sz w:val="20"/>
                <w:szCs w:val="20"/>
              </w:rPr>
            </w:pPr>
          </w:p>
        </w:tc>
        <w:tc>
          <w:tcPr>
            <w:tcW w:w="805" w:type="dxa"/>
            <w:vAlign w:val="bottom"/>
          </w:tcPr>
          <w:p w14:paraId="6C9A2383" w14:textId="77777777" w:rsidR="008A1CBE" w:rsidRPr="00CB523A" w:rsidRDefault="008A1CBE" w:rsidP="00743009">
            <w:pPr>
              <w:jc w:val="center"/>
              <w:rPr>
                <w:rFonts w:ascii="Calibri" w:hAnsi="Calibri" w:cs="Arial"/>
                <w:b/>
                <w:i/>
                <w:sz w:val="20"/>
                <w:szCs w:val="20"/>
              </w:rPr>
            </w:pPr>
          </w:p>
        </w:tc>
        <w:tc>
          <w:tcPr>
            <w:tcW w:w="804" w:type="dxa"/>
            <w:vAlign w:val="bottom"/>
          </w:tcPr>
          <w:p w14:paraId="70514F80" w14:textId="77777777" w:rsidR="008A1CBE" w:rsidRPr="00CB523A" w:rsidRDefault="008A1CBE" w:rsidP="00743009">
            <w:pPr>
              <w:jc w:val="center"/>
              <w:rPr>
                <w:rFonts w:ascii="Calibri" w:hAnsi="Calibri" w:cs="Arial"/>
                <w:b/>
                <w:i/>
                <w:sz w:val="20"/>
                <w:szCs w:val="20"/>
              </w:rPr>
            </w:pPr>
          </w:p>
        </w:tc>
        <w:tc>
          <w:tcPr>
            <w:tcW w:w="805" w:type="dxa"/>
            <w:vAlign w:val="bottom"/>
          </w:tcPr>
          <w:p w14:paraId="7A63C587" w14:textId="77777777" w:rsidR="008A1CBE" w:rsidRPr="00CB523A" w:rsidRDefault="008A1CBE" w:rsidP="00743009">
            <w:pPr>
              <w:jc w:val="center"/>
              <w:rPr>
                <w:rFonts w:ascii="Calibri" w:hAnsi="Calibri" w:cs="Arial"/>
                <w:b/>
                <w:i/>
                <w:sz w:val="20"/>
                <w:szCs w:val="20"/>
              </w:rPr>
            </w:pPr>
          </w:p>
        </w:tc>
        <w:tc>
          <w:tcPr>
            <w:tcW w:w="804" w:type="dxa"/>
            <w:vAlign w:val="bottom"/>
          </w:tcPr>
          <w:p w14:paraId="609DB8C3" w14:textId="77777777" w:rsidR="008A1CBE" w:rsidRPr="00CB523A" w:rsidRDefault="008A1CBE" w:rsidP="00743009">
            <w:pPr>
              <w:jc w:val="center"/>
              <w:rPr>
                <w:rFonts w:ascii="Calibri" w:hAnsi="Calibri" w:cs="Arial"/>
                <w:b/>
                <w:i/>
                <w:sz w:val="20"/>
                <w:szCs w:val="20"/>
              </w:rPr>
            </w:pPr>
          </w:p>
        </w:tc>
        <w:tc>
          <w:tcPr>
            <w:tcW w:w="805" w:type="dxa"/>
            <w:vAlign w:val="bottom"/>
          </w:tcPr>
          <w:p w14:paraId="1DC60043" w14:textId="77777777" w:rsidR="008A1CBE" w:rsidRPr="00CB523A" w:rsidRDefault="008A1CBE" w:rsidP="00743009">
            <w:pPr>
              <w:jc w:val="center"/>
              <w:rPr>
                <w:rFonts w:ascii="Calibri" w:hAnsi="Calibri" w:cs="Arial"/>
                <w:b/>
                <w:i/>
                <w:sz w:val="20"/>
                <w:szCs w:val="20"/>
              </w:rPr>
            </w:pPr>
          </w:p>
        </w:tc>
        <w:tc>
          <w:tcPr>
            <w:tcW w:w="804" w:type="dxa"/>
            <w:vAlign w:val="bottom"/>
          </w:tcPr>
          <w:p w14:paraId="5004C1A3" w14:textId="77777777" w:rsidR="008A1CBE" w:rsidRPr="00CB523A" w:rsidRDefault="008A1CBE" w:rsidP="00743009">
            <w:pPr>
              <w:jc w:val="center"/>
              <w:rPr>
                <w:rFonts w:ascii="Calibri" w:hAnsi="Calibri" w:cs="Arial"/>
                <w:b/>
                <w:i/>
                <w:sz w:val="20"/>
                <w:szCs w:val="20"/>
              </w:rPr>
            </w:pPr>
          </w:p>
        </w:tc>
        <w:tc>
          <w:tcPr>
            <w:tcW w:w="805" w:type="dxa"/>
            <w:vAlign w:val="bottom"/>
          </w:tcPr>
          <w:p w14:paraId="61856600" w14:textId="77777777" w:rsidR="008A1CBE" w:rsidRPr="00CB523A" w:rsidRDefault="008A1CBE" w:rsidP="00743009">
            <w:pPr>
              <w:jc w:val="center"/>
              <w:rPr>
                <w:rFonts w:ascii="Calibri" w:hAnsi="Calibri" w:cs="Arial"/>
                <w:b/>
                <w:i/>
                <w:sz w:val="20"/>
                <w:szCs w:val="20"/>
              </w:rPr>
            </w:pPr>
          </w:p>
        </w:tc>
      </w:tr>
    </w:tbl>
    <w:p w14:paraId="02073307" w14:textId="77777777" w:rsidR="008A1CBE" w:rsidRPr="00CB523A" w:rsidRDefault="008A1CBE" w:rsidP="008A1CBE">
      <w:pPr>
        <w:rPr>
          <w:rFonts w:ascii="Calibri" w:hAnsi="Calibri" w:cs="Arial"/>
        </w:rPr>
      </w:pPr>
    </w:p>
    <w:p w14:paraId="693D4525" w14:textId="77777777" w:rsidR="008A1CBE" w:rsidRPr="00CB523A" w:rsidRDefault="008A1CBE" w:rsidP="008A1CBE">
      <w:pPr>
        <w:rPr>
          <w:rFonts w:ascii="Calibri" w:hAnsi="Calibri" w:cs="Arial"/>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804"/>
        <w:gridCol w:w="805"/>
        <w:gridCol w:w="804"/>
        <w:gridCol w:w="805"/>
        <w:gridCol w:w="804"/>
        <w:gridCol w:w="805"/>
        <w:gridCol w:w="804"/>
        <w:gridCol w:w="805"/>
        <w:gridCol w:w="804"/>
        <w:gridCol w:w="805"/>
        <w:gridCol w:w="804"/>
        <w:gridCol w:w="805"/>
      </w:tblGrid>
      <w:tr w:rsidR="008A1CBE" w:rsidRPr="00CB523A" w14:paraId="053AC08A" w14:textId="77777777" w:rsidTr="00743009">
        <w:trPr>
          <w:cantSplit/>
          <w:tblHeader/>
        </w:trPr>
        <w:tc>
          <w:tcPr>
            <w:tcW w:w="10458" w:type="dxa"/>
            <w:gridSpan w:val="13"/>
            <w:shd w:val="clear" w:color="auto" w:fill="FFFFFF"/>
            <w:vAlign w:val="center"/>
          </w:tcPr>
          <w:p w14:paraId="6E927FB9" w14:textId="77777777" w:rsidR="008A1CBE" w:rsidRPr="00CB523A" w:rsidRDefault="008A1CBE" w:rsidP="00743009">
            <w:pPr>
              <w:jc w:val="center"/>
              <w:rPr>
                <w:rFonts w:ascii="Calibri" w:hAnsi="Calibri" w:cs="Arial"/>
                <w:b/>
                <w:sz w:val="20"/>
                <w:szCs w:val="20"/>
              </w:rPr>
            </w:pPr>
            <w:r w:rsidRPr="00CB523A">
              <w:rPr>
                <w:rFonts w:ascii="Calibri" w:hAnsi="Calibri" w:cs="Arial"/>
                <w:b/>
                <w:color w:val="FF0000"/>
                <w:sz w:val="20"/>
                <w:szCs w:val="20"/>
              </w:rPr>
              <w:lastRenderedPageBreak/>
              <w:t>YOUR PROGRAM’S CURRICULUM</w:t>
            </w:r>
          </w:p>
        </w:tc>
      </w:tr>
      <w:tr w:rsidR="008A1CBE" w:rsidRPr="00CB523A" w14:paraId="242C7A72" w14:textId="77777777" w:rsidTr="00743009">
        <w:trPr>
          <w:cantSplit/>
          <w:tblHeader/>
        </w:trPr>
        <w:tc>
          <w:tcPr>
            <w:tcW w:w="804" w:type="dxa"/>
            <w:shd w:val="clear" w:color="auto" w:fill="FFFFFF"/>
            <w:vAlign w:val="center"/>
          </w:tcPr>
          <w:p w14:paraId="39F92A00" w14:textId="77777777" w:rsidR="008A1CBE" w:rsidRPr="00CB523A" w:rsidRDefault="008A1CBE" w:rsidP="00743009">
            <w:pPr>
              <w:jc w:val="center"/>
              <w:rPr>
                <w:rFonts w:ascii="Calibri" w:hAnsi="Calibri" w:cs="Arial"/>
                <w:bCs/>
                <w:sz w:val="18"/>
                <w:szCs w:val="18"/>
              </w:rPr>
            </w:pPr>
            <w:r w:rsidRPr="00CB523A">
              <w:rPr>
                <w:rFonts w:ascii="Calibri" w:hAnsi="Calibri" w:cs="Arial"/>
                <w:bCs/>
                <w:sz w:val="18"/>
                <w:szCs w:val="18"/>
              </w:rPr>
              <w:t>YR</w:t>
            </w:r>
          </w:p>
        </w:tc>
        <w:sdt>
          <w:sdtPr>
            <w:rPr>
              <w:rFonts w:cstheme="minorHAnsi"/>
              <w:b/>
              <w:i/>
            </w:rPr>
            <w:id w:val="1830950749"/>
            <w:placeholder>
              <w:docPart w:val="6CD36BEE248944AA914804E85C8E80F7"/>
            </w:placeholder>
            <w:showingPlcHdr/>
          </w:sdtPr>
          <w:sdtEndPr/>
          <w:sdtContent>
            <w:tc>
              <w:tcPr>
                <w:tcW w:w="804" w:type="dxa"/>
                <w:shd w:val="clear" w:color="auto" w:fill="FFFFFF"/>
                <w:vAlign w:val="bottom"/>
              </w:tcPr>
              <w:p w14:paraId="26CD20DC" w14:textId="77777777" w:rsidR="008A1CBE" w:rsidRPr="00F57934" w:rsidRDefault="008A1CBE" w:rsidP="00743009">
                <w:pPr>
                  <w:jc w:val="center"/>
                  <w:rPr>
                    <w:rFonts w:cstheme="minorHAnsi"/>
                    <w:b/>
                    <w:i/>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410518674"/>
            <w:placeholder>
              <w:docPart w:val="A47BBEE3D5224152AC416D004E8C211B"/>
            </w:placeholder>
            <w:showingPlcHdr/>
          </w:sdtPr>
          <w:sdtEndPr/>
          <w:sdtContent>
            <w:tc>
              <w:tcPr>
                <w:tcW w:w="805" w:type="dxa"/>
                <w:shd w:val="clear" w:color="auto" w:fill="FFFFFF"/>
                <w:vAlign w:val="bottom"/>
              </w:tcPr>
              <w:p w14:paraId="2672701D"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27908654"/>
            <w:placeholder>
              <w:docPart w:val="BB78DDE7F8394EB6A730D15A72EF9C90"/>
            </w:placeholder>
            <w:showingPlcHdr/>
          </w:sdtPr>
          <w:sdtEndPr/>
          <w:sdtContent>
            <w:tc>
              <w:tcPr>
                <w:tcW w:w="804" w:type="dxa"/>
                <w:shd w:val="clear" w:color="auto" w:fill="FFFFFF"/>
                <w:vAlign w:val="bottom"/>
              </w:tcPr>
              <w:p w14:paraId="0F43DA5C"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717081653"/>
            <w:placeholder>
              <w:docPart w:val="DA4026D588134326A8ECFB8DD4E5B633"/>
            </w:placeholder>
            <w:showingPlcHdr/>
          </w:sdtPr>
          <w:sdtEndPr/>
          <w:sdtContent>
            <w:tc>
              <w:tcPr>
                <w:tcW w:w="805" w:type="dxa"/>
                <w:shd w:val="clear" w:color="auto" w:fill="FFFFFF"/>
                <w:vAlign w:val="bottom"/>
              </w:tcPr>
              <w:p w14:paraId="391CBC63"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982303120"/>
            <w:placeholder>
              <w:docPart w:val="0F3F1CBC9311489A812AC61623393A8D"/>
            </w:placeholder>
            <w:showingPlcHdr/>
          </w:sdtPr>
          <w:sdtEndPr/>
          <w:sdtContent>
            <w:tc>
              <w:tcPr>
                <w:tcW w:w="804" w:type="dxa"/>
                <w:shd w:val="clear" w:color="auto" w:fill="FFFFFF"/>
                <w:vAlign w:val="bottom"/>
              </w:tcPr>
              <w:p w14:paraId="1E73E7F3"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11560341"/>
            <w:placeholder>
              <w:docPart w:val="F880C7CECF264812A5CA58B6BFD58800"/>
            </w:placeholder>
            <w:showingPlcHdr/>
          </w:sdtPr>
          <w:sdtEndPr/>
          <w:sdtContent>
            <w:tc>
              <w:tcPr>
                <w:tcW w:w="805" w:type="dxa"/>
                <w:shd w:val="clear" w:color="auto" w:fill="FFFFFF"/>
                <w:vAlign w:val="bottom"/>
              </w:tcPr>
              <w:p w14:paraId="5F9621C7"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01888262"/>
            <w:placeholder>
              <w:docPart w:val="0C9A0435A0344ADA987ACDD80B96498B"/>
            </w:placeholder>
            <w:showingPlcHdr/>
          </w:sdtPr>
          <w:sdtEndPr/>
          <w:sdtContent>
            <w:tc>
              <w:tcPr>
                <w:tcW w:w="804" w:type="dxa"/>
                <w:shd w:val="clear" w:color="auto" w:fill="FFFFFF"/>
                <w:vAlign w:val="bottom"/>
              </w:tcPr>
              <w:p w14:paraId="1D9ABA98"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89116500"/>
            <w:placeholder>
              <w:docPart w:val="E4675AE15163473CA69025159C43031D"/>
            </w:placeholder>
            <w:showingPlcHdr/>
          </w:sdtPr>
          <w:sdtEndPr/>
          <w:sdtContent>
            <w:tc>
              <w:tcPr>
                <w:tcW w:w="805" w:type="dxa"/>
                <w:shd w:val="clear" w:color="auto" w:fill="FFFFFF"/>
                <w:vAlign w:val="bottom"/>
              </w:tcPr>
              <w:p w14:paraId="53F510E4"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230389562"/>
            <w:placeholder>
              <w:docPart w:val="A2CE9C774E1A40CE858F9720DDC7E4B1"/>
            </w:placeholder>
            <w:showingPlcHdr/>
          </w:sdtPr>
          <w:sdtEndPr/>
          <w:sdtContent>
            <w:tc>
              <w:tcPr>
                <w:tcW w:w="804" w:type="dxa"/>
                <w:shd w:val="clear" w:color="auto" w:fill="FFFFFF"/>
                <w:vAlign w:val="bottom"/>
              </w:tcPr>
              <w:p w14:paraId="7B95D317"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077017679"/>
            <w:placeholder>
              <w:docPart w:val="CB7FD3C6EDDC408890FB976B62255799"/>
            </w:placeholder>
            <w:showingPlcHdr/>
          </w:sdtPr>
          <w:sdtEndPr/>
          <w:sdtContent>
            <w:tc>
              <w:tcPr>
                <w:tcW w:w="805" w:type="dxa"/>
                <w:shd w:val="clear" w:color="auto" w:fill="FFFFFF"/>
                <w:vAlign w:val="bottom"/>
              </w:tcPr>
              <w:p w14:paraId="3DD01882"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810171149"/>
            <w:placeholder>
              <w:docPart w:val="5D35C1821CDB43BBA9E432CFA6FF283A"/>
            </w:placeholder>
            <w:showingPlcHdr/>
          </w:sdtPr>
          <w:sdtEndPr/>
          <w:sdtContent>
            <w:tc>
              <w:tcPr>
                <w:tcW w:w="804" w:type="dxa"/>
                <w:shd w:val="clear" w:color="auto" w:fill="FFFFFF"/>
                <w:vAlign w:val="bottom"/>
              </w:tcPr>
              <w:p w14:paraId="73491681"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363908099"/>
            <w:placeholder>
              <w:docPart w:val="571E0DB87E6A42F29121EF7C5654B7D4"/>
            </w:placeholder>
            <w:showingPlcHdr/>
          </w:sdtPr>
          <w:sdtEndPr/>
          <w:sdtContent>
            <w:tc>
              <w:tcPr>
                <w:tcW w:w="805" w:type="dxa"/>
                <w:shd w:val="clear" w:color="auto" w:fill="FFFFFF"/>
                <w:vAlign w:val="bottom"/>
              </w:tcPr>
              <w:p w14:paraId="55F1468D"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tr>
      <w:tr w:rsidR="008A1CBE" w:rsidRPr="00CB523A" w14:paraId="3B50B858" w14:textId="77777777" w:rsidTr="00743009">
        <w:tc>
          <w:tcPr>
            <w:tcW w:w="804" w:type="dxa"/>
            <w:vAlign w:val="center"/>
          </w:tcPr>
          <w:p w14:paraId="59623E7B"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1</w:t>
            </w:r>
          </w:p>
        </w:tc>
        <w:sdt>
          <w:sdtPr>
            <w:rPr>
              <w:rStyle w:val="Style5"/>
            </w:rPr>
            <w:id w:val="-1123380877"/>
            <w:placeholder>
              <w:docPart w:val="7308135C26ED45D6AE20653323E5F17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903D11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654800659"/>
            <w:placeholder>
              <w:docPart w:val="97075C9388414C8D895EF836C19450DD"/>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27877F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10098328"/>
            <w:placeholder>
              <w:docPart w:val="4BFB86CD56C24FA89A937D5B95354F5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29EB25E"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14708786"/>
            <w:placeholder>
              <w:docPart w:val="E4664222B3354B3AA7882153A1DDF6E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D2D9B1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87061025"/>
            <w:placeholder>
              <w:docPart w:val="B697B5CB6AF4401784B083AE11D90D7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9A46EA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686050701"/>
            <w:placeholder>
              <w:docPart w:val="D6450E398AC441159CA0B9D6FBF6A49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43571E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010283357"/>
            <w:placeholder>
              <w:docPart w:val="095FCF460A1745069C23DD3030809B8E"/>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15E989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564912760"/>
            <w:placeholder>
              <w:docPart w:val="9BFA56AD9AA84E1E9C58D8C77894F50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5106FC9"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6855347"/>
            <w:placeholder>
              <w:docPart w:val="F125497AD81C4CAA83E6A3D8ECABCE21"/>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29D3BD3"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307519180"/>
            <w:placeholder>
              <w:docPart w:val="19C64F543EA84DC6AC5916852FC1D5FF"/>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550CE44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498146178"/>
            <w:placeholder>
              <w:docPart w:val="8CA6ADAC9B7F4FCFB9EEEBFAE112B20C"/>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A9E040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0965051"/>
            <w:placeholder>
              <w:docPart w:val="BD0605C941B14B0691B4D46E3E467767"/>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B0C8B8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r w:rsidR="008A1CBE" w:rsidRPr="00CB523A" w14:paraId="78A3AF0F" w14:textId="77777777" w:rsidTr="00743009">
        <w:tc>
          <w:tcPr>
            <w:tcW w:w="804" w:type="dxa"/>
            <w:vAlign w:val="center"/>
          </w:tcPr>
          <w:p w14:paraId="22BCD1B3"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2</w:t>
            </w:r>
          </w:p>
        </w:tc>
        <w:sdt>
          <w:sdtPr>
            <w:rPr>
              <w:rStyle w:val="Style5"/>
            </w:rPr>
            <w:id w:val="-2033099673"/>
            <w:placeholder>
              <w:docPart w:val="36F4E5A3DC0D46DCAFA53AB62FEC2518"/>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40C58FA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977027738"/>
            <w:placeholder>
              <w:docPart w:val="BED066694D17485D9CBFEF0017174AB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625BCE8"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96574772"/>
            <w:placeholder>
              <w:docPart w:val="CBDCC081BDE0472EB325A085635B62D6"/>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0CD010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691112101"/>
            <w:placeholder>
              <w:docPart w:val="1225CA4098E5436EBDB66418D6F1BF31"/>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3AE116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5708680"/>
            <w:placeholder>
              <w:docPart w:val="414ABE4CBEF947B69C18C539C85D6EEE"/>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7DFB4A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73038910"/>
            <w:placeholder>
              <w:docPart w:val="63C3346F7BA3428DB2CDED7F2AE1980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5C214E24"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49546932"/>
            <w:placeholder>
              <w:docPart w:val="0AC75D232CD34ECE817243FD9EFE9D63"/>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4BFAA33"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5866107"/>
            <w:placeholder>
              <w:docPart w:val="8786C52D3DAE407790697B446E9C4190"/>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7F1285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903364468"/>
            <w:placeholder>
              <w:docPart w:val="FEF84DF010BB4085AF993BDD9C303B2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9A4715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441603375"/>
            <w:placeholder>
              <w:docPart w:val="5C7397FA45B44FA697B70C4B4F77047B"/>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49CB5C8"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78711469"/>
            <w:placeholder>
              <w:docPart w:val="44E47F36B2BB4932BABBA7C93DD05974"/>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AF65C5A"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333985213"/>
            <w:placeholder>
              <w:docPart w:val="73BCDE06E36C4476A48734D9B93B35CA"/>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8419FF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r w:rsidR="008A1CBE" w:rsidRPr="00CB523A" w14:paraId="4CDE76EF" w14:textId="77777777" w:rsidTr="00743009">
        <w:tc>
          <w:tcPr>
            <w:tcW w:w="804" w:type="dxa"/>
            <w:vAlign w:val="center"/>
          </w:tcPr>
          <w:p w14:paraId="3A7FBFD8"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3</w:t>
            </w:r>
          </w:p>
        </w:tc>
        <w:sdt>
          <w:sdtPr>
            <w:rPr>
              <w:rStyle w:val="Style5"/>
            </w:rPr>
            <w:id w:val="-187067187"/>
            <w:placeholder>
              <w:docPart w:val="AB7C26A1E95D4136B167C2D41536FC9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51EFA2C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378204425"/>
            <w:placeholder>
              <w:docPart w:val="F7E0749B786F4D76A980C1D18774007B"/>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1456A7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266341374"/>
            <w:placeholder>
              <w:docPart w:val="BD4B100BADFC4C31A4ED8BB5BF8FD87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F112DF9"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96784438"/>
            <w:placeholder>
              <w:docPart w:val="239043B71B4C45A187A42601B9153BDA"/>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11D507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387301613"/>
            <w:placeholder>
              <w:docPart w:val="7F17D79CD3714B799CD4DDC7B4828B6D"/>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CA5E3F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508943452"/>
            <w:placeholder>
              <w:docPart w:val="FAC4F270A49046B4B51BAB4AFEF3231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3274DAE"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80574015"/>
            <w:placeholder>
              <w:docPart w:val="BFCE5ECB7C214970A649D52C56CF30F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15DBC2B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111098680"/>
            <w:placeholder>
              <w:docPart w:val="73CE8CE605CA4C1FBAA3BCBC7F0644B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AC88F7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66181097"/>
            <w:placeholder>
              <w:docPart w:val="01040C9A23E647CCA12163DBC0F54D60"/>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B33A0B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2854875"/>
            <w:placeholder>
              <w:docPart w:val="E842235993714B3BA89D1B2A7FB6A3F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36A87A7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0580216"/>
            <w:placeholder>
              <w:docPart w:val="C220DBE1F8614944864700A81B93B92D"/>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86E40A7"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195074308"/>
            <w:placeholder>
              <w:docPart w:val="E827C10C12634CFBB471D13818E8ECA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38B32D5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bl>
    <w:p w14:paraId="0D8587FE" w14:textId="77777777" w:rsidR="008A1CBE" w:rsidRPr="00CB523A" w:rsidRDefault="008A1CBE" w:rsidP="008A1CBE">
      <w:pPr>
        <w:rPr>
          <w:rFonts w:ascii="Calibri" w:hAnsi="Calibri" w:cs="Arial"/>
        </w:rPr>
      </w:pPr>
    </w:p>
    <w:p w14:paraId="56BED498" w14:textId="77777777" w:rsidR="008A1CBE" w:rsidRPr="00E93858" w:rsidRDefault="008A1CBE" w:rsidP="008A1CBE">
      <w:pPr>
        <w:rPr>
          <w:rFonts w:ascii="Calibri" w:hAnsi="Calibri" w:cs="Calibri"/>
        </w:rPr>
      </w:pPr>
      <w:r w:rsidRPr="00E93858">
        <w:rPr>
          <w:rFonts w:ascii="Calibri" w:hAnsi="Calibri" w:cs="Calibri"/>
        </w:rPr>
        <w:t>Comments</w:t>
      </w:r>
      <w:proofErr w:type="gramStart"/>
      <w:r w:rsidRPr="00E93858">
        <w:rPr>
          <w:rFonts w:ascii="Calibri" w:hAnsi="Calibri" w:cs="Calibri"/>
        </w:rPr>
        <w:t xml:space="preserve">:  </w:t>
      </w:r>
      <w:r w:rsidRPr="00E93858">
        <w:rPr>
          <w:rFonts w:ascii="Calibri" w:hAnsi="Calibri" w:cs="Calibri"/>
          <w:color w:val="808080"/>
        </w:rPr>
        <w:t>Click</w:t>
      </w:r>
      <w:proofErr w:type="gramEnd"/>
      <w:r w:rsidRPr="00E93858">
        <w:rPr>
          <w:rFonts w:ascii="Calibri" w:hAnsi="Calibri" w:cs="Calibri"/>
          <w:color w:val="808080"/>
        </w:rPr>
        <w:t xml:space="preserve"> here to enter text</w:t>
      </w:r>
    </w:p>
    <w:p w14:paraId="71EEA355" w14:textId="77777777" w:rsidR="008A1CBE" w:rsidRPr="00CB523A" w:rsidRDefault="008A1CBE" w:rsidP="008A1CBE">
      <w:pPr>
        <w:rPr>
          <w:rFonts w:ascii="Calibri" w:hAnsi="Calibri" w:cs="Arial"/>
          <w:b/>
          <w:bCs/>
          <w:i/>
          <w:iCs/>
        </w:rPr>
      </w:pPr>
    </w:p>
    <w:p w14:paraId="6DE9860E" w14:textId="77777777" w:rsidR="00652544" w:rsidRDefault="00652544" w:rsidP="008A1CBE">
      <w:pPr>
        <w:rPr>
          <w:rFonts w:ascii="Calibri" w:hAnsi="Calibri" w:cs="Arial"/>
          <w:b/>
          <w:color w:val="FF0000"/>
        </w:rPr>
      </w:pPr>
    </w:p>
    <w:p w14:paraId="02EDB53F" w14:textId="5BC3498D" w:rsidR="008A1CBE" w:rsidRPr="00CB523A" w:rsidRDefault="008A1CBE" w:rsidP="008A1CBE">
      <w:pPr>
        <w:rPr>
          <w:rFonts w:ascii="Calibri" w:hAnsi="Calibri" w:cs="Arial"/>
          <w:b/>
          <w:color w:val="FF0000"/>
        </w:rPr>
      </w:pPr>
      <w:r w:rsidRPr="00CB523A">
        <w:rPr>
          <w:rFonts w:ascii="Calibri" w:hAnsi="Calibri" w:cs="Arial"/>
          <w:b/>
          <w:color w:val="FF0000"/>
        </w:rPr>
        <w:t>PART B</w:t>
      </w:r>
    </w:p>
    <w:p w14:paraId="744ED82C" w14:textId="301D4D92" w:rsidR="008A1CBE" w:rsidRPr="00CB523A" w:rsidRDefault="008A1CBE" w:rsidP="008A1CBE">
      <w:pPr>
        <w:rPr>
          <w:rFonts w:ascii="Calibri" w:hAnsi="Calibri" w:cs="Arial"/>
          <w:color w:val="FF0000"/>
        </w:rPr>
      </w:pPr>
      <w:r w:rsidRPr="00CB523A">
        <w:rPr>
          <w:rFonts w:ascii="Calibri" w:hAnsi="Calibri" w:cs="Arial"/>
          <w:b/>
          <w:color w:val="FF0000"/>
        </w:rPr>
        <w:t>Didactic</w:t>
      </w:r>
      <w:r w:rsidR="002C09C8">
        <w:rPr>
          <w:rFonts w:ascii="Calibri" w:hAnsi="Calibri" w:cs="Arial"/>
          <w:b/>
          <w:color w:val="FF0000"/>
        </w:rPr>
        <w:t xml:space="preserve"> Components</w:t>
      </w:r>
      <w:r w:rsidRPr="00CB523A">
        <w:rPr>
          <w:rFonts w:ascii="Calibri" w:hAnsi="Calibri" w:cs="Arial"/>
          <w:b/>
          <w:color w:val="FF0000"/>
        </w:rPr>
        <w:t xml:space="preserve"> and Clinical Rotations</w:t>
      </w:r>
      <w:r w:rsidRPr="00CB523A">
        <w:rPr>
          <w:rFonts w:ascii="Calibri" w:hAnsi="Calibri" w:cs="Arial"/>
          <w:color w:val="FF0000"/>
        </w:rPr>
        <w:t xml:space="preserve"> </w:t>
      </w:r>
    </w:p>
    <w:p w14:paraId="0FC80939" w14:textId="183C4B2B" w:rsidR="008A1CBE" w:rsidRPr="009457A4" w:rsidRDefault="008A1CBE" w:rsidP="008A1CBE">
      <w:pPr>
        <w:rPr>
          <w:rFonts w:ascii="Calibri" w:hAnsi="Calibri" w:cs="Arial"/>
        </w:rPr>
      </w:pPr>
      <w:r w:rsidRPr="5454EEB0">
        <w:rPr>
          <w:rFonts w:ascii="Calibri" w:hAnsi="Calibri" w:cs="Arial"/>
        </w:rPr>
        <w:t xml:space="preserve">List </w:t>
      </w:r>
      <w:r w:rsidRPr="5454EEB0">
        <w:rPr>
          <w:rFonts w:ascii="Calibri" w:hAnsi="Calibri" w:cs="Arial"/>
          <w:b/>
          <w:bCs/>
        </w:rPr>
        <w:t>all</w:t>
      </w:r>
      <w:r w:rsidRPr="5454EEB0">
        <w:rPr>
          <w:rFonts w:ascii="Calibri" w:hAnsi="Calibri" w:cs="Arial"/>
        </w:rPr>
        <w:t xml:space="preserve"> required and elective </w:t>
      </w:r>
      <w:r w:rsidRPr="5454EEB0">
        <w:rPr>
          <w:rFonts w:ascii="Calibri" w:hAnsi="Calibri" w:cs="Arial"/>
          <w:b/>
          <w:bCs/>
        </w:rPr>
        <w:t xml:space="preserve">didactic </w:t>
      </w:r>
      <w:r w:rsidR="002C09C8">
        <w:rPr>
          <w:rFonts w:ascii="Calibri" w:hAnsi="Calibri" w:cs="Arial"/>
          <w:b/>
          <w:bCs/>
        </w:rPr>
        <w:t>compo</w:t>
      </w:r>
      <w:r w:rsidR="001D6C2A">
        <w:rPr>
          <w:rFonts w:ascii="Calibri" w:hAnsi="Calibri" w:cs="Arial"/>
          <w:b/>
          <w:bCs/>
        </w:rPr>
        <w:t xml:space="preserve">nents </w:t>
      </w:r>
      <w:r w:rsidRPr="5454EEB0">
        <w:rPr>
          <w:rFonts w:ascii="Calibri" w:hAnsi="Calibri" w:cs="Arial"/>
          <w:b/>
          <w:bCs/>
        </w:rPr>
        <w:t>or sessions and clinical experiences (rotations)</w:t>
      </w:r>
      <w:r w:rsidRPr="5454EEB0">
        <w:rPr>
          <w:rFonts w:ascii="Calibri" w:hAnsi="Calibri" w:cs="Arial"/>
        </w:rPr>
        <w:t>, listing required experiences before electives.  For each, indicate the number of contact hours and indicate the instructional methods used.</w:t>
      </w:r>
    </w:p>
    <w:p w14:paraId="08169638" w14:textId="77777777" w:rsidR="008A1CBE" w:rsidRPr="009457A4" w:rsidRDefault="008A1CBE" w:rsidP="008A1CBE">
      <w:pPr>
        <w:jc w:val="both"/>
        <w:rPr>
          <w:rFonts w:ascii="Calibri" w:hAnsi="Calibri" w:cs="Arial"/>
        </w:rPr>
      </w:pPr>
    </w:p>
    <w:tbl>
      <w:tblPr>
        <w:tblW w:w="970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388"/>
        <w:gridCol w:w="600"/>
        <w:gridCol w:w="552"/>
        <w:gridCol w:w="576"/>
        <w:gridCol w:w="576"/>
        <w:gridCol w:w="576"/>
        <w:gridCol w:w="576"/>
        <w:gridCol w:w="576"/>
        <w:gridCol w:w="576"/>
        <w:gridCol w:w="576"/>
        <w:gridCol w:w="693"/>
        <w:gridCol w:w="720"/>
        <w:gridCol w:w="720"/>
      </w:tblGrid>
      <w:tr w:rsidR="008A1CBE" w:rsidRPr="009457A4" w14:paraId="427300CC" w14:textId="77777777" w:rsidTr="5454EEB0">
        <w:trPr>
          <w:cantSplit/>
          <w:trHeight w:val="492"/>
          <w:tblHeader/>
        </w:trPr>
        <w:tc>
          <w:tcPr>
            <w:tcW w:w="2388" w:type="dxa"/>
            <w:vMerge w:val="restart"/>
            <w:tcBorders>
              <w:top w:val="double" w:sz="4" w:space="0" w:color="auto"/>
              <w:bottom w:val="single" w:sz="4" w:space="0" w:color="auto"/>
              <w:right w:val="single" w:sz="18" w:space="0" w:color="auto"/>
            </w:tcBorders>
            <w:vAlign w:val="center"/>
          </w:tcPr>
          <w:p w14:paraId="658D92E5" w14:textId="4BB10155" w:rsidR="008A1CBE" w:rsidRPr="009457A4" w:rsidRDefault="001D6C2A" w:rsidP="00743009">
            <w:pPr>
              <w:jc w:val="center"/>
              <w:rPr>
                <w:rFonts w:ascii="Calibri" w:hAnsi="Calibri" w:cs="Arial"/>
                <w:b/>
              </w:rPr>
            </w:pPr>
            <w:r>
              <w:rPr>
                <w:rFonts w:ascii="Calibri" w:hAnsi="Calibri" w:cs="Arial"/>
                <w:b/>
              </w:rPr>
              <w:t>Didactic Components</w:t>
            </w:r>
            <w:r w:rsidR="008A1CBE" w:rsidRPr="009457A4">
              <w:rPr>
                <w:rFonts w:ascii="Calibri" w:hAnsi="Calibri" w:cs="Arial"/>
                <w:b/>
              </w:rPr>
              <w:t>,</w:t>
            </w:r>
            <w:r>
              <w:rPr>
                <w:rFonts w:ascii="Calibri" w:hAnsi="Calibri" w:cs="Arial"/>
                <w:b/>
              </w:rPr>
              <w:t xml:space="preserve"> Clinical Experience (</w:t>
            </w:r>
            <w:r w:rsidR="008A1CBE" w:rsidRPr="009457A4">
              <w:rPr>
                <w:rFonts w:ascii="Calibri" w:hAnsi="Calibri" w:cs="Arial"/>
                <w:b/>
              </w:rPr>
              <w:t>Rotation</w:t>
            </w:r>
            <w:r>
              <w:rPr>
                <w:rFonts w:ascii="Calibri" w:hAnsi="Calibri" w:cs="Arial"/>
                <w:b/>
              </w:rPr>
              <w:t>)</w:t>
            </w:r>
          </w:p>
        </w:tc>
        <w:tc>
          <w:tcPr>
            <w:tcW w:w="600" w:type="dxa"/>
            <w:tcBorders>
              <w:top w:val="double" w:sz="4" w:space="0" w:color="auto"/>
              <w:left w:val="single" w:sz="18" w:space="0" w:color="auto"/>
              <w:bottom w:val="single" w:sz="18" w:space="0" w:color="auto"/>
              <w:right w:val="single" w:sz="18" w:space="0" w:color="auto"/>
            </w:tcBorders>
            <w:vAlign w:val="center"/>
          </w:tcPr>
          <w:p w14:paraId="03495002" w14:textId="77777777" w:rsidR="008A1CBE" w:rsidRPr="009457A4" w:rsidRDefault="008A1CBE" w:rsidP="00743009">
            <w:pPr>
              <w:keepNext/>
              <w:tabs>
                <w:tab w:val="left" w:pos="0"/>
                <w:tab w:val="left" w:pos="178"/>
                <w:tab w:val="left" w:pos="432"/>
                <w:tab w:val="left" w:pos="864"/>
                <w:tab w:val="left" w:pos="1296"/>
                <w:tab w:val="left" w:pos="2160"/>
              </w:tabs>
              <w:suppressAutoHyphens/>
              <w:jc w:val="center"/>
              <w:outlineLvl w:val="1"/>
              <w:rPr>
                <w:rFonts w:ascii="Calibri" w:hAnsi="Calibri" w:cs="Arial"/>
                <w:b/>
                <w:bCs/>
                <w:spacing w:val="-2"/>
                <w:kern w:val="1"/>
              </w:rPr>
            </w:pPr>
          </w:p>
        </w:tc>
        <w:tc>
          <w:tcPr>
            <w:tcW w:w="6717" w:type="dxa"/>
            <w:gridSpan w:val="11"/>
            <w:tcBorders>
              <w:top w:val="double" w:sz="4" w:space="0" w:color="auto"/>
              <w:left w:val="single" w:sz="18" w:space="0" w:color="auto"/>
              <w:bottom w:val="single" w:sz="18" w:space="0" w:color="auto"/>
              <w:right w:val="double" w:sz="4" w:space="0" w:color="auto"/>
            </w:tcBorders>
            <w:vAlign w:val="center"/>
          </w:tcPr>
          <w:p w14:paraId="2E8F1706" w14:textId="77777777" w:rsidR="008A1CBE" w:rsidRPr="009457A4" w:rsidRDefault="008A1CBE" w:rsidP="00743009">
            <w:pPr>
              <w:keepNext/>
              <w:tabs>
                <w:tab w:val="left" w:pos="0"/>
                <w:tab w:val="left" w:pos="178"/>
                <w:tab w:val="left" w:pos="432"/>
                <w:tab w:val="left" w:pos="864"/>
                <w:tab w:val="left" w:pos="1296"/>
                <w:tab w:val="left" w:pos="2160"/>
              </w:tabs>
              <w:suppressAutoHyphens/>
              <w:jc w:val="center"/>
              <w:outlineLvl w:val="1"/>
              <w:rPr>
                <w:rFonts w:ascii="Calibri" w:hAnsi="Calibri" w:cs="Arial"/>
                <w:b/>
                <w:bCs/>
                <w:spacing w:val="-2"/>
                <w:kern w:val="1"/>
              </w:rPr>
            </w:pPr>
            <w:r w:rsidRPr="009457A4">
              <w:rPr>
                <w:rFonts w:ascii="Calibri" w:hAnsi="Calibri" w:cs="Arial"/>
                <w:b/>
                <w:bCs/>
                <w:spacing w:val="-2"/>
                <w:kern w:val="1"/>
              </w:rPr>
              <w:t>Instructional Methods</w:t>
            </w:r>
          </w:p>
        </w:tc>
      </w:tr>
      <w:tr w:rsidR="008A1CBE" w:rsidRPr="009457A4" w14:paraId="5CBDE22A" w14:textId="77777777" w:rsidTr="5454EEB0">
        <w:trPr>
          <w:cantSplit/>
          <w:trHeight w:val="2492"/>
          <w:tblHeader/>
        </w:trPr>
        <w:tc>
          <w:tcPr>
            <w:tcW w:w="2388" w:type="dxa"/>
            <w:vMerge/>
          </w:tcPr>
          <w:p w14:paraId="50F264C1" w14:textId="77777777" w:rsidR="008A1CBE" w:rsidRPr="009457A4" w:rsidRDefault="008A1CBE" w:rsidP="00743009">
            <w:pPr>
              <w:rPr>
                <w:rFonts w:ascii="Calibri" w:hAnsi="Calibri" w:cs="Arial"/>
              </w:rPr>
            </w:pPr>
          </w:p>
        </w:tc>
        <w:tc>
          <w:tcPr>
            <w:tcW w:w="600" w:type="dxa"/>
            <w:tcBorders>
              <w:top w:val="single" w:sz="18" w:space="0" w:color="auto"/>
              <w:left w:val="single" w:sz="18" w:space="0" w:color="auto"/>
              <w:bottom w:val="single" w:sz="4" w:space="0" w:color="auto"/>
              <w:right w:val="single" w:sz="18" w:space="0" w:color="auto"/>
            </w:tcBorders>
            <w:textDirection w:val="btLr"/>
          </w:tcPr>
          <w:p w14:paraId="7E10275C" w14:textId="77777777" w:rsidR="008A1CBE" w:rsidRPr="009457A4" w:rsidRDefault="008A1CBE" w:rsidP="00743009">
            <w:pPr>
              <w:ind w:left="113" w:right="113"/>
              <w:rPr>
                <w:rFonts w:ascii="Calibri" w:hAnsi="Calibri" w:cs="Arial"/>
              </w:rPr>
            </w:pPr>
            <w:r w:rsidRPr="5454EEB0">
              <w:rPr>
                <w:rFonts w:ascii="Calibri" w:hAnsi="Calibri" w:cs="Arial"/>
              </w:rPr>
              <w:t>Number of contact hours</w:t>
            </w:r>
          </w:p>
        </w:tc>
        <w:tc>
          <w:tcPr>
            <w:tcW w:w="552" w:type="dxa"/>
            <w:tcBorders>
              <w:top w:val="single" w:sz="18" w:space="0" w:color="auto"/>
              <w:left w:val="single" w:sz="18" w:space="0" w:color="auto"/>
              <w:bottom w:val="single" w:sz="4" w:space="0" w:color="auto"/>
              <w:right w:val="single" w:sz="4" w:space="0" w:color="auto"/>
            </w:tcBorders>
            <w:textDirection w:val="btLr"/>
          </w:tcPr>
          <w:p w14:paraId="4CC3002A" w14:textId="77777777" w:rsidR="008A1CBE" w:rsidRPr="009457A4" w:rsidRDefault="008A1CBE" w:rsidP="00743009">
            <w:pPr>
              <w:ind w:left="113" w:right="113"/>
              <w:rPr>
                <w:rFonts w:ascii="Calibri" w:hAnsi="Calibri" w:cs="Arial"/>
              </w:rPr>
            </w:pPr>
            <w:r w:rsidRPr="5454EEB0">
              <w:rPr>
                <w:rFonts w:ascii="Calibri" w:hAnsi="Calibri" w:cs="Arial"/>
              </w:rPr>
              <w:t>Lectures / Seminars</w:t>
            </w:r>
          </w:p>
        </w:tc>
        <w:tc>
          <w:tcPr>
            <w:tcW w:w="576" w:type="dxa"/>
            <w:tcBorders>
              <w:top w:val="single" w:sz="18" w:space="0" w:color="auto"/>
              <w:left w:val="single" w:sz="4" w:space="0" w:color="auto"/>
              <w:bottom w:val="single" w:sz="4" w:space="0" w:color="auto"/>
              <w:right w:val="single" w:sz="4" w:space="0" w:color="auto"/>
            </w:tcBorders>
            <w:textDirection w:val="btLr"/>
          </w:tcPr>
          <w:p w14:paraId="6FEA1BF4" w14:textId="77777777" w:rsidR="008A1CBE" w:rsidRPr="009457A4" w:rsidRDefault="008A1CBE" w:rsidP="00743009">
            <w:pPr>
              <w:ind w:left="113" w:right="113"/>
              <w:rPr>
                <w:rFonts w:ascii="Calibri" w:hAnsi="Calibri" w:cs="Arial"/>
              </w:rPr>
            </w:pPr>
            <w:r w:rsidRPr="5454EEB0">
              <w:rPr>
                <w:rFonts w:ascii="Calibri" w:hAnsi="Calibri" w:cs="Arial"/>
              </w:rPr>
              <w:t>Group discussions</w:t>
            </w:r>
          </w:p>
        </w:tc>
        <w:tc>
          <w:tcPr>
            <w:tcW w:w="576" w:type="dxa"/>
            <w:tcBorders>
              <w:top w:val="single" w:sz="18" w:space="0" w:color="auto"/>
              <w:left w:val="single" w:sz="4" w:space="0" w:color="auto"/>
              <w:bottom w:val="single" w:sz="4" w:space="0" w:color="auto"/>
              <w:right w:val="single" w:sz="4" w:space="0" w:color="auto"/>
            </w:tcBorders>
            <w:textDirection w:val="btLr"/>
          </w:tcPr>
          <w:p w14:paraId="033F5189" w14:textId="77777777" w:rsidR="008A1CBE" w:rsidRPr="009457A4" w:rsidRDefault="008A1CBE" w:rsidP="00743009">
            <w:pPr>
              <w:ind w:left="113" w:right="113"/>
              <w:rPr>
                <w:rFonts w:ascii="Calibri" w:hAnsi="Calibri" w:cs="Arial"/>
              </w:rPr>
            </w:pPr>
            <w:r w:rsidRPr="5454EEB0">
              <w:rPr>
                <w:rFonts w:ascii="Calibri" w:hAnsi="Calibri" w:cs="Arial"/>
              </w:rPr>
              <w:t>Online coursework</w:t>
            </w:r>
          </w:p>
        </w:tc>
        <w:tc>
          <w:tcPr>
            <w:tcW w:w="576" w:type="dxa"/>
            <w:tcBorders>
              <w:top w:val="single" w:sz="18" w:space="0" w:color="auto"/>
              <w:left w:val="single" w:sz="4" w:space="0" w:color="auto"/>
              <w:bottom w:val="single" w:sz="4" w:space="0" w:color="auto"/>
              <w:right w:val="single" w:sz="4" w:space="0" w:color="auto"/>
            </w:tcBorders>
            <w:textDirection w:val="btLr"/>
          </w:tcPr>
          <w:p w14:paraId="2F27ABD8" w14:textId="77777777" w:rsidR="008A1CBE" w:rsidRPr="009457A4" w:rsidRDefault="008A1CBE" w:rsidP="00743009">
            <w:pPr>
              <w:ind w:left="113" w:right="113"/>
              <w:rPr>
                <w:rFonts w:ascii="Calibri" w:hAnsi="Calibri" w:cs="Arial"/>
              </w:rPr>
            </w:pPr>
            <w:r w:rsidRPr="5454EEB0">
              <w:rPr>
                <w:rFonts w:ascii="Calibri" w:hAnsi="Calibri" w:cs="Arial"/>
              </w:rPr>
              <w:t>Simulation</w:t>
            </w:r>
          </w:p>
        </w:tc>
        <w:tc>
          <w:tcPr>
            <w:tcW w:w="576" w:type="dxa"/>
            <w:tcBorders>
              <w:top w:val="single" w:sz="18" w:space="0" w:color="auto"/>
              <w:left w:val="single" w:sz="4" w:space="0" w:color="auto"/>
              <w:bottom w:val="single" w:sz="4" w:space="0" w:color="auto"/>
              <w:right w:val="single" w:sz="4" w:space="0" w:color="auto"/>
            </w:tcBorders>
            <w:textDirection w:val="btLr"/>
          </w:tcPr>
          <w:p w14:paraId="1FF8445B" w14:textId="77777777" w:rsidR="008A1CBE" w:rsidRPr="009457A4" w:rsidRDefault="008A1CBE" w:rsidP="00743009">
            <w:pPr>
              <w:ind w:left="113" w:right="113"/>
              <w:rPr>
                <w:rFonts w:ascii="Calibri" w:hAnsi="Calibri" w:cs="Arial"/>
              </w:rPr>
            </w:pPr>
            <w:r w:rsidRPr="5454EEB0">
              <w:rPr>
                <w:rFonts w:ascii="Calibri" w:hAnsi="Calibri" w:cs="Arial"/>
              </w:rPr>
              <w:t>Clinical skills lab</w:t>
            </w:r>
          </w:p>
        </w:tc>
        <w:tc>
          <w:tcPr>
            <w:tcW w:w="576" w:type="dxa"/>
            <w:tcBorders>
              <w:top w:val="single" w:sz="18" w:space="0" w:color="auto"/>
              <w:left w:val="single" w:sz="4" w:space="0" w:color="auto"/>
              <w:bottom w:val="single" w:sz="4" w:space="0" w:color="auto"/>
              <w:right w:val="single" w:sz="4" w:space="0" w:color="auto"/>
            </w:tcBorders>
            <w:textDirection w:val="btLr"/>
          </w:tcPr>
          <w:p w14:paraId="12631B19" w14:textId="77777777" w:rsidR="008A1CBE" w:rsidRPr="009457A4" w:rsidRDefault="008A1CBE" w:rsidP="00743009">
            <w:pPr>
              <w:ind w:left="113" w:right="113"/>
              <w:rPr>
                <w:rFonts w:ascii="Calibri" w:hAnsi="Calibri" w:cs="Arial"/>
              </w:rPr>
            </w:pPr>
            <w:r w:rsidRPr="5454EEB0">
              <w:rPr>
                <w:rFonts w:ascii="Calibri" w:hAnsi="Calibri" w:cs="Arial"/>
              </w:rPr>
              <w:t>Laboratory</w:t>
            </w:r>
          </w:p>
        </w:tc>
        <w:tc>
          <w:tcPr>
            <w:tcW w:w="576" w:type="dxa"/>
            <w:tcBorders>
              <w:top w:val="single" w:sz="18" w:space="0" w:color="auto"/>
              <w:left w:val="single" w:sz="4" w:space="0" w:color="auto"/>
              <w:bottom w:val="single" w:sz="4" w:space="0" w:color="auto"/>
              <w:right w:val="single" w:sz="4" w:space="0" w:color="auto"/>
            </w:tcBorders>
            <w:textDirection w:val="btLr"/>
          </w:tcPr>
          <w:p w14:paraId="7F133EDB" w14:textId="77777777" w:rsidR="008A1CBE" w:rsidRPr="009457A4" w:rsidRDefault="008A1CBE" w:rsidP="00743009">
            <w:pPr>
              <w:ind w:left="113" w:right="113"/>
              <w:rPr>
                <w:rFonts w:ascii="Calibri" w:hAnsi="Calibri" w:cs="Arial"/>
              </w:rPr>
            </w:pPr>
            <w:r w:rsidRPr="5454EEB0">
              <w:rPr>
                <w:rFonts w:ascii="Calibri" w:hAnsi="Calibri" w:cs="Arial"/>
              </w:rPr>
              <w:t>Problem based learning</w:t>
            </w:r>
          </w:p>
        </w:tc>
        <w:tc>
          <w:tcPr>
            <w:tcW w:w="576" w:type="dxa"/>
            <w:tcBorders>
              <w:top w:val="single" w:sz="18" w:space="0" w:color="auto"/>
              <w:left w:val="single" w:sz="4" w:space="0" w:color="auto"/>
              <w:bottom w:val="single" w:sz="4" w:space="0" w:color="auto"/>
              <w:right w:val="single" w:sz="4" w:space="0" w:color="auto"/>
            </w:tcBorders>
            <w:textDirection w:val="btLr"/>
          </w:tcPr>
          <w:p w14:paraId="205F6147" w14:textId="77777777" w:rsidR="008A1CBE" w:rsidRPr="009457A4" w:rsidRDefault="008A1CBE" w:rsidP="00743009">
            <w:pPr>
              <w:ind w:left="113" w:right="113"/>
              <w:rPr>
                <w:rFonts w:ascii="Calibri" w:hAnsi="Calibri" w:cs="Arial"/>
              </w:rPr>
            </w:pPr>
            <w:r w:rsidRPr="5454EEB0">
              <w:rPr>
                <w:rFonts w:ascii="Calibri" w:hAnsi="Calibri" w:cs="Arial"/>
              </w:rPr>
              <w:t>Self-instructional module</w:t>
            </w:r>
          </w:p>
        </w:tc>
        <w:tc>
          <w:tcPr>
            <w:tcW w:w="693" w:type="dxa"/>
            <w:tcBorders>
              <w:top w:val="single" w:sz="18" w:space="0" w:color="auto"/>
              <w:left w:val="single" w:sz="4" w:space="0" w:color="auto"/>
              <w:bottom w:val="single" w:sz="4" w:space="0" w:color="auto"/>
              <w:right w:val="single" w:sz="4" w:space="0" w:color="auto"/>
            </w:tcBorders>
            <w:textDirection w:val="btLr"/>
          </w:tcPr>
          <w:p w14:paraId="0623B53E" w14:textId="77777777" w:rsidR="008A1CBE" w:rsidRPr="009457A4" w:rsidRDefault="008A1CBE" w:rsidP="00743009">
            <w:pPr>
              <w:ind w:left="113" w:right="113"/>
              <w:rPr>
                <w:rFonts w:ascii="Calibri" w:hAnsi="Calibri" w:cs="Arial"/>
              </w:rPr>
            </w:pPr>
            <w:r w:rsidRPr="5454EEB0">
              <w:rPr>
                <w:rFonts w:ascii="Calibri" w:hAnsi="Calibri" w:cs="Arial"/>
              </w:rPr>
              <w:t>Program educators/site visit</w:t>
            </w:r>
          </w:p>
        </w:tc>
        <w:tc>
          <w:tcPr>
            <w:tcW w:w="720" w:type="dxa"/>
            <w:tcBorders>
              <w:top w:val="single" w:sz="18" w:space="0" w:color="auto"/>
              <w:left w:val="single" w:sz="4" w:space="0" w:color="auto"/>
              <w:bottom w:val="single" w:sz="4" w:space="0" w:color="auto"/>
              <w:right w:val="single" w:sz="4" w:space="0" w:color="auto"/>
            </w:tcBorders>
            <w:textDirection w:val="btLr"/>
          </w:tcPr>
          <w:p w14:paraId="22ECB3D6" w14:textId="77777777" w:rsidR="008A1CBE" w:rsidRPr="009457A4" w:rsidRDefault="008A1CBE" w:rsidP="00743009">
            <w:pPr>
              <w:ind w:left="113" w:right="113"/>
              <w:rPr>
                <w:rFonts w:ascii="Calibri" w:hAnsi="Calibri" w:cs="Arial"/>
              </w:rPr>
            </w:pPr>
            <w:r w:rsidRPr="5454EEB0">
              <w:rPr>
                <w:rFonts w:ascii="Calibri" w:hAnsi="Calibri" w:cs="Arial"/>
              </w:rPr>
              <w:t>Interaction with preceptors</w:t>
            </w:r>
          </w:p>
        </w:tc>
        <w:tc>
          <w:tcPr>
            <w:tcW w:w="720" w:type="dxa"/>
            <w:tcBorders>
              <w:top w:val="single" w:sz="18" w:space="0" w:color="auto"/>
              <w:left w:val="single" w:sz="4" w:space="0" w:color="auto"/>
              <w:bottom w:val="single" w:sz="4" w:space="0" w:color="auto"/>
              <w:right w:val="double" w:sz="4" w:space="0" w:color="auto"/>
            </w:tcBorders>
            <w:textDirection w:val="btLr"/>
          </w:tcPr>
          <w:p w14:paraId="6DBBE7F0" w14:textId="77777777" w:rsidR="008A1CBE" w:rsidRPr="009457A4" w:rsidRDefault="008A1CBE" w:rsidP="00743009">
            <w:pPr>
              <w:ind w:left="113" w:right="113"/>
              <w:rPr>
                <w:rFonts w:ascii="Calibri" w:hAnsi="Calibri" w:cs="Arial"/>
              </w:rPr>
            </w:pPr>
            <w:r w:rsidRPr="5454EEB0">
              <w:rPr>
                <w:rFonts w:ascii="Calibri" w:hAnsi="Calibri" w:cs="Arial"/>
              </w:rPr>
              <w:t>Other: (Describe in comment below)</w:t>
            </w:r>
          </w:p>
        </w:tc>
      </w:tr>
      <w:tr w:rsidR="008A1CBE" w:rsidRPr="009457A4" w14:paraId="5B9CF127" w14:textId="77777777" w:rsidTr="5454EEB0">
        <w:trPr>
          <w:cantSplit/>
        </w:trPr>
        <w:sdt>
          <w:sdtPr>
            <w:rPr>
              <w:rFonts w:ascii="Calibri" w:hAnsi="Calibri" w:cs="Arial"/>
            </w:rPr>
            <w:id w:val="212627387"/>
            <w:placeholder>
              <w:docPart w:val="DC469D9BC94A4C33B3E55EBDB32707CC"/>
            </w:placeholder>
            <w:showingPlcHdr/>
          </w:sdtPr>
          <w:sdtEndPr/>
          <w:sdtContent>
            <w:tc>
              <w:tcPr>
                <w:tcW w:w="2388" w:type="dxa"/>
                <w:tcBorders>
                  <w:top w:val="single" w:sz="4" w:space="0" w:color="auto"/>
                  <w:bottom w:val="single" w:sz="4" w:space="0" w:color="auto"/>
                  <w:right w:val="single" w:sz="18" w:space="0" w:color="auto"/>
                </w:tcBorders>
                <w:vAlign w:val="bottom"/>
              </w:tcPr>
              <w:p w14:paraId="7B9A4862"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2095428745"/>
            <w:placeholder>
              <w:docPart w:val="3DA7D31D60034FEC9F1D4294A37140A7"/>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68D7E3B7"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41470683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D47D718"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43814071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81397F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5662468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2BA06A4"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57728345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59DC3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98279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073439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81167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0F459B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937104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9235A8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6092610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C55206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56159534"/>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58C9A33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988756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4A87D9A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0101135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8B6105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16EDC9FC" w14:textId="77777777" w:rsidTr="5454EEB0">
        <w:trPr>
          <w:cantSplit/>
        </w:trPr>
        <w:sdt>
          <w:sdtPr>
            <w:rPr>
              <w:rFonts w:ascii="Calibri" w:hAnsi="Calibri" w:cs="Arial"/>
            </w:rPr>
            <w:id w:val="-1461800106"/>
            <w:placeholder>
              <w:docPart w:val="9E6AAFC504D0487AB3FF6D09903BD8C7"/>
            </w:placeholder>
            <w:showingPlcHdr/>
          </w:sdtPr>
          <w:sdtEndPr/>
          <w:sdtContent>
            <w:tc>
              <w:tcPr>
                <w:tcW w:w="2388" w:type="dxa"/>
                <w:tcBorders>
                  <w:top w:val="single" w:sz="4" w:space="0" w:color="auto"/>
                  <w:bottom w:val="single" w:sz="4" w:space="0" w:color="auto"/>
                  <w:right w:val="single" w:sz="18" w:space="0" w:color="auto"/>
                </w:tcBorders>
                <w:vAlign w:val="bottom"/>
              </w:tcPr>
              <w:p w14:paraId="2EDC5D6E"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457447681"/>
            <w:placeholder>
              <w:docPart w:val="119DB2D2166445EA9C5F2E92AC38CD04"/>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56F90CE4"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91150772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B706F0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8888572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36138F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9165857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3D31D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8663587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511DD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280192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9798E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2181342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4F355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984025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4BE86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52826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C3E91A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53348140"/>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276731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596240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3CD56B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4361032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28803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22AC44C" w14:textId="77777777" w:rsidTr="5454EEB0">
        <w:trPr>
          <w:cantSplit/>
        </w:trPr>
        <w:sdt>
          <w:sdtPr>
            <w:rPr>
              <w:rFonts w:ascii="Calibri" w:hAnsi="Calibri" w:cs="Arial"/>
            </w:rPr>
            <w:id w:val="637455171"/>
            <w:placeholder>
              <w:docPart w:val="F25CB8A283304E4BB79742594F316825"/>
            </w:placeholder>
            <w:showingPlcHdr/>
          </w:sdtPr>
          <w:sdtEndPr/>
          <w:sdtContent>
            <w:tc>
              <w:tcPr>
                <w:tcW w:w="2388" w:type="dxa"/>
                <w:tcBorders>
                  <w:top w:val="single" w:sz="4" w:space="0" w:color="auto"/>
                  <w:bottom w:val="single" w:sz="4" w:space="0" w:color="auto"/>
                  <w:right w:val="single" w:sz="18" w:space="0" w:color="auto"/>
                </w:tcBorders>
                <w:vAlign w:val="bottom"/>
              </w:tcPr>
              <w:p w14:paraId="3B6A81B8"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974176652"/>
            <w:placeholder>
              <w:docPart w:val="28C7A08F79524747ACD1BED1CBD3BB0B"/>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7FFF3A05"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1151602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7D61CB4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05974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BC027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56651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ACC99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03942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0BE553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413046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0D7CAA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01451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186B1A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276869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5927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34898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23E2AC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36180367"/>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25FCB4D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0129417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6AB2890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1590535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E40AC9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3B59609" w14:textId="77777777" w:rsidTr="5454EEB0">
        <w:trPr>
          <w:cantSplit/>
        </w:trPr>
        <w:sdt>
          <w:sdtPr>
            <w:rPr>
              <w:rFonts w:ascii="Calibri" w:hAnsi="Calibri" w:cs="Arial"/>
            </w:rPr>
            <w:id w:val="176618213"/>
            <w:placeholder>
              <w:docPart w:val="FD347ADB50BB439586D9AC98461C0444"/>
            </w:placeholder>
            <w:showingPlcHdr/>
          </w:sdtPr>
          <w:sdtEndPr/>
          <w:sdtContent>
            <w:tc>
              <w:tcPr>
                <w:tcW w:w="2388" w:type="dxa"/>
                <w:tcBorders>
                  <w:top w:val="single" w:sz="4" w:space="0" w:color="auto"/>
                  <w:bottom w:val="single" w:sz="4" w:space="0" w:color="auto"/>
                  <w:right w:val="single" w:sz="18" w:space="0" w:color="auto"/>
                </w:tcBorders>
                <w:vAlign w:val="bottom"/>
              </w:tcPr>
              <w:p w14:paraId="6DB97977"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2107846381"/>
            <w:placeholder>
              <w:docPart w:val="9DEF526BB430457EBAF0F053221CAC5B"/>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7F75ACC2"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21384671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6071894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084983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EAC844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9427675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B5B213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9491820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216D07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3156729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0474A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5168841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9F3ADF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5529948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4662F6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81980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F36601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27137673"/>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1411E12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8588738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0CF733A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201768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285D7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F79E96D" w14:textId="77777777" w:rsidTr="5454EEB0">
        <w:trPr>
          <w:cantSplit/>
        </w:trPr>
        <w:sdt>
          <w:sdtPr>
            <w:rPr>
              <w:rFonts w:ascii="Calibri" w:hAnsi="Calibri" w:cs="Arial"/>
            </w:rPr>
            <w:id w:val="-1684730445"/>
            <w:placeholder>
              <w:docPart w:val="1E9E41568C1D48F8839BDA5E59E6DBB4"/>
            </w:placeholder>
            <w:showingPlcHdr/>
          </w:sdtPr>
          <w:sdtEndPr/>
          <w:sdtContent>
            <w:tc>
              <w:tcPr>
                <w:tcW w:w="2388" w:type="dxa"/>
                <w:tcBorders>
                  <w:top w:val="single" w:sz="4" w:space="0" w:color="auto"/>
                  <w:bottom w:val="single" w:sz="4" w:space="0" w:color="auto"/>
                  <w:right w:val="single" w:sz="18" w:space="0" w:color="auto"/>
                </w:tcBorders>
                <w:vAlign w:val="bottom"/>
              </w:tcPr>
              <w:p w14:paraId="4849D60D"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194683579"/>
            <w:placeholder>
              <w:docPart w:val="9250CFC2F641458CA76A1B4A83549FDB"/>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53A58817"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91108397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1062AC41"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167175913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7701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007942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48319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951563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47E9B1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67995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8105C6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0787564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6B5CB3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603747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741B0C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99397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E26C9A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9754109"/>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211321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088947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75F7166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4245440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324A27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C2391A" w14:textId="77777777" w:rsidTr="5454EEB0">
        <w:trPr>
          <w:cantSplit/>
        </w:trPr>
        <w:sdt>
          <w:sdtPr>
            <w:rPr>
              <w:rFonts w:ascii="Calibri" w:hAnsi="Calibri" w:cs="Arial"/>
            </w:rPr>
            <w:id w:val="1699361220"/>
            <w:placeholder>
              <w:docPart w:val="4E4D8839B43149E8B3101439587A255F"/>
            </w:placeholder>
            <w:showingPlcHdr/>
          </w:sdtPr>
          <w:sdtEndPr/>
          <w:sdtContent>
            <w:tc>
              <w:tcPr>
                <w:tcW w:w="2388" w:type="dxa"/>
                <w:tcBorders>
                  <w:top w:val="single" w:sz="4" w:space="0" w:color="auto"/>
                  <w:bottom w:val="single" w:sz="4" w:space="0" w:color="auto"/>
                  <w:right w:val="single" w:sz="18" w:space="0" w:color="auto"/>
                </w:tcBorders>
                <w:vAlign w:val="bottom"/>
              </w:tcPr>
              <w:p w14:paraId="12FCE2E7"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370910171"/>
            <w:placeholder>
              <w:docPart w:val="6279FB6AAB06441BAA5021C13767FDD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0A996567"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61717803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9D3DDB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2448899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FED58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097991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792C5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15745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6A751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7890158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BF3A4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09047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D0D88C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796287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B441DD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939531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F39B7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36329622"/>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6432D70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643414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0D7045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646485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72F685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0FF5BC17" w14:textId="77777777" w:rsidTr="5454EEB0">
        <w:trPr>
          <w:cantSplit/>
        </w:trPr>
        <w:sdt>
          <w:sdtPr>
            <w:rPr>
              <w:rFonts w:ascii="Calibri" w:hAnsi="Calibri" w:cs="Arial"/>
            </w:rPr>
            <w:id w:val="563767146"/>
            <w:placeholder>
              <w:docPart w:val="9EDF70F522974CB9A0141A179DC5EE9C"/>
            </w:placeholder>
            <w:showingPlcHdr/>
          </w:sdtPr>
          <w:sdtEndPr/>
          <w:sdtContent>
            <w:tc>
              <w:tcPr>
                <w:tcW w:w="2388" w:type="dxa"/>
                <w:tcBorders>
                  <w:top w:val="single" w:sz="4" w:space="0" w:color="auto"/>
                  <w:bottom w:val="single" w:sz="4" w:space="0" w:color="auto"/>
                  <w:right w:val="single" w:sz="18" w:space="0" w:color="auto"/>
                </w:tcBorders>
                <w:vAlign w:val="bottom"/>
              </w:tcPr>
              <w:p w14:paraId="16158B71"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004479770"/>
            <w:placeholder>
              <w:docPart w:val="EA4B23BF6F5B4E1996ADFDEE7B595FFC"/>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53931E3B"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05380694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DFB8F6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8837628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6B957A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334214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F65925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34651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6AAFAA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0617312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85FA31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513157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800F7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39553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828DD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7024613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2D4433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4075717"/>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5423B6A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674147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7923E41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3762981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70F206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3E5E40E" w14:textId="77777777" w:rsidTr="5454EEB0">
        <w:trPr>
          <w:cantSplit/>
        </w:trPr>
        <w:sdt>
          <w:sdtPr>
            <w:rPr>
              <w:rFonts w:ascii="Calibri" w:hAnsi="Calibri" w:cs="Arial"/>
            </w:rPr>
            <w:id w:val="-1090309362"/>
            <w:placeholder>
              <w:docPart w:val="D013E26E6C464C759B80D1B7C4B83C6B"/>
            </w:placeholder>
            <w:showingPlcHdr/>
          </w:sdtPr>
          <w:sdtEndPr/>
          <w:sdtContent>
            <w:tc>
              <w:tcPr>
                <w:tcW w:w="2388" w:type="dxa"/>
                <w:tcBorders>
                  <w:top w:val="single" w:sz="4" w:space="0" w:color="auto"/>
                  <w:bottom w:val="single" w:sz="4" w:space="0" w:color="auto"/>
                  <w:right w:val="single" w:sz="18" w:space="0" w:color="auto"/>
                </w:tcBorders>
                <w:vAlign w:val="bottom"/>
              </w:tcPr>
              <w:p w14:paraId="613D713B"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345120859"/>
            <w:placeholder>
              <w:docPart w:val="DB061D8E10304D8DB7B99934BDC95EFF"/>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0D2DCB17"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102416523"/>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0D4DEF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83374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17B5B2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549812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46435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027609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36AAC0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654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E5614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6427384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764416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249169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2D35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916677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D5ED53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07652058"/>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7A27A50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8529433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5DF3FBC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272593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740DE3B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112464F" w14:textId="77777777" w:rsidTr="5454EEB0">
        <w:trPr>
          <w:cantSplit/>
        </w:trPr>
        <w:sdt>
          <w:sdtPr>
            <w:rPr>
              <w:rFonts w:ascii="Calibri" w:hAnsi="Calibri" w:cs="Arial"/>
            </w:rPr>
            <w:id w:val="1285150330"/>
            <w:placeholder>
              <w:docPart w:val="F0711CBD00C94284A2EB3AD38716FFE9"/>
            </w:placeholder>
            <w:showingPlcHdr/>
          </w:sdtPr>
          <w:sdtEndPr/>
          <w:sdtContent>
            <w:tc>
              <w:tcPr>
                <w:tcW w:w="2388" w:type="dxa"/>
                <w:tcBorders>
                  <w:top w:val="single" w:sz="4" w:space="0" w:color="auto"/>
                  <w:bottom w:val="single" w:sz="4" w:space="0" w:color="auto"/>
                  <w:right w:val="single" w:sz="18" w:space="0" w:color="auto"/>
                </w:tcBorders>
                <w:vAlign w:val="bottom"/>
              </w:tcPr>
              <w:p w14:paraId="356AE19A"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437033174"/>
            <w:placeholder>
              <w:docPart w:val="AF6EB745059949B2AE993FCF69CE3CD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605D95BA"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091607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0145F70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668797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422CE6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795917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65590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0287872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9740B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77228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49AC86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21898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107176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60243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81960D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86232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0A43E0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25766501"/>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7ECF91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78004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291D0A6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3136620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A24CE7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D781114" w14:textId="77777777" w:rsidTr="5454EEB0">
        <w:trPr>
          <w:cantSplit/>
        </w:trPr>
        <w:sdt>
          <w:sdtPr>
            <w:rPr>
              <w:rFonts w:ascii="Calibri" w:hAnsi="Calibri" w:cs="Arial"/>
            </w:rPr>
            <w:id w:val="-1209490995"/>
            <w:placeholder>
              <w:docPart w:val="8F08909432894750979B775598E8EC5F"/>
            </w:placeholder>
            <w:showingPlcHdr/>
          </w:sdtPr>
          <w:sdtEndPr/>
          <w:sdtContent>
            <w:tc>
              <w:tcPr>
                <w:tcW w:w="2388" w:type="dxa"/>
                <w:tcBorders>
                  <w:top w:val="single" w:sz="4" w:space="0" w:color="auto"/>
                  <w:bottom w:val="single" w:sz="4" w:space="0" w:color="auto"/>
                  <w:right w:val="single" w:sz="18" w:space="0" w:color="auto"/>
                </w:tcBorders>
                <w:vAlign w:val="bottom"/>
              </w:tcPr>
              <w:p w14:paraId="452027AE"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989516457"/>
            <w:placeholder>
              <w:docPart w:val="55583BA9F6D347C2A869E1AC91F7F6A7"/>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7D9F1606"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21334605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5B1CDFE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662419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DC5DD1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889977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AC0464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67766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D53DF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3129159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ADC68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487242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6A5587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2019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040CFD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9082624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1730E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9053928"/>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6116C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59251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658C821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9974659"/>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A6846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2127993" w14:textId="77777777" w:rsidTr="5454EEB0">
        <w:trPr>
          <w:cantSplit/>
        </w:trPr>
        <w:sdt>
          <w:sdtPr>
            <w:rPr>
              <w:rFonts w:ascii="Calibri" w:hAnsi="Calibri" w:cs="Arial"/>
            </w:rPr>
            <w:id w:val="1721550938"/>
            <w:placeholder>
              <w:docPart w:val="3D68B961BFEF4E7BA27A75FF741756A1"/>
            </w:placeholder>
            <w:showingPlcHdr/>
          </w:sdtPr>
          <w:sdtEndPr/>
          <w:sdtContent>
            <w:tc>
              <w:tcPr>
                <w:tcW w:w="2388" w:type="dxa"/>
                <w:tcBorders>
                  <w:top w:val="single" w:sz="4" w:space="0" w:color="auto"/>
                  <w:bottom w:val="single" w:sz="4" w:space="0" w:color="auto"/>
                  <w:right w:val="single" w:sz="18" w:space="0" w:color="auto"/>
                </w:tcBorders>
                <w:vAlign w:val="bottom"/>
              </w:tcPr>
              <w:p w14:paraId="32341CCF"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542820209"/>
            <w:placeholder>
              <w:docPart w:val="2332DD87E27247F5949C934F5371B0BA"/>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14420473"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34980164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3B15B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088807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617335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4482817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319B0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3285120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A64F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92306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64085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409280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4E2E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383219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65FB9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8542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16F278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6892616"/>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704B5E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2259838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67DB76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5113064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FF195F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8BD387C" w14:textId="77777777" w:rsidTr="5454EEB0">
        <w:trPr>
          <w:cantSplit/>
        </w:trPr>
        <w:sdt>
          <w:sdtPr>
            <w:rPr>
              <w:rFonts w:ascii="Calibri" w:hAnsi="Calibri" w:cs="Arial"/>
            </w:rPr>
            <w:id w:val="349224402"/>
            <w:placeholder>
              <w:docPart w:val="40EC2372B7264CBBB51D29D8A8A835A7"/>
            </w:placeholder>
            <w:showingPlcHdr/>
          </w:sdtPr>
          <w:sdtEndPr/>
          <w:sdtContent>
            <w:tc>
              <w:tcPr>
                <w:tcW w:w="2388" w:type="dxa"/>
                <w:tcBorders>
                  <w:top w:val="single" w:sz="4" w:space="0" w:color="auto"/>
                  <w:bottom w:val="single" w:sz="4" w:space="0" w:color="auto"/>
                  <w:right w:val="single" w:sz="18" w:space="0" w:color="auto"/>
                </w:tcBorders>
                <w:vAlign w:val="bottom"/>
              </w:tcPr>
              <w:p w14:paraId="39CEBE44"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950820518"/>
            <w:placeholder>
              <w:docPart w:val="AA6AE74B30B940BA93CCADC11F904404"/>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4B660394"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23342397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3A42C8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196871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C4D99E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4802349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816F33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0825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37E326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156364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B6102D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337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3B604D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139082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8E54C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7386463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A950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73299794"/>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3D7DDC9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0478088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2083E1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9758044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7E7C11A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F5EB79" w14:textId="77777777" w:rsidTr="5454EEB0">
        <w:trPr>
          <w:cantSplit/>
        </w:trPr>
        <w:sdt>
          <w:sdtPr>
            <w:rPr>
              <w:rFonts w:ascii="Calibri" w:hAnsi="Calibri" w:cs="Arial"/>
            </w:rPr>
            <w:id w:val="-982838732"/>
            <w:placeholder>
              <w:docPart w:val="36EF17978DDF441CAAF993AA9398A189"/>
            </w:placeholder>
            <w:showingPlcHdr/>
          </w:sdtPr>
          <w:sdtEndPr/>
          <w:sdtContent>
            <w:tc>
              <w:tcPr>
                <w:tcW w:w="2388" w:type="dxa"/>
                <w:tcBorders>
                  <w:top w:val="single" w:sz="4" w:space="0" w:color="auto"/>
                  <w:bottom w:val="single" w:sz="4" w:space="0" w:color="auto"/>
                  <w:right w:val="single" w:sz="18" w:space="0" w:color="auto"/>
                </w:tcBorders>
                <w:vAlign w:val="bottom"/>
              </w:tcPr>
              <w:p w14:paraId="0E2CD593"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2020767092"/>
            <w:placeholder>
              <w:docPart w:val="F64564481F244B248DF404E80F44A456"/>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690A2ADD"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211018715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61B3E8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955989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E3B47A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12347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33937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02461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514DA3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800355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C03459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04873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491B0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316749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1DFE7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2683232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DB8AC7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54955896"/>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30BE489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5401478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0EF4D68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6430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1D5C51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64C2A5E" w14:textId="77777777" w:rsidTr="5454EEB0">
        <w:trPr>
          <w:cantSplit/>
        </w:trPr>
        <w:sdt>
          <w:sdtPr>
            <w:rPr>
              <w:rFonts w:ascii="Calibri" w:hAnsi="Calibri" w:cs="Arial"/>
            </w:rPr>
            <w:id w:val="-30423758"/>
            <w:placeholder>
              <w:docPart w:val="9E509B8EB43A4B7BA3BBC8C0C86AB870"/>
            </w:placeholder>
            <w:showingPlcHdr/>
          </w:sdtPr>
          <w:sdtEndPr/>
          <w:sdtContent>
            <w:tc>
              <w:tcPr>
                <w:tcW w:w="2388" w:type="dxa"/>
                <w:tcBorders>
                  <w:top w:val="single" w:sz="4" w:space="0" w:color="auto"/>
                  <w:bottom w:val="single" w:sz="4" w:space="0" w:color="auto"/>
                  <w:right w:val="single" w:sz="18" w:space="0" w:color="auto"/>
                </w:tcBorders>
                <w:vAlign w:val="bottom"/>
              </w:tcPr>
              <w:p w14:paraId="55577A0A"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692148547"/>
            <w:placeholder>
              <w:docPart w:val="B68D03FBB2AD46798AE00E79F820802D"/>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17F1BFDB"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47529585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059EF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09741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44062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499207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DAC541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310951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723CF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501543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3E9A69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9722931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5A8413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038799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2DB102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98724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907B04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50482888"/>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6703C87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04912584"/>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72EBA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295121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76C3F2F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F49C070" w14:textId="77777777" w:rsidTr="5454EEB0">
        <w:trPr>
          <w:cantSplit/>
        </w:trPr>
        <w:sdt>
          <w:sdtPr>
            <w:rPr>
              <w:rFonts w:ascii="Calibri" w:hAnsi="Calibri" w:cs="Arial"/>
            </w:rPr>
            <w:id w:val="1768731241"/>
            <w:placeholder>
              <w:docPart w:val="D11C8B12F2E6424BAC3DB31B5582FEA0"/>
            </w:placeholder>
            <w:showingPlcHdr/>
          </w:sdtPr>
          <w:sdtEndPr/>
          <w:sdtContent>
            <w:tc>
              <w:tcPr>
                <w:tcW w:w="2388" w:type="dxa"/>
                <w:tcBorders>
                  <w:top w:val="single" w:sz="4" w:space="0" w:color="auto"/>
                  <w:bottom w:val="single" w:sz="4" w:space="0" w:color="auto"/>
                  <w:right w:val="single" w:sz="18" w:space="0" w:color="auto"/>
                </w:tcBorders>
                <w:vAlign w:val="bottom"/>
              </w:tcPr>
              <w:p w14:paraId="43024D1D"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014603788"/>
            <w:placeholder>
              <w:docPart w:val="FA28EEEF34944022A1587D442CB9CEB2"/>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4A5519C4"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67467895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DCA51F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0890259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5B646F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3755330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CC74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3914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AAAA45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178621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7031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109787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E35E05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181789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3EB9F5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3498348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14D194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29696052"/>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65D0CE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266020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69B80C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1332034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6A7D2A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1FDC269A" w14:textId="77777777" w:rsidTr="5454EEB0">
        <w:trPr>
          <w:cantSplit/>
        </w:trPr>
        <w:sdt>
          <w:sdtPr>
            <w:rPr>
              <w:rFonts w:ascii="Calibri" w:hAnsi="Calibri" w:cs="Arial"/>
            </w:rPr>
            <w:id w:val="-1634324886"/>
            <w:placeholder>
              <w:docPart w:val="5E53617A50B7429AA5E29E62B7720414"/>
            </w:placeholder>
            <w:showingPlcHdr/>
          </w:sdtPr>
          <w:sdtEndPr/>
          <w:sdtContent>
            <w:tc>
              <w:tcPr>
                <w:tcW w:w="2388" w:type="dxa"/>
                <w:tcBorders>
                  <w:top w:val="single" w:sz="4" w:space="0" w:color="auto"/>
                  <w:bottom w:val="single" w:sz="4" w:space="0" w:color="auto"/>
                  <w:right w:val="single" w:sz="18" w:space="0" w:color="auto"/>
                </w:tcBorders>
                <w:vAlign w:val="bottom"/>
              </w:tcPr>
              <w:p w14:paraId="5B686C1E"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359210906"/>
            <w:placeholder>
              <w:docPart w:val="FFF3190A6AF1458CBADBEB1DC24489C5"/>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50089629"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55066061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747585D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543258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B9DBA3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7747063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CFCBF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799506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73DC40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9711491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7956B3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2846868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A3E61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564762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634897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3910228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889D58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90702943"/>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AD139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354834"/>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7A5B85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80428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B9EA2E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1783653" w14:textId="77777777" w:rsidTr="5454EEB0">
        <w:trPr>
          <w:cantSplit/>
        </w:trPr>
        <w:sdt>
          <w:sdtPr>
            <w:rPr>
              <w:rFonts w:ascii="Calibri" w:hAnsi="Calibri" w:cs="Arial"/>
            </w:rPr>
            <w:id w:val="820310750"/>
            <w:placeholder>
              <w:docPart w:val="823B4BAAB9B0456487D85D4013ED7116"/>
            </w:placeholder>
            <w:showingPlcHdr/>
          </w:sdtPr>
          <w:sdtEndPr/>
          <w:sdtContent>
            <w:tc>
              <w:tcPr>
                <w:tcW w:w="2388" w:type="dxa"/>
                <w:tcBorders>
                  <w:top w:val="single" w:sz="4" w:space="0" w:color="auto"/>
                  <w:bottom w:val="single" w:sz="4" w:space="0" w:color="auto"/>
                  <w:right w:val="single" w:sz="18" w:space="0" w:color="auto"/>
                </w:tcBorders>
                <w:vAlign w:val="bottom"/>
              </w:tcPr>
              <w:p w14:paraId="5BC19BA4"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381084633"/>
            <w:placeholder>
              <w:docPart w:val="B04D2768BBF24DE5B333D20B8FBB3275"/>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2D7CB72C"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8952499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48BEF9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84195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773878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683601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623938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091932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DDE4B3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87896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3F8AC9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6034998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602D3E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38692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5875E9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629950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543B60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1980986"/>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61AAB36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632975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6CB0A11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892118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F20340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A7B575" w14:textId="77777777" w:rsidTr="5454EEB0">
        <w:trPr>
          <w:cantSplit/>
        </w:trPr>
        <w:sdt>
          <w:sdtPr>
            <w:rPr>
              <w:rFonts w:ascii="Calibri" w:hAnsi="Calibri" w:cs="Arial"/>
            </w:rPr>
            <w:id w:val="1810430117"/>
            <w:placeholder>
              <w:docPart w:val="2BA01B81E3214DA285BDA69F49569EAF"/>
            </w:placeholder>
            <w:showingPlcHdr/>
          </w:sdtPr>
          <w:sdtEndPr/>
          <w:sdtContent>
            <w:tc>
              <w:tcPr>
                <w:tcW w:w="2388" w:type="dxa"/>
                <w:tcBorders>
                  <w:top w:val="single" w:sz="4" w:space="0" w:color="auto"/>
                  <w:bottom w:val="single" w:sz="4" w:space="0" w:color="auto"/>
                  <w:right w:val="single" w:sz="18" w:space="0" w:color="auto"/>
                </w:tcBorders>
                <w:vAlign w:val="bottom"/>
              </w:tcPr>
              <w:p w14:paraId="1BC8E2D3"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143627959"/>
            <w:placeholder>
              <w:docPart w:val="0E16B18AD7FD45B5A45925E5CC0E83C0"/>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04B275DF"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79412509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D60AE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200654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120959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811039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A16DA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53664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9CD3A9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417288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14E45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68576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2C8FB8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01066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3670B1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5507265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3224EE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18449032"/>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36398E9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060291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59202A2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57036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1FEA25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96023C5" w14:textId="77777777" w:rsidTr="5454EEB0">
        <w:trPr>
          <w:cantSplit/>
        </w:trPr>
        <w:sdt>
          <w:sdtPr>
            <w:rPr>
              <w:rFonts w:ascii="Calibri" w:hAnsi="Calibri" w:cs="Arial"/>
            </w:rPr>
            <w:id w:val="-1356342851"/>
            <w:placeholder>
              <w:docPart w:val="EE00E70177794E0F82068349BBE7EADB"/>
            </w:placeholder>
            <w:showingPlcHdr/>
          </w:sdtPr>
          <w:sdtEndPr/>
          <w:sdtContent>
            <w:tc>
              <w:tcPr>
                <w:tcW w:w="2388" w:type="dxa"/>
                <w:tcBorders>
                  <w:top w:val="single" w:sz="4" w:space="0" w:color="auto"/>
                  <w:bottom w:val="single" w:sz="4" w:space="0" w:color="auto"/>
                  <w:right w:val="single" w:sz="18" w:space="0" w:color="auto"/>
                </w:tcBorders>
                <w:vAlign w:val="bottom"/>
              </w:tcPr>
              <w:p w14:paraId="1CE92405"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925072084"/>
            <w:placeholder>
              <w:docPart w:val="B3D0D62629E5483DAE6D7A015D6005D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3717977A"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21366133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1F1AFD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037275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98E7E2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280852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A8A23D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1274146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08EA7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625150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BC1BD3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3126093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2854FF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974542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5852F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10601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A7306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93888723"/>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49DD72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32075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4F9112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9302804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B8FDEB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5364456" w14:textId="77777777" w:rsidTr="5454EEB0">
        <w:trPr>
          <w:cantSplit/>
        </w:trPr>
        <w:sdt>
          <w:sdtPr>
            <w:rPr>
              <w:rFonts w:ascii="Calibri" w:hAnsi="Calibri" w:cs="Arial"/>
            </w:rPr>
            <w:id w:val="121497552"/>
            <w:placeholder>
              <w:docPart w:val="669D4086313742EC84E7C163EAE4F074"/>
            </w:placeholder>
            <w:showingPlcHdr/>
          </w:sdtPr>
          <w:sdtEndPr/>
          <w:sdtContent>
            <w:tc>
              <w:tcPr>
                <w:tcW w:w="2388" w:type="dxa"/>
                <w:tcBorders>
                  <w:top w:val="single" w:sz="4" w:space="0" w:color="auto"/>
                  <w:bottom w:val="single" w:sz="4" w:space="0" w:color="auto"/>
                  <w:right w:val="single" w:sz="18" w:space="0" w:color="auto"/>
                </w:tcBorders>
                <w:vAlign w:val="bottom"/>
              </w:tcPr>
              <w:p w14:paraId="6848F7C2"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727135287"/>
            <w:placeholder>
              <w:docPart w:val="C92EA833A3184FB1ABA2C7DDEBF450E9"/>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5255BA59"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63268669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DDABF4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3096432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BE7C8B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874061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60B5B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246279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C92E8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10232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D0BB93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9489625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5CDD66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699836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4A6788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8393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16A570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12429813"/>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798FF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033417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3A11D9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9323793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6FA23A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36455F74" w14:textId="77777777" w:rsidTr="5454EEB0">
        <w:trPr>
          <w:cantSplit/>
        </w:trPr>
        <w:sdt>
          <w:sdtPr>
            <w:rPr>
              <w:rFonts w:ascii="Calibri" w:hAnsi="Calibri" w:cs="Arial"/>
            </w:rPr>
            <w:id w:val="-654602919"/>
            <w:placeholder>
              <w:docPart w:val="0B03319F550E4D88A8BFB76341FEA40B"/>
            </w:placeholder>
            <w:showingPlcHdr/>
          </w:sdtPr>
          <w:sdtEndPr/>
          <w:sdtContent>
            <w:tc>
              <w:tcPr>
                <w:tcW w:w="2388" w:type="dxa"/>
                <w:tcBorders>
                  <w:top w:val="single" w:sz="4" w:space="0" w:color="auto"/>
                  <w:bottom w:val="single" w:sz="4" w:space="0" w:color="auto"/>
                  <w:right w:val="single" w:sz="18" w:space="0" w:color="auto"/>
                </w:tcBorders>
                <w:vAlign w:val="bottom"/>
              </w:tcPr>
              <w:p w14:paraId="6DE87773"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050960692"/>
            <w:placeholder>
              <w:docPart w:val="8ECE2F42D5FD4235ADC148C9EAEBA4D5"/>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0A3B5950"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63001339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1DE00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1971505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CB85A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154899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766001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849007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F1E98B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59853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3D4C7C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30517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5019C8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964579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9DDA7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9956421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773954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41426340"/>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58320EC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8796597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136D76D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1219490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97485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904138E" w14:textId="77777777" w:rsidTr="5454EEB0">
        <w:trPr>
          <w:cantSplit/>
        </w:trPr>
        <w:sdt>
          <w:sdtPr>
            <w:rPr>
              <w:rFonts w:ascii="Calibri" w:hAnsi="Calibri" w:cs="Arial"/>
            </w:rPr>
            <w:id w:val="1351689090"/>
            <w:placeholder>
              <w:docPart w:val="47E3881CA9A545EFA4AF74D6DCB83937"/>
            </w:placeholder>
            <w:showingPlcHdr/>
          </w:sdtPr>
          <w:sdtEndPr/>
          <w:sdtContent>
            <w:tc>
              <w:tcPr>
                <w:tcW w:w="2388" w:type="dxa"/>
                <w:tcBorders>
                  <w:top w:val="single" w:sz="4" w:space="0" w:color="auto"/>
                  <w:bottom w:val="single" w:sz="4" w:space="0" w:color="auto"/>
                  <w:right w:val="single" w:sz="18" w:space="0" w:color="auto"/>
                </w:tcBorders>
                <w:vAlign w:val="bottom"/>
              </w:tcPr>
              <w:p w14:paraId="1E6BBA7C"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866871165"/>
            <w:placeholder>
              <w:docPart w:val="E8B2BA3213454C4BA2ED17B939BF183C"/>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25DDFC9E"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20020345"/>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5030FD8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996830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27A425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6507837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74FBC7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214105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8FE68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135362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30EAC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66801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FC3DE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860772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DFC8D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412981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328DEF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60671785"/>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31FE4AB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7333735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03848B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7061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EF6B1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409F4AA" w14:textId="77777777" w:rsidTr="5454EEB0">
        <w:trPr>
          <w:cantSplit/>
        </w:trPr>
        <w:sdt>
          <w:sdtPr>
            <w:rPr>
              <w:rFonts w:ascii="Calibri" w:hAnsi="Calibri" w:cs="Arial"/>
            </w:rPr>
            <w:id w:val="-1391566777"/>
            <w:placeholder>
              <w:docPart w:val="E2875FC7A34F453892DC8E59A97349F3"/>
            </w:placeholder>
            <w:showingPlcHdr/>
          </w:sdtPr>
          <w:sdtEndPr/>
          <w:sdtContent>
            <w:tc>
              <w:tcPr>
                <w:tcW w:w="2388" w:type="dxa"/>
                <w:tcBorders>
                  <w:top w:val="single" w:sz="4" w:space="0" w:color="auto"/>
                  <w:bottom w:val="single" w:sz="4" w:space="0" w:color="auto"/>
                  <w:right w:val="single" w:sz="18" w:space="0" w:color="auto"/>
                </w:tcBorders>
                <w:vAlign w:val="bottom"/>
              </w:tcPr>
              <w:p w14:paraId="1C6EEDD4"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110865145"/>
            <w:placeholder>
              <w:docPart w:val="7CBF7B5BAE1843D1AD40429546403A1E"/>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66A69D2E"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46427609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0E8CC4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4092544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DF155C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88050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E7362B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42294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B9E06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7259757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85DF40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82067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68B5A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978864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70D5EB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271760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6F89D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89181585"/>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7AB0C95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2145370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6B29CE7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5089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3DE2E22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0E871D14" w14:textId="77777777" w:rsidTr="5454EEB0">
        <w:trPr>
          <w:cantSplit/>
        </w:trPr>
        <w:sdt>
          <w:sdtPr>
            <w:rPr>
              <w:rFonts w:ascii="Calibri" w:hAnsi="Calibri" w:cs="Arial"/>
            </w:rPr>
            <w:id w:val="960146957"/>
            <w:placeholder>
              <w:docPart w:val="C73E9182BA2B4CAD99B52D4F844CEB98"/>
            </w:placeholder>
            <w:showingPlcHdr/>
          </w:sdtPr>
          <w:sdtEndPr/>
          <w:sdtContent>
            <w:tc>
              <w:tcPr>
                <w:tcW w:w="2388" w:type="dxa"/>
                <w:tcBorders>
                  <w:top w:val="single" w:sz="4" w:space="0" w:color="auto"/>
                  <w:bottom w:val="single" w:sz="4" w:space="0" w:color="auto"/>
                  <w:right w:val="single" w:sz="18" w:space="0" w:color="auto"/>
                </w:tcBorders>
                <w:vAlign w:val="bottom"/>
              </w:tcPr>
              <w:p w14:paraId="4CFBEE15" w14:textId="77777777" w:rsidR="008A1CBE" w:rsidRPr="009457A4" w:rsidRDefault="008A1CBE" w:rsidP="00743009">
                <w:pPr>
                  <w:rPr>
                    <w:rFonts w:ascii="Calibri" w:hAnsi="Calibri" w:cs="Arial"/>
                    <w:bCs/>
                    <w:iCs/>
                  </w:rPr>
                </w:pPr>
                <w:r w:rsidRPr="5454EEB0">
                  <w:rPr>
                    <w:rStyle w:val="PlaceholderText"/>
                    <w:rFonts w:eastAsia="Calibri"/>
                  </w:rPr>
                  <w:t>Enter text</w:t>
                </w:r>
              </w:p>
            </w:tc>
          </w:sdtContent>
        </w:sdt>
        <w:sdt>
          <w:sdtPr>
            <w:rPr>
              <w:rFonts w:ascii="Calibri" w:hAnsi="Calibri" w:cs="Arial"/>
            </w:rPr>
            <w:id w:val="-1462264127"/>
            <w:placeholder>
              <w:docPart w:val="7D09F6A5B72B4D1BB4953C0EC1DFF5F6"/>
            </w:placeholder>
            <w:showingPlcHdr/>
          </w:sdtPr>
          <w:sdtEndPr/>
          <w:sdtContent>
            <w:tc>
              <w:tcPr>
                <w:tcW w:w="600" w:type="dxa"/>
                <w:tcBorders>
                  <w:top w:val="single" w:sz="4" w:space="0" w:color="auto"/>
                  <w:left w:val="single" w:sz="18" w:space="0" w:color="auto"/>
                  <w:bottom w:val="single" w:sz="4" w:space="0" w:color="auto"/>
                  <w:right w:val="single" w:sz="24" w:space="0" w:color="auto"/>
                </w:tcBorders>
                <w:vAlign w:val="center"/>
              </w:tcPr>
              <w:p w14:paraId="77E96AAD"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207967074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50AE60E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730983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CC7CFF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007282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882E97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546046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1442C5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588923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F64D2F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2169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9FE997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435153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52193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008529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39E022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9271784"/>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FC6AF8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5633223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bottom"/>
              </w:tcPr>
              <w:p w14:paraId="54496C0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7724615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1FC2C83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F8C4E4C" w14:textId="77777777" w:rsidTr="5454EEB0">
        <w:trPr>
          <w:cantSplit/>
        </w:trPr>
        <w:bookmarkStart w:id="3" w:name="_Hlk46745700" w:displacedByCustomXml="next"/>
        <w:sdt>
          <w:sdtPr>
            <w:rPr>
              <w:rFonts w:ascii="Calibri" w:hAnsi="Calibri" w:cs="Arial"/>
            </w:rPr>
            <w:id w:val="-1122682632"/>
            <w:placeholder>
              <w:docPart w:val="21420C0ED69B4363B5B2579FEAC55950"/>
            </w:placeholder>
            <w:showingPlcHdr/>
          </w:sdtPr>
          <w:sdtEndPr/>
          <w:sdtContent>
            <w:tc>
              <w:tcPr>
                <w:tcW w:w="2388" w:type="dxa"/>
                <w:tcBorders>
                  <w:top w:val="single" w:sz="4" w:space="0" w:color="auto"/>
                  <w:bottom w:val="double" w:sz="4" w:space="0" w:color="auto"/>
                  <w:right w:val="single" w:sz="18" w:space="0" w:color="auto"/>
                </w:tcBorders>
                <w:vAlign w:val="bottom"/>
              </w:tcPr>
              <w:p w14:paraId="707345DB" w14:textId="77777777" w:rsidR="008A1CBE" w:rsidRDefault="008A1CBE" w:rsidP="00743009">
                <w:pPr>
                  <w:rPr>
                    <w:rFonts w:ascii="Calibri" w:hAnsi="Calibri" w:cs="Arial"/>
                    <w:bCs/>
                    <w:iCs/>
                  </w:rPr>
                </w:pPr>
                <w:r w:rsidRPr="5454EEB0">
                  <w:rPr>
                    <w:rStyle w:val="PlaceholderText"/>
                    <w:rFonts w:eastAsia="Calibri"/>
                  </w:rPr>
                  <w:t>Enter text</w:t>
                </w:r>
              </w:p>
            </w:tc>
          </w:sdtContent>
        </w:sdt>
        <w:bookmarkEnd w:id="3" w:displacedByCustomXml="prev"/>
        <w:sdt>
          <w:sdtPr>
            <w:rPr>
              <w:rFonts w:ascii="Calibri" w:hAnsi="Calibri" w:cs="Arial"/>
            </w:rPr>
            <w:id w:val="1387763420"/>
            <w:placeholder>
              <w:docPart w:val="B5A964CA504F4E90B46FCEF7C951D851"/>
            </w:placeholder>
            <w:showingPlcHdr/>
          </w:sdtPr>
          <w:sdtEndPr/>
          <w:sdtContent>
            <w:tc>
              <w:tcPr>
                <w:tcW w:w="600" w:type="dxa"/>
                <w:tcBorders>
                  <w:top w:val="single" w:sz="4" w:space="0" w:color="auto"/>
                  <w:left w:val="single" w:sz="18" w:space="0" w:color="auto"/>
                  <w:bottom w:val="double" w:sz="4" w:space="0" w:color="auto"/>
                  <w:right w:val="single" w:sz="24" w:space="0" w:color="auto"/>
                </w:tcBorders>
                <w:vAlign w:val="center"/>
              </w:tcPr>
              <w:p w14:paraId="114BC83D" w14:textId="77777777" w:rsidR="008A1CBE" w:rsidRPr="006A4092" w:rsidRDefault="008A1CBE" w:rsidP="00743009">
                <w:pPr>
                  <w:jc w:val="center"/>
                  <w:rPr>
                    <w:rFonts w:ascii="Calibri" w:hAnsi="Calibri" w:cs="Arial"/>
                    <w:bCs/>
                    <w:iCs/>
                  </w:rPr>
                </w:pPr>
                <w:r w:rsidRPr="5454EEB0">
                  <w:rPr>
                    <w:rStyle w:val="PlaceholderText"/>
                    <w:rFonts w:eastAsia="Calibri"/>
                  </w:rPr>
                  <w:t>#</w:t>
                </w:r>
              </w:p>
            </w:tc>
          </w:sdtContent>
        </w:sdt>
        <w:sdt>
          <w:sdtPr>
            <w:rPr>
              <w:rFonts w:cs="Arial"/>
            </w:rPr>
            <w:id w:val="108534082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double" w:sz="4" w:space="0" w:color="auto"/>
                  <w:right w:val="single" w:sz="4" w:space="0" w:color="auto"/>
                </w:tcBorders>
                <w:vAlign w:val="bottom"/>
              </w:tcPr>
              <w:p w14:paraId="234D925F"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3228128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71F5018D"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22287843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5F498385"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131360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2247648D"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5715040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27E949E5"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49112888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3BC49369"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2416289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7F57E5FA"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6951464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6A1EA8EB"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683871891"/>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double" w:sz="4" w:space="0" w:color="auto"/>
                  <w:right w:val="single" w:sz="4" w:space="0" w:color="auto"/>
                </w:tcBorders>
                <w:vAlign w:val="bottom"/>
              </w:tcPr>
              <w:p w14:paraId="35433E60"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20861840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double" w:sz="4" w:space="0" w:color="auto"/>
                  <w:right w:val="single" w:sz="4" w:space="0" w:color="auto"/>
                </w:tcBorders>
                <w:vAlign w:val="bottom"/>
              </w:tcPr>
              <w:p w14:paraId="6FBCBE24"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205607824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double" w:sz="4" w:space="0" w:color="auto"/>
                  <w:right w:val="double" w:sz="4" w:space="0" w:color="auto"/>
                </w:tcBorders>
                <w:vAlign w:val="bottom"/>
              </w:tcPr>
              <w:p w14:paraId="36D7600B" w14:textId="77777777" w:rsidR="008A1CBE" w:rsidRPr="00B0376E" w:rsidRDefault="008A1CBE" w:rsidP="00743009">
                <w:pPr>
                  <w:jc w:val="center"/>
                  <w:rPr>
                    <w:rFonts w:eastAsia="MS Gothic" w:cs="Arial"/>
                  </w:rPr>
                </w:pPr>
                <w:r w:rsidRPr="00B0376E">
                  <w:rPr>
                    <w:rFonts w:eastAsia="MS Gothic" w:cs="Arial" w:hint="eastAsia"/>
                  </w:rPr>
                  <w:t>☐</w:t>
                </w:r>
              </w:p>
            </w:tc>
          </w:sdtContent>
        </w:sdt>
      </w:tr>
    </w:tbl>
    <w:p w14:paraId="44A4C4AD" w14:textId="77777777" w:rsidR="008A1CBE" w:rsidRDefault="008A1CBE" w:rsidP="008A1CBE">
      <w:pPr>
        <w:rPr>
          <w:rFonts w:ascii="Calibri" w:hAnsi="Calibri" w:cs="Arial"/>
        </w:rPr>
      </w:pPr>
    </w:p>
    <w:p w14:paraId="0019FF7C" w14:textId="77777777" w:rsidR="008A1CBE" w:rsidRPr="003932B7" w:rsidRDefault="008A1CBE" w:rsidP="008A1CBE">
      <w:pPr>
        <w:rPr>
          <w:rFonts w:ascii="Calibri" w:hAnsi="Calibri" w:cs="Calibri"/>
        </w:rPr>
      </w:pPr>
      <w:r w:rsidRPr="003932B7">
        <w:rPr>
          <w:rFonts w:ascii="Calibri" w:hAnsi="Calibri" w:cs="Calibri"/>
        </w:rPr>
        <w:t xml:space="preserve">Comments:  </w:t>
      </w:r>
      <w:sdt>
        <w:sdtPr>
          <w:rPr>
            <w:rFonts w:ascii="Calibri" w:hAnsi="Calibri" w:cs="Arial"/>
            <w:bCs/>
            <w:iCs/>
          </w:rPr>
          <w:id w:val="-67117245"/>
          <w:placeholder>
            <w:docPart w:val="DECB51D4BE424B559E3A1E07A6515D87"/>
          </w:placeholder>
          <w:showingPlcHdr/>
        </w:sdtPr>
        <w:sdtEndPr/>
        <w:sdtContent>
          <w:r w:rsidRPr="003932B7">
            <w:rPr>
              <w:rStyle w:val="PlaceholderText"/>
              <w:rFonts w:eastAsia="Calibri" w:cstheme="minorHAnsi"/>
            </w:rPr>
            <w:t>Enter text</w:t>
          </w:r>
        </w:sdtContent>
      </w:sdt>
    </w:p>
    <w:p w14:paraId="57F8C33D" w14:textId="77777777" w:rsidR="00370DA4" w:rsidRPr="0051325D" w:rsidRDefault="00370DA4" w:rsidP="00370DA4">
      <w:pPr>
        <w:rPr>
          <w:rFonts w:ascii="Calibri" w:hAnsi="Calibri" w:cs="Calibri"/>
          <w:color w:val="153D63"/>
          <w:highlight w:val="yellow"/>
        </w:rPr>
      </w:pPr>
    </w:p>
    <w:p w14:paraId="7D66DF1C" w14:textId="77777777" w:rsidR="00370DA4" w:rsidRPr="003932B7" w:rsidRDefault="00370DA4" w:rsidP="00370DA4">
      <w:pPr>
        <w:rPr>
          <w:rFonts w:ascii="Calibri" w:hAnsi="Calibri" w:cs="Calibri"/>
        </w:rPr>
      </w:pPr>
      <w:r w:rsidRPr="003932B7">
        <w:rPr>
          <w:rFonts w:ascii="Calibri" w:hAnsi="Calibri" w:cs="Calibri"/>
        </w:rPr>
        <w:t>Application materials are due 3 months before the site visit.</w:t>
      </w:r>
    </w:p>
    <w:p w14:paraId="6E8A4136" w14:textId="77777777" w:rsidR="00370DA4" w:rsidRPr="0051325D" w:rsidRDefault="00370DA4" w:rsidP="00370DA4">
      <w:pPr>
        <w:rPr>
          <w:rFonts w:ascii="Calibri" w:hAnsi="Calibri" w:cs="Calibri"/>
          <w:color w:val="153D63"/>
          <w:highlight w:val="yellow"/>
        </w:rPr>
      </w:pPr>
    </w:p>
    <w:p w14:paraId="5BD31413" w14:textId="73995476" w:rsidR="003B3E5E" w:rsidRPr="003932B7" w:rsidRDefault="006577EE" w:rsidP="00370DA4">
      <w:pPr>
        <w:rPr>
          <w:rFonts w:ascii="Calibri" w:hAnsi="Calibri" w:cs="Calibri"/>
          <w:color w:val="153D63"/>
        </w:rPr>
      </w:pPr>
      <w:r w:rsidRPr="003932B7">
        <w:rPr>
          <w:rFonts w:ascii="Calibri" w:hAnsi="Calibri" w:cs="Calibri"/>
          <w:color w:val="000000" w:themeColor="text1"/>
        </w:rPr>
        <w:t>Please ensure NP</w:t>
      </w:r>
      <w:r w:rsidR="003B3E5E" w:rsidRPr="003932B7">
        <w:rPr>
          <w:rFonts w:ascii="Calibri" w:hAnsi="Calibri" w:cs="Calibri"/>
          <w:color w:val="000000" w:themeColor="text1"/>
        </w:rPr>
        <w:t xml:space="preserve"> and/or </w:t>
      </w:r>
      <w:r w:rsidRPr="003932B7">
        <w:rPr>
          <w:rFonts w:ascii="Calibri" w:hAnsi="Calibri" w:cs="Calibri"/>
          <w:color w:val="000000" w:themeColor="text1"/>
        </w:rPr>
        <w:t xml:space="preserve">PA trainees are present at the </w:t>
      </w:r>
      <w:r w:rsidR="00370DA4" w:rsidRPr="003932B7">
        <w:rPr>
          <w:rFonts w:ascii="Calibri" w:hAnsi="Calibri" w:cs="Calibri"/>
          <w:color w:val="000000" w:themeColor="text1"/>
        </w:rPr>
        <w:t xml:space="preserve">time of the site visit. </w:t>
      </w:r>
    </w:p>
    <w:p w14:paraId="5FAB1F0A" w14:textId="77777777" w:rsidR="00536BF9" w:rsidRDefault="00536BF9" w:rsidP="008532EE">
      <w:pPr>
        <w:rPr>
          <w:iCs/>
          <w:sz w:val="20"/>
          <w:szCs w:val="20"/>
        </w:rPr>
      </w:pPr>
    </w:p>
    <w:p w14:paraId="15599FBB" w14:textId="7A77C41A" w:rsidR="008532EE" w:rsidRPr="003932B7" w:rsidRDefault="003B3E5E" w:rsidP="008532EE">
      <w:pPr>
        <w:rPr>
          <w:rFonts w:ascii="Calibri" w:hAnsi="Calibri" w:cs="Calibri"/>
          <w:color w:val="153D63"/>
        </w:rPr>
      </w:pPr>
      <w:r w:rsidRPr="003932B7">
        <w:rPr>
          <w:iCs/>
        </w:rPr>
        <w:t>Please select the Clinical Postgraduate Sub-Commission agenda for the month and year you would like your program to be reviewed.</w:t>
      </w:r>
      <w:r w:rsidRPr="00F64A4D">
        <w:rPr>
          <w:iCs/>
          <w:sz w:val="20"/>
          <w:szCs w:val="20"/>
        </w:rPr>
        <w:t xml:space="preserve"> </w:t>
      </w:r>
      <w:r w:rsidR="008532EE" w:rsidRPr="003932B7">
        <w:rPr>
          <w:rFonts w:ascii="Calibri" w:hAnsi="Calibri" w:cs="Calibri"/>
          <w:color w:val="000000" w:themeColor="text1"/>
        </w:rPr>
        <w:t>When considering a preferred ARC-PA agenda, refer to the following site visit timeframes</w:t>
      </w:r>
      <w:r w:rsidR="008532EE" w:rsidRPr="003932B7">
        <w:rPr>
          <w:rFonts w:ascii="Calibri" w:hAnsi="Calibri" w:cs="Calibri"/>
          <w:color w:val="153D63"/>
        </w:rPr>
        <w:t>.</w:t>
      </w:r>
    </w:p>
    <w:p w14:paraId="6BD88FEB" w14:textId="77777777" w:rsidR="00370DA4" w:rsidRPr="003932B7" w:rsidRDefault="00370DA4" w:rsidP="00370DA4">
      <w:pPr>
        <w:rPr>
          <w:rFonts w:ascii="Calibri" w:hAnsi="Calibri" w:cs="Calibri"/>
          <w:color w:val="153D63"/>
        </w:rPr>
      </w:pPr>
    </w:p>
    <w:tbl>
      <w:tblPr>
        <w:tblStyle w:val="GridTable1Light"/>
        <w:tblW w:w="0" w:type="auto"/>
        <w:tblInd w:w="895" w:type="dxa"/>
        <w:tblLook w:val="04A0" w:firstRow="1" w:lastRow="0" w:firstColumn="1" w:lastColumn="0" w:noHBand="0" w:noVBand="1"/>
      </w:tblPr>
      <w:tblGrid>
        <w:gridCol w:w="1527"/>
        <w:gridCol w:w="2523"/>
        <w:gridCol w:w="1203"/>
      </w:tblGrid>
      <w:tr w:rsidR="008625B0" w:rsidRPr="00F64A4D" w14:paraId="12CC51BF" w14:textId="77777777" w:rsidTr="003932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shd w:val="clear" w:color="auto" w:fill="F2F2F2" w:themeFill="background1" w:themeFillShade="F2"/>
          </w:tcPr>
          <w:p w14:paraId="7CC23BA4" w14:textId="165F6442" w:rsidR="008625B0" w:rsidRPr="003932B7" w:rsidRDefault="00800ED6">
            <w:pPr>
              <w:jc w:val="center"/>
              <w:rPr>
                <w:rFonts w:ascii="Calibri" w:hAnsi="Calibri" w:cs="Calibri"/>
              </w:rPr>
            </w:pPr>
            <w:r w:rsidRPr="00F64A4D">
              <w:rPr>
                <w:rFonts w:ascii="Calibri" w:hAnsi="Calibri" w:cs="Calibri"/>
              </w:rPr>
              <w:t>Select Agenda Preference</w:t>
            </w:r>
            <w:r w:rsidR="00196A46" w:rsidRPr="00F64A4D">
              <w:rPr>
                <w:rFonts w:ascii="Calibri" w:hAnsi="Calibri" w:cs="Calibri"/>
              </w:rPr>
              <w:t xml:space="preserve"> </w:t>
            </w:r>
          </w:p>
        </w:tc>
        <w:tc>
          <w:tcPr>
            <w:tcW w:w="2523" w:type="dxa"/>
            <w:shd w:val="clear" w:color="auto" w:fill="F2F2F2" w:themeFill="background1" w:themeFillShade="F2"/>
            <w:hideMark/>
          </w:tcPr>
          <w:p w14:paraId="6E161045" w14:textId="37DBB44A" w:rsidR="008625B0" w:rsidRPr="003932B7" w:rsidRDefault="008625B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rPr>
            </w:pPr>
            <w:r w:rsidRPr="003932B7">
              <w:rPr>
                <w:rFonts w:ascii="Calibri" w:hAnsi="Calibri" w:cs="Calibri"/>
              </w:rPr>
              <w:t>Clinical Postgraduate Sub Commission Agenda</w:t>
            </w:r>
          </w:p>
        </w:tc>
        <w:tc>
          <w:tcPr>
            <w:tcW w:w="0" w:type="dxa"/>
            <w:shd w:val="clear" w:color="auto" w:fill="F2F2F2" w:themeFill="background1" w:themeFillShade="F2"/>
            <w:hideMark/>
          </w:tcPr>
          <w:p w14:paraId="5F7B2877" w14:textId="77777777" w:rsidR="008625B0" w:rsidRPr="003932B7" w:rsidRDefault="008625B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rPr>
            </w:pPr>
            <w:r w:rsidRPr="003932B7">
              <w:rPr>
                <w:rFonts w:ascii="Calibri" w:hAnsi="Calibri" w:cs="Calibri"/>
              </w:rPr>
              <w:t>Site Visit Time Frame</w:t>
            </w:r>
          </w:p>
        </w:tc>
      </w:tr>
      <w:tr w:rsidR="008625B0" w:rsidRPr="00F64A4D" w14:paraId="1125E724" w14:textId="77777777" w:rsidTr="003932B7">
        <w:sdt>
          <w:sdtPr>
            <w:rPr>
              <w:rFonts w:ascii="Calibri" w:hAnsi="Calibri" w:cs="Calibri"/>
              <w:color w:val="000000"/>
            </w:rPr>
            <w:id w:val="-30786159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527" w:type="dxa"/>
              </w:tcPr>
              <w:p w14:paraId="20EBDB08" w14:textId="425F9908" w:rsidR="008625B0" w:rsidRPr="003932B7" w:rsidRDefault="00501661">
                <w:pPr>
                  <w:jc w:val="center"/>
                  <w:rPr>
                    <w:rFonts w:ascii="Calibri" w:hAnsi="Calibri" w:cs="Calibri"/>
                    <w:b w:val="0"/>
                    <w:bCs w:val="0"/>
                    <w:color w:val="000000"/>
                  </w:rPr>
                </w:pPr>
                <w:r w:rsidRPr="003932B7">
                  <w:rPr>
                    <w:rFonts w:ascii="MS Gothic" w:eastAsia="MS Gothic" w:hAnsi="MS Gothic" w:cs="Calibri"/>
                    <w:color w:val="000000"/>
                  </w:rPr>
                  <w:t>☐</w:t>
                </w:r>
              </w:p>
            </w:tc>
          </w:sdtContent>
        </w:sdt>
        <w:tc>
          <w:tcPr>
            <w:tcW w:w="2523" w:type="dxa"/>
            <w:hideMark/>
          </w:tcPr>
          <w:p w14:paraId="4368D12C" w14:textId="1D17462D" w:rsidR="008625B0" w:rsidRPr="003932B7" w:rsidRDefault="008625B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3932B7">
              <w:rPr>
                <w:rFonts w:ascii="Calibri" w:hAnsi="Calibri" w:cs="Calibri"/>
                <w:b/>
                <w:bCs/>
                <w:color w:val="000000"/>
              </w:rPr>
              <w:t>January</w:t>
            </w:r>
          </w:p>
        </w:tc>
        <w:tc>
          <w:tcPr>
            <w:tcW w:w="0" w:type="dxa"/>
            <w:hideMark/>
          </w:tcPr>
          <w:p w14:paraId="272D5516" w14:textId="77777777" w:rsidR="008625B0" w:rsidRPr="003932B7" w:rsidRDefault="008625B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2B7">
              <w:rPr>
                <w:rFonts w:ascii="Calibri" w:hAnsi="Calibri" w:cs="Calibri"/>
                <w:color w:val="000000"/>
              </w:rPr>
              <w:t>Between September and October</w:t>
            </w:r>
          </w:p>
        </w:tc>
      </w:tr>
      <w:tr w:rsidR="008625B0" w:rsidRPr="00F64A4D" w14:paraId="0BB84025" w14:textId="77777777" w:rsidTr="003932B7">
        <w:sdt>
          <w:sdtPr>
            <w:rPr>
              <w:rFonts w:ascii="Calibri" w:hAnsi="Calibri" w:cs="Calibri"/>
            </w:rPr>
            <w:id w:val="-148576475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527" w:type="dxa"/>
              </w:tcPr>
              <w:p w14:paraId="6B9E1757" w14:textId="711D9E14" w:rsidR="008625B0" w:rsidRPr="003932B7" w:rsidRDefault="00501661">
                <w:pPr>
                  <w:jc w:val="center"/>
                  <w:rPr>
                    <w:rFonts w:ascii="Calibri" w:hAnsi="Calibri" w:cs="Calibri"/>
                    <w:b w:val="0"/>
                    <w:bCs w:val="0"/>
                  </w:rPr>
                </w:pPr>
                <w:r w:rsidRPr="003932B7">
                  <w:rPr>
                    <w:rFonts w:ascii="MS Gothic" w:eastAsia="MS Gothic" w:hAnsi="MS Gothic" w:cs="Calibri"/>
                  </w:rPr>
                  <w:t>☐</w:t>
                </w:r>
              </w:p>
            </w:tc>
          </w:sdtContent>
        </w:sdt>
        <w:tc>
          <w:tcPr>
            <w:tcW w:w="2523" w:type="dxa"/>
            <w:hideMark/>
          </w:tcPr>
          <w:p w14:paraId="762101C1" w14:textId="4D7A65BE" w:rsidR="008625B0" w:rsidRPr="003932B7" w:rsidRDefault="008625B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3932B7">
              <w:rPr>
                <w:rFonts w:ascii="Calibri" w:hAnsi="Calibri" w:cs="Calibri"/>
                <w:b/>
                <w:bCs/>
              </w:rPr>
              <w:t>April</w:t>
            </w:r>
          </w:p>
        </w:tc>
        <w:tc>
          <w:tcPr>
            <w:tcW w:w="0" w:type="dxa"/>
            <w:hideMark/>
          </w:tcPr>
          <w:p w14:paraId="6B4D335C" w14:textId="77777777" w:rsidR="008625B0" w:rsidRPr="003932B7" w:rsidRDefault="008625B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2B7">
              <w:rPr>
                <w:rFonts w:ascii="Calibri" w:hAnsi="Calibri" w:cs="Calibri"/>
              </w:rPr>
              <w:t>Between December 1-15, and January</w:t>
            </w:r>
          </w:p>
        </w:tc>
      </w:tr>
      <w:tr w:rsidR="008625B0" w:rsidRPr="00F64A4D" w14:paraId="1C554C02" w14:textId="77777777" w:rsidTr="003932B7">
        <w:sdt>
          <w:sdtPr>
            <w:rPr>
              <w:rFonts w:ascii="Calibri" w:hAnsi="Calibri" w:cs="Calibri"/>
              <w:color w:val="000000"/>
            </w:rPr>
            <w:id w:val="24022649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527" w:type="dxa"/>
              </w:tcPr>
              <w:p w14:paraId="49EAF0D8" w14:textId="73AF9402" w:rsidR="008625B0" w:rsidRPr="003932B7" w:rsidRDefault="00501661">
                <w:pPr>
                  <w:jc w:val="center"/>
                  <w:rPr>
                    <w:rFonts w:ascii="Calibri" w:hAnsi="Calibri" w:cs="Calibri"/>
                    <w:b w:val="0"/>
                    <w:bCs w:val="0"/>
                    <w:color w:val="000000"/>
                  </w:rPr>
                </w:pPr>
                <w:r w:rsidRPr="003932B7">
                  <w:rPr>
                    <w:rFonts w:ascii="MS Gothic" w:eastAsia="MS Gothic" w:hAnsi="MS Gothic" w:cs="Calibri"/>
                    <w:color w:val="000000"/>
                  </w:rPr>
                  <w:t>☐</w:t>
                </w:r>
              </w:p>
            </w:tc>
          </w:sdtContent>
        </w:sdt>
        <w:tc>
          <w:tcPr>
            <w:tcW w:w="2523" w:type="dxa"/>
            <w:hideMark/>
          </w:tcPr>
          <w:p w14:paraId="36817853" w14:textId="47F62B61" w:rsidR="008625B0" w:rsidRPr="003932B7" w:rsidRDefault="008625B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3932B7">
              <w:rPr>
                <w:rFonts w:ascii="Calibri" w:hAnsi="Calibri" w:cs="Calibri"/>
                <w:b/>
                <w:bCs/>
                <w:color w:val="000000"/>
              </w:rPr>
              <w:t>June</w:t>
            </w:r>
          </w:p>
        </w:tc>
        <w:tc>
          <w:tcPr>
            <w:tcW w:w="0" w:type="dxa"/>
            <w:hideMark/>
          </w:tcPr>
          <w:p w14:paraId="1FF1DA6D" w14:textId="77777777" w:rsidR="008625B0" w:rsidRPr="003932B7" w:rsidRDefault="008625B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2B7">
              <w:rPr>
                <w:rFonts w:ascii="Calibri" w:hAnsi="Calibri" w:cs="Calibri"/>
                <w:color w:val="000000"/>
              </w:rPr>
              <w:t>Between February and March</w:t>
            </w:r>
          </w:p>
        </w:tc>
      </w:tr>
      <w:tr w:rsidR="008625B0" w14:paraId="780608CB" w14:textId="77777777" w:rsidTr="003932B7">
        <w:sdt>
          <w:sdtPr>
            <w:rPr>
              <w:rFonts w:ascii="Calibri" w:hAnsi="Calibri" w:cs="Calibri"/>
            </w:rPr>
            <w:id w:val="58449632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527" w:type="dxa"/>
              </w:tcPr>
              <w:p w14:paraId="3F058E28" w14:textId="4B92B398" w:rsidR="008625B0" w:rsidRPr="003932B7" w:rsidRDefault="00501661">
                <w:pPr>
                  <w:jc w:val="center"/>
                  <w:rPr>
                    <w:rFonts w:ascii="Calibri" w:hAnsi="Calibri" w:cs="Calibri"/>
                    <w:b w:val="0"/>
                    <w:bCs w:val="0"/>
                  </w:rPr>
                </w:pPr>
                <w:r w:rsidRPr="003932B7">
                  <w:rPr>
                    <w:rFonts w:ascii="MS Gothic" w:eastAsia="MS Gothic" w:hAnsi="MS Gothic" w:cs="Calibri"/>
                  </w:rPr>
                  <w:t>☐</w:t>
                </w:r>
              </w:p>
            </w:tc>
          </w:sdtContent>
        </w:sdt>
        <w:tc>
          <w:tcPr>
            <w:tcW w:w="2523" w:type="dxa"/>
            <w:hideMark/>
          </w:tcPr>
          <w:p w14:paraId="0F51BC5A" w14:textId="114FD75C" w:rsidR="008625B0" w:rsidRPr="003932B7" w:rsidRDefault="008625B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3932B7">
              <w:rPr>
                <w:rFonts w:ascii="Calibri" w:hAnsi="Calibri" w:cs="Calibri"/>
                <w:b/>
                <w:bCs/>
              </w:rPr>
              <w:t>September</w:t>
            </w:r>
          </w:p>
        </w:tc>
        <w:tc>
          <w:tcPr>
            <w:tcW w:w="0" w:type="dxa"/>
            <w:hideMark/>
          </w:tcPr>
          <w:p w14:paraId="4DB37115" w14:textId="77777777" w:rsidR="008625B0" w:rsidRDefault="008625B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2B7">
              <w:rPr>
                <w:rFonts w:ascii="Calibri" w:hAnsi="Calibri" w:cs="Calibri"/>
              </w:rPr>
              <w:t>Between May and June</w:t>
            </w:r>
          </w:p>
        </w:tc>
      </w:tr>
    </w:tbl>
    <w:p w14:paraId="3F406BAA" w14:textId="77777777" w:rsidR="00B731B3" w:rsidRDefault="00B731B3">
      <w:pPr>
        <w:rPr>
          <w:iCs/>
          <w:sz w:val="20"/>
          <w:szCs w:val="20"/>
        </w:rPr>
      </w:pPr>
    </w:p>
    <w:p w14:paraId="01C77E1A" w14:textId="170DBE73" w:rsidR="00841C0D" w:rsidRDefault="00841C0D">
      <w:pPr>
        <w:rPr>
          <w:iCs/>
          <w:sz w:val="20"/>
          <w:szCs w:val="20"/>
        </w:rPr>
      </w:pPr>
      <w:r>
        <w:rPr>
          <w:iCs/>
          <w:sz w:val="20"/>
          <w:szCs w:val="20"/>
        </w:rPr>
        <w:lastRenderedPageBreak/>
        <w:br w:type="page"/>
      </w:r>
    </w:p>
    <w:p w14:paraId="76098C37" w14:textId="53A17646" w:rsidR="009D7CA1" w:rsidRPr="00762229" w:rsidRDefault="009D7CA1" w:rsidP="00762229">
      <w:pPr>
        <w:pBdr>
          <w:top w:val="single" w:sz="4" w:space="1" w:color="000000"/>
          <w:left w:val="single" w:sz="4" w:space="4" w:color="000000"/>
          <w:bottom w:val="single" w:sz="4" w:space="1" w:color="000000"/>
          <w:right w:val="single" w:sz="4" w:space="4" w:color="000000"/>
        </w:pBdr>
        <w:shd w:val="clear" w:color="auto" w:fill="F2F2F2" w:themeFill="background1" w:themeFillShade="F2"/>
        <w:tabs>
          <w:tab w:val="center" w:pos="4320"/>
          <w:tab w:val="right" w:pos="8640"/>
        </w:tabs>
        <w:suppressAutoHyphens/>
        <w:jc w:val="center"/>
        <w:outlineLvl w:val="0"/>
        <w:rPr>
          <w:rFonts w:ascii="Calibri" w:hAnsi="Calibri" w:cs="Calibri"/>
          <w:b/>
          <w:bCs/>
          <w:caps/>
          <w:lang w:bidi="en-US"/>
        </w:rPr>
      </w:pPr>
      <w:r w:rsidRPr="00762229">
        <w:rPr>
          <w:rFonts w:ascii="Calibri" w:hAnsi="Calibri" w:cs="Calibri"/>
          <w:b/>
          <w:bCs/>
          <w:caps/>
          <w:lang w:bidi="en-US"/>
        </w:rPr>
        <w:lastRenderedPageBreak/>
        <w:t xml:space="preserve">Statements and Signatures for NP &amp; PA Residency Program </w:t>
      </w:r>
      <w:r w:rsidR="00762229" w:rsidRPr="00762229">
        <w:rPr>
          <w:rFonts w:ascii="Calibri" w:hAnsi="Calibri" w:cs="Calibri"/>
          <w:b/>
          <w:bCs/>
          <w:caps/>
          <w:lang w:bidi="en-US"/>
        </w:rPr>
        <w:t>Eligibility</w:t>
      </w:r>
      <w:r w:rsidRPr="00762229">
        <w:rPr>
          <w:rFonts w:ascii="Calibri" w:hAnsi="Calibri" w:cs="Calibri"/>
          <w:b/>
          <w:bCs/>
          <w:caps/>
          <w:lang w:bidi="en-US"/>
        </w:rPr>
        <w:t xml:space="preserve"> </w:t>
      </w:r>
    </w:p>
    <w:p w14:paraId="1EF4F602" w14:textId="77777777" w:rsidR="00C52E31" w:rsidRDefault="00C52E31" w:rsidP="1620647B">
      <w:pPr>
        <w:tabs>
          <w:tab w:val="left" w:pos="5040"/>
        </w:tabs>
      </w:pPr>
    </w:p>
    <w:p w14:paraId="4D9F5DED" w14:textId="5C7782AD" w:rsidR="00D403B2" w:rsidRDefault="003A249F" w:rsidP="00533FB6">
      <w:pPr>
        <w:tabs>
          <w:tab w:val="left" w:pos="5040"/>
        </w:tabs>
      </w:pPr>
      <w:r>
        <w:t>I have read the</w:t>
      </w:r>
      <w:r w:rsidR="00B040AC">
        <w:t xml:space="preserve"> N</w:t>
      </w:r>
      <w:r w:rsidR="00774561">
        <w:t>urse Practitioner</w:t>
      </w:r>
      <w:r w:rsidR="00336DDD">
        <w:t xml:space="preserve"> &amp; P</w:t>
      </w:r>
      <w:r w:rsidR="00774561">
        <w:t xml:space="preserve">hysician Assistant Residency Program Accreditation </w:t>
      </w:r>
      <w:r w:rsidR="00AF740A">
        <w:t xml:space="preserve">Program </w:t>
      </w:r>
      <w:r w:rsidRPr="5454EEB0">
        <w:rPr>
          <w:b/>
          <w:bCs/>
          <w:i/>
          <w:iCs/>
        </w:rPr>
        <w:t>Standards</w:t>
      </w:r>
      <w:r>
        <w:t xml:space="preserve"> </w:t>
      </w:r>
      <w:r w:rsidR="00530783">
        <w:t>(</w:t>
      </w:r>
      <w:r>
        <w:t>1</w:t>
      </w:r>
      <w:r w:rsidRPr="5454EEB0">
        <w:rPr>
          <w:vertAlign w:val="superscript"/>
        </w:rPr>
        <w:t>st</w:t>
      </w:r>
      <w:r>
        <w:t xml:space="preserve"> edition, June 2023, Effective January 2024</w:t>
      </w:r>
      <w:r w:rsidR="00E52389">
        <w:t xml:space="preserve">, </w:t>
      </w:r>
      <w:r w:rsidR="001863E6">
        <w:t xml:space="preserve">and </w:t>
      </w:r>
      <w:r w:rsidR="00E52389">
        <w:t xml:space="preserve">Revised </w:t>
      </w:r>
      <w:r w:rsidR="001863E6">
        <w:t>January</w:t>
      </w:r>
      <w:r w:rsidR="00E52389">
        <w:t xml:space="preserve"> 2024</w:t>
      </w:r>
      <w:r w:rsidR="00530783">
        <w:t>)</w:t>
      </w:r>
      <w:bookmarkStart w:id="4" w:name="_Hlk147390899"/>
      <w:r w:rsidR="009259B4">
        <w:t xml:space="preserve"> </w:t>
      </w:r>
      <w:r>
        <w:t>(</w:t>
      </w:r>
      <w:hyperlink r:id="rId14">
        <w:r w:rsidR="00D403B2" w:rsidRPr="5454EEB0">
          <w:rPr>
            <w:color w:val="0000FF"/>
            <w:u w:val="single"/>
          </w:rPr>
          <w:t>Postgraduate Standards &amp; Manual - ARC-PA</w:t>
        </w:r>
      </w:hyperlink>
      <w:r w:rsidR="00D403B2">
        <w:t>)</w:t>
      </w:r>
    </w:p>
    <w:bookmarkEnd w:id="4"/>
    <w:p w14:paraId="2F78F20D" w14:textId="0A346059" w:rsidR="003A249F" w:rsidRPr="0063019F" w:rsidRDefault="009B18F5" w:rsidP="00533FB6">
      <w:pPr>
        <w:tabs>
          <w:tab w:val="left" w:pos="5040"/>
        </w:tabs>
      </w:pPr>
      <w:r>
        <w:rPr>
          <w:rFonts w:ascii="Calibri" w:eastAsia="Calibri" w:hAnsi="Calibri" w:cs="Calibri"/>
        </w:rPr>
        <w:tab/>
      </w:r>
      <w:r>
        <w:rPr>
          <w:rFonts w:ascii="Calibri" w:eastAsia="Calibri" w:hAnsi="Calibri" w:cs="Calibri"/>
        </w:rPr>
        <w:tab/>
      </w:r>
      <w:sdt>
        <w:sdtPr>
          <w:rPr>
            <w:rStyle w:val="Style2"/>
          </w:rPr>
          <w:id w:val="-1780934517"/>
          <w:placeholder>
            <w:docPart w:val="914F7161B1ED4A4B83DCF25F8AB7B582"/>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003A249F" w:rsidRPr="00886EDA">
            <w:rPr>
              <w:rStyle w:val="PlaceholderText"/>
              <w:color w:val="C00000"/>
            </w:rPr>
            <w:t>Select yes/no</w:t>
          </w:r>
        </w:sdtContent>
      </w:sdt>
    </w:p>
    <w:p w14:paraId="0B28A044" w14:textId="1814CE33" w:rsidR="5807B823" w:rsidRDefault="5807B823" w:rsidP="5807B823">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rPr>
      </w:pPr>
    </w:p>
    <w:p w14:paraId="693631B8" w14:textId="317050AB" w:rsidR="00FF6225" w:rsidRPr="00616E9E" w:rsidRDefault="007461E6" w:rsidP="5807B823">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rPr>
      </w:pPr>
      <w:sdt>
        <w:sdtPr>
          <w:rPr>
            <w:rFonts w:eastAsia="Arial"/>
          </w:rPr>
          <w:id w:val="-1419089210"/>
          <w14:checkbox>
            <w14:checked w14:val="0"/>
            <w14:checkedState w14:val="2612" w14:font="MS Gothic"/>
            <w14:uncheckedState w14:val="2610" w14:font="MS Gothic"/>
          </w14:checkbox>
        </w:sdtPr>
        <w:sdtEndPr/>
        <w:sdtContent>
          <w:r w:rsidR="000B496F" w:rsidRPr="5454EEB0">
            <w:rPr>
              <w:rFonts w:ascii="MS Gothic" w:eastAsia="MS Gothic" w:hAnsi="MS Gothic"/>
            </w:rPr>
            <w:t>☐</w:t>
          </w:r>
        </w:sdtContent>
      </w:sdt>
      <w:r w:rsidR="00FF6225" w:rsidRPr="5454EEB0">
        <w:rPr>
          <w:rFonts w:eastAsia="Arial"/>
        </w:rPr>
        <w:t xml:space="preserve"> I attest that the </w:t>
      </w:r>
      <w:r w:rsidR="000C4852" w:rsidRPr="5454EEB0">
        <w:rPr>
          <w:rFonts w:eastAsia="Arial"/>
        </w:rPr>
        <w:t xml:space="preserve">NP &amp; PA Residency </w:t>
      </w:r>
      <w:r w:rsidR="00FF6225" w:rsidRPr="5454EEB0">
        <w:rPr>
          <w:rFonts w:eastAsia="Arial"/>
        </w:rPr>
        <w:t>Program and Sponsoring Organization has sufficient financial, human, and physical facilities resources to operate the educational program and fulfil the program’s obligations to matriculated trainees.</w:t>
      </w:r>
    </w:p>
    <w:p w14:paraId="4E9B4DAE" w14:textId="77777777" w:rsidR="00616E9E" w:rsidRPr="00616E9E" w:rsidRDefault="00616E9E" w:rsidP="00616E9E">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cstheme="minorHAnsi"/>
        </w:rPr>
      </w:pPr>
    </w:p>
    <w:p w14:paraId="36FFEE85" w14:textId="405D274E" w:rsidR="00616E9E" w:rsidRDefault="007461E6" w:rsidP="00616E9E">
      <w:pPr>
        <w:tabs>
          <w:tab w:val="left" w:pos="2160"/>
        </w:tabs>
        <w:spacing w:line="240" w:lineRule="auto"/>
      </w:pPr>
      <w:sdt>
        <w:sdtPr>
          <w:rPr>
            <w:rFonts w:eastAsia="Arial"/>
          </w:rPr>
          <w:id w:val="-430817396"/>
          <w14:checkbox>
            <w14:checked w14:val="0"/>
            <w14:checkedState w14:val="2612" w14:font="MS Gothic"/>
            <w14:uncheckedState w14:val="2610" w14:font="MS Gothic"/>
          </w14:checkbox>
        </w:sdtPr>
        <w:sdtEndPr/>
        <w:sdtContent>
          <w:r w:rsidR="00616E9E" w:rsidRPr="5454EEB0">
            <w:rPr>
              <w:rFonts w:ascii="MS Gothic" w:eastAsia="MS Gothic" w:hAnsi="MS Gothic"/>
            </w:rPr>
            <w:t>☐</w:t>
          </w:r>
        </w:sdtContent>
      </w:sdt>
      <w:r w:rsidR="00616E9E" w:rsidRPr="5454EEB0">
        <w:rPr>
          <w:rFonts w:eastAsia="Arial"/>
        </w:rPr>
        <w:t xml:space="preserve"> I attest </w:t>
      </w:r>
      <w:r w:rsidR="00AE2AA7" w:rsidRPr="5454EEB0">
        <w:rPr>
          <w:rFonts w:eastAsia="Arial"/>
        </w:rPr>
        <w:t xml:space="preserve">understanding that </w:t>
      </w:r>
      <w:r w:rsidR="00616E9E" w:rsidRPr="5454EEB0">
        <w:rPr>
          <w:rFonts w:eastAsia="Arial"/>
        </w:rPr>
        <w:t xml:space="preserve">the </w:t>
      </w:r>
      <w:r w:rsidR="000C4852" w:rsidRPr="5454EEB0">
        <w:rPr>
          <w:rFonts w:eastAsia="Arial"/>
        </w:rPr>
        <w:t xml:space="preserve">NP &amp; PA Residency Program </w:t>
      </w:r>
      <w:r w:rsidR="07358800" w:rsidRPr="5454EEB0">
        <w:rPr>
          <w:rFonts w:eastAsia="Arial"/>
        </w:rPr>
        <w:t>and Sponsoring</w:t>
      </w:r>
      <w:r w:rsidR="00616E9E" w:rsidRPr="5454EEB0">
        <w:rPr>
          <w:rFonts w:eastAsia="Arial"/>
        </w:rPr>
        <w:t xml:space="preserve"> Organization </w:t>
      </w:r>
      <w:r w:rsidR="00616E9E" w:rsidRPr="5454EEB0">
        <w:rPr>
          <w:rFonts w:eastAsia="Arial"/>
          <w:i/>
          <w:iCs/>
        </w:rPr>
        <w:t>must</w:t>
      </w:r>
      <w:r w:rsidR="00616E9E" w:rsidRPr="5454EEB0">
        <w:rPr>
          <w:rFonts w:eastAsia="Arial"/>
        </w:rPr>
        <w:t xml:space="preserve"> pay the ARC-PA accreditation and associated fees as determined by the ARC-PA.</w:t>
      </w:r>
      <w:r w:rsidR="002A2C04">
        <w:tab/>
      </w:r>
    </w:p>
    <w:bookmarkEnd w:id="2"/>
    <w:p w14:paraId="4B303A23" w14:textId="77777777" w:rsidR="00BF4DA0" w:rsidRDefault="00BF4DA0" w:rsidP="00BF4DA0">
      <w:pPr>
        <w:pStyle w:val="ListParagraph"/>
        <w:tabs>
          <w:tab w:val="right" w:pos="1800"/>
          <w:tab w:val="left" w:pos="1980"/>
          <w:tab w:val="left" w:pos="7830"/>
        </w:tabs>
        <w:ind w:left="0"/>
        <w:rPr>
          <w:szCs w:val="18"/>
        </w:rPr>
      </w:pPr>
    </w:p>
    <w:p w14:paraId="14332670" w14:textId="25CFE12F" w:rsidR="00BF4DA0" w:rsidRPr="00BD1399" w:rsidRDefault="00BF4DA0" w:rsidP="00BF4DA0">
      <w:pPr>
        <w:pStyle w:val="ListParagraph"/>
        <w:tabs>
          <w:tab w:val="right" w:pos="1800"/>
          <w:tab w:val="left" w:pos="1980"/>
          <w:tab w:val="left" w:pos="7830"/>
        </w:tabs>
        <w:ind w:left="0"/>
      </w:pPr>
      <w:r w:rsidRPr="00AD5290">
        <w:rPr>
          <w:szCs w:val="18"/>
        </w:rPr>
        <w:t xml:space="preserve">I understand that the program will be subject to denial of accreditation and denial of future eligibility for accreditation </w:t>
      </w:r>
      <w:proofErr w:type="gramStart"/>
      <w:r w:rsidRPr="00AD5290">
        <w:rPr>
          <w:szCs w:val="18"/>
        </w:rPr>
        <w:t>in the event that</w:t>
      </w:r>
      <w:proofErr w:type="gramEnd"/>
      <w:r w:rsidRPr="00AD5290">
        <w:rPr>
          <w:szCs w:val="18"/>
        </w:rPr>
        <w:t xml:space="preserve"> any of the statements or answers made in this document or the application are false or </w:t>
      </w:r>
      <w:proofErr w:type="gramStart"/>
      <w:r w:rsidRPr="00AD5290">
        <w:rPr>
          <w:szCs w:val="18"/>
        </w:rPr>
        <w:t>in the event that</w:t>
      </w:r>
      <w:proofErr w:type="gramEnd"/>
      <w:r w:rsidRPr="00AD5290">
        <w:rPr>
          <w:szCs w:val="18"/>
        </w:rPr>
        <w:t xml:space="preserve"> the program violates any of the </w:t>
      </w:r>
      <w:r w:rsidR="002461B8">
        <w:rPr>
          <w:szCs w:val="18"/>
        </w:rPr>
        <w:t xml:space="preserve">policies </w:t>
      </w:r>
      <w:r w:rsidRPr="00AD5290">
        <w:rPr>
          <w:szCs w:val="18"/>
        </w:rPr>
        <w:t xml:space="preserve">governing applicant programs. </w:t>
      </w:r>
      <w:r w:rsidRPr="00BD1399">
        <w:t xml:space="preserve"> </w:t>
      </w:r>
    </w:p>
    <w:p w14:paraId="09564260" w14:textId="77777777" w:rsidR="00BF4DA0" w:rsidRDefault="00BF4DA0" w:rsidP="00BF4DA0">
      <w:pPr>
        <w:pStyle w:val="ListParagraph"/>
        <w:tabs>
          <w:tab w:val="right" w:pos="1800"/>
          <w:tab w:val="left" w:pos="1980"/>
          <w:tab w:val="left" w:pos="7830"/>
        </w:tabs>
        <w:ind w:left="0"/>
      </w:pPr>
    </w:p>
    <w:p w14:paraId="4D3D0C61" w14:textId="749DA061" w:rsidR="00BF4DA0" w:rsidRPr="002C7E41" w:rsidRDefault="00BF4DA0" w:rsidP="00BF4DA0">
      <w:pPr>
        <w:pStyle w:val="ListParagraph"/>
        <w:tabs>
          <w:tab w:val="right" w:pos="1800"/>
          <w:tab w:val="left" w:pos="1980"/>
          <w:tab w:val="left" w:pos="7830"/>
        </w:tabs>
        <w:ind w:left="0"/>
      </w:pPr>
      <w:proofErr w:type="gramStart"/>
      <w:r w:rsidRPr="002C7E41">
        <w:t>Form</w:t>
      </w:r>
      <w:proofErr w:type="gramEnd"/>
      <w:r w:rsidRPr="002C7E41">
        <w:t xml:space="preserve"> submitted by:</w:t>
      </w:r>
      <w:r w:rsidRPr="002C7E41">
        <w:tab/>
      </w:r>
      <w:r w:rsidRPr="002C7E41">
        <w:tab/>
      </w:r>
      <w:sdt>
        <w:sdtPr>
          <w:rPr>
            <w:rStyle w:val="Style2"/>
          </w:rPr>
          <w:id w:val="-2116440614"/>
          <w:placeholder>
            <w:docPart w:val="6D6350A515B14B039B24E3F932262113"/>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3A10C539" w14:textId="77777777" w:rsidR="00BF4DA0" w:rsidRPr="002C7E41" w:rsidRDefault="00BF4DA0" w:rsidP="00BF4DA0">
      <w:pPr>
        <w:pStyle w:val="ListParagraph"/>
        <w:tabs>
          <w:tab w:val="left" w:pos="2070"/>
          <w:tab w:val="left" w:pos="4320"/>
          <w:tab w:val="left" w:pos="4860"/>
          <w:tab w:val="left" w:pos="7020"/>
          <w:tab w:val="left" w:pos="7920"/>
        </w:tabs>
        <w:ind w:left="0"/>
      </w:pPr>
      <w:r w:rsidRPr="002C7E41">
        <w:rPr>
          <w:i/>
          <w:sz w:val="18"/>
          <w:szCs w:val="18"/>
        </w:rPr>
        <w:t>The name entered above is deemed an electronic signature</w:t>
      </w:r>
      <w:r>
        <w:rPr>
          <w:i/>
          <w:sz w:val="18"/>
          <w:szCs w:val="18"/>
        </w:rPr>
        <w:t>.</w:t>
      </w:r>
    </w:p>
    <w:p w14:paraId="306AE956" w14:textId="073B9F02" w:rsidR="00BF4DA0" w:rsidRPr="002C7E41" w:rsidRDefault="00BF4DA0" w:rsidP="5807B823">
      <w:pPr>
        <w:pStyle w:val="ListParagraph"/>
        <w:tabs>
          <w:tab w:val="right" w:pos="180"/>
          <w:tab w:val="right" w:pos="1800"/>
          <w:tab w:val="left" w:pos="1980"/>
          <w:tab w:val="left" w:pos="7830"/>
        </w:tabs>
        <w:ind w:left="0"/>
      </w:pPr>
      <w:r w:rsidRPr="002C7E41">
        <w:t xml:space="preserve">Title: </w:t>
      </w:r>
      <w:r>
        <w:tab/>
      </w:r>
      <w:sdt>
        <w:sdtPr>
          <w:rPr>
            <w:rStyle w:val="Style2"/>
          </w:rPr>
          <w:id w:val="-76518318"/>
          <w:placeholder>
            <w:docPart w:val="F34BEF66895A479B93FA2390D739A062"/>
          </w:placeholder>
          <w:showingPlcHdr/>
          <w:text/>
        </w:sdtPr>
        <w:sdtEndPr>
          <w:rPr>
            <w:rStyle w:val="DefaultParagraphFont"/>
            <w:rFonts w:asciiTheme="minorHAnsi" w:hAnsiTheme="minorHAnsi"/>
            <w:b w:val="0"/>
            <w:u w:val="none"/>
          </w:rPr>
        </w:sdtEndPr>
        <w:sdtContent>
          <w:r w:rsidRPr="002C7E41">
            <w:rPr>
              <w:rStyle w:val="PlaceholderText"/>
              <w:color w:val="C00000"/>
            </w:rPr>
            <w:t>Title</w:t>
          </w:r>
        </w:sdtContent>
      </w:sdt>
    </w:p>
    <w:p w14:paraId="1086429D" w14:textId="692530B3" w:rsidR="00BF4DA0" w:rsidRPr="002C7E41" w:rsidRDefault="00BF4DA0" w:rsidP="5807B823">
      <w:pPr>
        <w:pStyle w:val="ListParagraph"/>
        <w:tabs>
          <w:tab w:val="right" w:pos="180"/>
          <w:tab w:val="right" w:pos="1800"/>
          <w:tab w:val="left" w:pos="1980"/>
          <w:tab w:val="left" w:pos="7830"/>
        </w:tabs>
        <w:ind w:left="0"/>
        <w:rPr>
          <w:b/>
          <w:bCs/>
        </w:rPr>
      </w:pPr>
      <w:r w:rsidRPr="002C7E41">
        <w:t>Date:</w:t>
      </w:r>
      <w:r w:rsidRPr="002C7E41">
        <w:tab/>
      </w:r>
      <w:sdt>
        <w:sdtPr>
          <w:rPr>
            <w:rStyle w:val="Style2"/>
          </w:rPr>
          <w:id w:val="867189502"/>
          <w:placeholder>
            <w:docPart w:val="BC36F3C4B96540D3B62F4B0FD8CDB509"/>
          </w:placeholder>
          <w:showingPlcHdr/>
          <w:date w:fullDate="2013-05-23T00:00:00Z">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09B6479F" w14:textId="77777777" w:rsidR="00BF4DA0" w:rsidRPr="002C7E41" w:rsidRDefault="00BF4DA0" w:rsidP="00BF4DA0">
      <w:pPr>
        <w:pStyle w:val="ListParagraph"/>
        <w:tabs>
          <w:tab w:val="right" w:pos="1800"/>
          <w:tab w:val="left" w:pos="1980"/>
          <w:tab w:val="left" w:pos="7830"/>
        </w:tabs>
        <w:ind w:left="0"/>
      </w:pPr>
    </w:p>
    <w:p w14:paraId="30E65649" w14:textId="6EC89EED" w:rsidR="00BF4DA0" w:rsidRPr="002C7E41" w:rsidRDefault="00BF4DA0" w:rsidP="00BF4DA0">
      <w:pPr>
        <w:pStyle w:val="ListParagraph"/>
        <w:tabs>
          <w:tab w:val="right" w:pos="1800"/>
          <w:tab w:val="left" w:pos="1980"/>
          <w:tab w:val="left" w:pos="7830"/>
        </w:tabs>
        <w:ind w:left="0"/>
      </w:pPr>
      <w:r w:rsidRPr="002C7E41">
        <w:t>Form completed by:</w:t>
      </w:r>
      <w:r w:rsidRPr="002C7E41">
        <w:tab/>
      </w:r>
      <w:sdt>
        <w:sdtPr>
          <w:rPr>
            <w:rStyle w:val="Style2"/>
          </w:rPr>
          <w:id w:val="1420911352"/>
          <w:placeholder>
            <w:docPart w:val="0F9C9653F7AB4BB38EF1D9FF28E960F0"/>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0F88F8DA" w14:textId="77777777" w:rsidR="00BF4DA0" w:rsidRPr="002C7E41" w:rsidRDefault="00BF4DA0" w:rsidP="00BF4DA0">
      <w:pPr>
        <w:pStyle w:val="ListParagraph"/>
        <w:tabs>
          <w:tab w:val="left" w:pos="2070"/>
          <w:tab w:val="left" w:pos="4320"/>
          <w:tab w:val="left" w:pos="4860"/>
          <w:tab w:val="left" w:pos="6480"/>
          <w:tab w:val="left" w:pos="7020"/>
          <w:tab w:val="left" w:pos="7920"/>
        </w:tabs>
        <w:ind w:left="0"/>
        <w:rPr>
          <w:i/>
          <w:sz w:val="18"/>
          <w:szCs w:val="18"/>
        </w:rPr>
      </w:pPr>
      <w:r w:rsidRPr="002C7E41">
        <w:rPr>
          <w:i/>
          <w:sz w:val="18"/>
          <w:szCs w:val="18"/>
        </w:rPr>
        <w:t xml:space="preserve">If </w:t>
      </w:r>
      <w:r>
        <w:rPr>
          <w:i/>
          <w:sz w:val="18"/>
          <w:szCs w:val="18"/>
        </w:rPr>
        <w:t>different than person submitting. The name entered above is deemed an electronic signature.</w:t>
      </w:r>
    </w:p>
    <w:p w14:paraId="14BF7DDE" w14:textId="6DE938EB" w:rsidR="00BF4DA0" w:rsidRPr="002C7E41" w:rsidRDefault="00BF4DA0">
      <w:pPr>
        <w:pStyle w:val="ListParagraph"/>
        <w:tabs>
          <w:tab w:val="right" w:pos="180"/>
          <w:tab w:val="right" w:pos="1800"/>
          <w:tab w:val="left" w:pos="1980"/>
          <w:tab w:val="left" w:pos="7830"/>
        </w:tabs>
        <w:ind w:left="0"/>
      </w:pPr>
      <w:r w:rsidRPr="002C7E41">
        <w:t>Title:</w:t>
      </w:r>
      <w:r>
        <w:tab/>
      </w:r>
      <w:sdt>
        <w:sdtPr>
          <w:rPr>
            <w:rStyle w:val="Style2"/>
          </w:rPr>
          <w:id w:val="-1283265248"/>
          <w:placeholder>
            <w:docPart w:val="DBD9571581F148F883F3BFA912E74A88"/>
          </w:placeholder>
          <w:showingPlcHdr/>
          <w:text/>
        </w:sdtPr>
        <w:sdtEndPr>
          <w:rPr>
            <w:rStyle w:val="DefaultParagraphFont"/>
            <w:rFonts w:asciiTheme="minorHAnsi" w:hAnsiTheme="minorHAnsi"/>
            <w:b w:val="0"/>
            <w:u w:val="none"/>
          </w:rPr>
        </w:sdtEndPr>
        <w:sdtContent>
          <w:r w:rsidR="00513549" w:rsidRPr="002C7E41">
            <w:rPr>
              <w:rStyle w:val="PlaceholderText"/>
              <w:color w:val="C00000"/>
            </w:rPr>
            <w:t>Title</w:t>
          </w:r>
        </w:sdtContent>
      </w:sdt>
    </w:p>
    <w:p w14:paraId="114C69BE" w14:textId="2BD01793" w:rsidR="00BF4DA0" w:rsidRPr="002C7E41" w:rsidRDefault="00BF4DA0" w:rsidP="5807B823">
      <w:pPr>
        <w:pStyle w:val="ListParagraph"/>
        <w:tabs>
          <w:tab w:val="right" w:pos="180"/>
          <w:tab w:val="right" w:pos="1800"/>
          <w:tab w:val="left" w:pos="1980"/>
          <w:tab w:val="left" w:pos="7830"/>
        </w:tabs>
        <w:ind w:left="0"/>
        <w:rPr>
          <w:b/>
          <w:bCs/>
        </w:rPr>
      </w:pPr>
      <w:r w:rsidRPr="002C7E41">
        <w:t>Date:</w:t>
      </w:r>
      <w:r w:rsidRPr="002C7E41">
        <w:tab/>
      </w:r>
      <w:sdt>
        <w:sdtPr>
          <w:rPr>
            <w:rStyle w:val="Style2"/>
          </w:rPr>
          <w:id w:val="-1352102943"/>
          <w:placeholder>
            <w:docPart w:val="E0A3BB416A37407EB616857E3310AE41"/>
          </w:placeholder>
          <w:showingPlcHdr/>
          <w:date>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4F5DA807" w14:textId="77777777" w:rsidR="000A5512" w:rsidRPr="00BD1399" w:rsidRDefault="000A5512" w:rsidP="002943AF">
      <w:pPr>
        <w:pStyle w:val="Header"/>
        <w:tabs>
          <w:tab w:val="clear" w:pos="4680"/>
          <w:tab w:val="clear" w:pos="9360"/>
        </w:tabs>
        <w:spacing w:line="276" w:lineRule="auto"/>
        <w:rPr>
          <w:iCs/>
        </w:rPr>
      </w:pPr>
    </w:p>
    <w:p w14:paraId="335E849A" w14:textId="381CD657" w:rsidR="00AE2AA7" w:rsidRPr="002C7E41" w:rsidRDefault="00AE2AA7" w:rsidP="00513549">
      <w:pPr>
        <w:pStyle w:val="ListParagraph"/>
        <w:tabs>
          <w:tab w:val="right" w:pos="1800"/>
          <w:tab w:val="left" w:pos="1980"/>
          <w:tab w:val="left" w:pos="7830"/>
        </w:tabs>
        <w:ind w:left="0"/>
      </w:pPr>
      <w:proofErr w:type="gramStart"/>
      <w:r w:rsidRPr="002C7E41">
        <w:t>Form</w:t>
      </w:r>
      <w:proofErr w:type="gramEnd"/>
      <w:r w:rsidRPr="002C7E41">
        <w:t xml:space="preserve"> </w:t>
      </w:r>
      <w:r>
        <w:t>approved</w:t>
      </w:r>
      <w:r w:rsidRPr="002C7E41">
        <w:t xml:space="preserve"> by:</w:t>
      </w:r>
      <w:r w:rsidR="00336BF8">
        <w:tab/>
      </w:r>
      <w:r w:rsidR="00122240">
        <w:tab/>
      </w:r>
      <w:sdt>
        <w:sdtPr>
          <w:rPr>
            <w:rStyle w:val="Style2"/>
          </w:rPr>
          <w:id w:val="-1810781240"/>
          <w:placeholder>
            <w:docPart w:val="2BE3A0949CAD4CB2AD94956ED5F31452"/>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4C11D0B3" w14:textId="2256C341" w:rsidR="00AE2AA7" w:rsidRPr="002C7E41" w:rsidRDefault="00AE2AA7" w:rsidP="00AE2AA7">
      <w:pPr>
        <w:pStyle w:val="ListParagraph"/>
        <w:tabs>
          <w:tab w:val="left" w:pos="2070"/>
          <w:tab w:val="left" w:pos="4320"/>
          <w:tab w:val="left" w:pos="4860"/>
          <w:tab w:val="left" w:pos="6480"/>
          <w:tab w:val="left" w:pos="7020"/>
          <w:tab w:val="left" w:pos="7920"/>
        </w:tabs>
        <w:ind w:left="0"/>
        <w:rPr>
          <w:i/>
          <w:sz w:val="18"/>
          <w:szCs w:val="18"/>
        </w:rPr>
      </w:pPr>
      <w:r>
        <w:rPr>
          <w:i/>
          <w:sz w:val="18"/>
          <w:szCs w:val="18"/>
        </w:rPr>
        <w:t>Authorized agent of the sponsoring organization (e.g., CEO, CMO, CNO). The name entered above is deemed an electronic signature.</w:t>
      </w:r>
    </w:p>
    <w:p w14:paraId="62804B2D" w14:textId="2739933F" w:rsidR="00AE2AA7" w:rsidRPr="002C7E41" w:rsidRDefault="00AE2AA7" w:rsidP="5807B823">
      <w:pPr>
        <w:pStyle w:val="ListParagraph"/>
        <w:tabs>
          <w:tab w:val="right" w:pos="180"/>
          <w:tab w:val="right" w:pos="1800"/>
          <w:tab w:val="left" w:pos="1980"/>
          <w:tab w:val="left" w:pos="7830"/>
        </w:tabs>
        <w:ind w:left="0"/>
      </w:pPr>
      <w:r w:rsidRPr="002C7E41">
        <w:t xml:space="preserve">Title: </w:t>
      </w:r>
      <w:r w:rsidRPr="002C7E41">
        <w:tab/>
      </w:r>
      <w:sdt>
        <w:sdtPr>
          <w:rPr>
            <w:rStyle w:val="Style2"/>
          </w:rPr>
          <w:id w:val="1755012674"/>
          <w:placeholder>
            <w:docPart w:val="C3EFEC431F834875953B19D900E72B56"/>
          </w:placeholder>
          <w:showingPlcHdr/>
          <w:text/>
        </w:sdtPr>
        <w:sdtEndPr>
          <w:rPr>
            <w:rStyle w:val="DefaultParagraphFont"/>
            <w:rFonts w:asciiTheme="minorHAnsi" w:hAnsiTheme="minorHAnsi"/>
            <w:b w:val="0"/>
            <w:u w:val="none"/>
          </w:rPr>
        </w:sdtEndPr>
        <w:sdtContent>
          <w:r w:rsidRPr="002C7E41">
            <w:rPr>
              <w:rStyle w:val="PlaceholderText"/>
              <w:color w:val="C00000"/>
            </w:rPr>
            <w:t>Title</w:t>
          </w:r>
        </w:sdtContent>
      </w:sdt>
    </w:p>
    <w:p w14:paraId="6ED0E99E" w14:textId="52CA3C1C" w:rsidR="00AE2AA7" w:rsidRPr="002C7E41" w:rsidRDefault="00AE2AA7" w:rsidP="5807B823">
      <w:pPr>
        <w:pStyle w:val="ListParagraph"/>
        <w:tabs>
          <w:tab w:val="right" w:pos="180"/>
          <w:tab w:val="right" w:pos="1800"/>
          <w:tab w:val="left" w:pos="1980"/>
          <w:tab w:val="left" w:pos="7830"/>
        </w:tabs>
        <w:ind w:left="0"/>
        <w:rPr>
          <w:b/>
          <w:bCs/>
        </w:rPr>
      </w:pPr>
      <w:r w:rsidRPr="002C7E41">
        <w:t>Date:</w:t>
      </w:r>
      <w:r w:rsidRPr="002C7E41">
        <w:tab/>
      </w:r>
      <w:sdt>
        <w:sdtPr>
          <w:rPr>
            <w:rStyle w:val="Style2"/>
          </w:rPr>
          <w:id w:val="1884054060"/>
          <w:placeholder>
            <w:docPart w:val="E4DA036B091D43329BA81453B0415861"/>
          </w:placeholder>
          <w:showingPlcHdr/>
          <w:date>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3087299A" w14:textId="77777777" w:rsidR="00AE2AA7" w:rsidRPr="00BD1399" w:rsidRDefault="00AE2AA7" w:rsidP="002943AF">
      <w:pPr>
        <w:pStyle w:val="Header"/>
        <w:tabs>
          <w:tab w:val="clear" w:pos="4680"/>
          <w:tab w:val="clear" w:pos="9360"/>
        </w:tabs>
        <w:spacing w:line="276" w:lineRule="auto"/>
        <w:rPr>
          <w:iCs/>
        </w:rPr>
      </w:pPr>
    </w:p>
    <w:p w14:paraId="5520A7FA" w14:textId="77777777" w:rsidR="00F67DDE" w:rsidRPr="00BD1399" w:rsidRDefault="00F67DDE" w:rsidP="002943AF">
      <w:pPr>
        <w:pStyle w:val="Header"/>
        <w:tabs>
          <w:tab w:val="clear" w:pos="4680"/>
          <w:tab w:val="clear" w:pos="9360"/>
        </w:tabs>
        <w:spacing w:line="276" w:lineRule="auto"/>
        <w:rPr>
          <w:iCs/>
        </w:rPr>
      </w:pPr>
    </w:p>
    <w:p w14:paraId="7F974FED" w14:textId="4514682D" w:rsidR="00F67DDE" w:rsidRPr="00371C78" w:rsidRDefault="00F67DDE" w:rsidP="00F67DDE">
      <w:pPr>
        <w:widowControl w:val="0"/>
        <w:autoSpaceDE w:val="0"/>
        <w:autoSpaceDN w:val="0"/>
        <w:adjustRightInd w:val="0"/>
        <w:ind w:right="-20"/>
        <w:rPr>
          <w:rFonts w:ascii="Calibri" w:hAnsi="Calibri" w:cs="Calibri"/>
        </w:rPr>
      </w:pPr>
      <w:r w:rsidRPr="00371C78">
        <w:rPr>
          <w:rFonts w:ascii="Calibri" w:hAnsi="Calibri" w:cs="Calibri"/>
          <w:spacing w:val="-3"/>
        </w:rPr>
        <w:t>Con</w:t>
      </w:r>
      <w:r w:rsidRPr="00371C78">
        <w:rPr>
          <w:rFonts w:ascii="Calibri" w:hAnsi="Calibri" w:cs="Calibri"/>
          <w:spacing w:val="-1"/>
        </w:rPr>
        <w:t>t</w:t>
      </w:r>
      <w:r w:rsidRPr="00371C78">
        <w:rPr>
          <w:rFonts w:ascii="Calibri" w:hAnsi="Calibri" w:cs="Calibri"/>
          <w:spacing w:val="-3"/>
        </w:rPr>
        <w:t>a</w:t>
      </w:r>
      <w:r w:rsidRPr="00371C78">
        <w:rPr>
          <w:rFonts w:ascii="Calibri" w:hAnsi="Calibri" w:cs="Calibri"/>
          <w:spacing w:val="-2"/>
        </w:rPr>
        <w:t>c</w:t>
      </w:r>
      <w:r w:rsidRPr="00371C78">
        <w:rPr>
          <w:rFonts w:ascii="Calibri" w:hAnsi="Calibri" w:cs="Calibri"/>
        </w:rPr>
        <w:t>t</w:t>
      </w:r>
      <w:r w:rsidRPr="00371C78">
        <w:rPr>
          <w:rFonts w:ascii="Calibri" w:hAnsi="Calibri" w:cs="Calibri"/>
          <w:spacing w:val="-2"/>
        </w:rPr>
        <w:t xml:space="preserve"> </w:t>
      </w:r>
      <w:r w:rsidR="00F76185">
        <w:rPr>
          <w:rFonts w:ascii="Calibri" w:hAnsi="Calibri" w:cs="Calibri"/>
        </w:rPr>
        <w:t>the</w:t>
      </w:r>
      <w:r w:rsidR="00F76185" w:rsidRPr="00371C78">
        <w:rPr>
          <w:rFonts w:ascii="Calibri" w:hAnsi="Calibri" w:cs="Calibri"/>
          <w:spacing w:val="-3"/>
        </w:rPr>
        <w:t xml:space="preserve"> </w:t>
      </w:r>
      <w:r w:rsidRPr="00371C78">
        <w:rPr>
          <w:rFonts w:ascii="Calibri" w:hAnsi="Calibri" w:cs="Calibri"/>
          <w:spacing w:val="-3"/>
        </w:rPr>
        <w:t>AR</w:t>
      </w:r>
      <w:r w:rsidRPr="00371C78">
        <w:rPr>
          <w:rFonts w:ascii="Calibri" w:hAnsi="Calibri" w:cs="Calibri"/>
          <w:spacing w:val="-4"/>
        </w:rPr>
        <w:t>C</w:t>
      </w:r>
      <w:r w:rsidRPr="00371C78">
        <w:rPr>
          <w:rFonts w:ascii="Calibri" w:hAnsi="Calibri" w:cs="Calibri"/>
          <w:spacing w:val="-2"/>
        </w:rPr>
        <w:t>-</w:t>
      </w:r>
      <w:r w:rsidRPr="00371C78">
        <w:rPr>
          <w:rFonts w:ascii="Calibri" w:hAnsi="Calibri" w:cs="Calibri"/>
          <w:spacing w:val="-18"/>
        </w:rPr>
        <w:t>P</w:t>
      </w:r>
      <w:r w:rsidRPr="00371C78">
        <w:rPr>
          <w:rFonts w:ascii="Calibri" w:hAnsi="Calibri" w:cs="Calibri"/>
        </w:rPr>
        <w:t>A</w:t>
      </w:r>
      <w:r w:rsidRPr="00371C78">
        <w:rPr>
          <w:rFonts w:ascii="Calibri" w:hAnsi="Calibri" w:cs="Calibri"/>
          <w:spacing w:val="-16"/>
        </w:rPr>
        <w:t xml:space="preserve"> </w:t>
      </w:r>
      <w:r w:rsidR="00F76185">
        <w:rPr>
          <w:rFonts w:ascii="Calibri" w:hAnsi="Calibri" w:cs="Calibri"/>
          <w:spacing w:val="-16"/>
        </w:rPr>
        <w:t>S</w:t>
      </w:r>
      <w:r w:rsidRPr="00371C78">
        <w:rPr>
          <w:rFonts w:ascii="Calibri" w:hAnsi="Calibri" w:cs="Calibri"/>
          <w:spacing w:val="-16"/>
        </w:rPr>
        <w:t>taff</w:t>
      </w:r>
      <w:r w:rsidRPr="00371C78">
        <w:rPr>
          <w:rFonts w:ascii="Calibri" w:hAnsi="Calibri" w:cs="Calibri"/>
        </w:rPr>
        <w:t xml:space="preserve"> at</w:t>
      </w:r>
      <w:r w:rsidR="005C3E8D">
        <w:rPr>
          <w:rFonts w:ascii="Calibri" w:hAnsi="Calibri" w:cs="Calibri"/>
        </w:rPr>
        <w:t xml:space="preserve"> Postgraduate Accreditation </w:t>
      </w:r>
      <w:r w:rsidRPr="00371C78">
        <w:rPr>
          <w:rFonts w:ascii="Calibri" w:hAnsi="Calibri" w:cs="Calibri"/>
          <w:spacing w:val="-6"/>
        </w:rPr>
        <w:t>i</w:t>
      </w:r>
      <w:r w:rsidRPr="00371C78">
        <w:rPr>
          <w:rFonts w:ascii="Calibri" w:hAnsi="Calibri" w:cs="Calibri"/>
        </w:rPr>
        <w:t xml:space="preserve">f </w:t>
      </w:r>
      <w:r w:rsidRPr="00371C78">
        <w:rPr>
          <w:rFonts w:ascii="Calibri" w:hAnsi="Calibri" w:cs="Calibri"/>
          <w:spacing w:val="-3"/>
        </w:rPr>
        <w:t>un</w:t>
      </w:r>
      <w:r w:rsidRPr="00371C78">
        <w:rPr>
          <w:rFonts w:ascii="Calibri" w:hAnsi="Calibri" w:cs="Calibri"/>
          <w:spacing w:val="-2"/>
        </w:rPr>
        <w:t>c</w:t>
      </w:r>
      <w:r w:rsidRPr="00371C78">
        <w:rPr>
          <w:rFonts w:ascii="Calibri" w:hAnsi="Calibri" w:cs="Calibri"/>
          <w:spacing w:val="-3"/>
        </w:rPr>
        <w:t>lea</w:t>
      </w:r>
      <w:r w:rsidRPr="00371C78">
        <w:rPr>
          <w:rFonts w:ascii="Calibri" w:hAnsi="Calibri" w:cs="Calibri"/>
        </w:rPr>
        <w:t>r</w:t>
      </w:r>
      <w:r w:rsidRPr="00371C78">
        <w:rPr>
          <w:rFonts w:ascii="Calibri" w:hAnsi="Calibri" w:cs="Calibri"/>
          <w:spacing w:val="-3"/>
        </w:rPr>
        <w:t xml:space="preserve"> abou</w:t>
      </w:r>
      <w:r w:rsidRPr="00371C78">
        <w:rPr>
          <w:rFonts w:ascii="Calibri" w:hAnsi="Calibri" w:cs="Calibri"/>
        </w:rPr>
        <w:t>t</w:t>
      </w:r>
      <w:r w:rsidRPr="00371C78">
        <w:rPr>
          <w:rFonts w:ascii="Calibri" w:hAnsi="Calibri" w:cs="Calibri"/>
          <w:spacing w:val="-2"/>
        </w:rPr>
        <w:t xml:space="preserve"> </w:t>
      </w:r>
      <w:r w:rsidRPr="00371C78">
        <w:rPr>
          <w:rFonts w:ascii="Calibri" w:hAnsi="Calibri" w:cs="Calibri"/>
          <w:spacing w:val="-1"/>
        </w:rPr>
        <w:t>t</w:t>
      </w:r>
      <w:r w:rsidRPr="00371C78">
        <w:rPr>
          <w:rFonts w:ascii="Calibri" w:hAnsi="Calibri" w:cs="Calibri"/>
          <w:spacing w:val="-3"/>
        </w:rPr>
        <w:t>h</w:t>
      </w:r>
      <w:r w:rsidRPr="00371C78">
        <w:rPr>
          <w:rFonts w:ascii="Calibri" w:hAnsi="Calibri" w:cs="Calibri"/>
        </w:rPr>
        <w:t>e directions.</w:t>
      </w:r>
    </w:p>
    <w:p w14:paraId="488EAC34" w14:textId="77777777" w:rsidR="00F67DDE" w:rsidRPr="00371C78" w:rsidRDefault="00F67DDE" w:rsidP="00F67DDE">
      <w:pPr>
        <w:widowControl w:val="0"/>
        <w:autoSpaceDE w:val="0"/>
        <w:autoSpaceDN w:val="0"/>
        <w:adjustRightInd w:val="0"/>
        <w:ind w:right="-20"/>
        <w:rPr>
          <w:rFonts w:ascii="Calibri" w:hAnsi="Calibri" w:cs="Calibri"/>
        </w:rPr>
      </w:pPr>
    </w:p>
    <w:p w14:paraId="39050832" w14:textId="30776137" w:rsidR="003C2FB3" w:rsidRDefault="00F67DDE" w:rsidP="00F67DDE">
      <w:pPr>
        <w:widowControl w:val="0"/>
        <w:autoSpaceDE w:val="0"/>
        <w:autoSpaceDN w:val="0"/>
        <w:adjustRightInd w:val="0"/>
        <w:ind w:right="-20"/>
        <w:rPr>
          <w:rFonts w:ascii="Calibri" w:hAnsi="Calibri" w:cs="Calibri"/>
        </w:rPr>
      </w:pPr>
      <w:r w:rsidRPr="00371C78">
        <w:rPr>
          <w:rFonts w:ascii="Calibri" w:hAnsi="Calibri" w:cs="Calibri"/>
        </w:rPr>
        <w:t xml:space="preserve">Submit completed Eligibility/Candidacy form to </w:t>
      </w:r>
      <w:hyperlink r:id="rId15" w:history="1">
        <w:r w:rsidR="003C2FB3" w:rsidRPr="00F36315">
          <w:rPr>
            <w:rStyle w:val="Hyperlink"/>
            <w:rFonts w:ascii="Calibri" w:hAnsi="Calibri" w:cs="Calibri"/>
          </w:rPr>
          <w:t>accreditationservices@arc-pa.org</w:t>
        </w:r>
      </w:hyperlink>
    </w:p>
    <w:p w14:paraId="15DFBA16" w14:textId="77777777" w:rsidR="003C2FB3" w:rsidRDefault="003C2FB3" w:rsidP="00F67DDE">
      <w:pPr>
        <w:widowControl w:val="0"/>
        <w:autoSpaceDE w:val="0"/>
        <w:autoSpaceDN w:val="0"/>
        <w:adjustRightInd w:val="0"/>
        <w:ind w:right="-20"/>
        <w:rPr>
          <w:rFonts w:ascii="Calibri" w:hAnsi="Calibri" w:cs="Calibri"/>
        </w:rPr>
      </w:pPr>
    </w:p>
    <w:p w14:paraId="0B4730F2" w14:textId="77777777" w:rsidR="00370DA4" w:rsidRDefault="00370DA4" w:rsidP="00370DA4">
      <w:pPr>
        <w:rPr>
          <w:rFonts w:ascii="Calibri" w:hAnsi="Calibri" w:cs="Calibri"/>
          <w:color w:val="153D63"/>
        </w:rPr>
      </w:pPr>
    </w:p>
    <w:p w14:paraId="21497DA7" w14:textId="01E4831F" w:rsidR="00F67DDE" w:rsidRPr="00BD1399" w:rsidRDefault="00F67DDE" w:rsidP="0051325D">
      <w:pPr>
        <w:rPr>
          <w:iCs/>
        </w:rPr>
      </w:pPr>
    </w:p>
    <w:sectPr w:rsidR="00F67DDE" w:rsidRPr="00BD1399" w:rsidSect="000E42D1">
      <w:headerReference w:type="default" r:id="rId16"/>
      <w:footerReference w:type="default" r:id="rId17"/>
      <w:headerReference w:type="first" r:id="rId18"/>
      <w:footerReference w:type="first" r:id="rId19"/>
      <w:type w:val="continuous"/>
      <w:pgSz w:w="12240" w:h="15840"/>
      <w:pgMar w:top="994" w:right="1440" w:bottom="1008" w:left="144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59337" w14:textId="77777777" w:rsidR="007461E6" w:rsidRDefault="007461E6" w:rsidP="00F23567">
      <w:pPr>
        <w:spacing w:line="240" w:lineRule="auto"/>
      </w:pPr>
      <w:r>
        <w:separator/>
      </w:r>
    </w:p>
  </w:endnote>
  <w:endnote w:type="continuationSeparator" w:id="0">
    <w:p w14:paraId="2ECA3C73" w14:textId="77777777" w:rsidR="007461E6" w:rsidRDefault="007461E6" w:rsidP="00F23567">
      <w:pPr>
        <w:spacing w:line="240" w:lineRule="auto"/>
      </w:pPr>
      <w:r>
        <w:continuationSeparator/>
      </w:r>
    </w:p>
  </w:endnote>
  <w:endnote w:type="continuationNotice" w:id="1">
    <w:p w14:paraId="3AF4BFB1" w14:textId="77777777" w:rsidR="007461E6" w:rsidRDefault="007461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262E2" w14:textId="45892CCA" w:rsidR="00C95136" w:rsidRPr="000E42D1" w:rsidRDefault="5454EEB0" w:rsidP="000E42D1">
    <w:pPr>
      <w:pStyle w:val="Footer"/>
      <w:tabs>
        <w:tab w:val="clear" w:pos="4680"/>
        <w:tab w:val="clear" w:pos="9360"/>
      </w:tabs>
      <w:rPr>
        <w:sz w:val="20"/>
        <w:szCs w:val="20"/>
      </w:rPr>
    </w:pPr>
    <w:r w:rsidRPr="5454EEB0">
      <w:rPr>
        <w:sz w:val="20"/>
        <w:szCs w:val="20"/>
      </w:rPr>
      <w:t xml:space="preserve">NP &amp; PA Residency Program Eligibility/Candidacy Form </w:t>
    </w:r>
    <w:r w:rsidR="001C21F2">
      <w:tab/>
    </w:r>
    <w:r w:rsidR="001C21F2">
      <w:tab/>
    </w:r>
    <w:r w:rsidR="001C21F2">
      <w:tab/>
    </w:r>
    <w:r w:rsidR="001C21F2">
      <w:tab/>
    </w:r>
    <w:r w:rsidR="001D6C2A">
      <w:t xml:space="preserve">December </w:t>
    </w:r>
    <w:r w:rsidRPr="5454EEB0">
      <w:rPr>
        <w:sz w:val="20"/>
        <w:szCs w:val="20"/>
      </w:rPr>
      <w:t xml:space="preserve">2025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9AEBA" w14:textId="77777777" w:rsidR="004A288B" w:rsidRDefault="004A288B" w:rsidP="004A288B">
    <w:pPr>
      <w:pStyle w:val="Footer"/>
      <w:tabs>
        <w:tab w:val="clear" w:pos="4680"/>
        <w:tab w:val="clear" w:pos="9360"/>
      </w:tabs>
      <w:rPr>
        <w:sz w:val="20"/>
        <w:szCs w:val="20"/>
      </w:rPr>
    </w:pPr>
  </w:p>
  <w:p w14:paraId="199B128C" w14:textId="367825D3" w:rsidR="004A288B" w:rsidRPr="000E42D1" w:rsidRDefault="004A288B" w:rsidP="004A288B">
    <w:pPr>
      <w:pStyle w:val="Footer"/>
      <w:tabs>
        <w:tab w:val="clear" w:pos="4680"/>
        <w:tab w:val="clear" w:pos="9360"/>
      </w:tabs>
      <w:rPr>
        <w:sz w:val="20"/>
        <w:szCs w:val="20"/>
      </w:rPr>
    </w:pPr>
    <w:r>
      <w:rPr>
        <w:sz w:val="20"/>
        <w:szCs w:val="20"/>
      </w:rPr>
      <w:t xml:space="preserve">NP &amp; PA </w:t>
    </w:r>
    <w:proofErr w:type="gramStart"/>
    <w:r>
      <w:rPr>
        <w:sz w:val="20"/>
        <w:szCs w:val="20"/>
      </w:rPr>
      <w:t xml:space="preserve">Residency  </w:t>
    </w:r>
    <w:r w:rsidRPr="000E42D1">
      <w:rPr>
        <w:sz w:val="20"/>
        <w:szCs w:val="20"/>
      </w:rPr>
      <w:t>Program</w:t>
    </w:r>
    <w:proofErr w:type="gramEnd"/>
    <w:r w:rsidRPr="000E42D1">
      <w:rPr>
        <w:sz w:val="20"/>
        <w:szCs w:val="20"/>
      </w:rPr>
      <w:t xml:space="preserve"> </w:t>
    </w:r>
    <w:r>
      <w:rPr>
        <w:sz w:val="20"/>
        <w:szCs w:val="20"/>
      </w:rPr>
      <w:t xml:space="preserve">Eligibility/Candidacy </w:t>
    </w:r>
    <w:proofErr w:type="gramStart"/>
    <w:r>
      <w:rPr>
        <w:sz w:val="20"/>
        <w:szCs w:val="20"/>
      </w:rPr>
      <w:t xml:space="preserve">Form </w:t>
    </w:r>
    <w:r w:rsidRPr="000E42D1">
      <w:rPr>
        <w:sz w:val="20"/>
        <w:szCs w:val="20"/>
      </w:rPr>
      <w:t xml:space="preserve"> </w:t>
    </w:r>
    <w:r w:rsidRPr="000E42D1">
      <w:rPr>
        <w:sz w:val="20"/>
        <w:szCs w:val="20"/>
      </w:rPr>
      <w:tab/>
    </w:r>
    <w:proofErr w:type="gramEnd"/>
    <w:r w:rsidRPr="000E42D1">
      <w:rPr>
        <w:sz w:val="20"/>
        <w:szCs w:val="20"/>
      </w:rPr>
      <w:tab/>
    </w:r>
    <w:r>
      <w:rPr>
        <w:sz w:val="20"/>
        <w:szCs w:val="20"/>
      </w:rPr>
      <w:tab/>
    </w:r>
    <w:r w:rsidR="0059355C">
      <w:rPr>
        <w:sz w:val="20"/>
        <w:szCs w:val="20"/>
      </w:rPr>
      <w:t>November 2025</w:t>
    </w:r>
    <w:r w:rsidR="001D0114">
      <w:rPr>
        <w:sz w:val="20"/>
        <w:szCs w:val="20"/>
      </w:rPr>
      <w:t xml:space="preserve"> </w:t>
    </w:r>
  </w:p>
  <w:p w14:paraId="5888C7D1" w14:textId="77777777" w:rsidR="004A288B" w:rsidRDefault="004A2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730D7" w14:textId="77777777" w:rsidR="007461E6" w:rsidRDefault="007461E6" w:rsidP="00F23567">
      <w:pPr>
        <w:spacing w:line="240" w:lineRule="auto"/>
      </w:pPr>
      <w:r>
        <w:separator/>
      </w:r>
    </w:p>
  </w:footnote>
  <w:footnote w:type="continuationSeparator" w:id="0">
    <w:p w14:paraId="4D56D7E4" w14:textId="77777777" w:rsidR="007461E6" w:rsidRDefault="007461E6" w:rsidP="00F23567">
      <w:pPr>
        <w:spacing w:line="240" w:lineRule="auto"/>
      </w:pPr>
      <w:r>
        <w:continuationSeparator/>
      </w:r>
    </w:p>
  </w:footnote>
  <w:footnote w:type="continuationNotice" w:id="1">
    <w:p w14:paraId="3777355E" w14:textId="77777777" w:rsidR="007461E6" w:rsidRDefault="007461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97DBC" w14:textId="6A1657DB" w:rsidR="00C95136" w:rsidRPr="000E42D1" w:rsidRDefault="007461E6">
    <w:pPr>
      <w:pStyle w:val="Header"/>
      <w:jc w:val="right"/>
      <w:rPr>
        <w:sz w:val="20"/>
        <w:szCs w:val="20"/>
      </w:rPr>
    </w:pPr>
    <w:sdt>
      <w:sdtPr>
        <w:rPr>
          <w:sz w:val="20"/>
          <w:szCs w:val="20"/>
        </w:rPr>
        <w:id w:val="-1318336367"/>
        <w:docPartObj>
          <w:docPartGallery w:val="Page Numbers (Top of Page)"/>
          <w:docPartUnique/>
        </w:docPartObj>
      </w:sdtPr>
      <w:sdtEndPr/>
      <w:sdtContent>
        <w:r w:rsidR="00C95136" w:rsidRPr="000E42D1">
          <w:rPr>
            <w:sz w:val="20"/>
            <w:szCs w:val="20"/>
          </w:rPr>
          <w:t xml:space="preserve">Page </w:t>
        </w:r>
        <w:r w:rsidR="00C95136" w:rsidRPr="000E42D1">
          <w:rPr>
            <w:b/>
            <w:bCs/>
            <w:sz w:val="20"/>
            <w:szCs w:val="20"/>
          </w:rPr>
          <w:fldChar w:fldCharType="begin"/>
        </w:r>
        <w:r w:rsidR="00C95136" w:rsidRPr="000E42D1">
          <w:rPr>
            <w:b/>
            <w:bCs/>
            <w:sz w:val="20"/>
            <w:szCs w:val="20"/>
          </w:rPr>
          <w:instrText xml:space="preserve"> PAGE </w:instrText>
        </w:r>
        <w:r w:rsidR="00C95136" w:rsidRPr="000E42D1">
          <w:rPr>
            <w:b/>
            <w:bCs/>
            <w:sz w:val="20"/>
            <w:szCs w:val="20"/>
          </w:rPr>
          <w:fldChar w:fldCharType="separate"/>
        </w:r>
        <w:r w:rsidR="00C95136" w:rsidRPr="000E42D1">
          <w:rPr>
            <w:b/>
            <w:bCs/>
            <w:noProof/>
            <w:sz w:val="20"/>
            <w:szCs w:val="20"/>
          </w:rPr>
          <w:t>2</w:t>
        </w:r>
        <w:r w:rsidR="00C95136" w:rsidRPr="000E42D1">
          <w:rPr>
            <w:b/>
            <w:bCs/>
            <w:sz w:val="20"/>
            <w:szCs w:val="20"/>
          </w:rPr>
          <w:fldChar w:fldCharType="end"/>
        </w:r>
        <w:r w:rsidR="00C95136" w:rsidRPr="000E42D1">
          <w:rPr>
            <w:sz w:val="20"/>
            <w:szCs w:val="20"/>
          </w:rPr>
          <w:t xml:space="preserve"> of </w:t>
        </w:r>
        <w:r w:rsidR="00C95136" w:rsidRPr="000E42D1">
          <w:rPr>
            <w:b/>
            <w:bCs/>
            <w:sz w:val="20"/>
            <w:szCs w:val="20"/>
          </w:rPr>
          <w:fldChar w:fldCharType="begin"/>
        </w:r>
        <w:r w:rsidR="00C95136" w:rsidRPr="000E42D1">
          <w:rPr>
            <w:b/>
            <w:bCs/>
            <w:sz w:val="20"/>
            <w:szCs w:val="20"/>
          </w:rPr>
          <w:instrText xml:space="preserve"> NUMPAGES  </w:instrText>
        </w:r>
        <w:r w:rsidR="00C95136" w:rsidRPr="000E42D1">
          <w:rPr>
            <w:b/>
            <w:bCs/>
            <w:sz w:val="20"/>
            <w:szCs w:val="20"/>
          </w:rPr>
          <w:fldChar w:fldCharType="separate"/>
        </w:r>
        <w:r w:rsidR="00C95136" w:rsidRPr="000E42D1">
          <w:rPr>
            <w:b/>
            <w:bCs/>
            <w:noProof/>
            <w:sz w:val="20"/>
            <w:szCs w:val="20"/>
          </w:rPr>
          <w:t>2</w:t>
        </w:r>
        <w:r w:rsidR="00C95136" w:rsidRPr="000E42D1">
          <w:rPr>
            <w:b/>
            <w:bCs/>
            <w:sz w:val="20"/>
            <w:szCs w:val="20"/>
          </w:rPr>
          <w:fldChar w:fldCharType="end"/>
        </w:r>
      </w:sdtContent>
    </w:sdt>
  </w:p>
  <w:p w14:paraId="61C9694A" w14:textId="77777777" w:rsidR="00C95136" w:rsidRDefault="00C9513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ADB63" w14:textId="7A2ACFE9" w:rsidR="00D33B08" w:rsidRPr="007C5381" w:rsidRDefault="00D33B08" w:rsidP="007C5381">
    <w:pPr>
      <w:pStyle w:val="Header"/>
      <w:jc w:val="cent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7482F"/>
    <w:multiLevelType w:val="hybridMultilevel"/>
    <w:tmpl w:val="D1E495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550A5"/>
    <w:multiLevelType w:val="hybridMultilevel"/>
    <w:tmpl w:val="0A1403C6"/>
    <w:lvl w:ilvl="0" w:tplc="030C5924">
      <w:start w:val="18"/>
      <w:numFmt w:val="lowerLetter"/>
      <w:lvlText w:val="%1)"/>
      <w:lvlJc w:val="left"/>
      <w:pPr>
        <w:ind w:left="720" w:hanging="360"/>
      </w:pPr>
    </w:lvl>
    <w:lvl w:ilvl="1" w:tplc="42FAF3CE">
      <w:start w:val="1"/>
      <w:numFmt w:val="lowerLetter"/>
      <w:lvlText w:val="%2."/>
      <w:lvlJc w:val="left"/>
      <w:pPr>
        <w:ind w:left="1440" w:hanging="360"/>
      </w:pPr>
    </w:lvl>
    <w:lvl w:ilvl="2" w:tplc="D3A04774">
      <w:start w:val="1"/>
      <w:numFmt w:val="lowerRoman"/>
      <w:lvlText w:val="%3."/>
      <w:lvlJc w:val="right"/>
      <w:pPr>
        <w:ind w:left="2160" w:hanging="180"/>
      </w:pPr>
    </w:lvl>
    <w:lvl w:ilvl="3" w:tplc="C540BD1E">
      <w:start w:val="1"/>
      <w:numFmt w:val="decimal"/>
      <w:lvlText w:val="%4."/>
      <w:lvlJc w:val="left"/>
      <w:pPr>
        <w:ind w:left="2880" w:hanging="360"/>
      </w:pPr>
    </w:lvl>
    <w:lvl w:ilvl="4" w:tplc="BD7CF214">
      <w:start w:val="1"/>
      <w:numFmt w:val="lowerLetter"/>
      <w:lvlText w:val="%5."/>
      <w:lvlJc w:val="left"/>
      <w:pPr>
        <w:ind w:left="3600" w:hanging="360"/>
      </w:pPr>
    </w:lvl>
    <w:lvl w:ilvl="5" w:tplc="A8B25A64">
      <w:start w:val="1"/>
      <w:numFmt w:val="lowerRoman"/>
      <w:lvlText w:val="%6."/>
      <w:lvlJc w:val="right"/>
      <w:pPr>
        <w:ind w:left="4320" w:hanging="180"/>
      </w:pPr>
    </w:lvl>
    <w:lvl w:ilvl="6" w:tplc="058076A4">
      <w:start w:val="1"/>
      <w:numFmt w:val="decimal"/>
      <w:lvlText w:val="%7."/>
      <w:lvlJc w:val="left"/>
      <w:pPr>
        <w:ind w:left="5040" w:hanging="360"/>
      </w:pPr>
    </w:lvl>
    <w:lvl w:ilvl="7" w:tplc="D8829126">
      <w:start w:val="1"/>
      <w:numFmt w:val="lowerLetter"/>
      <w:lvlText w:val="%8."/>
      <w:lvlJc w:val="left"/>
      <w:pPr>
        <w:ind w:left="5760" w:hanging="360"/>
      </w:pPr>
    </w:lvl>
    <w:lvl w:ilvl="8" w:tplc="F670E64E">
      <w:start w:val="1"/>
      <w:numFmt w:val="lowerRoman"/>
      <w:lvlText w:val="%9."/>
      <w:lvlJc w:val="right"/>
      <w:pPr>
        <w:ind w:left="6480" w:hanging="180"/>
      </w:pPr>
    </w:lvl>
  </w:abstractNum>
  <w:abstractNum w:abstractNumId="2" w15:restartNumberingAfterBreak="0">
    <w:nsid w:val="0E0C0527"/>
    <w:multiLevelType w:val="hybridMultilevel"/>
    <w:tmpl w:val="30D83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B66F0"/>
    <w:multiLevelType w:val="hybridMultilevel"/>
    <w:tmpl w:val="BB72B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625BC"/>
    <w:multiLevelType w:val="hybridMultilevel"/>
    <w:tmpl w:val="ACF0D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07FEB"/>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4465380"/>
    <w:multiLevelType w:val="hybridMultilevel"/>
    <w:tmpl w:val="2B500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97B24"/>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87F57E4"/>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BF20E22"/>
    <w:multiLevelType w:val="hybridMultilevel"/>
    <w:tmpl w:val="B1B26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72388"/>
    <w:multiLevelType w:val="multilevel"/>
    <w:tmpl w:val="A906FC92"/>
    <w:lvl w:ilvl="0">
      <w:start w:val="1"/>
      <w:numFmt w:val="lowerLetter"/>
      <w:lvlText w:val="%1)"/>
      <w:lvlJc w:val="left"/>
      <w:pPr>
        <w:ind w:left="1224" w:hanging="360"/>
      </w:pPr>
      <w:rPr>
        <w:vertAlign w:val="baseline"/>
      </w:rPr>
    </w:lvl>
    <w:lvl w:ilvl="1">
      <w:start w:val="1"/>
      <w:numFmt w:val="lowerLetter"/>
      <w:lvlText w:val="%2."/>
      <w:lvlJc w:val="left"/>
      <w:pPr>
        <w:ind w:left="1944" w:hanging="360"/>
      </w:pPr>
      <w:rPr>
        <w:vertAlign w:val="baseline"/>
      </w:rPr>
    </w:lvl>
    <w:lvl w:ilvl="2">
      <w:start w:val="1"/>
      <w:numFmt w:val="lowerRoman"/>
      <w:lvlText w:val="%3."/>
      <w:lvlJc w:val="right"/>
      <w:pPr>
        <w:ind w:left="2664" w:hanging="180"/>
      </w:pPr>
      <w:rPr>
        <w:vertAlign w:val="baseline"/>
      </w:rPr>
    </w:lvl>
    <w:lvl w:ilvl="3">
      <w:start w:val="1"/>
      <w:numFmt w:val="decimal"/>
      <w:lvlText w:val="%4."/>
      <w:lvlJc w:val="left"/>
      <w:pPr>
        <w:ind w:left="3384" w:hanging="360"/>
      </w:pPr>
      <w:rPr>
        <w:vertAlign w:val="baseline"/>
      </w:rPr>
    </w:lvl>
    <w:lvl w:ilvl="4">
      <w:start w:val="1"/>
      <w:numFmt w:val="lowerLetter"/>
      <w:lvlText w:val="%5."/>
      <w:lvlJc w:val="left"/>
      <w:pPr>
        <w:ind w:left="4104" w:hanging="360"/>
      </w:pPr>
      <w:rPr>
        <w:vertAlign w:val="baseline"/>
      </w:rPr>
    </w:lvl>
    <w:lvl w:ilvl="5">
      <w:start w:val="1"/>
      <w:numFmt w:val="lowerRoman"/>
      <w:lvlText w:val="%6."/>
      <w:lvlJc w:val="right"/>
      <w:pPr>
        <w:ind w:left="4824" w:hanging="180"/>
      </w:pPr>
      <w:rPr>
        <w:vertAlign w:val="baseline"/>
      </w:rPr>
    </w:lvl>
    <w:lvl w:ilvl="6">
      <w:start w:val="1"/>
      <w:numFmt w:val="decimal"/>
      <w:lvlText w:val="%7."/>
      <w:lvlJc w:val="left"/>
      <w:pPr>
        <w:ind w:left="5544" w:hanging="360"/>
      </w:pPr>
      <w:rPr>
        <w:vertAlign w:val="baseline"/>
      </w:rPr>
    </w:lvl>
    <w:lvl w:ilvl="7">
      <w:start w:val="1"/>
      <w:numFmt w:val="lowerLetter"/>
      <w:lvlText w:val="%8."/>
      <w:lvlJc w:val="left"/>
      <w:pPr>
        <w:ind w:left="6264" w:hanging="360"/>
      </w:pPr>
      <w:rPr>
        <w:vertAlign w:val="baseline"/>
      </w:rPr>
    </w:lvl>
    <w:lvl w:ilvl="8">
      <w:start w:val="1"/>
      <w:numFmt w:val="lowerRoman"/>
      <w:lvlText w:val="%9."/>
      <w:lvlJc w:val="right"/>
      <w:pPr>
        <w:ind w:left="6984" w:hanging="180"/>
      </w:pPr>
      <w:rPr>
        <w:vertAlign w:val="baseline"/>
      </w:rPr>
    </w:lvl>
  </w:abstractNum>
  <w:abstractNum w:abstractNumId="11" w15:restartNumberingAfterBreak="0">
    <w:nsid w:val="3C1F3EBC"/>
    <w:multiLevelType w:val="hybridMultilevel"/>
    <w:tmpl w:val="071C2716"/>
    <w:lvl w:ilvl="0" w:tplc="5D840F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B81B55"/>
    <w:multiLevelType w:val="hybridMultilevel"/>
    <w:tmpl w:val="94EC9A8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CB93EFD"/>
    <w:multiLevelType w:val="hybridMultilevel"/>
    <w:tmpl w:val="44700BE0"/>
    <w:lvl w:ilvl="0" w:tplc="5D840F7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FA528FE"/>
    <w:multiLevelType w:val="hybridMultilevel"/>
    <w:tmpl w:val="92124F00"/>
    <w:lvl w:ilvl="0" w:tplc="1C320662">
      <w:start w:val="17"/>
      <w:numFmt w:val="lowerLetter"/>
      <w:lvlText w:val="%1)"/>
      <w:lvlJc w:val="left"/>
      <w:pPr>
        <w:ind w:left="720" w:hanging="360"/>
      </w:pPr>
    </w:lvl>
    <w:lvl w:ilvl="1" w:tplc="1CFC60F0">
      <w:start w:val="1"/>
      <w:numFmt w:val="lowerLetter"/>
      <w:lvlText w:val="%2."/>
      <w:lvlJc w:val="left"/>
      <w:pPr>
        <w:ind w:left="1440" w:hanging="360"/>
      </w:pPr>
    </w:lvl>
    <w:lvl w:ilvl="2" w:tplc="53FEA97E">
      <w:start w:val="1"/>
      <w:numFmt w:val="lowerRoman"/>
      <w:lvlText w:val="%3."/>
      <w:lvlJc w:val="right"/>
      <w:pPr>
        <w:ind w:left="2160" w:hanging="180"/>
      </w:pPr>
    </w:lvl>
    <w:lvl w:ilvl="3" w:tplc="F028E02E">
      <w:start w:val="1"/>
      <w:numFmt w:val="decimal"/>
      <w:lvlText w:val="%4."/>
      <w:lvlJc w:val="left"/>
      <w:pPr>
        <w:ind w:left="2880" w:hanging="360"/>
      </w:pPr>
    </w:lvl>
    <w:lvl w:ilvl="4" w:tplc="DE480E9C">
      <w:start w:val="1"/>
      <w:numFmt w:val="lowerLetter"/>
      <w:lvlText w:val="%5."/>
      <w:lvlJc w:val="left"/>
      <w:pPr>
        <w:ind w:left="3600" w:hanging="360"/>
      </w:pPr>
    </w:lvl>
    <w:lvl w:ilvl="5" w:tplc="F14C961C">
      <w:start w:val="1"/>
      <w:numFmt w:val="lowerRoman"/>
      <w:lvlText w:val="%6."/>
      <w:lvlJc w:val="right"/>
      <w:pPr>
        <w:ind w:left="4320" w:hanging="180"/>
      </w:pPr>
    </w:lvl>
    <w:lvl w:ilvl="6" w:tplc="51D25CBE">
      <w:start w:val="1"/>
      <w:numFmt w:val="decimal"/>
      <w:lvlText w:val="%7."/>
      <w:lvlJc w:val="left"/>
      <w:pPr>
        <w:ind w:left="5040" w:hanging="360"/>
      </w:pPr>
    </w:lvl>
    <w:lvl w:ilvl="7" w:tplc="487AE13E">
      <w:start w:val="1"/>
      <w:numFmt w:val="lowerLetter"/>
      <w:lvlText w:val="%8."/>
      <w:lvlJc w:val="left"/>
      <w:pPr>
        <w:ind w:left="5760" w:hanging="360"/>
      </w:pPr>
    </w:lvl>
    <w:lvl w:ilvl="8" w:tplc="94D432C2">
      <w:start w:val="1"/>
      <w:numFmt w:val="lowerRoman"/>
      <w:lvlText w:val="%9."/>
      <w:lvlJc w:val="right"/>
      <w:pPr>
        <w:ind w:left="6480" w:hanging="180"/>
      </w:pPr>
    </w:lvl>
  </w:abstractNum>
  <w:abstractNum w:abstractNumId="15" w15:restartNumberingAfterBreak="0">
    <w:nsid w:val="47A1286A"/>
    <w:multiLevelType w:val="hybridMultilevel"/>
    <w:tmpl w:val="55BEEE4E"/>
    <w:lvl w:ilvl="0" w:tplc="0409000F">
      <w:start w:val="1"/>
      <w:numFmt w:val="decimal"/>
      <w:lvlText w:val="%1."/>
      <w:lvlJc w:val="left"/>
      <w:pPr>
        <w:ind w:left="1806" w:hanging="360"/>
      </w:p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abstractNum w:abstractNumId="16" w15:restartNumberingAfterBreak="0">
    <w:nsid w:val="4D336F4C"/>
    <w:multiLevelType w:val="hybridMultilevel"/>
    <w:tmpl w:val="25908D28"/>
    <w:lvl w:ilvl="0" w:tplc="5D840F74">
      <w:start w:val="1"/>
      <w:numFmt w:val="lowerLetter"/>
      <w:lvlText w:val="(%1)"/>
      <w:lvlJc w:val="left"/>
      <w:pPr>
        <w:ind w:left="720" w:hanging="360"/>
      </w:pPr>
      <w:rPr>
        <w:rFonts w:hint="default"/>
      </w:rPr>
    </w:lvl>
    <w:lvl w:ilvl="1" w:tplc="8566045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6B3505"/>
    <w:multiLevelType w:val="hybridMultilevel"/>
    <w:tmpl w:val="6CB4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102B0C"/>
    <w:multiLevelType w:val="hybridMultilevel"/>
    <w:tmpl w:val="194AA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438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B1F57C4"/>
    <w:multiLevelType w:val="hybridMultilevel"/>
    <w:tmpl w:val="8786C3F8"/>
    <w:lvl w:ilvl="0" w:tplc="5D840F7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14D29"/>
    <w:multiLevelType w:val="hybridMultilevel"/>
    <w:tmpl w:val="C6182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7B27E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6D777D3"/>
    <w:multiLevelType w:val="multilevel"/>
    <w:tmpl w:val="3438DA6A"/>
    <w:lvl w:ilvl="0">
      <w:start w:val="1"/>
      <w:numFmt w:val="lowerLetter"/>
      <w:lvlText w:val="%1)"/>
      <w:lvlJc w:val="left"/>
      <w:pPr>
        <w:ind w:left="1224" w:hanging="360"/>
      </w:pPr>
      <w:rPr>
        <w:vertAlign w:val="baseline"/>
      </w:rPr>
    </w:lvl>
    <w:lvl w:ilvl="1">
      <w:start w:val="1"/>
      <w:numFmt w:val="lowerLetter"/>
      <w:lvlText w:val="%2."/>
      <w:lvlJc w:val="left"/>
      <w:pPr>
        <w:ind w:left="1944" w:hanging="360"/>
      </w:pPr>
      <w:rPr>
        <w:vertAlign w:val="baseline"/>
      </w:rPr>
    </w:lvl>
    <w:lvl w:ilvl="2">
      <w:start w:val="1"/>
      <w:numFmt w:val="lowerRoman"/>
      <w:lvlText w:val="%3."/>
      <w:lvlJc w:val="right"/>
      <w:pPr>
        <w:ind w:left="2664" w:hanging="180"/>
      </w:pPr>
      <w:rPr>
        <w:vertAlign w:val="baseline"/>
      </w:rPr>
    </w:lvl>
    <w:lvl w:ilvl="3">
      <w:start w:val="1"/>
      <w:numFmt w:val="decimal"/>
      <w:lvlText w:val="%4."/>
      <w:lvlJc w:val="left"/>
      <w:pPr>
        <w:ind w:left="3384" w:hanging="360"/>
      </w:pPr>
      <w:rPr>
        <w:vertAlign w:val="baseline"/>
      </w:rPr>
    </w:lvl>
    <w:lvl w:ilvl="4">
      <w:start w:val="1"/>
      <w:numFmt w:val="lowerLetter"/>
      <w:lvlText w:val="%5."/>
      <w:lvlJc w:val="left"/>
      <w:pPr>
        <w:ind w:left="4104" w:hanging="360"/>
      </w:pPr>
      <w:rPr>
        <w:vertAlign w:val="baseline"/>
      </w:rPr>
    </w:lvl>
    <w:lvl w:ilvl="5">
      <w:start w:val="1"/>
      <w:numFmt w:val="lowerRoman"/>
      <w:lvlText w:val="%6."/>
      <w:lvlJc w:val="right"/>
      <w:pPr>
        <w:ind w:left="4824" w:hanging="180"/>
      </w:pPr>
      <w:rPr>
        <w:vertAlign w:val="baseline"/>
      </w:rPr>
    </w:lvl>
    <w:lvl w:ilvl="6">
      <w:start w:val="1"/>
      <w:numFmt w:val="decimal"/>
      <w:lvlText w:val="%7."/>
      <w:lvlJc w:val="left"/>
      <w:pPr>
        <w:ind w:left="5544" w:hanging="360"/>
      </w:pPr>
      <w:rPr>
        <w:vertAlign w:val="baseline"/>
      </w:rPr>
    </w:lvl>
    <w:lvl w:ilvl="7">
      <w:start w:val="1"/>
      <w:numFmt w:val="lowerLetter"/>
      <w:lvlText w:val="%8."/>
      <w:lvlJc w:val="left"/>
      <w:pPr>
        <w:ind w:left="6264" w:hanging="360"/>
      </w:pPr>
      <w:rPr>
        <w:vertAlign w:val="baseline"/>
      </w:rPr>
    </w:lvl>
    <w:lvl w:ilvl="8">
      <w:start w:val="1"/>
      <w:numFmt w:val="lowerRoman"/>
      <w:lvlText w:val="%9."/>
      <w:lvlJc w:val="right"/>
      <w:pPr>
        <w:ind w:left="6984" w:hanging="180"/>
      </w:pPr>
      <w:rPr>
        <w:vertAlign w:val="baseline"/>
      </w:rPr>
    </w:lvl>
  </w:abstractNum>
  <w:num w:numId="1" w16cid:durableId="843859830">
    <w:abstractNumId w:val="1"/>
  </w:num>
  <w:num w:numId="2" w16cid:durableId="12389841">
    <w:abstractNumId w:val="14"/>
  </w:num>
  <w:num w:numId="3" w16cid:durableId="1430151870">
    <w:abstractNumId w:val="17"/>
  </w:num>
  <w:num w:numId="4" w16cid:durableId="298998919">
    <w:abstractNumId w:val="6"/>
  </w:num>
  <w:num w:numId="5" w16cid:durableId="1255359771">
    <w:abstractNumId w:val="12"/>
  </w:num>
  <w:num w:numId="6" w16cid:durableId="1151676598">
    <w:abstractNumId w:val="21"/>
  </w:num>
  <w:num w:numId="7" w16cid:durableId="434834686">
    <w:abstractNumId w:val="4"/>
  </w:num>
  <w:num w:numId="8" w16cid:durableId="446849566">
    <w:abstractNumId w:val="11"/>
  </w:num>
  <w:num w:numId="9" w16cid:durableId="942224698">
    <w:abstractNumId w:val="7"/>
  </w:num>
  <w:num w:numId="10" w16cid:durableId="16468634">
    <w:abstractNumId w:val="19"/>
  </w:num>
  <w:num w:numId="11" w16cid:durableId="701129157">
    <w:abstractNumId w:val="22"/>
  </w:num>
  <w:num w:numId="12" w16cid:durableId="426851350">
    <w:abstractNumId w:val="15"/>
  </w:num>
  <w:num w:numId="13" w16cid:durableId="1068305743">
    <w:abstractNumId w:val="13"/>
  </w:num>
  <w:num w:numId="14" w16cid:durableId="738015854">
    <w:abstractNumId w:val="9"/>
  </w:num>
  <w:num w:numId="15" w16cid:durableId="1402825334">
    <w:abstractNumId w:val="8"/>
  </w:num>
  <w:num w:numId="16" w16cid:durableId="159581664">
    <w:abstractNumId w:val="5"/>
  </w:num>
  <w:num w:numId="17" w16cid:durableId="942345183">
    <w:abstractNumId w:val="0"/>
  </w:num>
  <w:num w:numId="18" w16cid:durableId="1317681555">
    <w:abstractNumId w:val="20"/>
  </w:num>
  <w:num w:numId="19" w16cid:durableId="1853642503">
    <w:abstractNumId w:val="16"/>
  </w:num>
  <w:num w:numId="20" w16cid:durableId="408622691">
    <w:abstractNumId w:val="3"/>
  </w:num>
  <w:num w:numId="21" w16cid:durableId="1484397470">
    <w:abstractNumId w:val="10"/>
  </w:num>
  <w:num w:numId="22" w16cid:durableId="542326765">
    <w:abstractNumId w:val="23"/>
  </w:num>
  <w:num w:numId="23" w16cid:durableId="699748546">
    <w:abstractNumId w:val="2"/>
  </w:num>
  <w:num w:numId="24" w16cid:durableId="78958898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TIwtjS0MDE0MTdV0lEKTi0uzszPAykwrAUA34AYHiwAAAA="/>
  </w:docVars>
  <w:rsids>
    <w:rsidRoot w:val="001F568A"/>
    <w:rsid w:val="000033BB"/>
    <w:rsid w:val="000051D5"/>
    <w:rsid w:val="000057D7"/>
    <w:rsid w:val="00005940"/>
    <w:rsid w:val="00010DEA"/>
    <w:rsid w:val="00012874"/>
    <w:rsid w:val="000168FB"/>
    <w:rsid w:val="00017433"/>
    <w:rsid w:val="0002082F"/>
    <w:rsid w:val="00024A6C"/>
    <w:rsid w:val="00025791"/>
    <w:rsid w:val="00027D0E"/>
    <w:rsid w:val="00036F67"/>
    <w:rsid w:val="00041A8E"/>
    <w:rsid w:val="000444B7"/>
    <w:rsid w:val="00047DDE"/>
    <w:rsid w:val="0005390E"/>
    <w:rsid w:val="00054AEA"/>
    <w:rsid w:val="00055136"/>
    <w:rsid w:val="00070234"/>
    <w:rsid w:val="00070377"/>
    <w:rsid w:val="00071081"/>
    <w:rsid w:val="0007356B"/>
    <w:rsid w:val="00082680"/>
    <w:rsid w:val="000830AA"/>
    <w:rsid w:val="00086A33"/>
    <w:rsid w:val="00094B56"/>
    <w:rsid w:val="000A4091"/>
    <w:rsid w:val="000A5512"/>
    <w:rsid w:val="000B496F"/>
    <w:rsid w:val="000B77AE"/>
    <w:rsid w:val="000B7923"/>
    <w:rsid w:val="000B7AFC"/>
    <w:rsid w:val="000C0791"/>
    <w:rsid w:val="000C4773"/>
    <w:rsid w:val="000C4852"/>
    <w:rsid w:val="000D3EED"/>
    <w:rsid w:val="000D6A53"/>
    <w:rsid w:val="000E3335"/>
    <w:rsid w:val="000E42D1"/>
    <w:rsid w:val="000F52F6"/>
    <w:rsid w:val="000F76B0"/>
    <w:rsid w:val="00100563"/>
    <w:rsid w:val="00100DD1"/>
    <w:rsid w:val="00102015"/>
    <w:rsid w:val="00110322"/>
    <w:rsid w:val="00115AFE"/>
    <w:rsid w:val="00116F96"/>
    <w:rsid w:val="00117730"/>
    <w:rsid w:val="00122240"/>
    <w:rsid w:val="00123301"/>
    <w:rsid w:val="00124119"/>
    <w:rsid w:val="0013268A"/>
    <w:rsid w:val="001331D9"/>
    <w:rsid w:val="00134DDD"/>
    <w:rsid w:val="00137207"/>
    <w:rsid w:val="00137A5E"/>
    <w:rsid w:val="001405D9"/>
    <w:rsid w:val="00141358"/>
    <w:rsid w:val="0014136E"/>
    <w:rsid w:val="00146089"/>
    <w:rsid w:val="001462FD"/>
    <w:rsid w:val="00146579"/>
    <w:rsid w:val="00161CCB"/>
    <w:rsid w:val="001629F8"/>
    <w:rsid w:val="001657DF"/>
    <w:rsid w:val="00165DBE"/>
    <w:rsid w:val="00167CA0"/>
    <w:rsid w:val="001721D3"/>
    <w:rsid w:val="00173BBB"/>
    <w:rsid w:val="00174ECD"/>
    <w:rsid w:val="0018031B"/>
    <w:rsid w:val="001803D7"/>
    <w:rsid w:val="00182597"/>
    <w:rsid w:val="001838E9"/>
    <w:rsid w:val="00183C8B"/>
    <w:rsid w:val="001863E6"/>
    <w:rsid w:val="001923CC"/>
    <w:rsid w:val="00193EAB"/>
    <w:rsid w:val="00195705"/>
    <w:rsid w:val="001959E5"/>
    <w:rsid w:val="00196A46"/>
    <w:rsid w:val="001A688A"/>
    <w:rsid w:val="001A7C40"/>
    <w:rsid w:val="001B08DF"/>
    <w:rsid w:val="001B1164"/>
    <w:rsid w:val="001B415F"/>
    <w:rsid w:val="001B5FA8"/>
    <w:rsid w:val="001C21F2"/>
    <w:rsid w:val="001C2421"/>
    <w:rsid w:val="001C277B"/>
    <w:rsid w:val="001C440E"/>
    <w:rsid w:val="001C64B8"/>
    <w:rsid w:val="001D0114"/>
    <w:rsid w:val="001D3426"/>
    <w:rsid w:val="001D362E"/>
    <w:rsid w:val="001D3B8B"/>
    <w:rsid w:val="001D3C5D"/>
    <w:rsid w:val="001D44BB"/>
    <w:rsid w:val="001D47CB"/>
    <w:rsid w:val="001D4984"/>
    <w:rsid w:val="001D4DF1"/>
    <w:rsid w:val="001D5B2B"/>
    <w:rsid w:val="001D6317"/>
    <w:rsid w:val="001D6C2A"/>
    <w:rsid w:val="001D73DC"/>
    <w:rsid w:val="001D7B51"/>
    <w:rsid w:val="001E04D9"/>
    <w:rsid w:val="001E3991"/>
    <w:rsid w:val="001F350D"/>
    <w:rsid w:val="001F40AD"/>
    <w:rsid w:val="001F48A8"/>
    <w:rsid w:val="001F568A"/>
    <w:rsid w:val="001F5931"/>
    <w:rsid w:val="00202314"/>
    <w:rsid w:val="00214036"/>
    <w:rsid w:val="00220BD2"/>
    <w:rsid w:val="002230D2"/>
    <w:rsid w:val="002262D0"/>
    <w:rsid w:val="00226E57"/>
    <w:rsid w:val="0023046A"/>
    <w:rsid w:val="00234645"/>
    <w:rsid w:val="002357AA"/>
    <w:rsid w:val="00235B78"/>
    <w:rsid w:val="0024490D"/>
    <w:rsid w:val="00244B3A"/>
    <w:rsid w:val="002461B8"/>
    <w:rsid w:val="0025021B"/>
    <w:rsid w:val="00253DC4"/>
    <w:rsid w:val="00257895"/>
    <w:rsid w:val="0026015D"/>
    <w:rsid w:val="002702C1"/>
    <w:rsid w:val="00285BD3"/>
    <w:rsid w:val="00286761"/>
    <w:rsid w:val="00286F6F"/>
    <w:rsid w:val="00289469"/>
    <w:rsid w:val="00293372"/>
    <w:rsid w:val="002934C0"/>
    <w:rsid w:val="002943AF"/>
    <w:rsid w:val="002A219A"/>
    <w:rsid w:val="002A2C04"/>
    <w:rsid w:val="002A49BE"/>
    <w:rsid w:val="002A5BAF"/>
    <w:rsid w:val="002A6220"/>
    <w:rsid w:val="002B473E"/>
    <w:rsid w:val="002C09C8"/>
    <w:rsid w:val="002C29F2"/>
    <w:rsid w:val="002C4610"/>
    <w:rsid w:val="002C768D"/>
    <w:rsid w:val="002C7E41"/>
    <w:rsid w:val="002D3AEF"/>
    <w:rsid w:val="002D503C"/>
    <w:rsid w:val="002E0B5F"/>
    <w:rsid w:val="002E2275"/>
    <w:rsid w:val="002E29C0"/>
    <w:rsid w:val="002E37E5"/>
    <w:rsid w:val="002E3984"/>
    <w:rsid w:val="002E3F7D"/>
    <w:rsid w:val="002E408D"/>
    <w:rsid w:val="002E4213"/>
    <w:rsid w:val="002E474D"/>
    <w:rsid w:val="002E5FC5"/>
    <w:rsid w:val="002F3700"/>
    <w:rsid w:val="002F47CC"/>
    <w:rsid w:val="002F5716"/>
    <w:rsid w:val="00305ED9"/>
    <w:rsid w:val="00307F42"/>
    <w:rsid w:val="0031084B"/>
    <w:rsid w:val="00311377"/>
    <w:rsid w:val="00315612"/>
    <w:rsid w:val="00315C1C"/>
    <w:rsid w:val="0031657A"/>
    <w:rsid w:val="003178B3"/>
    <w:rsid w:val="003179EB"/>
    <w:rsid w:val="00324524"/>
    <w:rsid w:val="00325853"/>
    <w:rsid w:val="003365F1"/>
    <w:rsid w:val="00336BF8"/>
    <w:rsid w:val="00336DDD"/>
    <w:rsid w:val="003436CC"/>
    <w:rsid w:val="003472B4"/>
    <w:rsid w:val="0035223D"/>
    <w:rsid w:val="00353453"/>
    <w:rsid w:val="003554C1"/>
    <w:rsid w:val="003569F8"/>
    <w:rsid w:val="003636B7"/>
    <w:rsid w:val="003647FF"/>
    <w:rsid w:val="003660FF"/>
    <w:rsid w:val="00366B8F"/>
    <w:rsid w:val="00370D5E"/>
    <w:rsid w:val="00370DA4"/>
    <w:rsid w:val="00371C78"/>
    <w:rsid w:val="00373B33"/>
    <w:rsid w:val="00377FA6"/>
    <w:rsid w:val="00380A28"/>
    <w:rsid w:val="00380E81"/>
    <w:rsid w:val="0038313A"/>
    <w:rsid w:val="003836EE"/>
    <w:rsid w:val="003932B7"/>
    <w:rsid w:val="003957DB"/>
    <w:rsid w:val="003973C0"/>
    <w:rsid w:val="003A02F5"/>
    <w:rsid w:val="003A249F"/>
    <w:rsid w:val="003A3FC5"/>
    <w:rsid w:val="003A6582"/>
    <w:rsid w:val="003B3E5E"/>
    <w:rsid w:val="003B403D"/>
    <w:rsid w:val="003B5ED8"/>
    <w:rsid w:val="003C2FB3"/>
    <w:rsid w:val="003C5229"/>
    <w:rsid w:val="003D2CA1"/>
    <w:rsid w:val="003E07FE"/>
    <w:rsid w:val="003E384B"/>
    <w:rsid w:val="003F1F3F"/>
    <w:rsid w:val="003F4C1D"/>
    <w:rsid w:val="003F4FC3"/>
    <w:rsid w:val="003F5998"/>
    <w:rsid w:val="003F7424"/>
    <w:rsid w:val="00400329"/>
    <w:rsid w:val="0040125F"/>
    <w:rsid w:val="00406A06"/>
    <w:rsid w:val="00406E51"/>
    <w:rsid w:val="00411539"/>
    <w:rsid w:val="00411B78"/>
    <w:rsid w:val="00411B88"/>
    <w:rsid w:val="004143F2"/>
    <w:rsid w:val="00415577"/>
    <w:rsid w:val="00416515"/>
    <w:rsid w:val="00416DF3"/>
    <w:rsid w:val="00416E03"/>
    <w:rsid w:val="004208DA"/>
    <w:rsid w:val="00421D59"/>
    <w:rsid w:val="004229E2"/>
    <w:rsid w:val="00422C6D"/>
    <w:rsid w:val="00423AA9"/>
    <w:rsid w:val="004267FC"/>
    <w:rsid w:val="00435147"/>
    <w:rsid w:val="004433A1"/>
    <w:rsid w:val="00443D63"/>
    <w:rsid w:val="00446FFF"/>
    <w:rsid w:val="00451340"/>
    <w:rsid w:val="00452F21"/>
    <w:rsid w:val="004547A4"/>
    <w:rsid w:val="00454F69"/>
    <w:rsid w:val="00463478"/>
    <w:rsid w:val="00465B92"/>
    <w:rsid w:val="00473944"/>
    <w:rsid w:val="00487268"/>
    <w:rsid w:val="00491849"/>
    <w:rsid w:val="0049316C"/>
    <w:rsid w:val="00493FEA"/>
    <w:rsid w:val="004A1E07"/>
    <w:rsid w:val="004A288B"/>
    <w:rsid w:val="004A3C84"/>
    <w:rsid w:val="004A7EAC"/>
    <w:rsid w:val="004B5A5F"/>
    <w:rsid w:val="004B78DB"/>
    <w:rsid w:val="004C228B"/>
    <w:rsid w:val="004C4BB8"/>
    <w:rsid w:val="004C5951"/>
    <w:rsid w:val="004C5EA5"/>
    <w:rsid w:val="004C6017"/>
    <w:rsid w:val="004C7A0A"/>
    <w:rsid w:val="004D00B0"/>
    <w:rsid w:val="004D05D4"/>
    <w:rsid w:val="004D197D"/>
    <w:rsid w:val="004D2AF7"/>
    <w:rsid w:val="004E190A"/>
    <w:rsid w:val="004E37DF"/>
    <w:rsid w:val="004E4E1A"/>
    <w:rsid w:val="004E7B4E"/>
    <w:rsid w:val="004F0901"/>
    <w:rsid w:val="004F3530"/>
    <w:rsid w:val="004F500D"/>
    <w:rsid w:val="004F6E4F"/>
    <w:rsid w:val="0050023D"/>
    <w:rsid w:val="00500E27"/>
    <w:rsid w:val="00501661"/>
    <w:rsid w:val="00502271"/>
    <w:rsid w:val="0051325D"/>
    <w:rsid w:val="00513549"/>
    <w:rsid w:val="005160E1"/>
    <w:rsid w:val="005200D8"/>
    <w:rsid w:val="0052661E"/>
    <w:rsid w:val="00527A5B"/>
    <w:rsid w:val="00527DDF"/>
    <w:rsid w:val="00530783"/>
    <w:rsid w:val="00530EF6"/>
    <w:rsid w:val="00531C84"/>
    <w:rsid w:val="00533FB6"/>
    <w:rsid w:val="00536BF9"/>
    <w:rsid w:val="0054108C"/>
    <w:rsid w:val="00543927"/>
    <w:rsid w:val="00545840"/>
    <w:rsid w:val="005464AC"/>
    <w:rsid w:val="00547055"/>
    <w:rsid w:val="0055293F"/>
    <w:rsid w:val="00555E90"/>
    <w:rsid w:val="00562BF1"/>
    <w:rsid w:val="00564BD3"/>
    <w:rsid w:val="0056700C"/>
    <w:rsid w:val="00567899"/>
    <w:rsid w:val="00567907"/>
    <w:rsid w:val="0057149C"/>
    <w:rsid w:val="00571A7C"/>
    <w:rsid w:val="0057331E"/>
    <w:rsid w:val="00574DED"/>
    <w:rsid w:val="005759B0"/>
    <w:rsid w:val="00576171"/>
    <w:rsid w:val="005823F9"/>
    <w:rsid w:val="0058319D"/>
    <w:rsid w:val="005838CD"/>
    <w:rsid w:val="00584135"/>
    <w:rsid w:val="00584FB0"/>
    <w:rsid w:val="00586AE0"/>
    <w:rsid w:val="00586C78"/>
    <w:rsid w:val="005904E9"/>
    <w:rsid w:val="005911C3"/>
    <w:rsid w:val="00591F9D"/>
    <w:rsid w:val="005928CA"/>
    <w:rsid w:val="0059355C"/>
    <w:rsid w:val="00593F1A"/>
    <w:rsid w:val="0059520D"/>
    <w:rsid w:val="00597D8E"/>
    <w:rsid w:val="005A013B"/>
    <w:rsid w:val="005A13CF"/>
    <w:rsid w:val="005A14AA"/>
    <w:rsid w:val="005A165B"/>
    <w:rsid w:val="005A43B2"/>
    <w:rsid w:val="005A452E"/>
    <w:rsid w:val="005A47BE"/>
    <w:rsid w:val="005A734D"/>
    <w:rsid w:val="005A7729"/>
    <w:rsid w:val="005B16D4"/>
    <w:rsid w:val="005C36BA"/>
    <w:rsid w:val="005C3E8D"/>
    <w:rsid w:val="005C74A4"/>
    <w:rsid w:val="005D2C2A"/>
    <w:rsid w:val="005D41A6"/>
    <w:rsid w:val="005D59E8"/>
    <w:rsid w:val="005E2CDB"/>
    <w:rsid w:val="005E3358"/>
    <w:rsid w:val="005E4479"/>
    <w:rsid w:val="005E62B9"/>
    <w:rsid w:val="005F0B09"/>
    <w:rsid w:val="00603537"/>
    <w:rsid w:val="00605A34"/>
    <w:rsid w:val="006147F9"/>
    <w:rsid w:val="006154B2"/>
    <w:rsid w:val="00616E1A"/>
    <w:rsid w:val="00616E9E"/>
    <w:rsid w:val="00621F36"/>
    <w:rsid w:val="006220C8"/>
    <w:rsid w:val="00623F4D"/>
    <w:rsid w:val="0063019F"/>
    <w:rsid w:val="0063600D"/>
    <w:rsid w:val="00640203"/>
    <w:rsid w:val="00641BC8"/>
    <w:rsid w:val="00645CD1"/>
    <w:rsid w:val="00646A7D"/>
    <w:rsid w:val="00650E6B"/>
    <w:rsid w:val="00652544"/>
    <w:rsid w:val="006577EE"/>
    <w:rsid w:val="00665797"/>
    <w:rsid w:val="00667C39"/>
    <w:rsid w:val="00674B54"/>
    <w:rsid w:val="00680AA3"/>
    <w:rsid w:val="00681656"/>
    <w:rsid w:val="0068227B"/>
    <w:rsid w:val="00684AED"/>
    <w:rsid w:val="00690AB5"/>
    <w:rsid w:val="006954BB"/>
    <w:rsid w:val="0069555D"/>
    <w:rsid w:val="0069564C"/>
    <w:rsid w:val="00696E86"/>
    <w:rsid w:val="00697564"/>
    <w:rsid w:val="006A0952"/>
    <w:rsid w:val="006A7A73"/>
    <w:rsid w:val="006B0BE8"/>
    <w:rsid w:val="006B24F9"/>
    <w:rsid w:val="006B4988"/>
    <w:rsid w:val="006B66CA"/>
    <w:rsid w:val="006B67C1"/>
    <w:rsid w:val="006B7088"/>
    <w:rsid w:val="006C0632"/>
    <w:rsid w:val="006C0791"/>
    <w:rsid w:val="006C4985"/>
    <w:rsid w:val="006C6982"/>
    <w:rsid w:val="006D424F"/>
    <w:rsid w:val="006D4EE7"/>
    <w:rsid w:val="006F1200"/>
    <w:rsid w:val="006F51DE"/>
    <w:rsid w:val="006F595F"/>
    <w:rsid w:val="00702B9D"/>
    <w:rsid w:val="00704000"/>
    <w:rsid w:val="0070629E"/>
    <w:rsid w:val="0070741C"/>
    <w:rsid w:val="00710D2D"/>
    <w:rsid w:val="00713E16"/>
    <w:rsid w:val="00713FF5"/>
    <w:rsid w:val="00720F82"/>
    <w:rsid w:val="00723233"/>
    <w:rsid w:val="007235B6"/>
    <w:rsid w:val="007341D1"/>
    <w:rsid w:val="00736749"/>
    <w:rsid w:val="0074029A"/>
    <w:rsid w:val="00743009"/>
    <w:rsid w:val="007461E6"/>
    <w:rsid w:val="00754D90"/>
    <w:rsid w:val="007564D0"/>
    <w:rsid w:val="00762229"/>
    <w:rsid w:val="00765107"/>
    <w:rsid w:val="007656BA"/>
    <w:rsid w:val="00767ED1"/>
    <w:rsid w:val="00771803"/>
    <w:rsid w:val="00771A42"/>
    <w:rsid w:val="00772A00"/>
    <w:rsid w:val="007732AB"/>
    <w:rsid w:val="00774354"/>
    <w:rsid w:val="00774561"/>
    <w:rsid w:val="0077589C"/>
    <w:rsid w:val="007767A1"/>
    <w:rsid w:val="00784338"/>
    <w:rsid w:val="00784362"/>
    <w:rsid w:val="007858EE"/>
    <w:rsid w:val="00790275"/>
    <w:rsid w:val="007927EE"/>
    <w:rsid w:val="0079418F"/>
    <w:rsid w:val="00794556"/>
    <w:rsid w:val="007A5522"/>
    <w:rsid w:val="007B0541"/>
    <w:rsid w:val="007B45A8"/>
    <w:rsid w:val="007B5341"/>
    <w:rsid w:val="007B64E6"/>
    <w:rsid w:val="007C5381"/>
    <w:rsid w:val="007C5953"/>
    <w:rsid w:val="007C7798"/>
    <w:rsid w:val="007D22BC"/>
    <w:rsid w:val="007D34FF"/>
    <w:rsid w:val="007E46C4"/>
    <w:rsid w:val="007E5388"/>
    <w:rsid w:val="007E5569"/>
    <w:rsid w:val="007E7E3A"/>
    <w:rsid w:val="008003E3"/>
    <w:rsid w:val="00800ED6"/>
    <w:rsid w:val="00801B18"/>
    <w:rsid w:val="008020C5"/>
    <w:rsid w:val="008072B6"/>
    <w:rsid w:val="00807493"/>
    <w:rsid w:val="0081320C"/>
    <w:rsid w:val="00815B4C"/>
    <w:rsid w:val="00820F18"/>
    <w:rsid w:val="00821CD4"/>
    <w:rsid w:val="008221D0"/>
    <w:rsid w:val="00830D7B"/>
    <w:rsid w:val="008348E4"/>
    <w:rsid w:val="00841C0D"/>
    <w:rsid w:val="00843E6C"/>
    <w:rsid w:val="0084619B"/>
    <w:rsid w:val="008466C4"/>
    <w:rsid w:val="00847A0E"/>
    <w:rsid w:val="00850C23"/>
    <w:rsid w:val="008532EE"/>
    <w:rsid w:val="00853B2B"/>
    <w:rsid w:val="00860294"/>
    <w:rsid w:val="008604AA"/>
    <w:rsid w:val="00861289"/>
    <w:rsid w:val="008612E6"/>
    <w:rsid w:val="008625B0"/>
    <w:rsid w:val="00863E48"/>
    <w:rsid w:val="00864449"/>
    <w:rsid w:val="008647D7"/>
    <w:rsid w:val="0087087B"/>
    <w:rsid w:val="008708E9"/>
    <w:rsid w:val="00873BBD"/>
    <w:rsid w:val="0087428A"/>
    <w:rsid w:val="00876BDF"/>
    <w:rsid w:val="008772CE"/>
    <w:rsid w:val="00877E51"/>
    <w:rsid w:val="00886E56"/>
    <w:rsid w:val="00886EDA"/>
    <w:rsid w:val="0088754E"/>
    <w:rsid w:val="0089033E"/>
    <w:rsid w:val="00891400"/>
    <w:rsid w:val="008932FA"/>
    <w:rsid w:val="00893A43"/>
    <w:rsid w:val="008970C3"/>
    <w:rsid w:val="008A1CBE"/>
    <w:rsid w:val="008A20C7"/>
    <w:rsid w:val="008A311C"/>
    <w:rsid w:val="008A34BD"/>
    <w:rsid w:val="008A5830"/>
    <w:rsid w:val="008C0175"/>
    <w:rsid w:val="008C797B"/>
    <w:rsid w:val="008C7B7F"/>
    <w:rsid w:val="008D24DB"/>
    <w:rsid w:val="008D4E67"/>
    <w:rsid w:val="008D5090"/>
    <w:rsid w:val="008E4797"/>
    <w:rsid w:val="008E5FFA"/>
    <w:rsid w:val="009001C8"/>
    <w:rsid w:val="0090315E"/>
    <w:rsid w:val="0090326B"/>
    <w:rsid w:val="0090327B"/>
    <w:rsid w:val="00903E75"/>
    <w:rsid w:val="00912036"/>
    <w:rsid w:val="00913232"/>
    <w:rsid w:val="00913D70"/>
    <w:rsid w:val="00915CB3"/>
    <w:rsid w:val="0092314A"/>
    <w:rsid w:val="0092362C"/>
    <w:rsid w:val="0092410B"/>
    <w:rsid w:val="009259B4"/>
    <w:rsid w:val="00927061"/>
    <w:rsid w:val="00927E6C"/>
    <w:rsid w:val="009332BC"/>
    <w:rsid w:val="00940E6B"/>
    <w:rsid w:val="00942C55"/>
    <w:rsid w:val="00944CB4"/>
    <w:rsid w:val="00944D0F"/>
    <w:rsid w:val="009472D7"/>
    <w:rsid w:val="0095422B"/>
    <w:rsid w:val="00962589"/>
    <w:rsid w:val="00971A99"/>
    <w:rsid w:val="009739E6"/>
    <w:rsid w:val="009744F3"/>
    <w:rsid w:val="009779FB"/>
    <w:rsid w:val="0099507B"/>
    <w:rsid w:val="0099698B"/>
    <w:rsid w:val="00996F0B"/>
    <w:rsid w:val="00997F9B"/>
    <w:rsid w:val="009A0B18"/>
    <w:rsid w:val="009A34D8"/>
    <w:rsid w:val="009A42AB"/>
    <w:rsid w:val="009A690A"/>
    <w:rsid w:val="009B18F5"/>
    <w:rsid w:val="009B2815"/>
    <w:rsid w:val="009B6CB3"/>
    <w:rsid w:val="009C3CBB"/>
    <w:rsid w:val="009C7A03"/>
    <w:rsid w:val="009D08E1"/>
    <w:rsid w:val="009D0E2A"/>
    <w:rsid w:val="009D55F3"/>
    <w:rsid w:val="009D7CA1"/>
    <w:rsid w:val="009D7F54"/>
    <w:rsid w:val="009E1101"/>
    <w:rsid w:val="009E2A1E"/>
    <w:rsid w:val="009E5431"/>
    <w:rsid w:val="009F1C22"/>
    <w:rsid w:val="009F50AC"/>
    <w:rsid w:val="009F63F8"/>
    <w:rsid w:val="009F6BFA"/>
    <w:rsid w:val="00A025C0"/>
    <w:rsid w:val="00A03837"/>
    <w:rsid w:val="00A06881"/>
    <w:rsid w:val="00A10C85"/>
    <w:rsid w:val="00A10F16"/>
    <w:rsid w:val="00A14541"/>
    <w:rsid w:val="00A17C98"/>
    <w:rsid w:val="00A20E57"/>
    <w:rsid w:val="00A22117"/>
    <w:rsid w:val="00A2217D"/>
    <w:rsid w:val="00A236F5"/>
    <w:rsid w:val="00A251F9"/>
    <w:rsid w:val="00A3228F"/>
    <w:rsid w:val="00A34B3F"/>
    <w:rsid w:val="00A35775"/>
    <w:rsid w:val="00A36CD6"/>
    <w:rsid w:val="00A37AFD"/>
    <w:rsid w:val="00A37F5D"/>
    <w:rsid w:val="00A45BD3"/>
    <w:rsid w:val="00A52448"/>
    <w:rsid w:val="00A5458E"/>
    <w:rsid w:val="00A548D3"/>
    <w:rsid w:val="00A559EF"/>
    <w:rsid w:val="00A5717F"/>
    <w:rsid w:val="00A57761"/>
    <w:rsid w:val="00A57A71"/>
    <w:rsid w:val="00A6798F"/>
    <w:rsid w:val="00A6C190"/>
    <w:rsid w:val="00A72B4D"/>
    <w:rsid w:val="00A74669"/>
    <w:rsid w:val="00A817BF"/>
    <w:rsid w:val="00A84A23"/>
    <w:rsid w:val="00A84D24"/>
    <w:rsid w:val="00A86300"/>
    <w:rsid w:val="00A9029C"/>
    <w:rsid w:val="00A90825"/>
    <w:rsid w:val="00A92C7C"/>
    <w:rsid w:val="00A94C03"/>
    <w:rsid w:val="00A95E00"/>
    <w:rsid w:val="00AA28AF"/>
    <w:rsid w:val="00AA55E5"/>
    <w:rsid w:val="00AB1FD5"/>
    <w:rsid w:val="00AB6B96"/>
    <w:rsid w:val="00AC38E4"/>
    <w:rsid w:val="00AC5BCD"/>
    <w:rsid w:val="00AC7266"/>
    <w:rsid w:val="00AD171B"/>
    <w:rsid w:val="00AD23D3"/>
    <w:rsid w:val="00AD2EB9"/>
    <w:rsid w:val="00AD3F84"/>
    <w:rsid w:val="00AD4EF3"/>
    <w:rsid w:val="00AD5290"/>
    <w:rsid w:val="00AD6DF7"/>
    <w:rsid w:val="00AD7958"/>
    <w:rsid w:val="00AD7A40"/>
    <w:rsid w:val="00AE1EB0"/>
    <w:rsid w:val="00AE2AA7"/>
    <w:rsid w:val="00AF0B7F"/>
    <w:rsid w:val="00AF677C"/>
    <w:rsid w:val="00AF6D2C"/>
    <w:rsid w:val="00AF740A"/>
    <w:rsid w:val="00B040AC"/>
    <w:rsid w:val="00B051EE"/>
    <w:rsid w:val="00B11095"/>
    <w:rsid w:val="00B11925"/>
    <w:rsid w:val="00B131EE"/>
    <w:rsid w:val="00B13F8F"/>
    <w:rsid w:val="00B23B0A"/>
    <w:rsid w:val="00B25C95"/>
    <w:rsid w:val="00B32224"/>
    <w:rsid w:val="00B36330"/>
    <w:rsid w:val="00B3744F"/>
    <w:rsid w:val="00B3748A"/>
    <w:rsid w:val="00B41533"/>
    <w:rsid w:val="00B4555C"/>
    <w:rsid w:val="00B4599D"/>
    <w:rsid w:val="00B47117"/>
    <w:rsid w:val="00B5107E"/>
    <w:rsid w:val="00B55D2E"/>
    <w:rsid w:val="00B55FD0"/>
    <w:rsid w:val="00B62B9A"/>
    <w:rsid w:val="00B70AF4"/>
    <w:rsid w:val="00B712FE"/>
    <w:rsid w:val="00B7144C"/>
    <w:rsid w:val="00B731B3"/>
    <w:rsid w:val="00B7389D"/>
    <w:rsid w:val="00B748BA"/>
    <w:rsid w:val="00B74B3D"/>
    <w:rsid w:val="00B7517D"/>
    <w:rsid w:val="00B80E89"/>
    <w:rsid w:val="00B83F3A"/>
    <w:rsid w:val="00B8463C"/>
    <w:rsid w:val="00B851EE"/>
    <w:rsid w:val="00B85E21"/>
    <w:rsid w:val="00B925DF"/>
    <w:rsid w:val="00B92753"/>
    <w:rsid w:val="00B928FE"/>
    <w:rsid w:val="00B96069"/>
    <w:rsid w:val="00BA1953"/>
    <w:rsid w:val="00BB0AD3"/>
    <w:rsid w:val="00BB263C"/>
    <w:rsid w:val="00BB26EF"/>
    <w:rsid w:val="00BB6CF6"/>
    <w:rsid w:val="00BB76D4"/>
    <w:rsid w:val="00BB7853"/>
    <w:rsid w:val="00BC6847"/>
    <w:rsid w:val="00BC7013"/>
    <w:rsid w:val="00BD1399"/>
    <w:rsid w:val="00BE08C5"/>
    <w:rsid w:val="00BE558F"/>
    <w:rsid w:val="00BF1C62"/>
    <w:rsid w:val="00BF4DA0"/>
    <w:rsid w:val="00BF6EB8"/>
    <w:rsid w:val="00C01946"/>
    <w:rsid w:val="00C032FE"/>
    <w:rsid w:val="00C04078"/>
    <w:rsid w:val="00C05D41"/>
    <w:rsid w:val="00C0782B"/>
    <w:rsid w:val="00C10FCC"/>
    <w:rsid w:val="00C21746"/>
    <w:rsid w:val="00C226E3"/>
    <w:rsid w:val="00C25FE0"/>
    <w:rsid w:val="00C27E45"/>
    <w:rsid w:val="00C30296"/>
    <w:rsid w:val="00C302B2"/>
    <w:rsid w:val="00C312EB"/>
    <w:rsid w:val="00C3750B"/>
    <w:rsid w:val="00C46BF1"/>
    <w:rsid w:val="00C47E93"/>
    <w:rsid w:val="00C509E8"/>
    <w:rsid w:val="00C51851"/>
    <w:rsid w:val="00C52E31"/>
    <w:rsid w:val="00C6230A"/>
    <w:rsid w:val="00C62C41"/>
    <w:rsid w:val="00C72054"/>
    <w:rsid w:val="00C775DA"/>
    <w:rsid w:val="00C80150"/>
    <w:rsid w:val="00C82EC6"/>
    <w:rsid w:val="00C85997"/>
    <w:rsid w:val="00C868A3"/>
    <w:rsid w:val="00C93C08"/>
    <w:rsid w:val="00C95136"/>
    <w:rsid w:val="00C95874"/>
    <w:rsid w:val="00C976EF"/>
    <w:rsid w:val="00C9798F"/>
    <w:rsid w:val="00CA1A6D"/>
    <w:rsid w:val="00CA4BF8"/>
    <w:rsid w:val="00CB3241"/>
    <w:rsid w:val="00CB7F22"/>
    <w:rsid w:val="00CC2C9A"/>
    <w:rsid w:val="00CC2D58"/>
    <w:rsid w:val="00CC3B23"/>
    <w:rsid w:val="00CD678B"/>
    <w:rsid w:val="00CD6B3D"/>
    <w:rsid w:val="00CE10D5"/>
    <w:rsid w:val="00CE6B48"/>
    <w:rsid w:val="00CE7270"/>
    <w:rsid w:val="00CF0633"/>
    <w:rsid w:val="00CF374C"/>
    <w:rsid w:val="00CF6E9F"/>
    <w:rsid w:val="00D01CE0"/>
    <w:rsid w:val="00D02AEA"/>
    <w:rsid w:val="00D07AF4"/>
    <w:rsid w:val="00D25BED"/>
    <w:rsid w:val="00D30C0A"/>
    <w:rsid w:val="00D33229"/>
    <w:rsid w:val="00D33B08"/>
    <w:rsid w:val="00D34B24"/>
    <w:rsid w:val="00D3EBF6"/>
    <w:rsid w:val="00D403B2"/>
    <w:rsid w:val="00D4202C"/>
    <w:rsid w:val="00D44DA5"/>
    <w:rsid w:val="00D5019D"/>
    <w:rsid w:val="00D61D1E"/>
    <w:rsid w:val="00D64C6B"/>
    <w:rsid w:val="00D70CB6"/>
    <w:rsid w:val="00D74130"/>
    <w:rsid w:val="00D77363"/>
    <w:rsid w:val="00D81596"/>
    <w:rsid w:val="00D90B3F"/>
    <w:rsid w:val="00D9207A"/>
    <w:rsid w:val="00D95DF8"/>
    <w:rsid w:val="00DA3E69"/>
    <w:rsid w:val="00DB6C4F"/>
    <w:rsid w:val="00DB7E80"/>
    <w:rsid w:val="00DC65A3"/>
    <w:rsid w:val="00DD38A6"/>
    <w:rsid w:val="00DD4AF8"/>
    <w:rsid w:val="00DE10A8"/>
    <w:rsid w:val="00DE1DF0"/>
    <w:rsid w:val="00DE2FAC"/>
    <w:rsid w:val="00DE35B8"/>
    <w:rsid w:val="00DF2C28"/>
    <w:rsid w:val="00DF5AB2"/>
    <w:rsid w:val="00DF71FD"/>
    <w:rsid w:val="00E059B9"/>
    <w:rsid w:val="00E06B0D"/>
    <w:rsid w:val="00E0738E"/>
    <w:rsid w:val="00E10C2B"/>
    <w:rsid w:val="00E12999"/>
    <w:rsid w:val="00E15F78"/>
    <w:rsid w:val="00E17B9A"/>
    <w:rsid w:val="00E2057B"/>
    <w:rsid w:val="00E208B0"/>
    <w:rsid w:val="00E21A32"/>
    <w:rsid w:val="00E21C6F"/>
    <w:rsid w:val="00E221C7"/>
    <w:rsid w:val="00E26808"/>
    <w:rsid w:val="00E34259"/>
    <w:rsid w:val="00E3573B"/>
    <w:rsid w:val="00E43375"/>
    <w:rsid w:val="00E437D8"/>
    <w:rsid w:val="00E43A9D"/>
    <w:rsid w:val="00E43CB8"/>
    <w:rsid w:val="00E458ED"/>
    <w:rsid w:val="00E51A3B"/>
    <w:rsid w:val="00E52389"/>
    <w:rsid w:val="00E537BF"/>
    <w:rsid w:val="00E53CFD"/>
    <w:rsid w:val="00E551BD"/>
    <w:rsid w:val="00E55D79"/>
    <w:rsid w:val="00E56349"/>
    <w:rsid w:val="00E56C0C"/>
    <w:rsid w:val="00E57834"/>
    <w:rsid w:val="00E57D6B"/>
    <w:rsid w:val="00E60682"/>
    <w:rsid w:val="00E61344"/>
    <w:rsid w:val="00E613B3"/>
    <w:rsid w:val="00E61429"/>
    <w:rsid w:val="00E6326A"/>
    <w:rsid w:val="00E63517"/>
    <w:rsid w:val="00E6411E"/>
    <w:rsid w:val="00E65842"/>
    <w:rsid w:val="00E66169"/>
    <w:rsid w:val="00E661AF"/>
    <w:rsid w:val="00E675AD"/>
    <w:rsid w:val="00E73095"/>
    <w:rsid w:val="00E74843"/>
    <w:rsid w:val="00E77A7A"/>
    <w:rsid w:val="00E77DD9"/>
    <w:rsid w:val="00E80729"/>
    <w:rsid w:val="00E8173B"/>
    <w:rsid w:val="00E8425E"/>
    <w:rsid w:val="00E84AF5"/>
    <w:rsid w:val="00E84F48"/>
    <w:rsid w:val="00E85719"/>
    <w:rsid w:val="00E86873"/>
    <w:rsid w:val="00E87A78"/>
    <w:rsid w:val="00E92B29"/>
    <w:rsid w:val="00E957D2"/>
    <w:rsid w:val="00E96E61"/>
    <w:rsid w:val="00E97046"/>
    <w:rsid w:val="00EA2284"/>
    <w:rsid w:val="00EA330F"/>
    <w:rsid w:val="00EA36DB"/>
    <w:rsid w:val="00EA43FD"/>
    <w:rsid w:val="00EA4920"/>
    <w:rsid w:val="00EA71CD"/>
    <w:rsid w:val="00EA744D"/>
    <w:rsid w:val="00EB0FBA"/>
    <w:rsid w:val="00EC0F75"/>
    <w:rsid w:val="00EC6EFA"/>
    <w:rsid w:val="00EC7E5E"/>
    <w:rsid w:val="00ED3B4F"/>
    <w:rsid w:val="00ED4536"/>
    <w:rsid w:val="00ED7881"/>
    <w:rsid w:val="00EE085F"/>
    <w:rsid w:val="00EE0D08"/>
    <w:rsid w:val="00EE146A"/>
    <w:rsid w:val="00EE1B48"/>
    <w:rsid w:val="00EE1B80"/>
    <w:rsid w:val="00EE3D0B"/>
    <w:rsid w:val="00EE629E"/>
    <w:rsid w:val="00EE6E8E"/>
    <w:rsid w:val="00EE7E4D"/>
    <w:rsid w:val="00EF04E9"/>
    <w:rsid w:val="00EF25AA"/>
    <w:rsid w:val="00EF50F9"/>
    <w:rsid w:val="00F03246"/>
    <w:rsid w:val="00F04F05"/>
    <w:rsid w:val="00F05529"/>
    <w:rsid w:val="00F07CC5"/>
    <w:rsid w:val="00F120C7"/>
    <w:rsid w:val="00F13395"/>
    <w:rsid w:val="00F134EB"/>
    <w:rsid w:val="00F1602E"/>
    <w:rsid w:val="00F1662B"/>
    <w:rsid w:val="00F16B6F"/>
    <w:rsid w:val="00F16C89"/>
    <w:rsid w:val="00F16CDC"/>
    <w:rsid w:val="00F202D7"/>
    <w:rsid w:val="00F2040C"/>
    <w:rsid w:val="00F21D85"/>
    <w:rsid w:val="00F21E00"/>
    <w:rsid w:val="00F227CF"/>
    <w:rsid w:val="00F23567"/>
    <w:rsid w:val="00F268DB"/>
    <w:rsid w:val="00F276F4"/>
    <w:rsid w:val="00F33122"/>
    <w:rsid w:val="00F36FA3"/>
    <w:rsid w:val="00F4230E"/>
    <w:rsid w:val="00F43529"/>
    <w:rsid w:val="00F44CCD"/>
    <w:rsid w:val="00F46184"/>
    <w:rsid w:val="00F47E3E"/>
    <w:rsid w:val="00F51025"/>
    <w:rsid w:val="00F53814"/>
    <w:rsid w:val="00F53A6E"/>
    <w:rsid w:val="00F55768"/>
    <w:rsid w:val="00F572E4"/>
    <w:rsid w:val="00F60593"/>
    <w:rsid w:val="00F60917"/>
    <w:rsid w:val="00F60930"/>
    <w:rsid w:val="00F64A4D"/>
    <w:rsid w:val="00F66AD0"/>
    <w:rsid w:val="00F67DDE"/>
    <w:rsid w:val="00F752DF"/>
    <w:rsid w:val="00F75883"/>
    <w:rsid w:val="00F76185"/>
    <w:rsid w:val="00F779CC"/>
    <w:rsid w:val="00F77A8C"/>
    <w:rsid w:val="00F8527E"/>
    <w:rsid w:val="00F85434"/>
    <w:rsid w:val="00F8546E"/>
    <w:rsid w:val="00FA38E4"/>
    <w:rsid w:val="00FA3A10"/>
    <w:rsid w:val="00FA648F"/>
    <w:rsid w:val="00FB00B4"/>
    <w:rsid w:val="00FB0ACD"/>
    <w:rsid w:val="00FB3AC7"/>
    <w:rsid w:val="00FC159F"/>
    <w:rsid w:val="00FC1625"/>
    <w:rsid w:val="00FC7E25"/>
    <w:rsid w:val="00FD07C5"/>
    <w:rsid w:val="00FD0F41"/>
    <w:rsid w:val="00FD3325"/>
    <w:rsid w:val="00FD4A47"/>
    <w:rsid w:val="00FD636C"/>
    <w:rsid w:val="00FE580A"/>
    <w:rsid w:val="00FE7BEB"/>
    <w:rsid w:val="00FF0B3B"/>
    <w:rsid w:val="00FF6225"/>
    <w:rsid w:val="03A9CDCE"/>
    <w:rsid w:val="03BE68BF"/>
    <w:rsid w:val="03C06FA6"/>
    <w:rsid w:val="053EDE19"/>
    <w:rsid w:val="07358800"/>
    <w:rsid w:val="07432D7A"/>
    <w:rsid w:val="08101EFB"/>
    <w:rsid w:val="0A5FBF8E"/>
    <w:rsid w:val="0B0EA6BA"/>
    <w:rsid w:val="0CE12316"/>
    <w:rsid w:val="0D99FF8A"/>
    <w:rsid w:val="0EA33803"/>
    <w:rsid w:val="0EBFE685"/>
    <w:rsid w:val="0F814C3A"/>
    <w:rsid w:val="0F82C4C5"/>
    <w:rsid w:val="101ADBE7"/>
    <w:rsid w:val="10369B07"/>
    <w:rsid w:val="1620647B"/>
    <w:rsid w:val="163C1746"/>
    <w:rsid w:val="16981B79"/>
    <w:rsid w:val="191F7120"/>
    <w:rsid w:val="19A1F727"/>
    <w:rsid w:val="19EDF4F4"/>
    <w:rsid w:val="1AF4E1EB"/>
    <w:rsid w:val="1D075CFD"/>
    <w:rsid w:val="1F19C13B"/>
    <w:rsid w:val="2195F870"/>
    <w:rsid w:val="21C40301"/>
    <w:rsid w:val="227DB2E9"/>
    <w:rsid w:val="2301A559"/>
    <w:rsid w:val="234B93F6"/>
    <w:rsid w:val="247EF7B2"/>
    <w:rsid w:val="24DE21D2"/>
    <w:rsid w:val="2533E886"/>
    <w:rsid w:val="285D6F6C"/>
    <w:rsid w:val="2AC8E7D4"/>
    <w:rsid w:val="2B00E350"/>
    <w:rsid w:val="2B741997"/>
    <w:rsid w:val="2C485DF0"/>
    <w:rsid w:val="2EBB5A59"/>
    <w:rsid w:val="31FC7674"/>
    <w:rsid w:val="3253A759"/>
    <w:rsid w:val="32E2E0C4"/>
    <w:rsid w:val="33007BCB"/>
    <w:rsid w:val="33A7DDEB"/>
    <w:rsid w:val="342731B4"/>
    <w:rsid w:val="35758E39"/>
    <w:rsid w:val="3607F66C"/>
    <w:rsid w:val="382F18CE"/>
    <w:rsid w:val="3B7E057B"/>
    <w:rsid w:val="3C2A0EEB"/>
    <w:rsid w:val="3E6CC732"/>
    <w:rsid w:val="3ED43ED4"/>
    <w:rsid w:val="3F2C28F2"/>
    <w:rsid w:val="3F5A9B1F"/>
    <w:rsid w:val="46FC58DB"/>
    <w:rsid w:val="496627A3"/>
    <w:rsid w:val="4995B8D3"/>
    <w:rsid w:val="4A9CA2A9"/>
    <w:rsid w:val="4AA0A81E"/>
    <w:rsid w:val="4B5AD209"/>
    <w:rsid w:val="4DAAB3B5"/>
    <w:rsid w:val="4DB36B9A"/>
    <w:rsid w:val="4FA0AAD1"/>
    <w:rsid w:val="4FC820D8"/>
    <w:rsid w:val="4FE5E046"/>
    <w:rsid w:val="53A535FF"/>
    <w:rsid w:val="53A9ABED"/>
    <w:rsid w:val="5454EEB0"/>
    <w:rsid w:val="54D99D74"/>
    <w:rsid w:val="56ABA4AD"/>
    <w:rsid w:val="5807B823"/>
    <w:rsid w:val="59E5B6A5"/>
    <w:rsid w:val="5A47733C"/>
    <w:rsid w:val="5E5C58BF"/>
    <w:rsid w:val="5F40CC8A"/>
    <w:rsid w:val="600B4E72"/>
    <w:rsid w:val="60FAC731"/>
    <w:rsid w:val="61B39297"/>
    <w:rsid w:val="61C5CA88"/>
    <w:rsid w:val="62A93712"/>
    <w:rsid w:val="6325BF5E"/>
    <w:rsid w:val="632FC9E2"/>
    <w:rsid w:val="636C791D"/>
    <w:rsid w:val="669C54A3"/>
    <w:rsid w:val="687D071F"/>
    <w:rsid w:val="6973EC11"/>
    <w:rsid w:val="6C664463"/>
    <w:rsid w:val="6EB9A0B8"/>
    <w:rsid w:val="70A0A456"/>
    <w:rsid w:val="717EFDF6"/>
    <w:rsid w:val="73D8B7CF"/>
    <w:rsid w:val="7452B9AC"/>
    <w:rsid w:val="76391C46"/>
    <w:rsid w:val="78C8DA10"/>
    <w:rsid w:val="7A7DD2CE"/>
    <w:rsid w:val="7AF39615"/>
    <w:rsid w:val="7C007AD2"/>
    <w:rsid w:val="7D6F20CD"/>
    <w:rsid w:val="7F0AF12E"/>
    <w:rsid w:val="7F8CA92C"/>
    <w:rsid w:val="7F9311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ACD10"/>
  <w15:docId w15:val="{3E95D771-473A-4569-BF87-6C9A3DF14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394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D7B5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78DB"/>
    <w:rPr>
      <w:color w:val="808080"/>
    </w:rPr>
  </w:style>
  <w:style w:type="paragraph" w:styleId="BalloonText">
    <w:name w:val="Balloon Text"/>
    <w:basedOn w:val="Normal"/>
    <w:link w:val="BalloonTextChar"/>
    <w:uiPriority w:val="99"/>
    <w:unhideWhenUsed/>
    <w:rsid w:val="004B78D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B78DB"/>
    <w:rPr>
      <w:rFonts w:ascii="Tahoma" w:hAnsi="Tahoma" w:cs="Tahoma"/>
      <w:sz w:val="16"/>
      <w:szCs w:val="16"/>
    </w:rPr>
  </w:style>
  <w:style w:type="paragraph" w:styleId="Header">
    <w:name w:val="header"/>
    <w:basedOn w:val="Normal"/>
    <w:link w:val="HeaderChar"/>
    <w:uiPriority w:val="99"/>
    <w:unhideWhenUsed/>
    <w:rsid w:val="00F23567"/>
    <w:pPr>
      <w:tabs>
        <w:tab w:val="center" w:pos="4680"/>
        <w:tab w:val="right" w:pos="9360"/>
      </w:tabs>
      <w:spacing w:line="240" w:lineRule="auto"/>
    </w:pPr>
  </w:style>
  <w:style w:type="character" w:customStyle="1" w:styleId="HeaderChar">
    <w:name w:val="Header Char"/>
    <w:basedOn w:val="DefaultParagraphFont"/>
    <w:link w:val="Header"/>
    <w:uiPriority w:val="99"/>
    <w:rsid w:val="00F23567"/>
  </w:style>
  <w:style w:type="paragraph" w:styleId="Footer">
    <w:name w:val="footer"/>
    <w:basedOn w:val="Normal"/>
    <w:link w:val="FooterChar"/>
    <w:uiPriority w:val="99"/>
    <w:unhideWhenUsed/>
    <w:rsid w:val="00F23567"/>
    <w:pPr>
      <w:tabs>
        <w:tab w:val="center" w:pos="4680"/>
        <w:tab w:val="right" w:pos="9360"/>
      </w:tabs>
      <w:spacing w:line="240" w:lineRule="auto"/>
    </w:pPr>
  </w:style>
  <w:style w:type="character" w:customStyle="1" w:styleId="FooterChar">
    <w:name w:val="Footer Char"/>
    <w:basedOn w:val="DefaultParagraphFont"/>
    <w:link w:val="Footer"/>
    <w:uiPriority w:val="99"/>
    <w:rsid w:val="00F23567"/>
  </w:style>
  <w:style w:type="paragraph" w:styleId="ListParagraph">
    <w:name w:val="List Paragraph"/>
    <w:basedOn w:val="Normal"/>
    <w:uiPriority w:val="34"/>
    <w:qFormat/>
    <w:rsid w:val="002F3700"/>
    <w:pPr>
      <w:ind w:left="720"/>
      <w:contextualSpacing/>
    </w:pPr>
  </w:style>
  <w:style w:type="paragraph" w:customStyle="1" w:styleId="Default">
    <w:name w:val="Default"/>
    <w:rsid w:val="00416515"/>
    <w:pPr>
      <w:autoSpaceDE w:val="0"/>
      <w:autoSpaceDN w:val="0"/>
      <w:adjustRightInd w:val="0"/>
      <w:spacing w:line="240" w:lineRule="auto"/>
    </w:pPr>
    <w:rPr>
      <w:rFonts w:ascii="Arial" w:hAnsi="Arial" w:cs="Arial"/>
      <w:color w:val="000000"/>
      <w:sz w:val="24"/>
      <w:szCs w:val="24"/>
    </w:rPr>
  </w:style>
  <w:style w:type="character" w:styleId="Hyperlink">
    <w:name w:val="Hyperlink"/>
    <w:basedOn w:val="DefaultParagraphFont"/>
    <w:uiPriority w:val="99"/>
    <w:unhideWhenUsed/>
    <w:rsid w:val="001D362E"/>
    <w:rPr>
      <w:color w:val="0000FF" w:themeColor="hyperlink"/>
      <w:u w:val="single"/>
    </w:rPr>
  </w:style>
  <w:style w:type="character" w:styleId="FollowedHyperlink">
    <w:name w:val="FollowedHyperlink"/>
    <w:basedOn w:val="DefaultParagraphFont"/>
    <w:uiPriority w:val="99"/>
    <w:semiHidden/>
    <w:unhideWhenUsed/>
    <w:rsid w:val="001D362E"/>
    <w:rPr>
      <w:color w:val="800080" w:themeColor="followedHyperlink"/>
      <w:u w:val="single"/>
    </w:rPr>
  </w:style>
  <w:style w:type="character" w:customStyle="1" w:styleId="Heading1Char">
    <w:name w:val="Heading 1 Char"/>
    <w:basedOn w:val="DefaultParagraphFont"/>
    <w:link w:val="Heading1"/>
    <w:uiPriority w:val="9"/>
    <w:rsid w:val="00473944"/>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E84AF5"/>
    <w:rPr>
      <w:sz w:val="16"/>
      <w:szCs w:val="16"/>
    </w:rPr>
  </w:style>
  <w:style w:type="paragraph" w:styleId="CommentText">
    <w:name w:val="annotation text"/>
    <w:basedOn w:val="Normal"/>
    <w:link w:val="CommentTextChar"/>
    <w:uiPriority w:val="99"/>
    <w:unhideWhenUsed/>
    <w:rsid w:val="00E84AF5"/>
    <w:pPr>
      <w:spacing w:line="240" w:lineRule="auto"/>
    </w:pPr>
    <w:rPr>
      <w:sz w:val="20"/>
      <w:szCs w:val="20"/>
    </w:rPr>
  </w:style>
  <w:style w:type="character" w:customStyle="1" w:styleId="CommentTextChar">
    <w:name w:val="Comment Text Char"/>
    <w:basedOn w:val="DefaultParagraphFont"/>
    <w:link w:val="CommentText"/>
    <w:uiPriority w:val="99"/>
    <w:rsid w:val="00E84AF5"/>
    <w:rPr>
      <w:sz w:val="20"/>
      <w:szCs w:val="20"/>
    </w:rPr>
  </w:style>
  <w:style w:type="paragraph" w:styleId="CommentSubject">
    <w:name w:val="annotation subject"/>
    <w:basedOn w:val="CommentText"/>
    <w:next w:val="CommentText"/>
    <w:link w:val="CommentSubjectChar"/>
    <w:uiPriority w:val="99"/>
    <w:semiHidden/>
    <w:unhideWhenUsed/>
    <w:rsid w:val="00E84AF5"/>
    <w:rPr>
      <w:b/>
      <w:bCs/>
    </w:rPr>
  </w:style>
  <w:style w:type="character" w:customStyle="1" w:styleId="CommentSubjectChar">
    <w:name w:val="Comment Subject Char"/>
    <w:basedOn w:val="CommentTextChar"/>
    <w:link w:val="CommentSubject"/>
    <w:uiPriority w:val="99"/>
    <w:semiHidden/>
    <w:rsid w:val="00E84AF5"/>
    <w:rPr>
      <w:b/>
      <w:bCs/>
      <w:sz w:val="20"/>
      <w:szCs w:val="20"/>
    </w:rPr>
  </w:style>
  <w:style w:type="paragraph" w:styleId="FootnoteText">
    <w:name w:val="footnote text"/>
    <w:basedOn w:val="Normal"/>
    <w:link w:val="FootnoteTextChar"/>
    <w:uiPriority w:val="99"/>
    <w:unhideWhenUsed/>
    <w:rsid w:val="00E3573B"/>
    <w:pPr>
      <w:spacing w:line="240" w:lineRule="auto"/>
    </w:pPr>
    <w:rPr>
      <w:sz w:val="20"/>
      <w:szCs w:val="20"/>
    </w:rPr>
  </w:style>
  <w:style w:type="character" w:customStyle="1" w:styleId="FootnoteTextChar">
    <w:name w:val="Footnote Text Char"/>
    <w:basedOn w:val="DefaultParagraphFont"/>
    <w:link w:val="FootnoteText"/>
    <w:uiPriority w:val="99"/>
    <w:rsid w:val="00E3573B"/>
    <w:rPr>
      <w:sz w:val="20"/>
      <w:szCs w:val="20"/>
    </w:rPr>
  </w:style>
  <w:style w:type="character" w:styleId="FootnoteReference">
    <w:name w:val="footnote reference"/>
    <w:basedOn w:val="DefaultParagraphFont"/>
    <w:uiPriority w:val="99"/>
    <w:semiHidden/>
    <w:unhideWhenUsed/>
    <w:rsid w:val="00E3573B"/>
    <w:rPr>
      <w:vertAlign w:val="superscript"/>
    </w:rPr>
  </w:style>
  <w:style w:type="character" w:customStyle="1" w:styleId="Style1">
    <w:name w:val="Style1"/>
    <w:basedOn w:val="DefaultParagraphFont"/>
    <w:uiPriority w:val="1"/>
    <w:rsid w:val="00C01946"/>
    <w:rPr>
      <w:rFonts w:ascii="Calibri" w:hAnsi="Calibri"/>
      <w:b/>
      <w:color w:val="auto"/>
      <w:sz w:val="22"/>
    </w:rPr>
  </w:style>
  <w:style w:type="character" w:customStyle="1" w:styleId="Style2">
    <w:name w:val="Style2"/>
    <w:basedOn w:val="DefaultParagraphFont"/>
    <w:uiPriority w:val="1"/>
    <w:rsid w:val="00C01946"/>
    <w:rPr>
      <w:rFonts w:ascii="Calibri" w:hAnsi="Calibri"/>
      <w:b/>
      <w:color w:val="auto"/>
      <w:sz w:val="22"/>
      <w:u w:val="single"/>
    </w:rPr>
  </w:style>
  <w:style w:type="paragraph" w:styleId="Revision">
    <w:name w:val="Revision"/>
    <w:hidden/>
    <w:uiPriority w:val="99"/>
    <w:semiHidden/>
    <w:rsid w:val="000051D5"/>
    <w:pPr>
      <w:spacing w:line="240" w:lineRule="auto"/>
    </w:pPr>
  </w:style>
  <w:style w:type="character" w:styleId="Strong">
    <w:name w:val="Strong"/>
    <w:basedOn w:val="DefaultParagraphFont"/>
    <w:uiPriority w:val="22"/>
    <w:qFormat/>
    <w:rsid w:val="002934C0"/>
    <w:rPr>
      <w:b/>
      <w:bCs/>
    </w:rPr>
  </w:style>
  <w:style w:type="character" w:customStyle="1" w:styleId="Style3">
    <w:name w:val="Style3"/>
    <w:basedOn w:val="DefaultParagraphFont"/>
    <w:uiPriority w:val="1"/>
    <w:rsid w:val="00A17C98"/>
    <w:rPr>
      <w:rFonts w:ascii="Calibri" w:hAnsi="Calibri"/>
      <w:color w:val="C00000"/>
      <w:sz w:val="22"/>
      <w:u w:val="single"/>
    </w:rPr>
  </w:style>
  <w:style w:type="paragraph" w:styleId="NormalWeb">
    <w:name w:val="Normal (Web)"/>
    <w:basedOn w:val="Normal"/>
    <w:uiPriority w:val="99"/>
    <w:semiHidden/>
    <w:unhideWhenUsed/>
    <w:rsid w:val="0092362C"/>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117730"/>
    <w:rPr>
      <w:color w:val="808080"/>
      <w:shd w:val="clear" w:color="auto" w:fill="E6E6E6"/>
    </w:rPr>
  </w:style>
  <w:style w:type="table" w:styleId="TableGrid">
    <w:name w:val="Table Grid"/>
    <w:basedOn w:val="TableNormal"/>
    <w:uiPriority w:val="59"/>
    <w:rsid w:val="00423A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
    <w:name w:val="Style4"/>
    <w:basedOn w:val="DefaultParagraphFont"/>
    <w:uiPriority w:val="1"/>
    <w:rsid w:val="00EA36DB"/>
    <w:rPr>
      <w:rFonts w:asciiTheme="minorHAnsi" w:hAnsiTheme="minorHAnsi"/>
      <w:sz w:val="22"/>
      <w:u w:val="single"/>
    </w:rPr>
  </w:style>
  <w:style w:type="character" w:customStyle="1" w:styleId="Style5">
    <w:name w:val="Style5"/>
    <w:basedOn w:val="DefaultParagraphFont"/>
    <w:uiPriority w:val="1"/>
    <w:rsid w:val="00EA36DB"/>
    <w:rPr>
      <w:rFonts w:ascii="Calibri" w:hAnsi="Calibri"/>
      <w:b/>
      <w:sz w:val="22"/>
      <w:u w:val="single"/>
    </w:rPr>
  </w:style>
  <w:style w:type="character" w:customStyle="1" w:styleId="Style6">
    <w:name w:val="Style6"/>
    <w:basedOn w:val="DefaultParagraphFont"/>
    <w:uiPriority w:val="1"/>
    <w:rsid w:val="00377FA6"/>
    <w:rPr>
      <w:rFonts w:ascii="Calibri" w:hAnsi="Calibri"/>
      <w:b/>
      <w:sz w:val="22"/>
      <w:u w:val="single"/>
    </w:rPr>
  </w:style>
  <w:style w:type="character" w:customStyle="1" w:styleId="Style7">
    <w:name w:val="Style7"/>
    <w:basedOn w:val="DefaultParagraphFont"/>
    <w:uiPriority w:val="1"/>
    <w:rsid w:val="00377FA6"/>
    <w:rPr>
      <w:rFonts w:ascii="Calibri" w:hAnsi="Calibri"/>
      <w:sz w:val="22"/>
      <w:u w:val="single"/>
    </w:rPr>
  </w:style>
  <w:style w:type="character" w:customStyle="1" w:styleId="Heading2Char">
    <w:name w:val="Heading 2 Char"/>
    <w:basedOn w:val="DefaultParagraphFont"/>
    <w:link w:val="Heading2"/>
    <w:rsid w:val="001D7B51"/>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584135"/>
    <w:pPr>
      <w:spacing w:line="240" w:lineRule="auto"/>
    </w:pPr>
    <w:rPr>
      <w:rFonts w:ascii="Gill Sans MT" w:hAnsi="Gill Sans MT"/>
      <w:kern w:val="2"/>
      <w14:ligatures w14:val="standardContextual"/>
    </w:rPr>
  </w:style>
  <w:style w:type="table" w:styleId="GridTable1Light">
    <w:name w:val="Grid Table 1 Light"/>
    <w:basedOn w:val="TableNormal"/>
    <w:uiPriority w:val="46"/>
    <w:rsid w:val="000B496F"/>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8625B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35832">
      <w:bodyDiv w:val="1"/>
      <w:marLeft w:val="0"/>
      <w:marRight w:val="0"/>
      <w:marTop w:val="0"/>
      <w:marBottom w:val="0"/>
      <w:divBdr>
        <w:top w:val="none" w:sz="0" w:space="0" w:color="auto"/>
        <w:left w:val="none" w:sz="0" w:space="0" w:color="auto"/>
        <w:bottom w:val="none" w:sz="0" w:space="0" w:color="auto"/>
        <w:right w:val="none" w:sz="0" w:space="0" w:color="auto"/>
      </w:divBdr>
    </w:div>
    <w:div w:id="1497920358">
      <w:bodyDiv w:val="1"/>
      <w:marLeft w:val="0"/>
      <w:marRight w:val="0"/>
      <w:marTop w:val="0"/>
      <w:marBottom w:val="0"/>
      <w:divBdr>
        <w:top w:val="none" w:sz="0" w:space="0" w:color="auto"/>
        <w:left w:val="none" w:sz="0" w:space="0" w:color="auto"/>
        <w:bottom w:val="none" w:sz="0" w:space="0" w:color="auto"/>
        <w:right w:val="none" w:sz="0" w:space="0" w:color="auto"/>
      </w:divBdr>
    </w:div>
    <w:div w:id="1828012354">
      <w:bodyDiv w:val="1"/>
      <w:marLeft w:val="0"/>
      <w:marRight w:val="0"/>
      <w:marTop w:val="0"/>
      <w:marBottom w:val="0"/>
      <w:divBdr>
        <w:top w:val="none" w:sz="0" w:space="0" w:color="auto"/>
        <w:left w:val="none" w:sz="0" w:space="0" w:color="auto"/>
        <w:bottom w:val="none" w:sz="0" w:space="0" w:color="auto"/>
        <w:right w:val="none" w:sz="0" w:space="0" w:color="auto"/>
      </w:divBdr>
    </w:div>
    <w:div w:id="1900751951">
      <w:bodyDiv w:val="1"/>
      <w:marLeft w:val="0"/>
      <w:marRight w:val="0"/>
      <w:marTop w:val="0"/>
      <w:marBottom w:val="0"/>
      <w:divBdr>
        <w:top w:val="none" w:sz="0" w:space="0" w:color="auto"/>
        <w:left w:val="none" w:sz="0" w:space="0" w:color="auto"/>
        <w:bottom w:val="none" w:sz="0" w:space="0" w:color="auto"/>
        <w:right w:val="none" w:sz="0" w:space="0" w:color="auto"/>
      </w:divBdr>
    </w:div>
    <w:div w:id="1938127536">
      <w:bodyDiv w:val="1"/>
      <w:marLeft w:val="0"/>
      <w:marRight w:val="0"/>
      <w:marTop w:val="0"/>
      <w:marBottom w:val="0"/>
      <w:divBdr>
        <w:top w:val="none" w:sz="0" w:space="0" w:color="auto"/>
        <w:left w:val="none" w:sz="0" w:space="0" w:color="auto"/>
        <w:bottom w:val="none" w:sz="0" w:space="0" w:color="auto"/>
        <w:right w:val="none" w:sz="0" w:space="0" w:color="auto"/>
      </w:divBdr>
    </w:div>
    <w:div w:id="198616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c-pa.org/clinical-postgraduate-pa-program-accreditation/postgraduate-residency-fee-structur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arc-pa.org/clinical-postgraduate-pa-program-accreditation/postgraduate-standards-manua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ccreditationservices@arc-pa.org"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rc-pa.org/clinical-postgraduate-pa-program-accreditation/postgraduate-standards-manua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72FB99A5884BF8B8A32A1737F785D8"/>
        <w:category>
          <w:name w:val="General"/>
          <w:gallery w:val="placeholder"/>
        </w:category>
        <w:types>
          <w:type w:val="bbPlcHdr"/>
        </w:types>
        <w:behaviors>
          <w:behavior w:val="content"/>
        </w:behaviors>
        <w:guid w:val="{E659F7BD-AAFE-476A-B4CD-2498EEC802D8}"/>
      </w:docPartPr>
      <w:docPartBody>
        <w:p w:rsidR="00BB6CF6" w:rsidRDefault="00942C55" w:rsidP="00942C55">
          <w:pPr>
            <w:pStyle w:val="0B72FB99A5884BF8B8A32A1737F785D84"/>
          </w:pPr>
          <w:r w:rsidRPr="00681656">
            <w:rPr>
              <w:rStyle w:val="PlaceholderText"/>
              <w:rFonts w:cstheme="minorHAnsi"/>
              <w:color w:val="auto"/>
            </w:rPr>
            <w:t>Name and Credentials</w:t>
          </w:r>
        </w:p>
      </w:docPartBody>
    </w:docPart>
    <w:docPart>
      <w:docPartPr>
        <w:name w:val="6C1E744F2CAA41AF986AC5AA2CCC1168"/>
        <w:category>
          <w:name w:val="General"/>
          <w:gallery w:val="placeholder"/>
        </w:category>
        <w:types>
          <w:type w:val="bbPlcHdr"/>
        </w:types>
        <w:behaviors>
          <w:behavior w:val="content"/>
        </w:behaviors>
        <w:guid w:val="{EB1C03EA-06DF-418B-8120-235EA40582AE}"/>
      </w:docPartPr>
      <w:docPartBody>
        <w:p w:rsidR="00BB6CF6" w:rsidRDefault="00942C55" w:rsidP="00942C55">
          <w:pPr>
            <w:pStyle w:val="6C1E744F2CAA41AF986AC5AA2CCC11684"/>
          </w:pPr>
          <w:r w:rsidRPr="00681656">
            <w:rPr>
              <w:rStyle w:val="PlaceholderText"/>
              <w:rFonts w:cstheme="minorHAnsi"/>
              <w:color w:val="auto"/>
            </w:rPr>
            <w:t>Institutional Title</w:t>
          </w:r>
        </w:p>
      </w:docPartBody>
    </w:docPart>
    <w:docPart>
      <w:docPartPr>
        <w:name w:val="59DBF83C188F45DF8D8818CA4BE34FD9"/>
        <w:category>
          <w:name w:val="General"/>
          <w:gallery w:val="placeholder"/>
        </w:category>
        <w:types>
          <w:type w:val="bbPlcHdr"/>
        </w:types>
        <w:behaviors>
          <w:behavior w:val="content"/>
        </w:behaviors>
        <w:guid w:val="{A4547A38-228C-4601-A529-DDBCFAF5BCC9}"/>
      </w:docPartPr>
      <w:docPartBody>
        <w:p w:rsidR="00BB6CF6" w:rsidRDefault="00942C55" w:rsidP="00942C55">
          <w:pPr>
            <w:pStyle w:val="59DBF83C188F45DF8D8818CA4BE34FD94"/>
          </w:pPr>
          <w:r w:rsidRPr="00681656">
            <w:rPr>
              <w:rStyle w:val="PlaceholderText"/>
              <w:rFonts w:cstheme="minorHAnsi"/>
              <w:color w:val="auto"/>
            </w:rPr>
            <w:t>Address 1</w:t>
          </w:r>
        </w:p>
      </w:docPartBody>
    </w:docPart>
    <w:docPart>
      <w:docPartPr>
        <w:name w:val="47AC16BCF7DF4FEC9C8B3ED224372393"/>
        <w:category>
          <w:name w:val="General"/>
          <w:gallery w:val="placeholder"/>
        </w:category>
        <w:types>
          <w:type w:val="bbPlcHdr"/>
        </w:types>
        <w:behaviors>
          <w:behavior w:val="content"/>
        </w:behaviors>
        <w:guid w:val="{3FC9B3F6-C24C-4257-8924-9C3ADD19B598}"/>
      </w:docPartPr>
      <w:docPartBody>
        <w:p w:rsidR="00BB6CF6" w:rsidRDefault="00942C55" w:rsidP="00942C55">
          <w:pPr>
            <w:pStyle w:val="47AC16BCF7DF4FEC9C8B3ED2243723934"/>
          </w:pPr>
          <w:r w:rsidRPr="00681656">
            <w:rPr>
              <w:rStyle w:val="PlaceholderText"/>
              <w:rFonts w:cstheme="minorHAnsi"/>
              <w:color w:val="auto"/>
            </w:rPr>
            <w:t>Address 2</w:t>
          </w:r>
        </w:p>
      </w:docPartBody>
    </w:docPart>
    <w:docPart>
      <w:docPartPr>
        <w:name w:val="122F0EA028354C92A558424371452AA9"/>
        <w:category>
          <w:name w:val="General"/>
          <w:gallery w:val="placeholder"/>
        </w:category>
        <w:types>
          <w:type w:val="bbPlcHdr"/>
        </w:types>
        <w:behaviors>
          <w:behavior w:val="content"/>
        </w:behaviors>
        <w:guid w:val="{CC89E78D-FA6F-42B5-86E0-2A914E5F0518}"/>
      </w:docPartPr>
      <w:docPartBody>
        <w:p w:rsidR="00BB6CF6" w:rsidRDefault="00942C55" w:rsidP="00942C55">
          <w:pPr>
            <w:pStyle w:val="122F0EA028354C92A558424371452AA94"/>
          </w:pPr>
          <w:r w:rsidRPr="00681656">
            <w:rPr>
              <w:rStyle w:val="PlaceholderText"/>
              <w:rFonts w:cstheme="minorHAnsi"/>
              <w:color w:val="auto"/>
            </w:rPr>
            <w:t>City, State and Zip</w:t>
          </w:r>
        </w:p>
      </w:docPartBody>
    </w:docPart>
    <w:docPart>
      <w:docPartPr>
        <w:name w:val="C5B786A4557847A687E2D312141FE368"/>
        <w:category>
          <w:name w:val="General"/>
          <w:gallery w:val="placeholder"/>
        </w:category>
        <w:types>
          <w:type w:val="bbPlcHdr"/>
        </w:types>
        <w:behaviors>
          <w:behavior w:val="content"/>
        </w:behaviors>
        <w:guid w:val="{A2043BB7-A1E2-4DEE-8AEB-D3F8D1BBA131}"/>
      </w:docPartPr>
      <w:docPartBody>
        <w:p w:rsidR="00BB6CF6" w:rsidRDefault="00942C55" w:rsidP="00942C55">
          <w:pPr>
            <w:pStyle w:val="C5B786A4557847A687E2D312141FE3684"/>
          </w:pPr>
          <w:r w:rsidRPr="5807B823">
            <w:rPr>
              <w:rStyle w:val="PlaceholderText"/>
              <w:color w:val="auto"/>
            </w:rPr>
            <w:t>Email</w:t>
          </w:r>
        </w:p>
      </w:docPartBody>
    </w:docPart>
    <w:docPart>
      <w:docPartPr>
        <w:name w:val="4D57FBF9CC234D74B7D267E2D28E6C99"/>
        <w:category>
          <w:name w:val="General"/>
          <w:gallery w:val="placeholder"/>
        </w:category>
        <w:types>
          <w:type w:val="bbPlcHdr"/>
        </w:types>
        <w:behaviors>
          <w:behavior w:val="content"/>
        </w:behaviors>
        <w:guid w:val="{1367D879-B721-4C2C-A3F4-F16588E76719}"/>
      </w:docPartPr>
      <w:docPartBody>
        <w:p w:rsidR="00BB6CF6" w:rsidRDefault="00942C55" w:rsidP="00942C55">
          <w:pPr>
            <w:pStyle w:val="4D57FBF9CC234D74B7D267E2D28E6C994"/>
          </w:pPr>
          <w:r w:rsidRPr="00681656">
            <w:rPr>
              <w:rStyle w:val="PlaceholderText"/>
              <w:rFonts w:cstheme="minorHAnsi"/>
              <w:color w:val="auto"/>
            </w:rPr>
            <w:t>Phone</w:t>
          </w:r>
        </w:p>
      </w:docPartBody>
    </w:docPart>
    <w:docPart>
      <w:docPartPr>
        <w:name w:val="83974849301646438661A3D6C0845E4C"/>
        <w:category>
          <w:name w:val="General"/>
          <w:gallery w:val="placeholder"/>
        </w:category>
        <w:types>
          <w:type w:val="bbPlcHdr"/>
        </w:types>
        <w:behaviors>
          <w:behavior w:val="content"/>
        </w:behaviors>
        <w:guid w:val="{64B71388-A97E-4F12-AFC5-52A44C806D6F}"/>
      </w:docPartPr>
      <w:docPartBody>
        <w:p w:rsidR="00E07A18" w:rsidRDefault="00942C55" w:rsidP="00942C55">
          <w:pPr>
            <w:pStyle w:val="83974849301646438661A3D6C0845E4C4"/>
          </w:pPr>
          <w:r w:rsidRPr="00A90825">
            <w:rPr>
              <w:rStyle w:val="PlaceholderText"/>
              <w:color w:val="auto"/>
            </w:rPr>
            <w:t>Name and Credentials</w:t>
          </w:r>
        </w:p>
      </w:docPartBody>
    </w:docPart>
    <w:docPart>
      <w:docPartPr>
        <w:name w:val="23382A507C82430982B5012E4D7983C7"/>
        <w:category>
          <w:name w:val="General"/>
          <w:gallery w:val="placeholder"/>
        </w:category>
        <w:types>
          <w:type w:val="bbPlcHdr"/>
        </w:types>
        <w:behaviors>
          <w:behavior w:val="content"/>
        </w:behaviors>
        <w:guid w:val="{780C3ACE-C063-44D3-899F-B79FDA47FDB0}"/>
      </w:docPartPr>
      <w:docPartBody>
        <w:p w:rsidR="00E07A18" w:rsidRDefault="00942C55" w:rsidP="00942C55">
          <w:pPr>
            <w:pStyle w:val="23382A507C82430982B5012E4D7983C74"/>
          </w:pPr>
          <w:r w:rsidRPr="00A90825">
            <w:rPr>
              <w:rStyle w:val="PlaceholderText"/>
              <w:color w:val="auto"/>
            </w:rPr>
            <w:t>Institutional Title</w:t>
          </w:r>
        </w:p>
      </w:docPartBody>
    </w:docPart>
    <w:docPart>
      <w:docPartPr>
        <w:name w:val="9D9947176B7C46A3B63D193ABAD2759D"/>
        <w:category>
          <w:name w:val="General"/>
          <w:gallery w:val="placeholder"/>
        </w:category>
        <w:types>
          <w:type w:val="bbPlcHdr"/>
        </w:types>
        <w:behaviors>
          <w:behavior w:val="content"/>
        </w:behaviors>
        <w:guid w:val="{B5F8A8EF-8E09-462F-AA14-50AB1BD4A28E}"/>
      </w:docPartPr>
      <w:docPartBody>
        <w:p w:rsidR="00E07A18" w:rsidRDefault="00942C55" w:rsidP="00942C55">
          <w:pPr>
            <w:pStyle w:val="9D9947176B7C46A3B63D193ABAD2759D4"/>
          </w:pPr>
          <w:r w:rsidRPr="00A90825">
            <w:rPr>
              <w:rStyle w:val="PlaceholderText"/>
              <w:color w:val="auto"/>
            </w:rPr>
            <w:t>Address 1</w:t>
          </w:r>
        </w:p>
      </w:docPartBody>
    </w:docPart>
    <w:docPart>
      <w:docPartPr>
        <w:name w:val="AF38FEB5101244949D336B6F0114C423"/>
        <w:category>
          <w:name w:val="General"/>
          <w:gallery w:val="placeholder"/>
        </w:category>
        <w:types>
          <w:type w:val="bbPlcHdr"/>
        </w:types>
        <w:behaviors>
          <w:behavior w:val="content"/>
        </w:behaviors>
        <w:guid w:val="{A870579D-146B-4665-88E4-831A4F3FAA04}"/>
      </w:docPartPr>
      <w:docPartBody>
        <w:p w:rsidR="00E07A18" w:rsidRDefault="00942C55" w:rsidP="00942C55">
          <w:pPr>
            <w:pStyle w:val="AF38FEB5101244949D336B6F0114C4234"/>
          </w:pPr>
          <w:r w:rsidRPr="00A90825">
            <w:rPr>
              <w:rStyle w:val="PlaceholderText"/>
              <w:color w:val="auto"/>
            </w:rPr>
            <w:t>Address 2</w:t>
          </w:r>
        </w:p>
      </w:docPartBody>
    </w:docPart>
    <w:docPart>
      <w:docPartPr>
        <w:name w:val="1882FF0F3C834A00BF9F7E95D982D02E"/>
        <w:category>
          <w:name w:val="General"/>
          <w:gallery w:val="placeholder"/>
        </w:category>
        <w:types>
          <w:type w:val="bbPlcHdr"/>
        </w:types>
        <w:behaviors>
          <w:behavior w:val="content"/>
        </w:behaviors>
        <w:guid w:val="{67C65202-DD1F-4EA7-9EE7-18936D7119C6}"/>
      </w:docPartPr>
      <w:docPartBody>
        <w:p w:rsidR="00E07A18" w:rsidRDefault="00942C55" w:rsidP="00942C55">
          <w:pPr>
            <w:pStyle w:val="1882FF0F3C834A00BF9F7E95D982D02E4"/>
          </w:pPr>
          <w:r w:rsidRPr="00A90825">
            <w:rPr>
              <w:rStyle w:val="PlaceholderText"/>
              <w:color w:val="auto"/>
            </w:rPr>
            <w:t>City, State and Zip</w:t>
          </w:r>
        </w:p>
      </w:docPartBody>
    </w:docPart>
    <w:docPart>
      <w:docPartPr>
        <w:name w:val="409D7C4554674327A534BBA107D53AA6"/>
        <w:category>
          <w:name w:val="General"/>
          <w:gallery w:val="placeholder"/>
        </w:category>
        <w:types>
          <w:type w:val="bbPlcHdr"/>
        </w:types>
        <w:behaviors>
          <w:behavior w:val="content"/>
        </w:behaviors>
        <w:guid w:val="{23633448-7114-4CD0-9FF1-962EEBCC8AD8}"/>
      </w:docPartPr>
      <w:docPartBody>
        <w:p w:rsidR="00E07A18" w:rsidRDefault="00942C55" w:rsidP="00942C55">
          <w:pPr>
            <w:pStyle w:val="409D7C4554674327A534BBA107D53AA64"/>
          </w:pPr>
          <w:r w:rsidRPr="00A90825">
            <w:rPr>
              <w:rStyle w:val="PlaceholderText"/>
              <w:color w:val="auto"/>
            </w:rPr>
            <w:t>Email</w:t>
          </w:r>
        </w:p>
      </w:docPartBody>
    </w:docPart>
    <w:docPart>
      <w:docPartPr>
        <w:name w:val="377C3C3D291740BB81FCDE301908B9B6"/>
        <w:category>
          <w:name w:val="General"/>
          <w:gallery w:val="placeholder"/>
        </w:category>
        <w:types>
          <w:type w:val="bbPlcHdr"/>
        </w:types>
        <w:behaviors>
          <w:behavior w:val="content"/>
        </w:behaviors>
        <w:guid w:val="{DC070487-0A10-4711-802E-E7C6A243C2C0}"/>
      </w:docPartPr>
      <w:docPartBody>
        <w:p w:rsidR="00E07A18" w:rsidRDefault="00942C55" w:rsidP="00942C55">
          <w:pPr>
            <w:pStyle w:val="377C3C3D291740BB81FCDE301908B9B64"/>
          </w:pPr>
          <w:r w:rsidRPr="00A90825">
            <w:rPr>
              <w:rStyle w:val="PlaceholderText"/>
              <w:color w:val="auto"/>
            </w:rPr>
            <w:t>Phone</w:t>
          </w:r>
        </w:p>
      </w:docPartBody>
    </w:docPart>
    <w:docPart>
      <w:docPartPr>
        <w:name w:val="914F7161B1ED4A4B83DCF25F8AB7B582"/>
        <w:category>
          <w:name w:val="General"/>
          <w:gallery w:val="placeholder"/>
        </w:category>
        <w:types>
          <w:type w:val="bbPlcHdr"/>
        </w:types>
        <w:behaviors>
          <w:behavior w:val="content"/>
        </w:behaviors>
        <w:guid w:val="{0DF222A7-FD93-4BC5-863F-C207F4D1DA49}"/>
      </w:docPartPr>
      <w:docPartBody>
        <w:p w:rsidR="00465B92" w:rsidRDefault="00942C55" w:rsidP="00942C55">
          <w:pPr>
            <w:pStyle w:val="914F7161B1ED4A4B83DCF25F8AB7B5824"/>
          </w:pPr>
          <w:r w:rsidRPr="00886EDA">
            <w:rPr>
              <w:rStyle w:val="PlaceholderText"/>
              <w:color w:val="C00000"/>
            </w:rPr>
            <w:t>Select yes/no</w:t>
          </w:r>
        </w:p>
      </w:docPartBody>
    </w:docPart>
    <w:docPart>
      <w:docPartPr>
        <w:name w:val="7C8193D00EF74156A5862A0B48ED99E3"/>
        <w:category>
          <w:name w:val="General"/>
          <w:gallery w:val="placeholder"/>
        </w:category>
        <w:types>
          <w:type w:val="bbPlcHdr"/>
        </w:types>
        <w:behaviors>
          <w:behavior w:val="content"/>
        </w:behaviors>
        <w:guid w:val="{69B78501-69F2-454D-8E97-FB9D545A5D64}"/>
      </w:docPartPr>
      <w:docPartBody>
        <w:p w:rsidR="00465B92" w:rsidRDefault="00942C55" w:rsidP="00942C55">
          <w:pPr>
            <w:pStyle w:val="7C8193D00EF74156A5862A0B48ED99E34"/>
          </w:pPr>
          <w:r w:rsidRPr="00915CB3">
            <w:rPr>
              <w:rFonts w:ascii="Calibri" w:eastAsia="Times New Roman" w:hAnsi="Calibri" w:cs="Times New Roman"/>
              <w:color w:val="808080"/>
            </w:rPr>
            <w:t>Enter first name</w:t>
          </w:r>
        </w:p>
      </w:docPartBody>
    </w:docPart>
    <w:docPart>
      <w:docPartPr>
        <w:name w:val="A0E5D6E961FD4E4ABA6ADE9E94F8FF90"/>
        <w:category>
          <w:name w:val="General"/>
          <w:gallery w:val="placeholder"/>
        </w:category>
        <w:types>
          <w:type w:val="bbPlcHdr"/>
        </w:types>
        <w:behaviors>
          <w:behavior w:val="content"/>
        </w:behaviors>
        <w:guid w:val="{45EEA45C-B78C-4DEF-AE81-E662F5C61AB4}"/>
      </w:docPartPr>
      <w:docPartBody>
        <w:p w:rsidR="00465B92" w:rsidRDefault="00942C55" w:rsidP="00942C55">
          <w:pPr>
            <w:pStyle w:val="A0E5D6E961FD4E4ABA6ADE9E94F8FF904"/>
          </w:pPr>
          <w:r w:rsidRPr="00915CB3">
            <w:rPr>
              <w:rFonts w:ascii="Calibri" w:eastAsia="Times New Roman" w:hAnsi="Calibri" w:cs="Times New Roman"/>
              <w:color w:val="808080"/>
            </w:rPr>
            <w:t>Enter middle name</w:t>
          </w:r>
        </w:p>
      </w:docPartBody>
    </w:docPart>
    <w:docPart>
      <w:docPartPr>
        <w:name w:val="2722E7D2E53041CDAD107F0184207120"/>
        <w:category>
          <w:name w:val="General"/>
          <w:gallery w:val="placeholder"/>
        </w:category>
        <w:types>
          <w:type w:val="bbPlcHdr"/>
        </w:types>
        <w:behaviors>
          <w:behavior w:val="content"/>
        </w:behaviors>
        <w:guid w:val="{7573FEEE-E561-4D44-9144-2A3707E096A8}"/>
      </w:docPartPr>
      <w:docPartBody>
        <w:p w:rsidR="00465B92" w:rsidRDefault="00942C55" w:rsidP="00942C55">
          <w:pPr>
            <w:pStyle w:val="2722E7D2E53041CDAD107F01842071204"/>
          </w:pPr>
          <w:r w:rsidRPr="00915CB3">
            <w:rPr>
              <w:rFonts w:ascii="Calibri" w:eastAsia="Times New Roman" w:hAnsi="Calibri" w:cs="Times New Roman"/>
              <w:color w:val="808080"/>
            </w:rPr>
            <w:t>Enter last name</w:t>
          </w:r>
        </w:p>
      </w:docPartBody>
    </w:docPart>
    <w:docPart>
      <w:docPartPr>
        <w:name w:val="D434585FD61244DEA6C105112B596644"/>
        <w:category>
          <w:name w:val="General"/>
          <w:gallery w:val="placeholder"/>
        </w:category>
        <w:types>
          <w:type w:val="bbPlcHdr"/>
        </w:types>
        <w:behaviors>
          <w:behavior w:val="content"/>
        </w:behaviors>
        <w:guid w:val="{2FD17050-0FBB-46A9-AB8A-700570E5CB79}"/>
      </w:docPartPr>
      <w:docPartBody>
        <w:p w:rsidR="00465B92" w:rsidRDefault="00942C55" w:rsidP="00942C55">
          <w:pPr>
            <w:pStyle w:val="D434585FD61244DEA6C105112B5966444"/>
          </w:pPr>
          <w:r w:rsidRPr="00915CB3">
            <w:rPr>
              <w:rFonts w:ascii="Calibri" w:eastAsia="Times New Roman" w:hAnsi="Calibri" w:cs="Times New Roman"/>
              <w:color w:val="808080"/>
            </w:rPr>
            <w:t>Enter credentials</w:t>
          </w:r>
        </w:p>
      </w:docPartBody>
    </w:docPart>
    <w:docPart>
      <w:docPartPr>
        <w:name w:val="3C14D91862E447A2B1239876499A501D"/>
        <w:category>
          <w:name w:val="General"/>
          <w:gallery w:val="placeholder"/>
        </w:category>
        <w:types>
          <w:type w:val="bbPlcHdr"/>
        </w:types>
        <w:behaviors>
          <w:behavior w:val="content"/>
        </w:behaviors>
        <w:guid w:val="{CEAF9014-A64F-468D-A4D4-7F946064F62D}"/>
      </w:docPartPr>
      <w:docPartBody>
        <w:p w:rsidR="00465B92" w:rsidRDefault="00942C55" w:rsidP="00942C55">
          <w:pPr>
            <w:pStyle w:val="3C14D91862E447A2B1239876499A501D4"/>
          </w:pPr>
          <w:r w:rsidRPr="00915CB3">
            <w:rPr>
              <w:rFonts w:ascii="Calibri" w:eastAsia="Times New Roman" w:hAnsi="Calibri" w:cs="Times New Roman"/>
              <w:color w:val="808080"/>
            </w:rPr>
            <w:t>Enter title</w:t>
          </w:r>
        </w:p>
      </w:docPartBody>
    </w:docPart>
    <w:docPart>
      <w:docPartPr>
        <w:name w:val="C7A9C6D69D53474C9E89DB3E9008550E"/>
        <w:category>
          <w:name w:val="General"/>
          <w:gallery w:val="placeholder"/>
        </w:category>
        <w:types>
          <w:type w:val="bbPlcHdr"/>
        </w:types>
        <w:behaviors>
          <w:behavior w:val="content"/>
        </w:behaviors>
        <w:guid w:val="{AE527160-AC6C-4AA8-AD6A-8B031779EDE6}"/>
      </w:docPartPr>
      <w:docPartBody>
        <w:p w:rsidR="00465B92" w:rsidRDefault="00942C55" w:rsidP="00942C55">
          <w:pPr>
            <w:pStyle w:val="C7A9C6D69D53474C9E89DB3E9008550E4"/>
          </w:pPr>
          <w:r w:rsidRPr="00915CB3">
            <w:rPr>
              <w:rFonts w:ascii="Calibri" w:eastAsia="Times New Roman" w:hAnsi="Calibri" w:cs="Times New Roman"/>
              <w:color w:val="808080"/>
            </w:rPr>
            <w:t>Enter %</w:t>
          </w:r>
        </w:p>
      </w:docPartBody>
    </w:docPart>
    <w:docPart>
      <w:docPartPr>
        <w:name w:val="EBBB862163E44B80A3F8562B3BC70474"/>
        <w:category>
          <w:name w:val="General"/>
          <w:gallery w:val="placeholder"/>
        </w:category>
        <w:types>
          <w:type w:val="bbPlcHdr"/>
        </w:types>
        <w:behaviors>
          <w:behavior w:val="content"/>
        </w:behaviors>
        <w:guid w:val="{97378C08-BBDF-40C5-8471-BE22C7F0590A}"/>
      </w:docPartPr>
      <w:docPartBody>
        <w:p w:rsidR="00465B92" w:rsidRDefault="00942C55" w:rsidP="00942C55">
          <w:pPr>
            <w:pStyle w:val="EBBB862163E44B80A3F8562B3BC704744"/>
          </w:pPr>
          <w:r w:rsidRPr="00915CB3">
            <w:rPr>
              <w:rFonts w:ascii="Calibri" w:eastAsia="Times New Roman" w:hAnsi="Calibri" w:cs="Times New Roman"/>
              <w:color w:val="808080"/>
            </w:rPr>
            <w:t xml:space="preserve">Enter address </w:t>
          </w:r>
        </w:p>
      </w:docPartBody>
    </w:docPart>
    <w:docPart>
      <w:docPartPr>
        <w:name w:val="C5F5B09C22CC4175B2DDE0AF5169F33F"/>
        <w:category>
          <w:name w:val="General"/>
          <w:gallery w:val="placeholder"/>
        </w:category>
        <w:types>
          <w:type w:val="bbPlcHdr"/>
        </w:types>
        <w:behaviors>
          <w:behavior w:val="content"/>
        </w:behaviors>
        <w:guid w:val="{1E7B0E90-D8CF-45FD-AA27-8E0930CAEE6B}"/>
      </w:docPartPr>
      <w:docPartBody>
        <w:p w:rsidR="00465B92" w:rsidRDefault="00942C55" w:rsidP="00942C55">
          <w:pPr>
            <w:pStyle w:val="C5F5B09C22CC4175B2DDE0AF5169F33F4"/>
          </w:pPr>
          <w:r w:rsidRPr="00915CB3">
            <w:rPr>
              <w:rFonts w:ascii="Calibri" w:eastAsia="Times New Roman" w:hAnsi="Calibri" w:cs="Times New Roman"/>
              <w:color w:val="808080"/>
            </w:rPr>
            <w:t>Enter city</w:t>
          </w:r>
        </w:p>
      </w:docPartBody>
    </w:docPart>
    <w:docPart>
      <w:docPartPr>
        <w:name w:val="3E96FB1B72364D799C583F666EA3C9A3"/>
        <w:category>
          <w:name w:val="General"/>
          <w:gallery w:val="placeholder"/>
        </w:category>
        <w:types>
          <w:type w:val="bbPlcHdr"/>
        </w:types>
        <w:behaviors>
          <w:behavior w:val="content"/>
        </w:behaviors>
        <w:guid w:val="{2277BC69-891D-41C5-9D28-D88138FC4464}"/>
      </w:docPartPr>
      <w:docPartBody>
        <w:p w:rsidR="00465B92" w:rsidRDefault="00942C55" w:rsidP="00942C55">
          <w:pPr>
            <w:pStyle w:val="3E96FB1B72364D799C583F666EA3C9A34"/>
          </w:pPr>
          <w:r w:rsidRPr="00915CB3">
            <w:rPr>
              <w:rFonts w:ascii="Calibri" w:eastAsia="Times New Roman" w:hAnsi="Calibri" w:cs="Times New Roman"/>
              <w:color w:val="808080"/>
            </w:rPr>
            <w:t>Enter state</w:t>
          </w:r>
        </w:p>
      </w:docPartBody>
    </w:docPart>
    <w:docPart>
      <w:docPartPr>
        <w:name w:val="F932728666364D04809BAA01013512E9"/>
        <w:category>
          <w:name w:val="General"/>
          <w:gallery w:val="placeholder"/>
        </w:category>
        <w:types>
          <w:type w:val="bbPlcHdr"/>
        </w:types>
        <w:behaviors>
          <w:behavior w:val="content"/>
        </w:behaviors>
        <w:guid w:val="{5C777B5B-94D9-4124-AD43-7946503C2A4F}"/>
      </w:docPartPr>
      <w:docPartBody>
        <w:p w:rsidR="00465B92" w:rsidRDefault="00942C55" w:rsidP="00942C55">
          <w:pPr>
            <w:pStyle w:val="F932728666364D04809BAA01013512E94"/>
          </w:pPr>
          <w:r w:rsidRPr="00915CB3">
            <w:rPr>
              <w:rFonts w:ascii="Calibri" w:eastAsia="Times New Roman" w:hAnsi="Calibri" w:cs="Times New Roman"/>
              <w:color w:val="808080"/>
            </w:rPr>
            <w:t>Enter zip</w:t>
          </w:r>
        </w:p>
      </w:docPartBody>
    </w:docPart>
    <w:docPart>
      <w:docPartPr>
        <w:name w:val="0F26975884D047B5BC9FD22846ECF9DB"/>
        <w:category>
          <w:name w:val="General"/>
          <w:gallery w:val="placeholder"/>
        </w:category>
        <w:types>
          <w:type w:val="bbPlcHdr"/>
        </w:types>
        <w:behaviors>
          <w:behavior w:val="content"/>
        </w:behaviors>
        <w:guid w:val="{748DA038-30DC-4B16-91BF-BFF670D255BA}"/>
      </w:docPartPr>
      <w:docPartBody>
        <w:p w:rsidR="00465B92" w:rsidRDefault="00942C55" w:rsidP="00942C55">
          <w:pPr>
            <w:pStyle w:val="0F26975884D047B5BC9FD22846ECF9DB4"/>
          </w:pPr>
          <w:r w:rsidRPr="3E6CC732">
            <w:rPr>
              <w:rFonts w:ascii="Calibri" w:eastAsia="Times New Roman" w:hAnsi="Calibri" w:cs="Times New Roman"/>
              <w:color w:val="808080"/>
            </w:rPr>
            <w:t>Enter phone #</w:t>
          </w:r>
        </w:p>
      </w:docPartBody>
    </w:docPart>
    <w:docPart>
      <w:docPartPr>
        <w:name w:val="EB6B28FB837C488586029C3098D890F5"/>
        <w:category>
          <w:name w:val="General"/>
          <w:gallery w:val="placeholder"/>
        </w:category>
        <w:types>
          <w:type w:val="bbPlcHdr"/>
        </w:types>
        <w:behaviors>
          <w:behavior w:val="content"/>
        </w:behaviors>
        <w:guid w:val="{BB13CC4B-3207-400A-9A76-F2CBB09A684F}"/>
      </w:docPartPr>
      <w:docPartBody>
        <w:p w:rsidR="00465B92" w:rsidRDefault="00942C55" w:rsidP="00942C55">
          <w:pPr>
            <w:pStyle w:val="EB6B28FB837C488586029C3098D890F54"/>
          </w:pPr>
          <w:r w:rsidRPr="00915CB3">
            <w:rPr>
              <w:rFonts w:ascii="Calibri" w:eastAsia="Times New Roman" w:hAnsi="Calibri" w:cs="Times New Roman"/>
              <w:color w:val="808080"/>
            </w:rPr>
            <w:t>Enter email address</w:t>
          </w:r>
        </w:p>
      </w:docPartBody>
    </w:docPart>
    <w:docPart>
      <w:docPartPr>
        <w:name w:val="84F080933C2348BA97B0241F78505404"/>
        <w:category>
          <w:name w:val="General"/>
          <w:gallery w:val="placeholder"/>
        </w:category>
        <w:types>
          <w:type w:val="bbPlcHdr"/>
        </w:types>
        <w:behaviors>
          <w:behavior w:val="content"/>
        </w:behaviors>
        <w:guid w:val="{22177A86-1AD1-49C1-AE69-88A8DC29E6BF}"/>
      </w:docPartPr>
      <w:docPartBody>
        <w:p w:rsidR="00465B92" w:rsidRDefault="00942C55" w:rsidP="00942C55">
          <w:pPr>
            <w:pStyle w:val="84F080933C2348BA97B0241F785054044"/>
          </w:pPr>
          <w:r w:rsidRPr="00915CB3">
            <w:rPr>
              <w:rFonts w:ascii="Calibri" w:eastAsia="Times New Roman" w:hAnsi="Calibri" w:cs="Times New Roman"/>
              <w:color w:val="808080"/>
            </w:rPr>
            <w:t>Choose an item</w:t>
          </w:r>
        </w:p>
      </w:docPartBody>
    </w:docPart>
    <w:docPart>
      <w:docPartPr>
        <w:name w:val="EC98FE5A5F664DEBB7AC226EF830AD68"/>
        <w:category>
          <w:name w:val="General"/>
          <w:gallery w:val="placeholder"/>
        </w:category>
        <w:types>
          <w:type w:val="bbPlcHdr"/>
        </w:types>
        <w:behaviors>
          <w:behavior w:val="content"/>
        </w:behaviors>
        <w:guid w:val="{AF499570-E186-4C09-AAFD-7A66EE7690B4}"/>
      </w:docPartPr>
      <w:docPartBody>
        <w:p w:rsidR="00465B92" w:rsidRDefault="00942C55" w:rsidP="00942C55">
          <w:pPr>
            <w:pStyle w:val="EC98FE5A5F664DEBB7AC226EF830AD684"/>
          </w:pPr>
          <w:r w:rsidRPr="00915CB3">
            <w:rPr>
              <w:rFonts w:ascii="Calibri" w:eastAsia="Times New Roman" w:hAnsi="Calibri" w:cs="Times New Roman"/>
              <w:color w:val="808080"/>
            </w:rPr>
            <w:t>Enter first name</w:t>
          </w:r>
        </w:p>
      </w:docPartBody>
    </w:docPart>
    <w:docPart>
      <w:docPartPr>
        <w:name w:val="04400F91027341DC9A0F51709BA3E112"/>
        <w:category>
          <w:name w:val="General"/>
          <w:gallery w:val="placeholder"/>
        </w:category>
        <w:types>
          <w:type w:val="bbPlcHdr"/>
        </w:types>
        <w:behaviors>
          <w:behavior w:val="content"/>
        </w:behaviors>
        <w:guid w:val="{D38E3EF8-D084-40D4-BE70-29E790E39CB2}"/>
      </w:docPartPr>
      <w:docPartBody>
        <w:p w:rsidR="00465B92" w:rsidRDefault="00942C55" w:rsidP="00942C55">
          <w:pPr>
            <w:pStyle w:val="04400F91027341DC9A0F51709BA3E1124"/>
          </w:pPr>
          <w:r w:rsidRPr="00915CB3">
            <w:rPr>
              <w:rFonts w:ascii="Calibri" w:eastAsia="Times New Roman" w:hAnsi="Calibri" w:cs="Times New Roman"/>
              <w:color w:val="808080"/>
            </w:rPr>
            <w:t>Enter middle name</w:t>
          </w:r>
        </w:p>
      </w:docPartBody>
    </w:docPart>
    <w:docPart>
      <w:docPartPr>
        <w:name w:val="1E97046E88B34159BF8794BF50F0EE99"/>
        <w:category>
          <w:name w:val="General"/>
          <w:gallery w:val="placeholder"/>
        </w:category>
        <w:types>
          <w:type w:val="bbPlcHdr"/>
        </w:types>
        <w:behaviors>
          <w:behavior w:val="content"/>
        </w:behaviors>
        <w:guid w:val="{ADD216C0-CF82-482B-B138-983EB75D765A}"/>
      </w:docPartPr>
      <w:docPartBody>
        <w:p w:rsidR="00465B92" w:rsidRDefault="00942C55" w:rsidP="00942C55">
          <w:pPr>
            <w:pStyle w:val="1E97046E88B34159BF8794BF50F0EE994"/>
          </w:pPr>
          <w:r w:rsidRPr="00915CB3">
            <w:rPr>
              <w:rFonts w:ascii="Calibri" w:eastAsia="Times New Roman" w:hAnsi="Calibri" w:cs="Times New Roman"/>
              <w:color w:val="808080"/>
            </w:rPr>
            <w:t>Enter last name</w:t>
          </w:r>
        </w:p>
      </w:docPartBody>
    </w:docPart>
    <w:docPart>
      <w:docPartPr>
        <w:name w:val="5EC2AA2F6A4D4D3E9A40B68B8670A625"/>
        <w:category>
          <w:name w:val="General"/>
          <w:gallery w:val="placeholder"/>
        </w:category>
        <w:types>
          <w:type w:val="bbPlcHdr"/>
        </w:types>
        <w:behaviors>
          <w:behavior w:val="content"/>
        </w:behaviors>
        <w:guid w:val="{FCD86693-2BF2-4641-87F6-97A8418571CF}"/>
      </w:docPartPr>
      <w:docPartBody>
        <w:p w:rsidR="00465B92" w:rsidRDefault="00942C55" w:rsidP="00942C55">
          <w:pPr>
            <w:pStyle w:val="5EC2AA2F6A4D4D3E9A40B68B8670A6254"/>
          </w:pPr>
          <w:r w:rsidRPr="00915CB3">
            <w:rPr>
              <w:rFonts w:ascii="Calibri" w:eastAsia="Times New Roman" w:hAnsi="Calibri" w:cs="Times New Roman"/>
              <w:color w:val="808080"/>
            </w:rPr>
            <w:t>Enter credentials</w:t>
          </w:r>
        </w:p>
      </w:docPartBody>
    </w:docPart>
    <w:docPart>
      <w:docPartPr>
        <w:name w:val="264F4538DAAF4EE8A43138BBC3B12A0F"/>
        <w:category>
          <w:name w:val="General"/>
          <w:gallery w:val="placeholder"/>
        </w:category>
        <w:types>
          <w:type w:val="bbPlcHdr"/>
        </w:types>
        <w:behaviors>
          <w:behavior w:val="content"/>
        </w:behaviors>
        <w:guid w:val="{C818D163-7E01-4272-98AE-9219D8666818}"/>
      </w:docPartPr>
      <w:docPartBody>
        <w:p w:rsidR="00465B92" w:rsidRDefault="00942C55" w:rsidP="00942C55">
          <w:pPr>
            <w:pStyle w:val="264F4538DAAF4EE8A43138BBC3B12A0F4"/>
          </w:pPr>
          <w:r w:rsidRPr="00915CB3">
            <w:rPr>
              <w:rFonts w:ascii="Calibri" w:eastAsia="Times New Roman" w:hAnsi="Calibri" w:cs="Times New Roman"/>
              <w:color w:val="808080"/>
            </w:rPr>
            <w:t>Enter title</w:t>
          </w:r>
        </w:p>
      </w:docPartBody>
    </w:docPart>
    <w:docPart>
      <w:docPartPr>
        <w:name w:val="81420A47144943039CA639E092AF8BA7"/>
        <w:category>
          <w:name w:val="General"/>
          <w:gallery w:val="placeholder"/>
        </w:category>
        <w:types>
          <w:type w:val="bbPlcHdr"/>
        </w:types>
        <w:behaviors>
          <w:behavior w:val="content"/>
        </w:behaviors>
        <w:guid w:val="{E797C74F-68D6-4C9C-ADCD-7985C815EDAA}"/>
      </w:docPartPr>
      <w:docPartBody>
        <w:p w:rsidR="00465B92" w:rsidRDefault="00942C55" w:rsidP="00942C55">
          <w:pPr>
            <w:pStyle w:val="81420A47144943039CA639E092AF8BA74"/>
          </w:pPr>
          <w:r w:rsidRPr="00915CB3">
            <w:rPr>
              <w:rFonts w:ascii="Calibri" w:eastAsia="Times New Roman" w:hAnsi="Calibri" w:cs="Times New Roman"/>
              <w:color w:val="808080"/>
            </w:rPr>
            <w:t>Enter %</w:t>
          </w:r>
        </w:p>
      </w:docPartBody>
    </w:docPart>
    <w:docPart>
      <w:docPartPr>
        <w:name w:val="FD6E51F1B30D441AB8F1B7A12387A6E5"/>
        <w:category>
          <w:name w:val="General"/>
          <w:gallery w:val="placeholder"/>
        </w:category>
        <w:types>
          <w:type w:val="bbPlcHdr"/>
        </w:types>
        <w:behaviors>
          <w:behavior w:val="content"/>
        </w:behaviors>
        <w:guid w:val="{9CE318BB-9212-4198-906C-7283FB809648}"/>
      </w:docPartPr>
      <w:docPartBody>
        <w:p w:rsidR="00465B92" w:rsidRDefault="00942C55" w:rsidP="00942C55">
          <w:pPr>
            <w:pStyle w:val="FD6E51F1B30D441AB8F1B7A12387A6E54"/>
          </w:pPr>
          <w:r w:rsidRPr="00915CB3">
            <w:rPr>
              <w:rFonts w:ascii="Calibri" w:eastAsia="Times New Roman" w:hAnsi="Calibri" w:cs="Times New Roman"/>
              <w:color w:val="808080"/>
            </w:rPr>
            <w:t xml:space="preserve">Enter address </w:t>
          </w:r>
        </w:p>
      </w:docPartBody>
    </w:docPart>
    <w:docPart>
      <w:docPartPr>
        <w:name w:val="DAE73DD5A7FE4F258E31E5948EE18547"/>
        <w:category>
          <w:name w:val="General"/>
          <w:gallery w:val="placeholder"/>
        </w:category>
        <w:types>
          <w:type w:val="bbPlcHdr"/>
        </w:types>
        <w:behaviors>
          <w:behavior w:val="content"/>
        </w:behaviors>
        <w:guid w:val="{A276B9E6-6550-46C8-9CD2-88FC85C726A5}"/>
      </w:docPartPr>
      <w:docPartBody>
        <w:p w:rsidR="00465B92" w:rsidRDefault="00942C55" w:rsidP="00942C55">
          <w:pPr>
            <w:pStyle w:val="DAE73DD5A7FE4F258E31E5948EE185474"/>
          </w:pPr>
          <w:r w:rsidRPr="00915CB3">
            <w:rPr>
              <w:rFonts w:ascii="Calibri" w:eastAsia="Times New Roman" w:hAnsi="Calibri" w:cs="Times New Roman"/>
              <w:color w:val="808080"/>
            </w:rPr>
            <w:t>Enter city</w:t>
          </w:r>
        </w:p>
      </w:docPartBody>
    </w:docPart>
    <w:docPart>
      <w:docPartPr>
        <w:name w:val="2EB84BD2977B4799A28B979B7FED6EC1"/>
        <w:category>
          <w:name w:val="General"/>
          <w:gallery w:val="placeholder"/>
        </w:category>
        <w:types>
          <w:type w:val="bbPlcHdr"/>
        </w:types>
        <w:behaviors>
          <w:behavior w:val="content"/>
        </w:behaviors>
        <w:guid w:val="{BC01E8BC-41C2-436C-B524-75F563E89C97}"/>
      </w:docPartPr>
      <w:docPartBody>
        <w:p w:rsidR="00465B92" w:rsidRDefault="00942C55" w:rsidP="00942C55">
          <w:pPr>
            <w:pStyle w:val="2EB84BD2977B4799A28B979B7FED6EC14"/>
          </w:pPr>
          <w:r w:rsidRPr="00915CB3">
            <w:rPr>
              <w:rFonts w:ascii="Calibri" w:eastAsia="Times New Roman" w:hAnsi="Calibri" w:cs="Times New Roman"/>
              <w:color w:val="808080"/>
            </w:rPr>
            <w:t>Enter state</w:t>
          </w:r>
        </w:p>
      </w:docPartBody>
    </w:docPart>
    <w:docPart>
      <w:docPartPr>
        <w:name w:val="6A0DC1FF67134E039AE8DAB3CA70903A"/>
        <w:category>
          <w:name w:val="General"/>
          <w:gallery w:val="placeholder"/>
        </w:category>
        <w:types>
          <w:type w:val="bbPlcHdr"/>
        </w:types>
        <w:behaviors>
          <w:behavior w:val="content"/>
        </w:behaviors>
        <w:guid w:val="{A9D6CD99-BFD1-49E7-BC8E-B374FCDFE1EE}"/>
      </w:docPartPr>
      <w:docPartBody>
        <w:p w:rsidR="00465B92" w:rsidRDefault="00942C55" w:rsidP="00942C55">
          <w:pPr>
            <w:pStyle w:val="6A0DC1FF67134E039AE8DAB3CA70903A4"/>
          </w:pPr>
          <w:r w:rsidRPr="00915CB3">
            <w:rPr>
              <w:rFonts w:ascii="Calibri" w:eastAsia="Times New Roman" w:hAnsi="Calibri" w:cs="Times New Roman"/>
              <w:color w:val="808080"/>
            </w:rPr>
            <w:t>Enter zip</w:t>
          </w:r>
        </w:p>
      </w:docPartBody>
    </w:docPart>
    <w:docPart>
      <w:docPartPr>
        <w:name w:val="06DB994F847044C0B82FAE8CEE8C602C"/>
        <w:category>
          <w:name w:val="General"/>
          <w:gallery w:val="placeholder"/>
        </w:category>
        <w:types>
          <w:type w:val="bbPlcHdr"/>
        </w:types>
        <w:behaviors>
          <w:behavior w:val="content"/>
        </w:behaviors>
        <w:guid w:val="{0C049BFD-097F-4E8D-BECB-BF56EC76E33F}"/>
      </w:docPartPr>
      <w:docPartBody>
        <w:p w:rsidR="00465B92" w:rsidRDefault="00942C55" w:rsidP="00942C55">
          <w:pPr>
            <w:pStyle w:val="06DB994F847044C0B82FAE8CEE8C602C4"/>
          </w:pPr>
          <w:r w:rsidRPr="3E6CC732">
            <w:rPr>
              <w:rFonts w:ascii="Calibri" w:eastAsia="Times New Roman" w:hAnsi="Calibri" w:cs="Times New Roman"/>
              <w:color w:val="808080"/>
            </w:rPr>
            <w:t>Enter phone #</w:t>
          </w:r>
        </w:p>
      </w:docPartBody>
    </w:docPart>
    <w:docPart>
      <w:docPartPr>
        <w:name w:val="E6B0FC9B0D734B0FA83E6CA34489F5EB"/>
        <w:category>
          <w:name w:val="General"/>
          <w:gallery w:val="placeholder"/>
        </w:category>
        <w:types>
          <w:type w:val="bbPlcHdr"/>
        </w:types>
        <w:behaviors>
          <w:behavior w:val="content"/>
        </w:behaviors>
        <w:guid w:val="{A38C5B2A-AE64-47C1-9183-B71C4AADECF0}"/>
      </w:docPartPr>
      <w:docPartBody>
        <w:p w:rsidR="00465B92" w:rsidRDefault="00942C55" w:rsidP="00942C55">
          <w:pPr>
            <w:pStyle w:val="E6B0FC9B0D734B0FA83E6CA34489F5EB4"/>
          </w:pPr>
          <w:r w:rsidRPr="00915CB3">
            <w:rPr>
              <w:rFonts w:ascii="Calibri" w:eastAsia="Times New Roman" w:hAnsi="Calibri" w:cs="Times New Roman"/>
              <w:color w:val="808080"/>
            </w:rPr>
            <w:t>Enter email address</w:t>
          </w:r>
        </w:p>
      </w:docPartBody>
    </w:docPart>
    <w:docPart>
      <w:docPartPr>
        <w:name w:val="1DC9850C62A44D1E8CE759822433745B"/>
        <w:category>
          <w:name w:val="General"/>
          <w:gallery w:val="placeholder"/>
        </w:category>
        <w:types>
          <w:type w:val="bbPlcHdr"/>
        </w:types>
        <w:behaviors>
          <w:behavior w:val="content"/>
        </w:behaviors>
        <w:guid w:val="{61ADF57B-ECE1-450D-9535-757162A99A66}"/>
      </w:docPartPr>
      <w:docPartBody>
        <w:p w:rsidR="00465B92" w:rsidRDefault="00942C55" w:rsidP="00942C55">
          <w:pPr>
            <w:pStyle w:val="1DC9850C62A44D1E8CE759822433745B4"/>
          </w:pPr>
          <w:r w:rsidRPr="00915CB3">
            <w:rPr>
              <w:rFonts w:ascii="Calibri" w:eastAsia="Times New Roman" w:hAnsi="Calibri" w:cs="Times New Roman"/>
              <w:color w:val="808080"/>
            </w:rPr>
            <w:t>Choose an item</w:t>
          </w:r>
        </w:p>
      </w:docPartBody>
    </w:docPart>
    <w:docPart>
      <w:docPartPr>
        <w:name w:val="CBC1FF5F8E024CBCB09D94C4CBBD3FD6"/>
        <w:category>
          <w:name w:val="General"/>
          <w:gallery w:val="placeholder"/>
        </w:category>
        <w:types>
          <w:type w:val="bbPlcHdr"/>
        </w:types>
        <w:behaviors>
          <w:behavior w:val="content"/>
        </w:behaviors>
        <w:guid w:val="{1D680FC3-ED67-4BC5-8BA0-24480D673297}"/>
      </w:docPartPr>
      <w:docPartBody>
        <w:p w:rsidR="00465B92" w:rsidRDefault="00942C55" w:rsidP="00942C55">
          <w:pPr>
            <w:pStyle w:val="CBC1FF5F8E024CBCB09D94C4CBBD3FD64"/>
          </w:pPr>
          <w:r w:rsidRPr="00915CB3">
            <w:rPr>
              <w:rFonts w:ascii="Calibri" w:eastAsia="Times New Roman" w:hAnsi="Calibri" w:cs="Times New Roman"/>
              <w:color w:val="808080"/>
            </w:rPr>
            <w:t>Enter first name</w:t>
          </w:r>
        </w:p>
      </w:docPartBody>
    </w:docPart>
    <w:docPart>
      <w:docPartPr>
        <w:name w:val="B0ECDF1BD3C5403D887AD84371B11B68"/>
        <w:category>
          <w:name w:val="General"/>
          <w:gallery w:val="placeholder"/>
        </w:category>
        <w:types>
          <w:type w:val="bbPlcHdr"/>
        </w:types>
        <w:behaviors>
          <w:behavior w:val="content"/>
        </w:behaviors>
        <w:guid w:val="{57B0A0DF-5FC8-4AC1-9C32-653F1D222A5D}"/>
      </w:docPartPr>
      <w:docPartBody>
        <w:p w:rsidR="00465B92" w:rsidRDefault="00942C55" w:rsidP="00942C55">
          <w:pPr>
            <w:pStyle w:val="B0ECDF1BD3C5403D887AD84371B11B684"/>
          </w:pPr>
          <w:r w:rsidRPr="00915CB3">
            <w:rPr>
              <w:rFonts w:ascii="Calibri" w:eastAsia="Times New Roman" w:hAnsi="Calibri" w:cs="Times New Roman"/>
              <w:color w:val="808080"/>
            </w:rPr>
            <w:t>Enter middle name</w:t>
          </w:r>
        </w:p>
      </w:docPartBody>
    </w:docPart>
    <w:docPart>
      <w:docPartPr>
        <w:name w:val="E146A54186E94F4BB2A0BF35B913458F"/>
        <w:category>
          <w:name w:val="General"/>
          <w:gallery w:val="placeholder"/>
        </w:category>
        <w:types>
          <w:type w:val="bbPlcHdr"/>
        </w:types>
        <w:behaviors>
          <w:behavior w:val="content"/>
        </w:behaviors>
        <w:guid w:val="{3AF7EC02-2A05-4A55-8E39-41DBE68CB7DA}"/>
      </w:docPartPr>
      <w:docPartBody>
        <w:p w:rsidR="00465B92" w:rsidRDefault="00942C55" w:rsidP="00942C55">
          <w:pPr>
            <w:pStyle w:val="E146A54186E94F4BB2A0BF35B913458F4"/>
          </w:pPr>
          <w:r w:rsidRPr="00915CB3">
            <w:rPr>
              <w:rFonts w:ascii="Calibri" w:eastAsia="Times New Roman" w:hAnsi="Calibri" w:cs="Times New Roman"/>
              <w:color w:val="808080"/>
            </w:rPr>
            <w:t>Enter last name</w:t>
          </w:r>
        </w:p>
      </w:docPartBody>
    </w:docPart>
    <w:docPart>
      <w:docPartPr>
        <w:name w:val="814BFFA66EF84C09913AEB8B0C03048B"/>
        <w:category>
          <w:name w:val="General"/>
          <w:gallery w:val="placeholder"/>
        </w:category>
        <w:types>
          <w:type w:val="bbPlcHdr"/>
        </w:types>
        <w:behaviors>
          <w:behavior w:val="content"/>
        </w:behaviors>
        <w:guid w:val="{88B4947E-728C-4CA8-B6BB-DED02E203091}"/>
      </w:docPartPr>
      <w:docPartBody>
        <w:p w:rsidR="00465B92" w:rsidRDefault="00942C55" w:rsidP="00942C55">
          <w:pPr>
            <w:pStyle w:val="814BFFA66EF84C09913AEB8B0C03048B4"/>
          </w:pPr>
          <w:r w:rsidRPr="00915CB3">
            <w:rPr>
              <w:rFonts w:ascii="Calibri" w:eastAsia="Times New Roman" w:hAnsi="Calibri" w:cs="Times New Roman"/>
              <w:color w:val="808080"/>
            </w:rPr>
            <w:t>Enter credentials</w:t>
          </w:r>
        </w:p>
      </w:docPartBody>
    </w:docPart>
    <w:docPart>
      <w:docPartPr>
        <w:name w:val="C9C9CF67F1774674B4A33253CAD4FBF6"/>
        <w:category>
          <w:name w:val="General"/>
          <w:gallery w:val="placeholder"/>
        </w:category>
        <w:types>
          <w:type w:val="bbPlcHdr"/>
        </w:types>
        <w:behaviors>
          <w:behavior w:val="content"/>
        </w:behaviors>
        <w:guid w:val="{AEBC2644-E0AC-4266-BE9F-186BCF816BB4}"/>
      </w:docPartPr>
      <w:docPartBody>
        <w:p w:rsidR="00465B92" w:rsidRDefault="00942C55" w:rsidP="00942C55">
          <w:pPr>
            <w:pStyle w:val="C9C9CF67F1774674B4A33253CAD4FBF64"/>
          </w:pPr>
          <w:r w:rsidRPr="00915CB3">
            <w:rPr>
              <w:rFonts w:ascii="Calibri" w:eastAsia="Times New Roman" w:hAnsi="Calibri" w:cs="Times New Roman"/>
              <w:color w:val="808080"/>
            </w:rPr>
            <w:t>Enter title</w:t>
          </w:r>
        </w:p>
      </w:docPartBody>
    </w:docPart>
    <w:docPart>
      <w:docPartPr>
        <w:name w:val="DB720DA1821A4004ABD6C150D80CA585"/>
        <w:category>
          <w:name w:val="General"/>
          <w:gallery w:val="placeholder"/>
        </w:category>
        <w:types>
          <w:type w:val="bbPlcHdr"/>
        </w:types>
        <w:behaviors>
          <w:behavior w:val="content"/>
        </w:behaviors>
        <w:guid w:val="{D4658D54-AEB2-4A74-89DE-99AD7FB889E6}"/>
      </w:docPartPr>
      <w:docPartBody>
        <w:p w:rsidR="00465B92" w:rsidRDefault="00942C55" w:rsidP="00942C55">
          <w:pPr>
            <w:pStyle w:val="DB720DA1821A4004ABD6C150D80CA5854"/>
          </w:pPr>
          <w:r w:rsidRPr="00915CB3">
            <w:rPr>
              <w:rFonts w:ascii="Calibri" w:eastAsia="Times New Roman" w:hAnsi="Calibri" w:cs="Times New Roman"/>
              <w:color w:val="808080"/>
            </w:rPr>
            <w:t>Enter %</w:t>
          </w:r>
        </w:p>
      </w:docPartBody>
    </w:docPart>
    <w:docPart>
      <w:docPartPr>
        <w:name w:val="12EAF645A4D14000B73444C7EA46933A"/>
        <w:category>
          <w:name w:val="General"/>
          <w:gallery w:val="placeholder"/>
        </w:category>
        <w:types>
          <w:type w:val="bbPlcHdr"/>
        </w:types>
        <w:behaviors>
          <w:behavior w:val="content"/>
        </w:behaviors>
        <w:guid w:val="{46847C72-D481-481A-81C4-1444FBB0BED6}"/>
      </w:docPartPr>
      <w:docPartBody>
        <w:p w:rsidR="00465B92" w:rsidRDefault="00942C55" w:rsidP="00942C55">
          <w:pPr>
            <w:pStyle w:val="12EAF645A4D14000B73444C7EA46933A4"/>
          </w:pPr>
          <w:r w:rsidRPr="00915CB3">
            <w:rPr>
              <w:rFonts w:ascii="Calibri" w:eastAsia="Times New Roman" w:hAnsi="Calibri" w:cs="Times New Roman"/>
              <w:color w:val="808080"/>
            </w:rPr>
            <w:t xml:space="preserve">Enter address </w:t>
          </w:r>
        </w:p>
      </w:docPartBody>
    </w:docPart>
    <w:docPart>
      <w:docPartPr>
        <w:name w:val="2B9D672F987B46FF81B1B165E89FB945"/>
        <w:category>
          <w:name w:val="General"/>
          <w:gallery w:val="placeholder"/>
        </w:category>
        <w:types>
          <w:type w:val="bbPlcHdr"/>
        </w:types>
        <w:behaviors>
          <w:behavior w:val="content"/>
        </w:behaviors>
        <w:guid w:val="{A8AE6CC5-336D-499C-89E1-61CB24A1572A}"/>
      </w:docPartPr>
      <w:docPartBody>
        <w:p w:rsidR="00465B92" w:rsidRDefault="00942C55" w:rsidP="00942C55">
          <w:pPr>
            <w:pStyle w:val="2B9D672F987B46FF81B1B165E89FB9454"/>
          </w:pPr>
          <w:r w:rsidRPr="00915CB3">
            <w:rPr>
              <w:rFonts w:ascii="Calibri" w:eastAsia="Times New Roman" w:hAnsi="Calibri" w:cs="Times New Roman"/>
              <w:color w:val="808080"/>
            </w:rPr>
            <w:t>Enter city</w:t>
          </w:r>
        </w:p>
      </w:docPartBody>
    </w:docPart>
    <w:docPart>
      <w:docPartPr>
        <w:name w:val="2CAE98DF20064CC0BD27FD4749AA9306"/>
        <w:category>
          <w:name w:val="General"/>
          <w:gallery w:val="placeholder"/>
        </w:category>
        <w:types>
          <w:type w:val="bbPlcHdr"/>
        </w:types>
        <w:behaviors>
          <w:behavior w:val="content"/>
        </w:behaviors>
        <w:guid w:val="{FB3FC580-556A-4C46-98D0-AE2CD2FD39C6}"/>
      </w:docPartPr>
      <w:docPartBody>
        <w:p w:rsidR="00465B92" w:rsidRDefault="00942C55" w:rsidP="00942C55">
          <w:pPr>
            <w:pStyle w:val="2CAE98DF20064CC0BD27FD4749AA93064"/>
          </w:pPr>
          <w:r w:rsidRPr="00915CB3">
            <w:rPr>
              <w:rFonts w:ascii="Calibri" w:eastAsia="Times New Roman" w:hAnsi="Calibri" w:cs="Times New Roman"/>
              <w:color w:val="808080"/>
            </w:rPr>
            <w:t>Enter state</w:t>
          </w:r>
        </w:p>
      </w:docPartBody>
    </w:docPart>
    <w:docPart>
      <w:docPartPr>
        <w:name w:val="D6B5F39516F14DB8A72DC08A8F13FF68"/>
        <w:category>
          <w:name w:val="General"/>
          <w:gallery w:val="placeholder"/>
        </w:category>
        <w:types>
          <w:type w:val="bbPlcHdr"/>
        </w:types>
        <w:behaviors>
          <w:behavior w:val="content"/>
        </w:behaviors>
        <w:guid w:val="{46124BEF-0BB5-4841-BBD2-19A016F9274F}"/>
      </w:docPartPr>
      <w:docPartBody>
        <w:p w:rsidR="00465B92" w:rsidRDefault="00942C55" w:rsidP="00942C55">
          <w:pPr>
            <w:pStyle w:val="D6B5F39516F14DB8A72DC08A8F13FF684"/>
          </w:pPr>
          <w:r w:rsidRPr="00915CB3">
            <w:rPr>
              <w:rFonts w:ascii="Calibri" w:eastAsia="Times New Roman" w:hAnsi="Calibri" w:cs="Times New Roman"/>
              <w:color w:val="808080"/>
            </w:rPr>
            <w:t>Enter zip</w:t>
          </w:r>
        </w:p>
      </w:docPartBody>
    </w:docPart>
    <w:docPart>
      <w:docPartPr>
        <w:name w:val="CD1325C3A3E64F498FDE679ACC32BE5C"/>
        <w:category>
          <w:name w:val="General"/>
          <w:gallery w:val="placeholder"/>
        </w:category>
        <w:types>
          <w:type w:val="bbPlcHdr"/>
        </w:types>
        <w:behaviors>
          <w:behavior w:val="content"/>
        </w:behaviors>
        <w:guid w:val="{12E51862-E0FF-4433-9CCF-4CDC25DD01AF}"/>
      </w:docPartPr>
      <w:docPartBody>
        <w:p w:rsidR="00465B92" w:rsidRDefault="00942C55" w:rsidP="00942C55">
          <w:pPr>
            <w:pStyle w:val="CD1325C3A3E64F498FDE679ACC32BE5C4"/>
          </w:pPr>
          <w:r w:rsidRPr="3E6CC732">
            <w:rPr>
              <w:rFonts w:ascii="Calibri" w:eastAsia="Times New Roman" w:hAnsi="Calibri" w:cs="Times New Roman"/>
              <w:color w:val="808080"/>
            </w:rPr>
            <w:t>Enter phone #</w:t>
          </w:r>
        </w:p>
      </w:docPartBody>
    </w:docPart>
    <w:docPart>
      <w:docPartPr>
        <w:name w:val="47ECF65B2FEF4474AF64A086A988C24A"/>
        <w:category>
          <w:name w:val="General"/>
          <w:gallery w:val="placeholder"/>
        </w:category>
        <w:types>
          <w:type w:val="bbPlcHdr"/>
        </w:types>
        <w:behaviors>
          <w:behavior w:val="content"/>
        </w:behaviors>
        <w:guid w:val="{A45F39E3-1C1F-4F76-95D5-37D8954818F9}"/>
      </w:docPartPr>
      <w:docPartBody>
        <w:p w:rsidR="00465B92" w:rsidRDefault="00942C55" w:rsidP="00942C55">
          <w:pPr>
            <w:pStyle w:val="47ECF65B2FEF4474AF64A086A988C24A4"/>
          </w:pPr>
          <w:r w:rsidRPr="00915CB3">
            <w:rPr>
              <w:rFonts w:ascii="Calibri" w:eastAsia="Times New Roman" w:hAnsi="Calibri" w:cs="Times New Roman"/>
              <w:color w:val="808080"/>
            </w:rPr>
            <w:t>Enter email address</w:t>
          </w:r>
        </w:p>
      </w:docPartBody>
    </w:docPart>
    <w:docPart>
      <w:docPartPr>
        <w:name w:val="F104399AC87F40A897C70DE940E49C7A"/>
        <w:category>
          <w:name w:val="General"/>
          <w:gallery w:val="placeholder"/>
        </w:category>
        <w:types>
          <w:type w:val="bbPlcHdr"/>
        </w:types>
        <w:behaviors>
          <w:behavior w:val="content"/>
        </w:behaviors>
        <w:guid w:val="{F94283CD-29A5-4C06-A0D2-DE9FD32AC84A}"/>
      </w:docPartPr>
      <w:docPartBody>
        <w:p w:rsidR="00465B92" w:rsidRDefault="00942C55" w:rsidP="00942C55">
          <w:pPr>
            <w:pStyle w:val="F104399AC87F40A897C70DE940E49C7A4"/>
          </w:pPr>
          <w:r w:rsidRPr="00915CB3">
            <w:rPr>
              <w:rFonts w:ascii="Calibri" w:eastAsia="Times New Roman" w:hAnsi="Calibri" w:cs="Times New Roman"/>
              <w:color w:val="808080"/>
            </w:rPr>
            <w:t>Choose an item</w:t>
          </w:r>
        </w:p>
      </w:docPartBody>
    </w:docPart>
    <w:docPart>
      <w:docPartPr>
        <w:name w:val="1328E278C3944FB8A9359F7AA15E6B97"/>
        <w:category>
          <w:name w:val="General"/>
          <w:gallery w:val="placeholder"/>
        </w:category>
        <w:types>
          <w:type w:val="bbPlcHdr"/>
        </w:types>
        <w:behaviors>
          <w:behavior w:val="content"/>
        </w:behaviors>
        <w:guid w:val="{CC8A9B78-2AFA-480E-A0F7-A3153F0111AD}"/>
      </w:docPartPr>
      <w:docPartBody>
        <w:p w:rsidR="00465B92" w:rsidRDefault="00942C55" w:rsidP="00942C55">
          <w:pPr>
            <w:pStyle w:val="1328E278C3944FB8A9359F7AA15E6B974"/>
          </w:pPr>
          <w:r w:rsidRPr="00915CB3">
            <w:rPr>
              <w:rFonts w:ascii="Calibri" w:eastAsia="Times New Roman" w:hAnsi="Calibri" w:cs="Times New Roman"/>
              <w:color w:val="808080"/>
            </w:rPr>
            <w:t>Enter first name</w:t>
          </w:r>
        </w:p>
      </w:docPartBody>
    </w:docPart>
    <w:docPart>
      <w:docPartPr>
        <w:name w:val="FBEED51485D64D8FBD135CC604D670B6"/>
        <w:category>
          <w:name w:val="General"/>
          <w:gallery w:val="placeholder"/>
        </w:category>
        <w:types>
          <w:type w:val="bbPlcHdr"/>
        </w:types>
        <w:behaviors>
          <w:behavior w:val="content"/>
        </w:behaviors>
        <w:guid w:val="{73FBF915-8ABF-467D-AC6B-443CC2196139}"/>
      </w:docPartPr>
      <w:docPartBody>
        <w:p w:rsidR="00465B92" w:rsidRDefault="00942C55" w:rsidP="00942C55">
          <w:pPr>
            <w:pStyle w:val="FBEED51485D64D8FBD135CC604D670B64"/>
          </w:pPr>
          <w:r w:rsidRPr="00915CB3">
            <w:rPr>
              <w:rFonts w:ascii="Calibri" w:eastAsia="Times New Roman" w:hAnsi="Calibri" w:cs="Times New Roman"/>
              <w:color w:val="808080"/>
            </w:rPr>
            <w:t>Enter middle name</w:t>
          </w:r>
        </w:p>
      </w:docPartBody>
    </w:docPart>
    <w:docPart>
      <w:docPartPr>
        <w:name w:val="BB3AD57D44E34E9E81841AD45FDDEB27"/>
        <w:category>
          <w:name w:val="General"/>
          <w:gallery w:val="placeholder"/>
        </w:category>
        <w:types>
          <w:type w:val="bbPlcHdr"/>
        </w:types>
        <w:behaviors>
          <w:behavior w:val="content"/>
        </w:behaviors>
        <w:guid w:val="{DE9BB441-8604-4099-98F7-22225E469052}"/>
      </w:docPartPr>
      <w:docPartBody>
        <w:p w:rsidR="00465B92" w:rsidRDefault="00942C55" w:rsidP="00942C55">
          <w:pPr>
            <w:pStyle w:val="BB3AD57D44E34E9E81841AD45FDDEB274"/>
          </w:pPr>
          <w:r w:rsidRPr="00915CB3">
            <w:rPr>
              <w:rFonts w:ascii="Calibri" w:eastAsia="Times New Roman" w:hAnsi="Calibri" w:cs="Times New Roman"/>
              <w:color w:val="808080"/>
            </w:rPr>
            <w:t>Enter last name</w:t>
          </w:r>
        </w:p>
      </w:docPartBody>
    </w:docPart>
    <w:docPart>
      <w:docPartPr>
        <w:name w:val="B86B3679EAE449BBBF9253679F114B30"/>
        <w:category>
          <w:name w:val="General"/>
          <w:gallery w:val="placeholder"/>
        </w:category>
        <w:types>
          <w:type w:val="bbPlcHdr"/>
        </w:types>
        <w:behaviors>
          <w:behavior w:val="content"/>
        </w:behaviors>
        <w:guid w:val="{385B87EC-5E3C-40B9-8B96-57ACDF82598F}"/>
      </w:docPartPr>
      <w:docPartBody>
        <w:p w:rsidR="00465B92" w:rsidRDefault="00942C55" w:rsidP="00942C55">
          <w:pPr>
            <w:pStyle w:val="B86B3679EAE449BBBF9253679F114B304"/>
          </w:pPr>
          <w:r w:rsidRPr="00915CB3">
            <w:rPr>
              <w:rFonts w:ascii="Calibri" w:eastAsia="Times New Roman" w:hAnsi="Calibri" w:cs="Times New Roman"/>
              <w:color w:val="808080"/>
            </w:rPr>
            <w:t>Enter credentials</w:t>
          </w:r>
        </w:p>
      </w:docPartBody>
    </w:docPart>
    <w:docPart>
      <w:docPartPr>
        <w:name w:val="66CAD24645484554803CF86FFBA94185"/>
        <w:category>
          <w:name w:val="General"/>
          <w:gallery w:val="placeholder"/>
        </w:category>
        <w:types>
          <w:type w:val="bbPlcHdr"/>
        </w:types>
        <w:behaviors>
          <w:behavior w:val="content"/>
        </w:behaviors>
        <w:guid w:val="{38CB763B-E948-4A9E-A6E3-AB822A2EDBC2}"/>
      </w:docPartPr>
      <w:docPartBody>
        <w:p w:rsidR="00465B92" w:rsidRDefault="00942C55" w:rsidP="00942C55">
          <w:pPr>
            <w:pStyle w:val="66CAD24645484554803CF86FFBA941854"/>
          </w:pPr>
          <w:r w:rsidRPr="00915CB3">
            <w:rPr>
              <w:rFonts w:ascii="Calibri" w:eastAsia="Times New Roman" w:hAnsi="Calibri" w:cs="Times New Roman"/>
              <w:color w:val="808080"/>
            </w:rPr>
            <w:t>Enter title</w:t>
          </w:r>
        </w:p>
      </w:docPartBody>
    </w:docPart>
    <w:docPart>
      <w:docPartPr>
        <w:name w:val="B57108E185604C2C9349E8F57888433C"/>
        <w:category>
          <w:name w:val="General"/>
          <w:gallery w:val="placeholder"/>
        </w:category>
        <w:types>
          <w:type w:val="bbPlcHdr"/>
        </w:types>
        <w:behaviors>
          <w:behavior w:val="content"/>
        </w:behaviors>
        <w:guid w:val="{EF4EC87A-C837-4BDA-B86A-55866C142CD0}"/>
      </w:docPartPr>
      <w:docPartBody>
        <w:p w:rsidR="00465B92" w:rsidRDefault="00942C55" w:rsidP="00942C55">
          <w:pPr>
            <w:pStyle w:val="B57108E185604C2C9349E8F57888433C4"/>
          </w:pPr>
          <w:r w:rsidRPr="00915CB3">
            <w:rPr>
              <w:rFonts w:ascii="Calibri" w:eastAsia="Times New Roman" w:hAnsi="Calibri" w:cs="Times New Roman"/>
              <w:color w:val="808080"/>
            </w:rPr>
            <w:t>Enter %</w:t>
          </w:r>
        </w:p>
      </w:docPartBody>
    </w:docPart>
    <w:docPart>
      <w:docPartPr>
        <w:name w:val="A7827FB33D2343E196E1BBCA5B189294"/>
        <w:category>
          <w:name w:val="General"/>
          <w:gallery w:val="placeholder"/>
        </w:category>
        <w:types>
          <w:type w:val="bbPlcHdr"/>
        </w:types>
        <w:behaviors>
          <w:behavior w:val="content"/>
        </w:behaviors>
        <w:guid w:val="{F3E9C0F7-8BB3-44D6-BC5D-56A5B43D644A}"/>
      </w:docPartPr>
      <w:docPartBody>
        <w:p w:rsidR="00465B92" w:rsidRDefault="00942C55" w:rsidP="00942C55">
          <w:pPr>
            <w:pStyle w:val="A7827FB33D2343E196E1BBCA5B1892944"/>
          </w:pPr>
          <w:r w:rsidRPr="00915CB3">
            <w:rPr>
              <w:rFonts w:ascii="Calibri" w:eastAsia="Times New Roman" w:hAnsi="Calibri" w:cs="Times New Roman"/>
              <w:color w:val="808080"/>
            </w:rPr>
            <w:t xml:space="preserve">Enter address </w:t>
          </w:r>
        </w:p>
      </w:docPartBody>
    </w:docPart>
    <w:docPart>
      <w:docPartPr>
        <w:name w:val="2BBE8B09B355405184F0114B4C898B46"/>
        <w:category>
          <w:name w:val="General"/>
          <w:gallery w:val="placeholder"/>
        </w:category>
        <w:types>
          <w:type w:val="bbPlcHdr"/>
        </w:types>
        <w:behaviors>
          <w:behavior w:val="content"/>
        </w:behaviors>
        <w:guid w:val="{0C7C3C03-D4B5-4133-9E19-E64B153AEF85}"/>
      </w:docPartPr>
      <w:docPartBody>
        <w:p w:rsidR="00465B92" w:rsidRDefault="00942C55" w:rsidP="00942C55">
          <w:pPr>
            <w:pStyle w:val="2BBE8B09B355405184F0114B4C898B464"/>
          </w:pPr>
          <w:r w:rsidRPr="00915CB3">
            <w:rPr>
              <w:rFonts w:ascii="Calibri" w:eastAsia="Times New Roman" w:hAnsi="Calibri" w:cs="Times New Roman"/>
              <w:color w:val="808080"/>
            </w:rPr>
            <w:t>Enter city</w:t>
          </w:r>
        </w:p>
      </w:docPartBody>
    </w:docPart>
    <w:docPart>
      <w:docPartPr>
        <w:name w:val="A203DA1235A14BF386E493F7AF2AD983"/>
        <w:category>
          <w:name w:val="General"/>
          <w:gallery w:val="placeholder"/>
        </w:category>
        <w:types>
          <w:type w:val="bbPlcHdr"/>
        </w:types>
        <w:behaviors>
          <w:behavior w:val="content"/>
        </w:behaviors>
        <w:guid w:val="{2BC0AFCA-24D7-4394-9522-A9421913C05F}"/>
      </w:docPartPr>
      <w:docPartBody>
        <w:p w:rsidR="00465B92" w:rsidRDefault="00942C55" w:rsidP="00942C55">
          <w:pPr>
            <w:pStyle w:val="A203DA1235A14BF386E493F7AF2AD9834"/>
          </w:pPr>
          <w:r w:rsidRPr="00915CB3">
            <w:rPr>
              <w:rFonts w:ascii="Calibri" w:eastAsia="Times New Roman" w:hAnsi="Calibri" w:cs="Times New Roman"/>
              <w:color w:val="808080"/>
            </w:rPr>
            <w:t>Enter state</w:t>
          </w:r>
        </w:p>
      </w:docPartBody>
    </w:docPart>
    <w:docPart>
      <w:docPartPr>
        <w:name w:val="02420F16449A4EA1A58D7238B2ED410E"/>
        <w:category>
          <w:name w:val="General"/>
          <w:gallery w:val="placeholder"/>
        </w:category>
        <w:types>
          <w:type w:val="bbPlcHdr"/>
        </w:types>
        <w:behaviors>
          <w:behavior w:val="content"/>
        </w:behaviors>
        <w:guid w:val="{6D9A7034-806C-4CCB-94D0-1F465AA7F1C0}"/>
      </w:docPartPr>
      <w:docPartBody>
        <w:p w:rsidR="00465B92" w:rsidRDefault="00942C55" w:rsidP="00942C55">
          <w:pPr>
            <w:pStyle w:val="02420F16449A4EA1A58D7238B2ED410E4"/>
          </w:pPr>
          <w:r w:rsidRPr="00915CB3">
            <w:rPr>
              <w:rFonts w:ascii="Calibri" w:eastAsia="Times New Roman" w:hAnsi="Calibri" w:cs="Times New Roman"/>
              <w:color w:val="808080"/>
            </w:rPr>
            <w:t>Enter zip</w:t>
          </w:r>
        </w:p>
      </w:docPartBody>
    </w:docPart>
    <w:docPart>
      <w:docPartPr>
        <w:name w:val="0200465BE49C460686E1483F494542D5"/>
        <w:category>
          <w:name w:val="General"/>
          <w:gallery w:val="placeholder"/>
        </w:category>
        <w:types>
          <w:type w:val="bbPlcHdr"/>
        </w:types>
        <w:behaviors>
          <w:behavior w:val="content"/>
        </w:behaviors>
        <w:guid w:val="{5C7C57FC-2A96-4396-B1FA-2EC04E354EF2}"/>
      </w:docPartPr>
      <w:docPartBody>
        <w:p w:rsidR="00465B92" w:rsidRDefault="00942C55" w:rsidP="00942C55">
          <w:pPr>
            <w:pStyle w:val="0200465BE49C460686E1483F494542D54"/>
          </w:pPr>
          <w:r w:rsidRPr="3E6CC732">
            <w:rPr>
              <w:rFonts w:ascii="Calibri" w:eastAsia="Times New Roman" w:hAnsi="Calibri" w:cs="Times New Roman"/>
              <w:color w:val="808080"/>
            </w:rPr>
            <w:t>Enter phone #</w:t>
          </w:r>
        </w:p>
      </w:docPartBody>
    </w:docPart>
    <w:docPart>
      <w:docPartPr>
        <w:name w:val="B46A83D311FC4FC68A891710010DECA2"/>
        <w:category>
          <w:name w:val="General"/>
          <w:gallery w:val="placeholder"/>
        </w:category>
        <w:types>
          <w:type w:val="bbPlcHdr"/>
        </w:types>
        <w:behaviors>
          <w:behavior w:val="content"/>
        </w:behaviors>
        <w:guid w:val="{D21F6CCE-353F-4CCB-A86F-9F4837E087BB}"/>
      </w:docPartPr>
      <w:docPartBody>
        <w:p w:rsidR="00465B92" w:rsidRDefault="00942C55" w:rsidP="00942C55">
          <w:pPr>
            <w:pStyle w:val="B46A83D311FC4FC68A891710010DECA24"/>
          </w:pPr>
          <w:r w:rsidRPr="00915CB3">
            <w:rPr>
              <w:rFonts w:ascii="Calibri" w:eastAsia="Times New Roman" w:hAnsi="Calibri" w:cs="Times New Roman"/>
              <w:color w:val="808080"/>
            </w:rPr>
            <w:t>Enter email address</w:t>
          </w:r>
        </w:p>
      </w:docPartBody>
    </w:docPart>
    <w:docPart>
      <w:docPartPr>
        <w:name w:val="E3EFE3392405416599149CD4A4E2556A"/>
        <w:category>
          <w:name w:val="General"/>
          <w:gallery w:val="placeholder"/>
        </w:category>
        <w:types>
          <w:type w:val="bbPlcHdr"/>
        </w:types>
        <w:behaviors>
          <w:behavior w:val="content"/>
        </w:behaviors>
        <w:guid w:val="{1E23DCBB-36B4-49A3-841F-AAF975C04BEC}"/>
      </w:docPartPr>
      <w:docPartBody>
        <w:p w:rsidR="00465B92" w:rsidRDefault="00942C55" w:rsidP="00942C55">
          <w:pPr>
            <w:pStyle w:val="E3EFE3392405416599149CD4A4E2556A4"/>
          </w:pPr>
          <w:r w:rsidRPr="00915CB3">
            <w:rPr>
              <w:rFonts w:ascii="Calibri" w:eastAsia="Times New Roman" w:hAnsi="Calibri" w:cs="Times New Roman"/>
              <w:color w:val="808080"/>
            </w:rPr>
            <w:t>Choose an item</w:t>
          </w:r>
        </w:p>
      </w:docPartBody>
    </w:docPart>
    <w:docPart>
      <w:docPartPr>
        <w:name w:val="F5903C7D56FB43E987289559A2F0D5AA"/>
        <w:category>
          <w:name w:val="General"/>
          <w:gallery w:val="placeholder"/>
        </w:category>
        <w:types>
          <w:type w:val="bbPlcHdr"/>
        </w:types>
        <w:behaviors>
          <w:behavior w:val="content"/>
        </w:behaviors>
        <w:guid w:val="{531E6138-794C-4D87-9629-26F30E378D04}"/>
      </w:docPartPr>
      <w:docPartBody>
        <w:p w:rsidR="00465B92" w:rsidRDefault="00942C55" w:rsidP="00942C55">
          <w:pPr>
            <w:pStyle w:val="F5903C7D56FB43E987289559A2F0D5AA4"/>
          </w:pPr>
          <w:r w:rsidRPr="00915CB3">
            <w:rPr>
              <w:rFonts w:ascii="Calibri" w:eastAsia="Times New Roman" w:hAnsi="Calibri" w:cs="Times New Roman"/>
              <w:color w:val="808080"/>
            </w:rPr>
            <w:t>Enter name</w:t>
          </w:r>
        </w:p>
      </w:docPartBody>
    </w:docPart>
    <w:docPart>
      <w:docPartPr>
        <w:name w:val="7C78FCEC715D43AD9AF1EC9A13A49D74"/>
        <w:category>
          <w:name w:val="General"/>
          <w:gallery w:val="placeholder"/>
        </w:category>
        <w:types>
          <w:type w:val="bbPlcHdr"/>
        </w:types>
        <w:behaviors>
          <w:behavior w:val="content"/>
        </w:behaviors>
        <w:guid w:val="{F427C52C-FA48-4581-B5B1-F2BA926D217C}"/>
      </w:docPartPr>
      <w:docPartBody>
        <w:p w:rsidR="00465B92" w:rsidRDefault="00942C55" w:rsidP="00942C55">
          <w:pPr>
            <w:pStyle w:val="7C78FCEC715D43AD9AF1EC9A13A49D744"/>
          </w:pPr>
          <w:r w:rsidRPr="00915CB3">
            <w:rPr>
              <w:rFonts w:ascii="Calibri" w:eastAsia="Times New Roman" w:hAnsi="Calibri" w:cs="Times New Roman"/>
              <w:color w:val="808080"/>
            </w:rPr>
            <w:t>Enter title</w:t>
          </w:r>
        </w:p>
      </w:docPartBody>
    </w:docPart>
    <w:docPart>
      <w:docPartPr>
        <w:name w:val="19DBA201420A476A999598D9C106F84F"/>
        <w:category>
          <w:name w:val="General"/>
          <w:gallery w:val="placeholder"/>
        </w:category>
        <w:types>
          <w:type w:val="bbPlcHdr"/>
        </w:types>
        <w:behaviors>
          <w:behavior w:val="content"/>
        </w:behaviors>
        <w:guid w:val="{ABBDD7E3-255E-4057-A4F4-743B06785453}"/>
      </w:docPartPr>
      <w:docPartBody>
        <w:p w:rsidR="00465B92" w:rsidRDefault="00942C55" w:rsidP="00942C55">
          <w:pPr>
            <w:pStyle w:val="19DBA201420A476A999598D9C106F84F4"/>
          </w:pPr>
          <w:r w:rsidRPr="00915CB3">
            <w:rPr>
              <w:rFonts w:ascii="Calibri" w:eastAsia="Times New Roman" w:hAnsi="Calibri" w:cs="Times New Roman"/>
              <w:color w:val="808080"/>
            </w:rPr>
            <w:t>Enter phone #</w:t>
          </w:r>
        </w:p>
      </w:docPartBody>
    </w:docPart>
    <w:docPart>
      <w:docPartPr>
        <w:name w:val="5526E352C56845BCBC4910F12E6B46F0"/>
        <w:category>
          <w:name w:val="General"/>
          <w:gallery w:val="placeholder"/>
        </w:category>
        <w:types>
          <w:type w:val="bbPlcHdr"/>
        </w:types>
        <w:behaviors>
          <w:behavior w:val="content"/>
        </w:behaviors>
        <w:guid w:val="{FCA58E94-44DE-4E83-B783-2C715354791D}"/>
      </w:docPartPr>
      <w:docPartBody>
        <w:p w:rsidR="00465B92" w:rsidRDefault="00942C55" w:rsidP="00942C55">
          <w:pPr>
            <w:pStyle w:val="5526E352C56845BCBC4910F12E6B46F04"/>
          </w:pPr>
          <w:r w:rsidRPr="00915CB3">
            <w:rPr>
              <w:rFonts w:ascii="Calibri" w:eastAsia="Times New Roman" w:hAnsi="Calibri" w:cs="Times New Roman"/>
              <w:color w:val="808080"/>
            </w:rPr>
            <w:t>Enter email address</w:t>
          </w:r>
        </w:p>
      </w:docPartBody>
    </w:docPart>
    <w:docPart>
      <w:docPartPr>
        <w:name w:val="4F86955888F54C1A99F4788E0117E2A9"/>
        <w:category>
          <w:name w:val="General"/>
          <w:gallery w:val="placeholder"/>
        </w:category>
        <w:types>
          <w:type w:val="bbPlcHdr"/>
        </w:types>
        <w:behaviors>
          <w:behavior w:val="content"/>
        </w:behaviors>
        <w:guid w:val="{D0432781-D972-4594-A7F2-52F4D813AFCF}"/>
      </w:docPartPr>
      <w:docPartBody>
        <w:p w:rsidR="00465B92" w:rsidRDefault="00942C55" w:rsidP="00942C55">
          <w:pPr>
            <w:pStyle w:val="4F86955888F54C1A99F4788E0117E2A94"/>
          </w:pPr>
          <w:r w:rsidRPr="00915CB3">
            <w:rPr>
              <w:rFonts w:ascii="Calibri" w:eastAsia="Times New Roman" w:hAnsi="Calibri" w:cs="Times New Roman"/>
              <w:color w:val="808080"/>
            </w:rPr>
            <w:t>Enter %</w:t>
          </w:r>
        </w:p>
      </w:docPartBody>
    </w:docPart>
    <w:docPart>
      <w:docPartPr>
        <w:name w:val="F6E072B55D7F45088841136FB1CAC775"/>
        <w:category>
          <w:name w:val="General"/>
          <w:gallery w:val="placeholder"/>
        </w:category>
        <w:types>
          <w:type w:val="bbPlcHdr"/>
        </w:types>
        <w:behaviors>
          <w:behavior w:val="content"/>
        </w:behaviors>
        <w:guid w:val="{F9FFC70E-987C-4A13-AAEE-B4D44F9F6B09}"/>
      </w:docPartPr>
      <w:docPartBody>
        <w:p w:rsidR="00465B92" w:rsidRDefault="00942C55" w:rsidP="00942C55">
          <w:pPr>
            <w:pStyle w:val="F6E072B55D7F45088841136FB1CAC7754"/>
          </w:pPr>
          <w:r w:rsidRPr="00915CB3">
            <w:rPr>
              <w:rFonts w:ascii="Calibri" w:eastAsia="Times New Roman" w:hAnsi="Calibri" w:cs="Times New Roman"/>
              <w:color w:val="808080"/>
            </w:rPr>
            <w:t>Choose an item</w:t>
          </w:r>
        </w:p>
      </w:docPartBody>
    </w:docPart>
    <w:docPart>
      <w:docPartPr>
        <w:name w:val="10DA12C93E684A8B850C3A421A73418A"/>
        <w:category>
          <w:name w:val="General"/>
          <w:gallery w:val="placeholder"/>
        </w:category>
        <w:types>
          <w:type w:val="bbPlcHdr"/>
        </w:types>
        <w:behaviors>
          <w:behavior w:val="content"/>
        </w:behaviors>
        <w:guid w:val="{855ADEC4-CF5D-4293-9AB4-8F81F6B62E95}"/>
      </w:docPartPr>
      <w:docPartBody>
        <w:p w:rsidR="00465B92" w:rsidRDefault="00942C55" w:rsidP="00942C55">
          <w:pPr>
            <w:pStyle w:val="10DA12C93E684A8B850C3A421A73418A4"/>
          </w:pPr>
          <w:r w:rsidRPr="00915CB3">
            <w:rPr>
              <w:rFonts w:ascii="Calibri" w:eastAsia="Times New Roman" w:hAnsi="Calibri" w:cs="Times New Roman"/>
              <w:color w:val="808080"/>
            </w:rPr>
            <w:t>Enter name</w:t>
          </w:r>
        </w:p>
      </w:docPartBody>
    </w:docPart>
    <w:docPart>
      <w:docPartPr>
        <w:name w:val="A786BAC3C8A84A66AF1DC9D62D2CA2D8"/>
        <w:category>
          <w:name w:val="General"/>
          <w:gallery w:val="placeholder"/>
        </w:category>
        <w:types>
          <w:type w:val="bbPlcHdr"/>
        </w:types>
        <w:behaviors>
          <w:behavior w:val="content"/>
        </w:behaviors>
        <w:guid w:val="{488AA2DD-3FBC-4FA4-AF2C-521036301AD0}"/>
      </w:docPartPr>
      <w:docPartBody>
        <w:p w:rsidR="00465B92" w:rsidRDefault="00942C55" w:rsidP="00942C55">
          <w:pPr>
            <w:pStyle w:val="A786BAC3C8A84A66AF1DC9D62D2CA2D84"/>
          </w:pPr>
          <w:r w:rsidRPr="00915CB3">
            <w:rPr>
              <w:rFonts w:ascii="Calibri" w:eastAsia="Times New Roman" w:hAnsi="Calibri" w:cs="Times New Roman"/>
              <w:color w:val="808080"/>
            </w:rPr>
            <w:t>Enter title</w:t>
          </w:r>
        </w:p>
      </w:docPartBody>
    </w:docPart>
    <w:docPart>
      <w:docPartPr>
        <w:name w:val="FD12ED84ABDB4DBCB6937FB1CDD204A9"/>
        <w:category>
          <w:name w:val="General"/>
          <w:gallery w:val="placeholder"/>
        </w:category>
        <w:types>
          <w:type w:val="bbPlcHdr"/>
        </w:types>
        <w:behaviors>
          <w:behavior w:val="content"/>
        </w:behaviors>
        <w:guid w:val="{01D98AF6-B620-41CB-8AFC-C65E84B5228F}"/>
      </w:docPartPr>
      <w:docPartBody>
        <w:p w:rsidR="00465B92" w:rsidRDefault="00942C55" w:rsidP="00942C55">
          <w:pPr>
            <w:pStyle w:val="FD12ED84ABDB4DBCB6937FB1CDD204A94"/>
          </w:pPr>
          <w:r w:rsidRPr="00915CB3">
            <w:rPr>
              <w:rFonts w:ascii="Calibri" w:eastAsia="Times New Roman" w:hAnsi="Calibri" w:cs="Times New Roman"/>
              <w:color w:val="808080"/>
            </w:rPr>
            <w:t>Enter phone #</w:t>
          </w:r>
        </w:p>
      </w:docPartBody>
    </w:docPart>
    <w:docPart>
      <w:docPartPr>
        <w:name w:val="E03F1E538B5C406AAA34C61BE7AC69C4"/>
        <w:category>
          <w:name w:val="General"/>
          <w:gallery w:val="placeholder"/>
        </w:category>
        <w:types>
          <w:type w:val="bbPlcHdr"/>
        </w:types>
        <w:behaviors>
          <w:behavior w:val="content"/>
        </w:behaviors>
        <w:guid w:val="{F6E1F0CC-D471-41A3-8B29-6AAA8C970AD1}"/>
      </w:docPartPr>
      <w:docPartBody>
        <w:p w:rsidR="00465B92" w:rsidRDefault="00942C55" w:rsidP="00942C55">
          <w:pPr>
            <w:pStyle w:val="E03F1E538B5C406AAA34C61BE7AC69C44"/>
          </w:pPr>
          <w:r w:rsidRPr="00915CB3">
            <w:rPr>
              <w:rFonts w:ascii="Calibri" w:eastAsia="Times New Roman" w:hAnsi="Calibri" w:cs="Times New Roman"/>
              <w:color w:val="808080"/>
            </w:rPr>
            <w:t>Enter email address</w:t>
          </w:r>
        </w:p>
      </w:docPartBody>
    </w:docPart>
    <w:docPart>
      <w:docPartPr>
        <w:name w:val="3310DCBB5C1C4EBE82A2E1F5CA481608"/>
        <w:category>
          <w:name w:val="General"/>
          <w:gallery w:val="placeholder"/>
        </w:category>
        <w:types>
          <w:type w:val="bbPlcHdr"/>
        </w:types>
        <w:behaviors>
          <w:behavior w:val="content"/>
        </w:behaviors>
        <w:guid w:val="{FB54EB1B-B1C9-4F68-927F-6CDCF80D8644}"/>
      </w:docPartPr>
      <w:docPartBody>
        <w:p w:rsidR="00465B92" w:rsidRDefault="00942C55" w:rsidP="00942C55">
          <w:pPr>
            <w:pStyle w:val="3310DCBB5C1C4EBE82A2E1F5CA4816084"/>
          </w:pPr>
          <w:r w:rsidRPr="00915CB3">
            <w:rPr>
              <w:rFonts w:ascii="Calibri" w:eastAsia="Times New Roman" w:hAnsi="Calibri" w:cs="Times New Roman"/>
              <w:color w:val="808080"/>
            </w:rPr>
            <w:t>Enter %</w:t>
          </w:r>
        </w:p>
      </w:docPartBody>
    </w:docPart>
    <w:docPart>
      <w:docPartPr>
        <w:name w:val="FCC37D3E4CDF4F5EAE44EE61B7B9A47C"/>
        <w:category>
          <w:name w:val="General"/>
          <w:gallery w:val="placeholder"/>
        </w:category>
        <w:types>
          <w:type w:val="bbPlcHdr"/>
        </w:types>
        <w:behaviors>
          <w:behavior w:val="content"/>
        </w:behaviors>
        <w:guid w:val="{E276EB1A-C234-4DBA-84D0-CD6C4262F6A8}"/>
      </w:docPartPr>
      <w:docPartBody>
        <w:p w:rsidR="00465B92" w:rsidRDefault="00942C55" w:rsidP="00942C55">
          <w:pPr>
            <w:pStyle w:val="FCC37D3E4CDF4F5EAE44EE61B7B9A47C4"/>
          </w:pPr>
          <w:r w:rsidRPr="00915CB3">
            <w:rPr>
              <w:rFonts w:ascii="Calibri" w:eastAsia="Times New Roman" w:hAnsi="Calibri" w:cs="Times New Roman"/>
              <w:color w:val="808080"/>
            </w:rPr>
            <w:t>Choose an item</w:t>
          </w:r>
        </w:p>
      </w:docPartBody>
    </w:docPart>
    <w:docPart>
      <w:docPartPr>
        <w:name w:val="3D237F1FFF8E45A5A496E1ED69F18EAB"/>
        <w:category>
          <w:name w:val="General"/>
          <w:gallery w:val="placeholder"/>
        </w:category>
        <w:types>
          <w:type w:val="bbPlcHdr"/>
        </w:types>
        <w:behaviors>
          <w:behavior w:val="content"/>
        </w:behaviors>
        <w:guid w:val="{06060B51-55EE-45FC-936A-BFBE321E3A2D}"/>
      </w:docPartPr>
      <w:docPartBody>
        <w:p w:rsidR="00465B92" w:rsidRDefault="00942C55" w:rsidP="00942C55">
          <w:pPr>
            <w:pStyle w:val="3D237F1FFF8E45A5A496E1ED69F18EAB4"/>
          </w:pPr>
          <w:r w:rsidRPr="00915CB3">
            <w:rPr>
              <w:rFonts w:ascii="Calibri" w:eastAsia="Times New Roman" w:hAnsi="Calibri" w:cs="Times New Roman"/>
              <w:color w:val="808080"/>
            </w:rPr>
            <w:t>Enter name</w:t>
          </w:r>
        </w:p>
      </w:docPartBody>
    </w:docPart>
    <w:docPart>
      <w:docPartPr>
        <w:name w:val="D16722CA62394FB39444AC5F5D2E07C1"/>
        <w:category>
          <w:name w:val="General"/>
          <w:gallery w:val="placeholder"/>
        </w:category>
        <w:types>
          <w:type w:val="bbPlcHdr"/>
        </w:types>
        <w:behaviors>
          <w:behavior w:val="content"/>
        </w:behaviors>
        <w:guid w:val="{94A6C641-E614-456F-8BCA-86BBAFCC0461}"/>
      </w:docPartPr>
      <w:docPartBody>
        <w:p w:rsidR="00465B92" w:rsidRDefault="00942C55" w:rsidP="00942C55">
          <w:pPr>
            <w:pStyle w:val="D16722CA62394FB39444AC5F5D2E07C14"/>
          </w:pPr>
          <w:r w:rsidRPr="00915CB3">
            <w:rPr>
              <w:rFonts w:ascii="Calibri" w:eastAsia="Times New Roman" w:hAnsi="Calibri" w:cs="Times New Roman"/>
              <w:color w:val="808080"/>
            </w:rPr>
            <w:t>Enter title</w:t>
          </w:r>
        </w:p>
      </w:docPartBody>
    </w:docPart>
    <w:docPart>
      <w:docPartPr>
        <w:name w:val="86C5AD6808CA44B5A6F8AFB291F885F0"/>
        <w:category>
          <w:name w:val="General"/>
          <w:gallery w:val="placeholder"/>
        </w:category>
        <w:types>
          <w:type w:val="bbPlcHdr"/>
        </w:types>
        <w:behaviors>
          <w:behavior w:val="content"/>
        </w:behaviors>
        <w:guid w:val="{958CD410-6CC2-42FA-9561-840FB058AEC8}"/>
      </w:docPartPr>
      <w:docPartBody>
        <w:p w:rsidR="00465B92" w:rsidRDefault="00942C55" w:rsidP="00942C55">
          <w:pPr>
            <w:pStyle w:val="86C5AD6808CA44B5A6F8AFB291F885F04"/>
          </w:pPr>
          <w:r w:rsidRPr="00915CB3">
            <w:rPr>
              <w:rFonts w:ascii="Calibri" w:eastAsia="Times New Roman" w:hAnsi="Calibri" w:cs="Times New Roman"/>
              <w:color w:val="808080"/>
            </w:rPr>
            <w:t>Enter phone #</w:t>
          </w:r>
        </w:p>
      </w:docPartBody>
    </w:docPart>
    <w:docPart>
      <w:docPartPr>
        <w:name w:val="29BF3B2FA82B4A95AFB9CE60FC5FBB0C"/>
        <w:category>
          <w:name w:val="General"/>
          <w:gallery w:val="placeholder"/>
        </w:category>
        <w:types>
          <w:type w:val="bbPlcHdr"/>
        </w:types>
        <w:behaviors>
          <w:behavior w:val="content"/>
        </w:behaviors>
        <w:guid w:val="{F2DB76AE-CC0C-4F41-AF6D-B89BB5585016}"/>
      </w:docPartPr>
      <w:docPartBody>
        <w:p w:rsidR="00465B92" w:rsidRDefault="00942C55" w:rsidP="00942C55">
          <w:pPr>
            <w:pStyle w:val="29BF3B2FA82B4A95AFB9CE60FC5FBB0C4"/>
          </w:pPr>
          <w:r w:rsidRPr="00915CB3">
            <w:rPr>
              <w:rFonts w:ascii="Calibri" w:eastAsia="Times New Roman" w:hAnsi="Calibri" w:cs="Times New Roman"/>
              <w:color w:val="808080"/>
            </w:rPr>
            <w:t>Enter email address</w:t>
          </w:r>
        </w:p>
      </w:docPartBody>
    </w:docPart>
    <w:docPart>
      <w:docPartPr>
        <w:name w:val="8C2FB01CB5F2478AA2D93C5F74514E62"/>
        <w:category>
          <w:name w:val="General"/>
          <w:gallery w:val="placeholder"/>
        </w:category>
        <w:types>
          <w:type w:val="bbPlcHdr"/>
        </w:types>
        <w:behaviors>
          <w:behavior w:val="content"/>
        </w:behaviors>
        <w:guid w:val="{9EC4B0BA-514B-4056-A114-D22A07495D4C}"/>
      </w:docPartPr>
      <w:docPartBody>
        <w:p w:rsidR="00465B92" w:rsidRDefault="00942C55" w:rsidP="00942C55">
          <w:pPr>
            <w:pStyle w:val="8C2FB01CB5F2478AA2D93C5F74514E624"/>
          </w:pPr>
          <w:r w:rsidRPr="00915CB3">
            <w:rPr>
              <w:rFonts w:ascii="Calibri" w:eastAsia="Times New Roman" w:hAnsi="Calibri" w:cs="Times New Roman"/>
              <w:color w:val="808080"/>
            </w:rPr>
            <w:t>Enter %</w:t>
          </w:r>
        </w:p>
      </w:docPartBody>
    </w:docPart>
    <w:docPart>
      <w:docPartPr>
        <w:name w:val="50DD6997A6884424999491B0ACC95CEC"/>
        <w:category>
          <w:name w:val="General"/>
          <w:gallery w:val="placeholder"/>
        </w:category>
        <w:types>
          <w:type w:val="bbPlcHdr"/>
        </w:types>
        <w:behaviors>
          <w:behavior w:val="content"/>
        </w:behaviors>
        <w:guid w:val="{4FEE1864-165E-4FB4-A95A-8E83F13084C3}"/>
      </w:docPartPr>
      <w:docPartBody>
        <w:p w:rsidR="00465B92" w:rsidRDefault="00942C55" w:rsidP="00942C55">
          <w:pPr>
            <w:pStyle w:val="50DD6997A6884424999491B0ACC95CEC4"/>
          </w:pPr>
          <w:r w:rsidRPr="00915CB3">
            <w:rPr>
              <w:rFonts w:ascii="Calibri" w:eastAsia="Times New Roman" w:hAnsi="Calibri" w:cs="Times New Roman"/>
              <w:color w:val="808080"/>
            </w:rPr>
            <w:t>Enter text</w:t>
          </w:r>
        </w:p>
      </w:docPartBody>
    </w:docPart>
    <w:docPart>
      <w:docPartPr>
        <w:name w:val="6CD36BEE248944AA914804E85C8E80F7"/>
        <w:category>
          <w:name w:val="General"/>
          <w:gallery w:val="placeholder"/>
        </w:category>
        <w:types>
          <w:type w:val="bbPlcHdr"/>
        </w:types>
        <w:behaviors>
          <w:behavior w:val="content"/>
        </w:behaviors>
        <w:guid w:val="{BC313EF0-4D45-4E38-ACF0-4C5AFE00783C}"/>
      </w:docPartPr>
      <w:docPartBody>
        <w:p w:rsidR="00465B92" w:rsidRDefault="00942C55" w:rsidP="00942C55">
          <w:pPr>
            <w:pStyle w:val="6CD36BEE248944AA914804E85C8E80F7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A47BBEE3D5224152AC416D004E8C211B"/>
        <w:category>
          <w:name w:val="General"/>
          <w:gallery w:val="placeholder"/>
        </w:category>
        <w:types>
          <w:type w:val="bbPlcHdr"/>
        </w:types>
        <w:behaviors>
          <w:behavior w:val="content"/>
        </w:behaviors>
        <w:guid w:val="{F1BF05C2-4FA0-4325-AA5E-89DB22E5AE81}"/>
      </w:docPartPr>
      <w:docPartBody>
        <w:p w:rsidR="00465B92" w:rsidRDefault="00942C55" w:rsidP="00942C55">
          <w:pPr>
            <w:pStyle w:val="A47BBEE3D5224152AC416D004E8C211B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BB78DDE7F8394EB6A730D15A72EF9C90"/>
        <w:category>
          <w:name w:val="General"/>
          <w:gallery w:val="placeholder"/>
        </w:category>
        <w:types>
          <w:type w:val="bbPlcHdr"/>
        </w:types>
        <w:behaviors>
          <w:behavior w:val="content"/>
        </w:behaviors>
        <w:guid w:val="{37F42C7B-5FA7-4AB8-8407-892BE48BD3D5}"/>
      </w:docPartPr>
      <w:docPartBody>
        <w:p w:rsidR="00465B92" w:rsidRDefault="00942C55" w:rsidP="00942C55">
          <w:pPr>
            <w:pStyle w:val="BB78DDE7F8394EB6A730D15A72EF9C90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DA4026D588134326A8ECFB8DD4E5B633"/>
        <w:category>
          <w:name w:val="General"/>
          <w:gallery w:val="placeholder"/>
        </w:category>
        <w:types>
          <w:type w:val="bbPlcHdr"/>
        </w:types>
        <w:behaviors>
          <w:behavior w:val="content"/>
        </w:behaviors>
        <w:guid w:val="{CF079829-1942-499E-99B4-FEC4DA4D7C4D}"/>
      </w:docPartPr>
      <w:docPartBody>
        <w:p w:rsidR="00465B92" w:rsidRDefault="00942C55" w:rsidP="00942C55">
          <w:pPr>
            <w:pStyle w:val="DA4026D588134326A8ECFB8DD4E5B633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0F3F1CBC9311489A812AC61623393A8D"/>
        <w:category>
          <w:name w:val="General"/>
          <w:gallery w:val="placeholder"/>
        </w:category>
        <w:types>
          <w:type w:val="bbPlcHdr"/>
        </w:types>
        <w:behaviors>
          <w:behavior w:val="content"/>
        </w:behaviors>
        <w:guid w:val="{70241EC5-19A7-4817-9C9B-F97C92216B86}"/>
      </w:docPartPr>
      <w:docPartBody>
        <w:p w:rsidR="00465B92" w:rsidRDefault="00942C55" w:rsidP="00942C55">
          <w:pPr>
            <w:pStyle w:val="0F3F1CBC9311489A812AC61623393A8D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F880C7CECF264812A5CA58B6BFD58800"/>
        <w:category>
          <w:name w:val="General"/>
          <w:gallery w:val="placeholder"/>
        </w:category>
        <w:types>
          <w:type w:val="bbPlcHdr"/>
        </w:types>
        <w:behaviors>
          <w:behavior w:val="content"/>
        </w:behaviors>
        <w:guid w:val="{70522252-B50A-4805-BEA7-D64AC0E53BEF}"/>
      </w:docPartPr>
      <w:docPartBody>
        <w:p w:rsidR="00465B92" w:rsidRDefault="00942C55" w:rsidP="00942C55">
          <w:pPr>
            <w:pStyle w:val="F880C7CECF264812A5CA58B6BFD58800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0C9A0435A0344ADA987ACDD80B96498B"/>
        <w:category>
          <w:name w:val="General"/>
          <w:gallery w:val="placeholder"/>
        </w:category>
        <w:types>
          <w:type w:val="bbPlcHdr"/>
        </w:types>
        <w:behaviors>
          <w:behavior w:val="content"/>
        </w:behaviors>
        <w:guid w:val="{FFB8571A-00E6-4C15-8D0D-09DC31FFCE4E}"/>
      </w:docPartPr>
      <w:docPartBody>
        <w:p w:rsidR="00465B92" w:rsidRDefault="00942C55" w:rsidP="00942C55">
          <w:pPr>
            <w:pStyle w:val="0C9A0435A0344ADA987ACDD80B96498B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E4675AE15163473CA69025159C43031D"/>
        <w:category>
          <w:name w:val="General"/>
          <w:gallery w:val="placeholder"/>
        </w:category>
        <w:types>
          <w:type w:val="bbPlcHdr"/>
        </w:types>
        <w:behaviors>
          <w:behavior w:val="content"/>
        </w:behaviors>
        <w:guid w:val="{58C039C4-6A68-48AC-9AC5-66C9BBD2D090}"/>
      </w:docPartPr>
      <w:docPartBody>
        <w:p w:rsidR="00465B92" w:rsidRDefault="00942C55" w:rsidP="00942C55">
          <w:pPr>
            <w:pStyle w:val="E4675AE15163473CA69025159C43031D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A2CE9C774E1A40CE858F9720DDC7E4B1"/>
        <w:category>
          <w:name w:val="General"/>
          <w:gallery w:val="placeholder"/>
        </w:category>
        <w:types>
          <w:type w:val="bbPlcHdr"/>
        </w:types>
        <w:behaviors>
          <w:behavior w:val="content"/>
        </w:behaviors>
        <w:guid w:val="{A9C8D847-724D-449C-A596-F684CF91693B}"/>
      </w:docPartPr>
      <w:docPartBody>
        <w:p w:rsidR="00465B92" w:rsidRDefault="00942C55" w:rsidP="00942C55">
          <w:pPr>
            <w:pStyle w:val="A2CE9C774E1A40CE858F9720DDC7E4B1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CB7FD3C6EDDC408890FB976B62255799"/>
        <w:category>
          <w:name w:val="General"/>
          <w:gallery w:val="placeholder"/>
        </w:category>
        <w:types>
          <w:type w:val="bbPlcHdr"/>
        </w:types>
        <w:behaviors>
          <w:behavior w:val="content"/>
        </w:behaviors>
        <w:guid w:val="{6EE4C795-99F7-4BCA-AC23-CC879121729E}"/>
      </w:docPartPr>
      <w:docPartBody>
        <w:p w:rsidR="00465B92" w:rsidRDefault="00942C55" w:rsidP="00942C55">
          <w:pPr>
            <w:pStyle w:val="CB7FD3C6EDDC408890FB976B62255799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5D35C1821CDB43BBA9E432CFA6FF283A"/>
        <w:category>
          <w:name w:val="General"/>
          <w:gallery w:val="placeholder"/>
        </w:category>
        <w:types>
          <w:type w:val="bbPlcHdr"/>
        </w:types>
        <w:behaviors>
          <w:behavior w:val="content"/>
        </w:behaviors>
        <w:guid w:val="{A6954880-329E-4A6D-819E-EDDD2C758AA3}"/>
      </w:docPartPr>
      <w:docPartBody>
        <w:p w:rsidR="00465B92" w:rsidRDefault="00942C55" w:rsidP="00942C55">
          <w:pPr>
            <w:pStyle w:val="5D35C1821CDB43BBA9E432CFA6FF283A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571E0DB87E6A42F29121EF7C5654B7D4"/>
        <w:category>
          <w:name w:val="General"/>
          <w:gallery w:val="placeholder"/>
        </w:category>
        <w:types>
          <w:type w:val="bbPlcHdr"/>
        </w:types>
        <w:behaviors>
          <w:behavior w:val="content"/>
        </w:behaviors>
        <w:guid w:val="{7D5B43B9-7E47-497E-A761-6B3F90752A1D}"/>
      </w:docPartPr>
      <w:docPartBody>
        <w:p w:rsidR="00465B92" w:rsidRDefault="00942C55" w:rsidP="00942C55">
          <w:pPr>
            <w:pStyle w:val="571E0DB87E6A42F29121EF7C5654B7D4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7308135C26ED45D6AE20653323E5F17B"/>
        <w:category>
          <w:name w:val="General"/>
          <w:gallery w:val="placeholder"/>
        </w:category>
        <w:types>
          <w:type w:val="bbPlcHdr"/>
        </w:types>
        <w:behaviors>
          <w:behavior w:val="content"/>
        </w:behaviors>
        <w:guid w:val="{DA45E4AA-EC40-4BBE-8E39-90DC4F26B68E}"/>
      </w:docPartPr>
      <w:docPartBody>
        <w:p w:rsidR="00465B92" w:rsidRDefault="00942C55" w:rsidP="00942C55">
          <w:pPr>
            <w:pStyle w:val="7308135C26ED45D6AE20653323E5F17B4"/>
          </w:pPr>
          <w:r w:rsidRPr="001B254D">
            <w:rPr>
              <w:rStyle w:val="PlaceholderText"/>
              <w:rFonts w:eastAsia="Calibri" w:cstheme="minorHAnsi"/>
              <w:iCs/>
            </w:rPr>
            <w:t xml:space="preserve">Enter </w:t>
          </w:r>
        </w:p>
      </w:docPartBody>
    </w:docPart>
    <w:docPart>
      <w:docPartPr>
        <w:name w:val="97075C9388414C8D895EF836C19450DD"/>
        <w:category>
          <w:name w:val="General"/>
          <w:gallery w:val="placeholder"/>
        </w:category>
        <w:types>
          <w:type w:val="bbPlcHdr"/>
        </w:types>
        <w:behaviors>
          <w:behavior w:val="content"/>
        </w:behaviors>
        <w:guid w:val="{D51EDB09-0274-443F-AABC-710578CE78BC}"/>
      </w:docPartPr>
      <w:docPartBody>
        <w:p w:rsidR="00465B92" w:rsidRDefault="00942C55" w:rsidP="00942C55">
          <w:pPr>
            <w:pStyle w:val="97075C9388414C8D895EF836C19450DD4"/>
          </w:pPr>
          <w:r w:rsidRPr="001B254D">
            <w:rPr>
              <w:rStyle w:val="PlaceholderText"/>
              <w:rFonts w:eastAsia="Calibri" w:cstheme="minorHAnsi"/>
              <w:iCs/>
            </w:rPr>
            <w:t xml:space="preserve">Enter </w:t>
          </w:r>
        </w:p>
      </w:docPartBody>
    </w:docPart>
    <w:docPart>
      <w:docPartPr>
        <w:name w:val="4BFB86CD56C24FA89A937D5B95354F5B"/>
        <w:category>
          <w:name w:val="General"/>
          <w:gallery w:val="placeholder"/>
        </w:category>
        <w:types>
          <w:type w:val="bbPlcHdr"/>
        </w:types>
        <w:behaviors>
          <w:behavior w:val="content"/>
        </w:behaviors>
        <w:guid w:val="{0725DA81-8444-45AE-A301-90BCC9462B66}"/>
      </w:docPartPr>
      <w:docPartBody>
        <w:p w:rsidR="00465B92" w:rsidRDefault="00942C55" w:rsidP="00942C55">
          <w:pPr>
            <w:pStyle w:val="4BFB86CD56C24FA89A937D5B95354F5B4"/>
          </w:pPr>
          <w:r w:rsidRPr="001B254D">
            <w:rPr>
              <w:rStyle w:val="PlaceholderText"/>
              <w:rFonts w:eastAsia="Calibri" w:cstheme="minorHAnsi"/>
              <w:iCs/>
            </w:rPr>
            <w:t xml:space="preserve">Enter </w:t>
          </w:r>
        </w:p>
      </w:docPartBody>
    </w:docPart>
    <w:docPart>
      <w:docPartPr>
        <w:name w:val="E4664222B3354B3AA7882153A1DDF6EE"/>
        <w:category>
          <w:name w:val="General"/>
          <w:gallery w:val="placeholder"/>
        </w:category>
        <w:types>
          <w:type w:val="bbPlcHdr"/>
        </w:types>
        <w:behaviors>
          <w:behavior w:val="content"/>
        </w:behaviors>
        <w:guid w:val="{63B37DC2-9F9C-452E-80F4-8BC69EF03279}"/>
      </w:docPartPr>
      <w:docPartBody>
        <w:p w:rsidR="00465B92" w:rsidRDefault="00942C55" w:rsidP="00942C55">
          <w:pPr>
            <w:pStyle w:val="E4664222B3354B3AA7882153A1DDF6EE4"/>
          </w:pPr>
          <w:r w:rsidRPr="001B254D">
            <w:rPr>
              <w:rStyle w:val="PlaceholderText"/>
              <w:rFonts w:eastAsia="Calibri" w:cstheme="minorHAnsi"/>
              <w:iCs/>
            </w:rPr>
            <w:t xml:space="preserve">Enter </w:t>
          </w:r>
        </w:p>
      </w:docPartBody>
    </w:docPart>
    <w:docPart>
      <w:docPartPr>
        <w:name w:val="B697B5CB6AF4401784B083AE11D90D79"/>
        <w:category>
          <w:name w:val="General"/>
          <w:gallery w:val="placeholder"/>
        </w:category>
        <w:types>
          <w:type w:val="bbPlcHdr"/>
        </w:types>
        <w:behaviors>
          <w:behavior w:val="content"/>
        </w:behaviors>
        <w:guid w:val="{08A5F56D-C043-4C03-AA45-1FEBA484E169}"/>
      </w:docPartPr>
      <w:docPartBody>
        <w:p w:rsidR="00465B92" w:rsidRDefault="00942C55" w:rsidP="00942C55">
          <w:pPr>
            <w:pStyle w:val="B697B5CB6AF4401784B083AE11D90D794"/>
          </w:pPr>
          <w:r w:rsidRPr="001B254D">
            <w:rPr>
              <w:rStyle w:val="PlaceholderText"/>
              <w:rFonts w:eastAsia="Calibri" w:cstheme="minorHAnsi"/>
              <w:iCs/>
            </w:rPr>
            <w:t xml:space="preserve">Enter </w:t>
          </w:r>
        </w:p>
      </w:docPartBody>
    </w:docPart>
    <w:docPart>
      <w:docPartPr>
        <w:name w:val="D6450E398AC441159CA0B9D6FBF6A49E"/>
        <w:category>
          <w:name w:val="General"/>
          <w:gallery w:val="placeholder"/>
        </w:category>
        <w:types>
          <w:type w:val="bbPlcHdr"/>
        </w:types>
        <w:behaviors>
          <w:behavior w:val="content"/>
        </w:behaviors>
        <w:guid w:val="{8144AF43-E584-4D61-970E-B0AB9777868D}"/>
      </w:docPartPr>
      <w:docPartBody>
        <w:p w:rsidR="00465B92" w:rsidRDefault="00942C55" w:rsidP="00942C55">
          <w:pPr>
            <w:pStyle w:val="D6450E398AC441159CA0B9D6FBF6A49E4"/>
          </w:pPr>
          <w:r w:rsidRPr="001B254D">
            <w:rPr>
              <w:rStyle w:val="PlaceholderText"/>
              <w:rFonts w:eastAsia="Calibri" w:cstheme="minorHAnsi"/>
              <w:iCs/>
            </w:rPr>
            <w:t xml:space="preserve">Enter </w:t>
          </w:r>
        </w:p>
      </w:docPartBody>
    </w:docPart>
    <w:docPart>
      <w:docPartPr>
        <w:name w:val="095FCF460A1745069C23DD3030809B8E"/>
        <w:category>
          <w:name w:val="General"/>
          <w:gallery w:val="placeholder"/>
        </w:category>
        <w:types>
          <w:type w:val="bbPlcHdr"/>
        </w:types>
        <w:behaviors>
          <w:behavior w:val="content"/>
        </w:behaviors>
        <w:guid w:val="{CDAE16C4-4B35-47C7-8904-42C27718F87F}"/>
      </w:docPartPr>
      <w:docPartBody>
        <w:p w:rsidR="00465B92" w:rsidRDefault="00942C55" w:rsidP="00942C55">
          <w:pPr>
            <w:pStyle w:val="095FCF460A1745069C23DD3030809B8E4"/>
          </w:pPr>
          <w:r w:rsidRPr="001B254D">
            <w:rPr>
              <w:rStyle w:val="PlaceholderText"/>
              <w:rFonts w:eastAsia="Calibri" w:cstheme="minorHAnsi"/>
              <w:iCs/>
            </w:rPr>
            <w:t xml:space="preserve">Enter </w:t>
          </w:r>
        </w:p>
      </w:docPartBody>
    </w:docPart>
    <w:docPart>
      <w:docPartPr>
        <w:name w:val="9BFA56AD9AA84E1E9C58D8C77894F508"/>
        <w:category>
          <w:name w:val="General"/>
          <w:gallery w:val="placeholder"/>
        </w:category>
        <w:types>
          <w:type w:val="bbPlcHdr"/>
        </w:types>
        <w:behaviors>
          <w:behavior w:val="content"/>
        </w:behaviors>
        <w:guid w:val="{26C6AE28-BAC2-44DA-B374-7C195B8170B8}"/>
      </w:docPartPr>
      <w:docPartBody>
        <w:p w:rsidR="00465B92" w:rsidRDefault="00942C55" w:rsidP="00942C55">
          <w:pPr>
            <w:pStyle w:val="9BFA56AD9AA84E1E9C58D8C77894F5084"/>
          </w:pPr>
          <w:r w:rsidRPr="001B254D">
            <w:rPr>
              <w:rStyle w:val="PlaceholderText"/>
              <w:rFonts w:eastAsia="Calibri" w:cstheme="minorHAnsi"/>
              <w:iCs/>
            </w:rPr>
            <w:t xml:space="preserve">Enter </w:t>
          </w:r>
        </w:p>
      </w:docPartBody>
    </w:docPart>
    <w:docPart>
      <w:docPartPr>
        <w:name w:val="F125497AD81C4CAA83E6A3D8ECABCE21"/>
        <w:category>
          <w:name w:val="General"/>
          <w:gallery w:val="placeholder"/>
        </w:category>
        <w:types>
          <w:type w:val="bbPlcHdr"/>
        </w:types>
        <w:behaviors>
          <w:behavior w:val="content"/>
        </w:behaviors>
        <w:guid w:val="{A28569A6-059C-4029-A959-3F62DDD0AF70}"/>
      </w:docPartPr>
      <w:docPartBody>
        <w:p w:rsidR="00465B92" w:rsidRDefault="00942C55" w:rsidP="00942C55">
          <w:pPr>
            <w:pStyle w:val="F125497AD81C4CAA83E6A3D8ECABCE214"/>
          </w:pPr>
          <w:r w:rsidRPr="001B254D">
            <w:rPr>
              <w:rStyle w:val="PlaceholderText"/>
              <w:rFonts w:eastAsia="Calibri" w:cstheme="minorHAnsi"/>
              <w:iCs/>
            </w:rPr>
            <w:t xml:space="preserve">Enter </w:t>
          </w:r>
        </w:p>
      </w:docPartBody>
    </w:docPart>
    <w:docPart>
      <w:docPartPr>
        <w:name w:val="19C64F543EA84DC6AC5916852FC1D5FF"/>
        <w:category>
          <w:name w:val="General"/>
          <w:gallery w:val="placeholder"/>
        </w:category>
        <w:types>
          <w:type w:val="bbPlcHdr"/>
        </w:types>
        <w:behaviors>
          <w:behavior w:val="content"/>
        </w:behaviors>
        <w:guid w:val="{A03D997E-AC30-4CE7-AACE-1954143EABCA}"/>
      </w:docPartPr>
      <w:docPartBody>
        <w:p w:rsidR="00465B92" w:rsidRDefault="00942C55" w:rsidP="00942C55">
          <w:pPr>
            <w:pStyle w:val="19C64F543EA84DC6AC5916852FC1D5FF4"/>
          </w:pPr>
          <w:r w:rsidRPr="001B254D">
            <w:rPr>
              <w:rStyle w:val="PlaceholderText"/>
              <w:rFonts w:eastAsia="Calibri" w:cstheme="minorHAnsi"/>
              <w:iCs/>
            </w:rPr>
            <w:t xml:space="preserve">Enter </w:t>
          </w:r>
        </w:p>
      </w:docPartBody>
    </w:docPart>
    <w:docPart>
      <w:docPartPr>
        <w:name w:val="8CA6ADAC9B7F4FCFB9EEEBFAE112B20C"/>
        <w:category>
          <w:name w:val="General"/>
          <w:gallery w:val="placeholder"/>
        </w:category>
        <w:types>
          <w:type w:val="bbPlcHdr"/>
        </w:types>
        <w:behaviors>
          <w:behavior w:val="content"/>
        </w:behaviors>
        <w:guid w:val="{40E68091-E425-45E2-AF60-51C4E84F50FF}"/>
      </w:docPartPr>
      <w:docPartBody>
        <w:p w:rsidR="00465B92" w:rsidRDefault="00942C55" w:rsidP="00942C55">
          <w:pPr>
            <w:pStyle w:val="8CA6ADAC9B7F4FCFB9EEEBFAE112B20C4"/>
          </w:pPr>
          <w:r w:rsidRPr="001B254D">
            <w:rPr>
              <w:rStyle w:val="PlaceholderText"/>
              <w:rFonts w:eastAsia="Calibri" w:cstheme="minorHAnsi"/>
              <w:iCs/>
            </w:rPr>
            <w:t xml:space="preserve">Enter </w:t>
          </w:r>
        </w:p>
      </w:docPartBody>
    </w:docPart>
    <w:docPart>
      <w:docPartPr>
        <w:name w:val="BD0605C941B14B0691B4D46E3E467767"/>
        <w:category>
          <w:name w:val="General"/>
          <w:gallery w:val="placeholder"/>
        </w:category>
        <w:types>
          <w:type w:val="bbPlcHdr"/>
        </w:types>
        <w:behaviors>
          <w:behavior w:val="content"/>
        </w:behaviors>
        <w:guid w:val="{5B2CF7E7-738A-42B6-99E8-BD2038D4AF99}"/>
      </w:docPartPr>
      <w:docPartBody>
        <w:p w:rsidR="00465B92" w:rsidRDefault="00942C55" w:rsidP="00942C55">
          <w:pPr>
            <w:pStyle w:val="BD0605C941B14B0691B4D46E3E4677674"/>
          </w:pPr>
          <w:r w:rsidRPr="001B254D">
            <w:rPr>
              <w:rStyle w:val="PlaceholderText"/>
              <w:rFonts w:eastAsia="Calibri" w:cstheme="minorHAnsi"/>
              <w:iCs/>
            </w:rPr>
            <w:t xml:space="preserve">Enter </w:t>
          </w:r>
        </w:p>
      </w:docPartBody>
    </w:docPart>
    <w:docPart>
      <w:docPartPr>
        <w:name w:val="36F4E5A3DC0D46DCAFA53AB62FEC2518"/>
        <w:category>
          <w:name w:val="General"/>
          <w:gallery w:val="placeholder"/>
        </w:category>
        <w:types>
          <w:type w:val="bbPlcHdr"/>
        </w:types>
        <w:behaviors>
          <w:behavior w:val="content"/>
        </w:behaviors>
        <w:guid w:val="{0CA04697-4931-4FF1-8F9F-F92F4F06C419}"/>
      </w:docPartPr>
      <w:docPartBody>
        <w:p w:rsidR="00465B92" w:rsidRDefault="00942C55" w:rsidP="00942C55">
          <w:pPr>
            <w:pStyle w:val="36F4E5A3DC0D46DCAFA53AB62FEC25184"/>
          </w:pPr>
          <w:r w:rsidRPr="001B254D">
            <w:rPr>
              <w:rStyle w:val="PlaceholderText"/>
              <w:rFonts w:eastAsia="Calibri" w:cstheme="minorHAnsi"/>
              <w:iCs/>
            </w:rPr>
            <w:t xml:space="preserve">Enter </w:t>
          </w:r>
        </w:p>
      </w:docPartBody>
    </w:docPart>
    <w:docPart>
      <w:docPartPr>
        <w:name w:val="BED066694D17485D9CBFEF0017174AB9"/>
        <w:category>
          <w:name w:val="General"/>
          <w:gallery w:val="placeholder"/>
        </w:category>
        <w:types>
          <w:type w:val="bbPlcHdr"/>
        </w:types>
        <w:behaviors>
          <w:behavior w:val="content"/>
        </w:behaviors>
        <w:guid w:val="{F47CC712-7D84-42B6-A86F-F41D30C5AA5C}"/>
      </w:docPartPr>
      <w:docPartBody>
        <w:p w:rsidR="00465B92" w:rsidRDefault="00942C55" w:rsidP="00942C55">
          <w:pPr>
            <w:pStyle w:val="BED066694D17485D9CBFEF0017174AB94"/>
          </w:pPr>
          <w:r w:rsidRPr="001B254D">
            <w:rPr>
              <w:rStyle w:val="PlaceholderText"/>
              <w:rFonts w:eastAsia="Calibri" w:cstheme="minorHAnsi"/>
              <w:iCs/>
            </w:rPr>
            <w:t xml:space="preserve">Enter </w:t>
          </w:r>
        </w:p>
      </w:docPartBody>
    </w:docPart>
    <w:docPart>
      <w:docPartPr>
        <w:name w:val="CBDCC081BDE0472EB325A085635B62D6"/>
        <w:category>
          <w:name w:val="General"/>
          <w:gallery w:val="placeholder"/>
        </w:category>
        <w:types>
          <w:type w:val="bbPlcHdr"/>
        </w:types>
        <w:behaviors>
          <w:behavior w:val="content"/>
        </w:behaviors>
        <w:guid w:val="{69FC4F2A-22E2-4E21-8C6D-0CBCA6EABA3F}"/>
      </w:docPartPr>
      <w:docPartBody>
        <w:p w:rsidR="00465B92" w:rsidRDefault="00942C55" w:rsidP="00942C55">
          <w:pPr>
            <w:pStyle w:val="CBDCC081BDE0472EB325A085635B62D64"/>
          </w:pPr>
          <w:r w:rsidRPr="001B254D">
            <w:rPr>
              <w:rStyle w:val="PlaceholderText"/>
              <w:rFonts w:eastAsia="Calibri" w:cstheme="minorHAnsi"/>
              <w:iCs/>
            </w:rPr>
            <w:t xml:space="preserve">Enter </w:t>
          </w:r>
        </w:p>
      </w:docPartBody>
    </w:docPart>
    <w:docPart>
      <w:docPartPr>
        <w:name w:val="1225CA4098E5436EBDB66418D6F1BF31"/>
        <w:category>
          <w:name w:val="General"/>
          <w:gallery w:val="placeholder"/>
        </w:category>
        <w:types>
          <w:type w:val="bbPlcHdr"/>
        </w:types>
        <w:behaviors>
          <w:behavior w:val="content"/>
        </w:behaviors>
        <w:guid w:val="{17BEA283-E7DA-4C09-A6D7-17856E2E742B}"/>
      </w:docPartPr>
      <w:docPartBody>
        <w:p w:rsidR="00465B92" w:rsidRDefault="00942C55" w:rsidP="00942C55">
          <w:pPr>
            <w:pStyle w:val="1225CA4098E5436EBDB66418D6F1BF314"/>
          </w:pPr>
          <w:r w:rsidRPr="001B254D">
            <w:rPr>
              <w:rStyle w:val="PlaceholderText"/>
              <w:rFonts w:eastAsia="Calibri" w:cstheme="minorHAnsi"/>
              <w:iCs/>
            </w:rPr>
            <w:t xml:space="preserve">Enter </w:t>
          </w:r>
        </w:p>
      </w:docPartBody>
    </w:docPart>
    <w:docPart>
      <w:docPartPr>
        <w:name w:val="414ABE4CBEF947B69C18C539C85D6EEE"/>
        <w:category>
          <w:name w:val="General"/>
          <w:gallery w:val="placeholder"/>
        </w:category>
        <w:types>
          <w:type w:val="bbPlcHdr"/>
        </w:types>
        <w:behaviors>
          <w:behavior w:val="content"/>
        </w:behaviors>
        <w:guid w:val="{31CB3183-BBA1-49BB-BED9-635B977F5B49}"/>
      </w:docPartPr>
      <w:docPartBody>
        <w:p w:rsidR="00465B92" w:rsidRDefault="00942C55" w:rsidP="00942C55">
          <w:pPr>
            <w:pStyle w:val="414ABE4CBEF947B69C18C539C85D6EEE4"/>
          </w:pPr>
          <w:r w:rsidRPr="001B254D">
            <w:rPr>
              <w:rStyle w:val="PlaceholderText"/>
              <w:rFonts w:eastAsia="Calibri" w:cstheme="minorHAnsi"/>
              <w:iCs/>
            </w:rPr>
            <w:t xml:space="preserve">Enter </w:t>
          </w:r>
        </w:p>
      </w:docPartBody>
    </w:docPart>
    <w:docPart>
      <w:docPartPr>
        <w:name w:val="63C3346F7BA3428DB2CDED7F2AE19809"/>
        <w:category>
          <w:name w:val="General"/>
          <w:gallery w:val="placeholder"/>
        </w:category>
        <w:types>
          <w:type w:val="bbPlcHdr"/>
        </w:types>
        <w:behaviors>
          <w:behavior w:val="content"/>
        </w:behaviors>
        <w:guid w:val="{55EFDE16-3C53-4835-BF01-E331E5EB3299}"/>
      </w:docPartPr>
      <w:docPartBody>
        <w:p w:rsidR="00465B92" w:rsidRDefault="00942C55" w:rsidP="00942C55">
          <w:pPr>
            <w:pStyle w:val="63C3346F7BA3428DB2CDED7F2AE198094"/>
          </w:pPr>
          <w:r w:rsidRPr="001B254D">
            <w:rPr>
              <w:rStyle w:val="PlaceholderText"/>
              <w:rFonts w:eastAsia="Calibri" w:cstheme="minorHAnsi"/>
              <w:iCs/>
            </w:rPr>
            <w:t xml:space="preserve">Enter </w:t>
          </w:r>
        </w:p>
      </w:docPartBody>
    </w:docPart>
    <w:docPart>
      <w:docPartPr>
        <w:name w:val="0AC75D232CD34ECE817243FD9EFE9D63"/>
        <w:category>
          <w:name w:val="General"/>
          <w:gallery w:val="placeholder"/>
        </w:category>
        <w:types>
          <w:type w:val="bbPlcHdr"/>
        </w:types>
        <w:behaviors>
          <w:behavior w:val="content"/>
        </w:behaviors>
        <w:guid w:val="{AE63DA7F-57B9-4754-B56B-0046A6693FB7}"/>
      </w:docPartPr>
      <w:docPartBody>
        <w:p w:rsidR="00465B92" w:rsidRDefault="00942C55" w:rsidP="00942C55">
          <w:pPr>
            <w:pStyle w:val="0AC75D232CD34ECE817243FD9EFE9D634"/>
          </w:pPr>
          <w:r w:rsidRPr="001B254D">
            <w:rPr>
              <w:rStyle w:val="PlaceholderText"/>
              <w:rFonts w:eastAsia="Calibri" w:cstheme="minorHAnsi"/>
              <w:iCs/>
            </w:rPr>
            <w:t xml:space="preserve">Enter </w:t>
          </w:r>
        </w:p>
      </w:docPartBody>
    </w:docPart>
    <w:docPart>
      <w:docPartPr>
        <w:name w:val="8786C52D3DAE407790697B446E9C4190"/>
        <w:category>
          <w:name w:val="General"/>
          <w:gallery w:val="placeholder"/>
        </w:category>
        <w:types>
          <w:type w:val="bbPlcHdr"/>
        </w:types>
        <w:behaviors>
          <w:behavior w:val="content"/>
        </w:behaviors>
        <w:guid w:val="{0026B230-B4CD-4900-B90E-218744E151E7}"/>
      </w:docPartPr>
      <w:docPartBody>
        <w:p w:rsidR="00465B92" w:rsidRDefault="00942C55" w:rsidP="00942C55">
          <w:pPr>
            <w:pStyle w:val="8786C52D3DAE407790697B446E9C41904"/>
          </w:pPr>
          <w:r w:rsidRPr="001B254D">
            <w:rPr>
              <w:rStyle w:val="PlaceholderText"/>
              <w:rFonts w:eastAsia="Calibri" w:cstheme="minorHAnsi"/>
              <w:iCs/>
            </w:rPr>
            <w:t xml:space="preserve">Enter </w:t>
          </w:r>
        </w:p>
      </w:docPartBody>
    </w:docPart>
    <w:docPart>
      <w:docPartPr>
        <w:name w:val="FEF84DF010BB4085AF993BDD9C303B2B"/>
        <w:category>
          <w:name w:val="General"/>
          <w:gallery w:val="placeholder"/>
        </w:category>
        <w:types>
          <w:type w:val="bbPlcHdr"/>
        </w:types>
        <w:behaviors>
          <w:behavior w:val="content"/>
        </w:behaviors>
        <w:guid w:val="{6CEF2C4E-802B-4687-9E8F-CAC26BF91D51}"/>
      </w:docPartPr>
      <w:docPartBody>
        <w:p w:rsidR="00465B92" w:rsidRDefault="00942C55" w:rsidP="00942C55">
          <w:pPr>
            <w:pStyle w:val="FEF84DF010BB4085AF993BDD9C303B2B4"/>
          </w:pPr>
          <w:r w:rsidRPr="001B254D">
            <w:rPr>
              <w:rStyle w:val="PlaceholderText"/>
              <w:rFonts w:eastAsia="Calibri" w:cstheme="minorHAnsi"/>
              <w:iCs/>
            </w:rPr>
            <w:t xml:space="preserve">Enter </w:t>
          </w:r>
        </w:p>
      </w:docPartBody>
    </w:docPart>
    <w:docPart>
      <w:docPartPr>
        <w:name w:val="5C7397FA45B44FA697B70C4B4F77047B"/>
        <w:category>
          <w:name w:val="General"/>
          <w:gallery w:val="placeholder"/>
        </w:category>
        <w:types>
          <w:type w:val="bbPlcHdr"/>
        </w:types>
        <w:behaviors>
          <w:behavior w:val="content"/>
        </w:behaviors>
        <w:guid w:val="{E8DF8B6D-B99D-43DE-9218-BB7191539E44}"/>
      </w:docPartPr>
      <w:docPartBody>
        <w:p w:rsidR="00465B92" w:rsidRDefault="00942C55" w:rsidP="00942C55">
          <w:pPr>
            <w:pStyle w:val="5C7397FA45B44FA697B70C4B4F77047B4"/>
          </w:pPr>
          <w:r w:rsidRPr="001B254D">
            <w:rPr>
              <w:rStyle w:val="PlaceholderText"/>
              <w:rFonts w:eastAsia="Calibri" w:cstheme="minorHAnsi"/>
              <w:iCs/>
            </w:rPr>
            <w:t xml:space="preserve">Enter </w:t>
          </w:r>
        </w:p>
      </w:docPartBody>
    </w:docPart>
    <w:docPart>
      <w:docPartPr>
        <w:name w:val="44E47F36B2BB4932BABBA7C93DD05974"/>
        <w:category>
          <w:name w:val="General"/>
          <w:gallery w:val="placeholder"/>
        </w:category>
        <w:types>
          <w:type w:val="bbPlcHdr"/>
        </w:types>
        <w:behaviors>
          <w:behavior w:val="content"/>
        </w:behaviors>
        <w:guid w:val="{8CCD9432-6CA6-461C-A47E-EF1A15D6B9F9}"/>
      </w:docPartPr>
      <w:docPartBody>
        <w:p w:rsidR="00465B92" w:rsidRDefault="00942C55" w:rsidP="00942C55">
          <w:pPr>
            <w:pStyle w:val="44E47F36B2BB4932BABBA7C93DD059744"/>
          </w:pPr>
          <w:r w:rsidRPr="001B254D">
            <w:rPr>
              <w:rStyle w:val="PlaceholderText"/>
              <w:rFonts w:eastAsia="Calibri" w:cstheme="minorHAnsi"/>
              <w:iCs/>
            </w:rPr>
            <w:t xml:space="preserve">Enter </w:t>
          </w:r>
        </w:p>
      </w:docPartBody>
    </w:docPart>
    <w:docPart>
      <w:docPartPr>
        <w:name w:val="73BCDE06E36C4476A48734D9B93B35CA"/>
        <w:category>
          <w:name w:val="General"/>
          <w:gallery w:val="placeholder"/>
        </w:category>
        <w:types>
          <w:type w:val="bbPlcHdr"/>
        </w:types>
        <w:behaviors>
          <w:behavior w:val="content"/>
        </w:behaviors>
        <w:guid w:val="{7E666354-F726-4FB3-AC74-B441F09242B1}"/>
      </w:docPartPr>
      <w:docPartBody>
        <w:p w:rsidR="00465B92" w:rsidRDefault="00942C55" w:rsidP="00942C55">
          <w:pPr>
            <w:pStyle w:val="73BCDE06E36C4476A48734D9B93B35CA4"/>
          </w:pPr>
          <w:r w:rsidRPr="001B254D">
            <w:rPr>
              <w:rStyle w:val="PlaceholderText"/>
              <w:rFonts w:eastAsia="Calibri" w:cstheme="minorHAnsi"/>
              <w:iCs/>
            </w:rPr>
            <w:t xml:space="preserve">Enter </w:t>
          </w:r>
        </w:p>
      </w:docPartBody>
    </w:docPart>
    <w:docPart>
      <w:docPartPr>
        <w:name w:val="AB7C26A1E95D4136B167C2D41536FC99"/>
        <w:category>
          <w:name w:val="General"/>
          <w:gallery w:val="placeholder"/>
        </w:category>
        <w:types>
          <w:type w:val="bbPlcHdr"/>
        </w:types>
        <w:behaviors>
          <w:behavior w:val="content"/>
        </w:behaviors>
        <w:guid w:val="{5C08C550-4C56-4A1D-A1C6-3BB14906EEF8}"/>
      </w:docPartPr>
      <w:docPartBody>
        <w:p w:rsidR="00465B92" w:rsidRDefault="00942C55" w:rsidP="00942C55">
          <w:pPr>
            <w:pStyle w:val="AB7C26A1E95D4136B167C2D41536FC994"/>
          </w:pPr>
          <w:r w:rsidRPr="001B254D">
            <w:rPr>
              <w:rStyle w:val="PlaceholderText"/>
              <w:rFonts w:eastAsia="Calibri" w:cstheme="minorHAnsi"/>
              <w:iCs/>
            </w:rPr>
            <w:t xml:space="preserve">Enter </w:t>
          </w:r>
        </w:p>
      </w:docPartBody>
    </w:docPart>
    <w:docPart>
      <w:docPartPr>
        <w:name w:val="F7E0749B786F4D76A980C1D18774007B"/>
        <w:category>
          <w:name w:val="General"/>
          <w:gallery w:val="placeholder"/>
        </w:category>
        <w:types>
          <w:type w:val="bbPlcHdr"/>
        </w:types>
        <w:behaviors>
          <w:behavior w:val="content"/>
        </w:behaviors>
        <w:guid w:val="{8BF46D54-D860-497A-818C-FCDAC4030D6D}"/>
      </w:docPartPr>
      <w:docPartBody>
        <w:p w:rsidR="00465B92" w:rsidRDefault="00942C55" w:rsidP="00942C55">
          <w:pPr>
            <w:pStyle w:val="F7E0749B786F4D76A980C1D18774007B4"/>
          </w:pPr>
          <w:r w:rsidRPr="001B254D">
            <w:rPr>
              <w:rStyle w:val="PlaceholderText"/>
              <w:rFonts w:eastAsia="Calibri" w:cstheme="minorHAnsi"/>
              <w:iCs/>
            </w:rPr>
            <w:t xml:space="preserve">Enter </w:t>
          </w:r>
        </w:p>
      </w:docPartBody>
    </w:docPart>
    <w:docPart>
      <w:docPartPr>
        <w:name w:val="BD4B100BADFC4C31A4ED8BB5BF8FD879"/>
        <w:category>
          <w:name w:val="General"/>
          <w:gallery w:val="placeholder"/>
        </w:category>
        <w:types>
          <w:type w:val="bbPlcHdr"/>
        </w:types>
        <w:behaviors>
          <w:behavior w:val="content"/>
        </w:behaviors>
        <w:guid w:val="{C7CFE6FC-F87D-4655-9337-C697B717D665}"/>
      </w:docPartPr>
      <w:docPartBody>
        <w:p w:rsidR="00465B92" w:rsidRDefault="00942C55" w:rsidP="00942C55">
          <w:pPr>
            <w:pStyle w:val="BD4B100BADFC4C31A4ED8BB5BF8FD8794"/>
          </w:pPr>
          <w:r w:rsidRPr="001B254D">
            <w:rPr>
              <w:rStyle w:val="PlaceholderText"/>
              <w:rFonts w:eastAsia="Calibri" w:cstheme="minorHAnsi"/>
              <w:iCs/>
            </w:rPr>
            <w:t xml:space="preserve">Enter </w:t>
          </w:r>
        </w:p>
      </w:docPartBody>
    </w:docPart>
    <w:docPart>
      <w:docPartPr>
        <w:name w:val="239043B71B4C45A187A42601B9153BDA"/>
        <w:category>
          <w:name w:val="General"/>
          <w:gallery w:val="placeholder"/>
        </w:category>
        <w:types>
          <w:type w:val="bbPlcHdr"/>
        </w:types>
        <w:behaviors>
          <w:behavior w:val="content"/>
        </w:behaviors>
        <w:guid w:val="{EF6DA992-94FC-4DD9-AA8A-9C27ABB46376}"/>
      </w:docPartPr>
      <w:docPartBody>
        <w:p w:rsidR="00465B92" w:rsidRDefault="00942C55" w:rsidP="00942C55">
          <w:pPr>
            <w:pStyle w:val="239043B71B4C45A187A42601B9153BDA4"/>
          </w:pPr>
          <w:r w:rsidRPr="001B254D">
            <w:rPr>
              <w:rStyle w:val="PlaceholderText"/>
              <w:rFonts w:eastAsia="Calibri" w:cstheme="minorHAnsi"/>
              <w:iCs/>
            </w:rPr>
            <w:t xml:space="preserve">Enter </w:t>
          </w:r>
        </w:p>
      </w:docPartBody>
    </w:docPart>
    <w:docPart>
      <w:docPartPr>
        <w:name w:val="7F17D79CD3714B799CD4DDC7B4828B6D"/>
        <w:category>
          <w:name w:val="General"/>
          <w:gallery w:val="placeholder"/>
        </w:category>
        <w:types>
          <w:type w:val="bbPlcHdr"/>
        </w:types>
        <w:behaviors>
          <w:behavior w:val="content"/>
        </w:behaviors>
        <w:guid w:val="{08495057-DD3B-4C83-A53F-C9A0BBBCC049}"/>
      </w:docPartPr>
      <w:docPartBody>
        <w:p w:rsidR="00465B92" w:rsidRDefault="00942C55" w:rsidP="00942C55">
          <w:pPr>
            <w:pStyle w:val="7F17D79CD3714B799CD4DDC7B4828B6D4"/>
          </w:pPr>
          <w:r w:rsidRPr="001B254D">
            <w:rPr>
              <w:rStyle w:val="PlaceholderText"/>
              <w:rFonts w:eastAsia="Calibri" w:cstheme="minorHAnsi"/>
              <w:iCs/>
            </w:rPr>
            <w:t xml:space="preserve">Enter </w:t>
          </w:r>
        </w:p>
      </w:docPartBody>
    </w:docPart>
    <w:docPart>
      <w:docPartPr>
        <w:name w:val="FAC4F270A49046B4B51BAB4AFEF3231E"/>
        <w:category>
          <w:name w:val="General"/>
          <w:gallery w:val="placeholder"/>
        </w:category>
        <w:types>
          <w:type w:val="bbPlcHdr"/>
        </w:types>
        <w:behaviors>
          <w:behavior w:val="content"/>
        </w:behaviors>
        <w:guid w:val="{4A89E025-6DDE-4FB1-8122-D6006DD8AF7A}"/>
      </w:docPartPr>
      <w:docPartBody>
        <w:p w:rsidR="00465B92" w:rsidRDefault="00942C55" w:rsidP="00942C55">
          <w:pPr>
            <w:pStyle w:val="FAC4F270A49046B4B51BAB4AFEF3231E4"/>
          </w:pPr>
          <w:r w:rsidRPr="001B254D">
            <w:rPr>
              <w:rStyle w:val="PlaceholderText"/>
              <w:rFonts w:eastAsia="Calibri" w:cstheme="minorHAnsi"/>
              <w:iCs/>
            </w:rPr>
            <w:t xml:space="preserve">Enter </w:t>
          </w:r>
        </w:p>
      </w:docPartBody>
    </w:docPart>
    <w:docPart>
      <w:docPartPr>
        <w:name w:val="BFCE5ECB7C214970A649D52C56CF30F9"/>
        <w:category>
          <w:name w:val="General"/>
          <w:gallery w:val="placeholder"/>
        </w:category>
        <w:types>
          <w:type w:val="bbPlcHdr"/>
        </w:types>
        <w:behaviors>
          <w:behavior w:val="content"/>
        </w:behaviors>
        <w:guid w:val="{F82DB00F-A4F3-4452-8456-1DC1037905C0}"/>
      </w:docPartPr>
      <w:docPartBody>
        <w:p w:rsidR="00465B92" w:rsidRDefault="00942C55" w:rsidP="00942C55">
          <w:pPr>
            <w:pStyle w:val="BFCE5ECB7C214970A649D52C56CF30F94"/>
          </w:pPr>
          <w:r w:rsidRPr="001B254D">
            <w:rPr>
              <w:rStyle w:val="PlaceholderText"/>
              <w:rFonts w:eastAsia="Calibri" w:cstheme="minorHAnsi"/>
              <w:iCs/>
            </w:rPr>
            <w:t xml:space="preserve">Enter </w:t>
          </w:r>
        </w:p>
      </w:docPartBody>
    </w:docPart>
    <w:docPart>
      <w:docPartPr>
        <w:name w:val="73CE8CE605CA4C1FBAA3BCBC7F0644B9"/>
        <w:category>
          <w:name w:val="General"/>
          <w:gallery w:val="placeholder"/>
        </w:category>
        <w:types>
          <w:type w:val="bbPlcHdr"/>
        </w:types>
        <w:behaviors>
          <w:behavior w:val="content"/>
        </w:behaviors>
        <w:guid w:val="{F54B7016-F53E-4679-9CE4-B4050030CB1F}"/>
      </w:docPartPr>
      <w:docPartBody>
        <w:p w:rsidR="00465B92" w:rsidRDefault="00942C55" w:rsidP="00942C55">
          <w:pPr>
            <w:pStyle w:val="73CE8CE605CA4C1FBAA3BCBC7F0644B94"/>
          </w:pPr>
          <w:r w:rsidRPr="001B254D">
            <w:rPr>
              <w:rStyle w:val="PlaceholderText"/>
              <w:rFonts w:eastAsia="Calibri" w:cstheme="minorHAnsi"/>
              <w:iCs/>
            </w:rPr>
            <w:t xml:space="preserve">Enter </w:t>
          </w:r>
        </w:p>
      </w:docPartBody>
    </w:docPart>
    <w:docPart>
      <w:docPartPr>
        <w:name w:val="01040C9A23E647CCA12163DBC0F54D60"/>
        <w:category>
          <w:name w:val="General"/>
          <w:gallery w:val="placeholder"/>
        </w:category>
        <w:types>
          <w:type w:val="bbPlcHdr"/>
        </w:types>
        <w:behaviors>
          <w:behavior w:val="content"/>
        </w:behaviors>
        <w:guid w:val="{AA775C00-9281-4241-8986-D1B3B3645D9E}"/>
      </w:docPartPr>
      <w:docPartBody>
        <w:p w:rsidR="00465B92" w:rsidRDefault="00942C55" w:rsidP="00942C55">
          <w:pPr>
            <w:pStyle w:val="01040C9A23E647CCA12163DBC0F54D604"/>
          </w:pPr>
          <w:r w:rsidRPr="001B254D">
            <w:rPr>
              <w:rStyle w:val="PlaceholderText"/>
              <w:rFonts w:eastAsia="Calibri" w:cstheme="minorHAnsi"/>
              <w:iCs/>
            </w:rPr>
            <w:t xml:space="preserve">Enter </w:t>
          </w:r>
        </w:p>
      </w:docPartBody>
    </w:docPart>
    <w:docPart>
      <w:docPartPr>
        <w:name w:val="E842235993714B3BA89D1B2A7FB6A3FE"/>
        <w:category>
          <w:name w:val="General"/>
          <w:gallery w:val="placeholder"/>
        </w:category>
        <w:types>
          <w:type w:val="bbPlcHdr"/>
        </w:types>
        <w:behaviors>
          <w:behavior w:val="content"/>
        </w:behaviors>
        <w:guid w:val="{64EE441B-1495-4E5D-A194-E4D4A65015EA}"/>
      </w:docPartPr>
      <w:docPartBody>
        <w:p w:rsidR="00465B92" w:rsidRDefault="00942C55" w:rsidP="00942C55">
          <w:pPr>
            <w:pStyle w:val="E842235993714B3BA89D1B2A7FB6A3FE4"/>
          </w:pPr>
          <w:r w:rsidRPr="001B254D">
            <w:rPr>
              <w:rStyle w:val="PlaceholderText"/>
              <w:rFonts w:eastAsia="Calibri" w:cstheme="minorHAnsi"/>
              <w:iCs/>
            </w:rPr>
            <w:t xml:space="preserve">Enter </w:t>
          </w:r>
        </w:p>
      </w:docPartBody>
    </w:docPart>
    <w:docPart>
      <w:docPartPr>
        <w:name w:val="C220DBE1F8614944864700A81B93B92D"/>
        <w:category>
          <w:name w:val="General"/>
          <w:gallery w:val="placeholder"/>
        </w:category>
        <w:types>
          <w:type w:val="bbPlcHdr"/>
        </w:types>
        <w:behaviors>
          <w:behavior w:val="content"/>
        </w:behaviors>
        <w:guid w:val="{C8E0E954-325E-4D81-8180-F955EDC21A4E}"/>
      </w:docPartPr>
      <w:docPartBody>
        <w:p w:rsidR="00465B92" w:rsidRDefault="00942C55" w:rsidP="00942C55">
          <w:pPr>
            <w:pStyle w:val="C220DBE1F8614944864700A81B93B92D4"/>
          </w:pPr>
          <w:r w:rsidRPr="001B254D">
            <w:rPr>
              <w:rStyle w:val="PlaceholderText"/>
              <w:rFonts w:eastAsia="Calibri" w:cstheme="minorHAnsi"/>
              <w:iCs/>
            </w:rPr>
            <w:t xml:space="preserve">Enter </w:t>
          </w:r>
        </w:p>
      </w:docPartBody>
    </w:docPart>
    <w:docPart>
      <w:docPartPr>
        <w:name w:val="E827C10C12634CFBB471D13818E8ECA8"/>
        <w:category>
          <w:name w:val="General"/>
          <w:gallery w:val="placeholder"/>
        </w:category>
        <w:types>
          <w:type w:val="bbPlcHdr"/>
        </w:types>
        <w:behaviors>
          <w:behavior w:val="content"/>
        </w:behaviors>
        <w:guid w:val="{0CD49CEB-90FD-48BE-8D79-A72FE580E4C8}"/>
      </w:docPartPr>
      <w:docPartBody>
        <w:p w:rsidR="00465B92" w:rsidRDefault="00942C55" w:rsidP="00942C55">
          <w:pPr>
            <w:pStyle w:val="E827C10C12634CFBB471D13818E8ECA84"/>
          </w:pPr>
          <w:r w:rsidRPr="001B254D">
            <w:rPr>
              <w:rStyle w:val="PlaceholderText"/>
              <w:rFonts w:eastAsia="Calibri" w:cstheme="minorHAnsi"/>
              <w:iCs/>
            </w:rPr>
            <w:t xml:space="preserve">Enter </w:t>
          </w:r>
        </w:p>
      </w:docPartBody>
    </w:docPart>
    <w:docPart>
      <w:docPartPr>
        <w:name w:val="DC469D9BC94A4C33B3E55EBDB32707CC"/>
        <w:category>
          <w:name w:val="General"/>
          <w:gallery w:val="placeholder"/>
        </w:category>
        <w:types>
          <w:type w:val="bbPlcHdr"/>
        </w:types>
        <w:behaviors>
          <w:behavior w:val="content"/>
        </w:behaviors>
        <w:guid w:val="{BC26A021-8C40-4451-B8C4-D259103C83C2}"/>
      </w:docPartPr>
      <w:docPartBody>
        <w:p w:rsidR="00465B92" w:rsidRDefault="00942C55" w:rsidP="00942C55">
          <w:pPr>
            <w:pStyle w:val="DC469D9BC94A4C33B3E55EBDB32707CC4"/>
          </w:pPr>
          <w:r w:rsidRPr="002C23EF">
            <w:rPr>
              <w:rStyle w:val="PlaceholderText"/>
              <w:rFonts w:eastAsia="Calibri" w:cstheme="minorHAnsi"/>
            </w:rPr>
            <w:t>Enter text</w:t>
          </w:r>
        </w:p>
      </w:docPartBody>
    </w:docPart>
    <w:docPart>
      <w:docPartPr>
        <w:name w:val="3DA7D31D60034FEC9F1D4294A37140A7"/>
        <w:category>
          <w:name w:val="General"/>
          <w:gallery w:val="placeholder"/>
        </w:category>
        <w:types>
          <w:type w:val="bbPlcHdr"/>
        </w:types>
        <w:behaviors>
          <w:behavior w:val="content"/>
        </w:behaviors>
        <w:guid w:val="{8EBECCCB-17A6-4549-809E-9A06E2CDF91C}"/>
      </w:docPartPr>
      <w:docPartBody>
        <w:p w:rsidR="00465B92" w:rsidRDefault="00942C55" w:rsidP="00942C55">
          <w:pPr>
            <w:pStyle w:val="3DA7D31D60034FEC9F1D4294A37140A74"/>
          </w:pPr>
          <w:r w:rsidRPr="006A4092">
            <w:rPr>
              <w:rStyle w:val="PlaceholderText"/>
              <w:rFonts w:eastAsia="Calibri"/>
              <w:bCs/>
              <w:iCs/>
            </w:rPr>
            <w:t>#</w:t>
          </w:r>
        </w:p>
      </w:docPartBody>
    </w:docPart>
    <w:docPart>
      <w:docPartPr>
        <w:name w:val="9E6AAFC504D0487AB3FF6D09903BD8C7"/>
        <w:category>
          <w:name w:val="General"/>
          <w:gallery w:val="placeholder"/>
        </w:category>
        <w:types>
          <w:type w:val="bbPlcHdr"/>
        </w:types>
        <w:behaviors>
          <w:behavior w:val="content"/>
        </w:behaviors>
        <w:guid w:val="{6F637E4D-C757-4D1D-8B2D-5C96B6CE23A9}"/>
      </w:docPartPr>
      <w:docPartBody>
        <w:p w:rsidR="00465B92" w:rsidRDefault="00942C55" w:rsidP="00942C55">
          <w:pPr>
            <w:pStyle w:val="9E6AAFC504D0487AB3FF6D09903BD8C74"/>
          </w:pPr>
          <w:r w:rsidRPr="002C23EF">
            <w:rPr>
              <w:rStyle w:val="PlaceholderText"/>
              <w:rFonts w:eastAsia="Calibri" w:cstheme="minorHAnsi"/>
            </w:rPr>
            <w:t>Enter text</w:t>
          </w:r>
        </w:p>
      </w:docPartBody>
    </w:docPart>
    <w:docPart>
      <w:docPartPr>
        <w:name w:val="119DB2D2166445EA9C5F2E92AC38CD04"/>
        <w:category>
          <w:name w:val="General"/>
          <w:gallery w:val="placeholder"/>
        </w:category>
        <w:types>
          <w:type w:val="bbPlcHdr"/>
        </w:types>
        <w:behaviors>
          <w:behavior w:val="content"/>
        </w:behaviors>
        <w:guid w:val="{6B4207E8-EE7A-405D-96F2-C2B1480633CD}"/>
      </w:docPartPr>
      <w:docPartBody>
        <w:p w:rsidR="00465B92" w:rsidRDefault="00942C55" w:rsidP="00942C55">
          <w:pPr>
            <w:pStyle w:val="119DB2D2166445EA9C5F2E92AC38CD044"/>
          </w:pPr>
          <w:r w:rsidRPr="006A4092">
            <w:rPr>
              <w:rStyle w:val="PlaceholderText"/>
              <w:rFonts w:eastAsia="Calibri"/>
              <w:bCs/>
              <w:iCs/>
            </w:rPr>
            <w:t>#</w:t>
          </w:r>
        </w:p>
      </w:docPartBody>
    </w:docPart>
    <w:docPart>
      <w:docPartPr>
        <w:name w:val="F25CB8A283304E4BB79742594F316825"/>
        <w:category>
          <w:name w:val="General"/>
          <w:gallery w:val="placeholder"/>
        </w:category>
        <w:types>
          <w:type w:val="bbPlcHdr"/>
        </w:types>
        <w:behaviors>
          <w:behavior w:val="content"/>
        </w:behaviors>
        <w:guid w:val="{A337A481-4AEC-4FE9-8392-BA3577CB24FA}"/>
      </w:docPartPr>
      <w:docPartBody>
        <w:p w:rsidR="00465B92" w:rsidRDefault="00942C55" w:rsidP="00942C55">
          <w:pPr>
            <w:pStyle w:val="F25CB8A283304E4BB79742594F3168254"/>
          </w:pPr>
          <w:r w:rsidRPr="002C23EF">
            <w:rPr>
              <w:rStyle w:val="PlaceholderText"/>
              <w:rFonts w:eastAsia="Calibri" w:cstheme="minorHAnsi"/>
            </w:rPr>
            <w:t>Enter text</w:t>
          </w:r>
        </w:p>
      </w:docPartBody>
    </w:docPart>
    <w:docPart>
      <w:docPartPr>
        <w:name w:val="28C7A08F79524747ACD1BED1CBD3BB0B"/>
        <w:category>
          <w:name w:val="General"/>
          <w:gallery w:val="placeholder"/>
        </w:category>
        <w:types>
          <w:type w:val="bbPlcHdr"/>
        </w:types>
        <w:behaviors>
          <w:behavior w:val="content"/>
        </w:behaviors>
        <w:guid w:val="{E9B8965C-521C-447E-832A-EC0B0DE431E8}"/>
      </w:docPartPr>
      <w:docPartBody>
        <w:p w:rsidR="00465B92" w:rsidRDefault="00942C55" w:rsidP="00942C55">
          <w:pPr>
            <w:pStyle w:val="28C7A08F79524747ACD1BED1CBD3BB0B4"/>
          </w:pPr>
          <w:r w:rsidRPr="006A4092">
            <w:rPr>
              <w:rStyle w:val="PlaceholderText"/>
              <w:rFonts w:eastAsia="Calibri"/>
              <w:bCs/>
              <w:iCs/>
            </w:rPr>
            <w:t>#</w:t>
          </w:r>
        </w:p>
      </w:docPartBody>
    </w:docPart>
    <w:docPart>
      <w:docPartPr>
        <w:name w:val="FD347ADB50BB439586D9AC98461C0444"/>
        <w:category>
          <w:name w:val="General"/>
          <w:gallery w:val="placeholder"/>
        </w:category>
        <w:types>
          <w:type w:val="bbPlcHdr"/>
        </w:types>
        <w:behaviors>
          <w:behavior w:val="content"/>
        </w:behaviors>
        <w:guid w:val="{1D231DAE-FF62-4C0D-9DC7-40239976E6A1}"/>
      </w:docPartPr>
      <w:docPartBody>
        <w:p w:rsidR="00465B92" w:rsidRDefault="00942C55" w:rsidP="00942C55">
          <w:pPr>
            <w:pStyle w:val="FD347ADB50BB439586D9AC98461C04444"/>
          </w:pPr>
          <w:r w:rsidRPr="002C23EF">
            <w:rPr>
              <w:rStyle w:val="PlaceholderText"/>
              <w:rFonts w:eastAsia="Calibri" w:cstheme="minorHAnsi"/>
            </w:rPr>
            <w:t>Enter text</w:t>
          </w:r>
        </w:p>
      </w:docPartBody>
    </w:docPart>
    <w:docPart>
      <w:docPartPr>
        <w:name w:val="9DEF526BB430457EBAF0F053221CAC5B"/>
        <w:category>
          <w:name w:val="General"/>
          <w:gallery w:val="placeholder"/>
        </w:category>
        <w:types>
          <w:type w:val="bbPlcHdr"/>
        </w:types>
        <w:behaviors>
          <w:behavior w:val="content"/>
        </w:behaviors>
        <w:guid w:val="{60C1457D-630A-4829-BD98-66E2E7CC0FA3}"/>
      </w:docPartPr>
      <w:docPartBody>
        <w:p w:rsidR="00465B92" w:rsidRDefault="00942C55" w:rsidP="00942C55">
          <w:pPr>
            <w:pStyle w:val="9DEF526BB430457EBAF0F053221CAC5B4"/>
          </w:pPr>
          <w:r w:rsidRPr="006A4092">
            <w:rPr>
              <w:rStyle w:val="PlaceholderText"/>
              <w:rFonts w:eastAsia="Calibri"/>
              <w:bCs/>
              <w:iCs/>
            </w:rPr>
            <w:t>#</w:t>
          </w:r>
        </w:p>
      </w:docPartBody>
    </w:docPart>
    <w:docPart>
      <w:docPartPr>
        <w:name w:val="1E9E41568C1D48F8839BDA5E59E6DBB4"/>
        <w:category>
          <w:name w:val="General"/>
          <w:gallery w:val="placeholder"/>
        </w:category>
        <w:types>
          <w:type w:val="bbPlcHdr"/>
        </w:types>
        <w:behaviors>
          <w:behavior w:val="content"/>
        </w:behaviors>
        <w:guid w:val="{4CC7486F-10D1-4F37-AADB-9F1E4F5C708E}"/>
      </w:docPartPr>
      <w:docPartBody>
        <w:p w:rsidR="00465B92" w:rsidRDefault="00942C55" w:rsidP="00942C55">
          <w:pPr>
            <w:pStyle w:val="1E9E41568C1D48F8839BDA5E59E6DBB44"/>
          </w:pPr>
          <w:r w:rsidRPr="002C23EF">
            <w:rPr>
              <w:rStyle w:val="PlaceholderText"/>
              <w:rFonts w:eastAsia="Calibri" w:cstheme="minorHAnsi"/>
            </w:rPr>
            <w:t>Enter text</w:t>
          </w:r>
        </w:p>
      </w:docPartBody>
    </w:docPart>
    <w:docPart>
      <w:docPartPr>
        <w:name w:val="9250CFC2F641458CA76A1B4A83549FDB"/>
        <w:category>
          <w:name w:val="General"/>
          <w:gallery w:val="placeholder"/>
        </w:category>
        <w:types>
          <w:type w:val="bbPlcHdr"/>
        </w:types>
        <w:behaviors>
          <w:behavior w:val="content"/>
        </w:behaviors>
        <w:guid w:val="{BF06465A-10B8-4A04-925C-96451C26758A}"/>
      </w:docPartPr>
      <w:docPartBody>
        <w:p w:rsidR="00465B92" w:rsidRDefault="00942C55" w:rsidP="00942C55">
          <w:pPr>
            <w:pStyle w:val="9250CFC2F641458CA76A1B4A83549FDB4"/>
          </w:pPr>
          <w:r w:rsidRPr="006A4092">
            <w:rPr>
              <w:rStyle w:val="PlaceholderText"/>
              <w:rFonts w:eastAsia="Calibri"/>
              <w:bCs/>
              <w:iCs/>
            </w:rPr>
            <w:t>#</w:t>
          </w:r>
        </w:p>
      </w:docPartBody>
    </w:docPart>
    <w:docPart>
      <w:docPartPr>
        <w:name w:val="4E4D8839B43149E8B3101439587A255F"/>
        <w:category>
          <w:name w:val="General"/>
          <w:gallery w:val="placeholder"/>
        </w:category>
        <w:types>
          <w:type w:val="bbPlcHdr"/>
        </w:types>
        <w:behaviors>
          <w:behavior w:val="content"/>
        </w:behaviors>
        <w:guid w:val="{6208EF03-C8FA-4B28-AD74-B00A3404CFEA}"/>
      </w:docPartPr>
      <w:docPartBody>
        <w:p w:rsidR="00465B92" w:rsidRDefault="00942C55" w:rsidP="00942C55">
          <w:pPr>
            <w:pStyle w:val="4E4D8839B43149E8B3101439587A255F4"/>
          </w:pPr>
          <w:r w:rsidRPr="002C23EF">
            <w:rPr>
              <w:rStyle w:val="PlaceholderText"/>
              <w:rFonts w:eastAsia="Calibri" w:cstheme="minorHAnsi"/>
            </w:rPr>
            <w:t>Enter text</w:t>
          </w:r>
        </w:p>
      </w:docPartBody>
    </w:docPart>
    <w:docPart>
      <w:docPartPr>
        <w:name w:val="6279FB6AAB06441BAA5021C13767FDD3"/>
        <w:category>
          <w:name w:val="General"/>
          <w:gallery w:val="placeholder"/>
        </w:category>
        <w:types>
          <w:type w:val="bbPlcHdr"/>
        </w:types>
        <w:behaviors>
          <w:behavior w:val="content"/>
        </w:behaviors>
        <w:guid w:val="{55F4B1AB-4581-4AA6-A8BF-DEC11307194A}"/>
      </w:docPartPr>
      <w:docPartBody>
        <w:p w:rsidR="00465B92" w:rsidRDefault="00942C55" w:rsidP="00942C55">
          <w:pPr>
            <w:pStyle w:val="6279FB6AAB06441BAA5021C13767FDD34"/>
          </w:pPr>
          <w:r w:rsidRPr="006A4092">
            <w:rPr>
              <w:rStyle w:val="PlaceholderText"/>
              <w:rFonts w:eastAsia="Calibri"/>
              <w:bCs/>
              <w:iCs/>
            </w:rPr>
            <w:t>#</w:t>
          </w:r>
        </w:p>
      </w:docPartBody>
    </w:docPart>
    <w:docPart>
      <w:docPartPr>
        <w:name w:val="9EDF70F522974CB9A0141A179DC5EE9C"/>
        <w:category>
          <w:name w:val="General"/>
          <w:gallery w:val="placeholder"/>
        </w:category>
        <w:types>
          <w:type w:val="bbPlcHdr"/>
        </w:types>
        <w:behaviors>
          <w:behavior w:val="content"/>
        </w:behaviors>
        <w:guid w:val="{B5396408-15BF-493D-8F1D-7827230EFA86}"/>
      </w:docPartPr>
      <w:docPartBody>
        <w:p w:rsidR="00465B92" w:rsidRDefault="00942C55" w:rsidP="00942C55">
          <w:pPr>
            <w:pStyle w:val="9EDF70F522974CB9A0141A179DC5EE9C4"/>
          </w:pPr>
          <w:r w:rsidRPr="002C23EF">
            <w:rPr>
              <w:rStyle w:val="PlaceholderText"/>
              <w:rFonts w:eastAsia="Calibri" w:cstheme="minorHAnsi"/>
            </w:rPr>
            <w:t>Enter text</w:t>
          </w:r>
        </w:p>
      </w:docPartBody>
    </w:docPart>
    <w:docPart>
      <w:docPartPr>
        <w:name w:val="EA4B23BF6F5B4E1996ADFDEE7B595FFC"/>
        <w:category>
          <w:name w:val="General"/>
          <w:gallery w:val="placeholder"/>
        </w:category>
        <w:types>
          <w:type w:val="bbPlcHdr"/>
        </w:types>
        <w:behaviors>
          <w:behavior w:val="content"/>
        </w:behaviors>
        <w:guid w:val="{7B603097-E4CD-443E-B9AE-3EE80DCB1AAA}"/>
      </w:docPartPr>
      <w:docPartBody>
        <w:p w:rsidR="00465B92" w:rsidRDefault="00942C55" w:rsidP="00942C55">
          <w:pPr>
            <w:pStyle w:val="EA4B23BF6F5B4E1996ADFDEE7B595FFC4"/>
          </w:pPr>
          <w:r w:rsidRPr="006A4092">
            <w:rPr>
              <w:rStyle w:val="PlaceholderText"/>
              <w:rFonts w:eastAsia="Calibri"/>
              <w:bCs/>
              <w:iCs/>
            </w:rPr>
            <w:t>#</w:t>
          </w:r>
        </w:p>
      </w:docPartBody>
    </w:docPart>
    <w:docPart>
      <w:docPartPr>
        <w:name w:val="D013E26E6C464C759B80D1B7C4B83C6B"/>
        <w:category>
          <w:name w:val="General"/>
          <w:gallery w:val="placeholder"/>
        </w:category>
        <w:types>
          <w:type w:val="bbPlcHdr"/>
        </w:types>
        <w:behaviors>
          <w:behavior w:val="content"/>
        </w:behaviors>
        <w:guid w:val="{3AFCC7AF-6609-4E13-A678-528C82A0A8BF}"/>
      </w:docPartPr>
      <w:docPartBody>
        <w:p w:rsidR="00465B92" w:rsidRDefault="00942C55" w:rsidP="00942C55">
          <w:pPr>
            <w:pStyle w:val="D013E26E6C464C759B80D1B7C4B83C6B4"/>
          </w:pPr>
          <w:r w:rsidRPr="002C23EF">
            <w:rPr>
              <w:rStyle w:val="PlaceholderText"/>
              <w:rFonts w:eastAsia="Calibri" w:cstheme="minorHAnsi"/>
            </w:rPr>
            <w:t>Enter text</w:t>
          </w:r>
        </w:p>
      </w:docPartBody>
    </w:docPart>
    <w:docPart>
      <w:docPartPr>
        <w:name w:val="DB061D8E10304D8DB7B99934BDC95EFF"/>
        <w:category>
          <w:name w:val="General"/>
          <w:gallery w:val="placeholder"/>
        </w:category>
        <w:types>
          <w:type w:val="bbPlcHdr"/>
        </w:types>
        <w:behaviors>
          <w:behavior w:val="content"/>
        </w:behaviors>
        <w:guid w:val="{39964932-CFBC-4985-B5DA-F903C4C50E2C}"/>
      </w:docPartPr>
      <w:docPartBody>
        <w:p w:rsidR="00465B92" w:rsidRDefault="00942C55" w:rsidP="00942C55">
          <w:pPr>
            <w:pStyle w:val="DB061D8E10304D8DB7B99934BDC95EFF4"/>
          </w:pPr>
          <w:r w:rsidRPr="006A4092">
            <w:rPr>
              <w:rStyle w:val="PlaceholderText"/>
              <w:rFonts w:eastAsia="Calibri"/>
              <w:bCs/>
              <w:iCs/>
            </w:rPr>
            <w:t>#</w:t>
          </w:r>
        </w:p>
      </w:docPartBody>
    </w:docPart>
    <w:docPart>
      <w:docPartPr>
        <w:name w:val="F0711CBD00C94284A2EB3AD38716FFE9"/>
        <w:category>
          <w:name w:val="General"/>
          <w:gallery w:val="placeholder"/>
        </w:category>
        <w:types>
          <w:type w:val="bbPlcHdr"/>
        </w:types>
        <w:behaviors>
          <w:behavior w:val="content"/>
        </w:behaviors>
        <w:guid w:val="{EDBA6B7F-0BCA-43D1-9E74-31E277F0DB72}"/>
      </w:docPartPr>
      <w:docPartBody>
        <w:p w:rsidR="00465B92" w:rsidRDefault="00942C55" w:rsidP="00942C55">
          <w:pPr>
            <w:pStyle w:val="F0711CBD00C94284A2EB3AD38716FFE94"/>
          </w:pPr>
          <w:r w:rsidRPr="002C23EF">
            <w:rPr>
              <w:rStyle w:val="PlaceholderText"/>
              <w:rFonts w:eastAsia="Calibri" w:cstheme="minorHAnsi"/>
            </w:rPr>
            <w:t>Enter text</w:t>
          </w:r>
        </w:p>
      </w:docPartBody>
    </w:docPart>
    <w:docPart>
      <w:docPartPr>
        <w:name w:val="AF6EB745059949B2AE993FCF69CE3CD3"/>
        <w:category>
          <w:name w:val="General"/>
          <w:gallery w:val="placeholder"/>
        </w:category>
        <w:types>
          <w:type w:val="bbPlcHdr"/>
        </w:types>
        <w:behaviors>
          <w:behavior w:val="content"/>
        </w:behaviors>
        <w:guid w:val="{C8F9BF2B-D51F-43A9-8BE1-D92477F106FD}"/>
      </w:docPartPr>
      <w:docPartBody>
        <w:p w:rsidR="00465B92" w:rsidRDefault="00942C55" w:rsidP="00942C55">
          <w:pPr>
            <w:pStyle w:val="AF6EB745059949B2AE993FCF69CE3CD34"/>
          </w:pPr>
          <w:r w:rsidRPr="006A4092">
            <w:rPr>
              <w:rStyle w:val="PlaceholderText"/>
              <w:rFonts w:eastAsia="Calibri"/>
              <w:bCs/>
              <w:iCs/>
            </w:rPr>
            <w:t>#</w:t>
          </w:r>
        </w:p>
      </w:docPartBody>
    </w:docPart>
    <w:docPart>
      <w:docPartPr>
        <w:name w:val="8F08909432894750979B775598E8EC5F"/>
        <w:category>
          <w:name w:val="General"/>
          <w:gallery w:val="placeholder"/>
        </w:category>
        <w:types>
          <w:type w:val="bbPlcHdr"/>
        </w:types>
        <w:behaviors>
          <w:behavior w:val="content"/>
        </w:behaviors>
        <w:guid w:val="{EEF80C61-295A-4850-8A7D-63213C64640F}"/>
      </w:docPartPr>
      <w:docPartBody>
        <w:p w:rsidR="00465B92" w:rsidRDefault="00942C55" w:rsidP="00942C55">
          <w:pPr>
            <w:pStyle w:val="8F08909432894750979B775598E8EC5F4"/>
          </w:pPr>
          <w:r w:rsidRPr="002C23EF">
            <w:rPr>
              <w:rStyle w:val="PlaceholderText"/>
              <w:rFonts w:eastAsia="Calibri" w:cstheme="minorHAnsi"/>
            </w:rPr>
            <w:t>Enter text</w:t>
          </w:r>
        </w:p>
      </w:docPartBody>
    </w:docPart>
    <w:docPart>
      <w:docPartPr>
        <w:name w:val="55583BA9F6D347C2A869E1AC91F7F6A7"/>
        <w:category>
          <w:name w:val="General"/>
          <w:gallery w:val="placeholder"/>
        </w:category>
        <w:types>
          <w:type w:val="bbPlcHdr"/>
        </w:types>
        <w:behaviors>
          <w:behavior w:val="content"/>
        </w:behaviors>
        <w:guid w:val="{C9929ABC-EAF8-4D99-9BF5-445E96505DC7}"/>
      </w:docPartPr>
      <w:docPartBody>
        <w:p w:rsidR="00465B92" w:rsidRDefault="00942C55" w:rsidP="00942C55">
          <w:pPr>
            <w:pStyle w:val="55583BA9F6D347C2A869E1AC91F7F6A74"/>
          </w:pPr>
          <w:r w:rsidRPr="006A4092">
            <w:rPr>
              <w:rStyle w:val="PlaceholderText"/>
              <w:rFonts w:eastAsia="Calibri"/>
              <w:bCs/>
              <w:iCs/>
            </w:rPr>
            <w:t>#</w:t>
          </w:r>
        </w:p>
      </w:docPartBody>
    </w:docPart>
    <w:docPart>
      <w:docPartPr>
        <w:name w:val="3D68B961BFEF4E7BA27A75FF741756A1"/>
        <w:category>
          <w:name w:val="General"/>
          <w:gallery w:val="placeholder"/>
        </w:category>
        <w:types>
          <w:type w:val="bbPlcHdr"/>
        </w:types>
        <w:behaviors>
          <w:behavior w:val="content"/>
        </w:behaviors>
        <w:guid w:val="{48E3FE36-6136-4364-AABE-0D9FEA2557A3}"/>
      </w:docPartPr>
      <w:docPartBody>
        <w:p w:rsidR="00465B92" w:rsidRDefault="00942C55" w:rsidP="00942C55">
          <w:pPr>
            <w:pStyle w:val="3D68B961BFEF4E7BA27A75FF741756A14"/>
          </w:pPr>
          <w:r w:rsidRPr="002C23EF">
            <w:rPr>
              <w:rStyle w:val="PlaceholderText"/>
              <w:rFonts w:eastAsia="Calibri" w:cstheme="minorHAnsi"/>
            </w:rPr>
            <w:t>Enter text</w:t>
          </w:r>
        </w:p>
      </w:docPartBody>
    </w:docPart>
    <w:docPart>
      <w:docPartPr>
        <w:name w:val="2332DD87E27247F5949C934F5371B0BA"/>
        <w:category>
          <w:name w:val="General"/>
          <w:gallery w:val="placeholder"/>
        </w:category>
        <w:types>
          <w:type w:val="bbPlcHdr"/>
        </w:types>
        <w:behaviors>
          <w:behavior w:val="content"/>
        </w:behaviors>
        <w:guid w:val="{9629E6D5-F268-4BFB-8129-78D0FDC6772C}"/>
      </w:docPartPr>
      <w:docPartBody>
        <w:p w:rsidR="00465B92" w:rsidRDefault="00942C55" w:rsidP="00942C55">
          <w:pPr>
            <w:pStyle w:val="2332DD87E27247F5949C934F5371B0BA4"/>
          </w:pPr>
          <w:r w:rsidRPr="006A4092">
            <w:rPr>
              <w:rStyle w:val="PlaceholderText"/>
              <w:rFonts w:eastAsia="Calibri"/>
              <w:bCs/>
              <w:iCs/>
            </w:rPr>
            <w:t>#</w:t>
          </w:r>
        </w:p>
      </w:docPartBody>
    </w:docPart>
    <w:docPart>
      <w:docPartPr>
        <w:name w:val="40EC2372B7264CBBB51D29D8A8A835A7"/>
        <w:category>
          <w:name w:val="General"/>
          <w:gallery w:val="placeholder"/>
        </w:category>
        <w:types>
          <w:type w:val="bbPlcHdr"/>
        </w:types>
        <w:behaviors>
          <w:behavior w:val="content"/>
        </w:behaviors>
        <w:guid w:val="{13088FD2-89FE-4F8A-9C96-4C350BE0643A}"/>
      </w:docPartPr>
      <w:docPartBody>
        <w:p w:rsidR="00465B92" w:rsidRDefault="00942C55" w:rsidP="00942C55">
          <w:pPr>
            <w:pStyle w:val="40EC2372B7264CBBB51D29D8A8A835A74"/>
          </w:pPr>
          <w:r w:rsidRPr="002C23EF">
            <w:rPr>
              <w:rStyle w:val="PlaceholderText"/>
              <w:rFonts w:eastAsia="Calibri" w:cstheme="minorHAnsi"/>
            </w:rPr>
            <w:t>Enter text</w:t>
          </w:r>
        </w:p>
      </w:docPartBody>
    </w:docPart>
    <w:docPart>
      <w:docPartPr>
        <w:name w:val="AA6AE74B30B940BA93CCADC11F904404"/>
        <w:category>
          <w:name w:val="General"/>
          <w:gallery w:val="placeholder"/>
        </w:category>
        <w:types>
          <w:type w:val="bbPlcHdr"/>
        </w:types>
        <w:behaviors>
          <w:behavior w:val="content"/>
        </w:behaviors>
        <w:guid w:val="{5F146666-3EAB-4A82-9489-81BB8CC93D82}"/>
      </w:docPartPr>
      <w:docPartBody>
        <w:p w:rsidR="00465B92" w:rsidRDefault="00942C55" w:rsidP="00942C55">
          <w:pPr>
            <w:pStyle w:val="AA6AE74B30B940BA93CCADC11F9044044"/>
          </w:pPr>
          <w:r w:rsidRPr="006A4092">
            <w:rPr>
              <w:rStyle w:val="PlaceholderText"/>
              <w:rFonts w:eastAsia="Calibri"/>
              <w:bCs/>
              <w:iCs/>
            </w:rPr>
            <w:t>#</w:t>
          </w:r>
        </w:p>
      </w:docPartBody>
    </w:docPart>
    <w:docPart>
      <w:docPartPr>
        <w:name w:val="36EF17978DDF441CAAF993AA9398A189"/>
        <w:category>
          <w:name w:val="General"/>
          <w:gallery w:val="placeholder"/>
        </w:category>
        <w:types>
          <w:type w:val="bbPlcHdr"/>
        </w:types>
        <w:behaviors>
          <w:behavior w:val="content"/>
        </w:behaviors>
        <w:guid w:val="{E0B86F02-5795-4AC6-BEAE-C3F604ED243C}"/>
      </w:docPartPr>
      <w:docPartBody>
        <w:p w:rsidR="00465B92" w:rsidRDefault="00942C55" w:rsidP="00942C55">
          <w:pPr>
            <w:pStyle w:val="36EF17978DDF441CAAF993AA9398A1894"/>
          </w:pPr>
          <w:r w:rsidRPr="002C23EF">
            <w:rPr>
              <w:rStyle w:val="PlaceholderText"/>
              <w:rFonts w:eastAsia="Calibri" w:cstheme="minorHAnsi"/>
            </w:rPr>
            <w:t>Enter text</w:t>
          </w:r>
        </w:p>
      </w:docPartBody>
    </w:docPart>
    <w:docPart>
      <w:docPartPr>
        <w:name w:val="F64564481F244B248DF404E80F44A456"/>
        <w:category>
          <w:name w:val="General"/>
          <w:gallery w:val="placeholder"/>
        </w:category>
        <w:types>
          <w:type w:val="bbPlcHdr"/>
        </w:types>
        <w:behaviors>
          <w:behavior w:val="content"/>
        </w:behaviors>
        <w:guid w:val="{EF405007-9878-4362-BC63-3AB6DE1F7525}"/>
      </w:docPartPr>
      <w:docPartBody>
        <w:p w:rsidR="00465B92" w:rsidRDefault="00942C55" w:rsidP="00942C55">
          <w:pPr>
            <w:pStyle w:val="F64564481F244B248DF404E80F44A4564"/>
          </w:pPr>
          <w:r w:rsidRPr="006A4092">
            <w:rPr>
              <w:rStyle w:val="PlaceholderText"/>
              <w:rFonts w:eastAsia="Calibri"/>
              <w:bCs/>
              <w:iCs/>
            </w:rPr>
            <w:t>#</w:t>
          </w:r>
        </w:p>
      </w:docPartBody>
    </w:docPart>
    <w:docPart>
      <w:docPartPr>
        <w:name w:val="9E509B8EB43A4B7BA3BBC8C0C86AB870"/>
        <w:category>
          <w:name w:val="General"/>
          <w:gallery w:val="placeholder"/>
        </w:category>
        <w:types>
          <w:type w:val="bbPlcHdr"/>
        </w:types>
        <w:behaviors>
          <w:behavior w:val="content"/>
        </w:behaviors>
        <w:guid w:val="{DE77B1FC-0993-4140-B5B2-ACE359AD6EFD}"/>
      </w:docPartPr>
      <w:docPartBody>
        <w:p w:rsidR="00465B92" w:rsidRDefault="00942C55" w:rsidP="00942C55">
          <w:pPr>
            <w:pStyle w:val="9E509B8EB43A4B7BA3BBC8C0C86AB8704"/>
          </w:pPr>
          <w:r w:rsidRPr="002C23EF">
            <w:rPr>
              <w:rStyle w:val="PlaceholderText"/>
              <w:rFonts w:eastAsia="Calibri" w:cstheme="minorHAnsi"/>
            </w:rPr>
            <w:t>Enter text</w:t>
          </w:r>
        </w:p>
      </w:docPartBody>
    </w:docPart>
    <w:docPart>
      <w:docPartPr>
        <w:name w:val="B68D03FBB2AD46798AE00E79F820802D"/>
        <w:category>
          <w:name w:val="General"/>
          <w:gallery w:val="placeholder"/>
        </w:category>
        <w:types>
          <w:type w:val="bbPlcHdr"/>
        </w:types>
        <w:behaviors>
          <w:behavior w:val="content"/>
        </w:behaviors>
        <w:guid w:val="{FE1E98C5-FA2B-4A33-8DB3-BEC8429EDE24}"/>
      </w:docPartPr>
      <w:docPartBody>
        <w:p w:rsidR="00465B92" w:rsidRDefault="00942C55" w:rsidP="00942C55">
          <w:pPr>
            <w:pStyle w:val="B68D03FBB2AD46798AE00E79F820802D4"/>
          </w:pPr>
          <w:r w:rsidRPr="006A4092">
            <w:rPr>
              <w:rStyle w:val="PlaceholderText"/>
              <w:rFonts w:eastAsia="Calibri"/>
              <w:bCs/>
              <w:iCs/>
            </w:rPr>
            <w:t>#</w:t>
          </w:r>
        </w:p>
      </w:docPartBody>
    </w:docPart>
    <w:docPart>
      <w:docPartPr>
        <w:name w:val="D11C8B12F2E6424BAC3DB31B5582FEA0"/>
        <w:category>
          <w:name w:val="General"/>
          <w:gallery w:val="placeholder"/>
        </w:category>
        <w:types>
          <w:type w:val="bbPlcHdr"/>
        </w:types>
        <w:behaviors>
          <w:behavior w:val="content"/>
        </w:behaviors>
        <w:guid w:val="{EDED5CF8-B251-4FC8-88FC-74834B904068}"/>
      </w:docPartPr>
      <w:docPartBody>
        <w:p w:rsidR="00465B92" w:rsidRDefault="00942C55" w:rsidP="00942C55">
          <w:pPr>
            <w:pStyle w:val="D11C8B12F2E6424BAC3DB31B5582FEA04"/>
          </w:pPr>
          <w:r w:rsidRPr="002C23EF">
            <w:rPr>
              <w:rStyle w:val="PlaceholderText"/>
              <w:rFonts w:eastAsia="Calibri" w:cstheme="minorHAnsi"/>
            </w:rPr>
            <w:t>Enter text</w:t>
          </w:r>
        </w:p>
      </w:docPartBody>
    </w:docPart>
    <w:docPart>
      <w:docPartPr>
        <w:name w:val="FA28EEEF34944022A1587D442CB9CEB2"/>
        <w:category>
          <w:name w:val="General"/>
          <w:gallery w:val="placeholder"/>
        </w:category>
        <w:types>
          <w:type w:val="bbPlcHdr"/>
        </w:types>
        <w:behaviors>
          <w:behavior w:val="content"/>
        </w:behaviors>
        <w:guid w:val="{6FB30243-22EB-495A-A428-A3D57B87AA31}"/>
      </w:docPartPr>
      <w:docPartBody>
        <w:p w:rsidR="00465B92" w:rsidRDefault="00942C55" w:rsidP="00942C55">
          <w:pPr>
            <w:pStyle w:val="FA28EEEF34944022A1587D442CB9CEB24"/>
          </w:pPr>
          <w:r w:rsidRPr="006A4092">
            <w:rPr>
              <w:rStyle w:val="PlaceholderText"/>
              <w:rFonts w:eastAsia="Calibri"/>
              <w:bCs/>
              <w:iCs/>
            </w:rPr>
            <w:t>#</w:t>
          </w:r>
        </w:p>
      </w:docPartBody>
    </w:docPart>
    <w:docPart>
      <w:docPartPr>
        <w:name w:val="5E53617A50B7429AA5E29E62B7720414"/>
        <w:category>
          <w:name w:val="General"/>
          <w:gallery w:val="placeholder"/>
        </w:category>
        <w:types>
          <w:type w:val="bbPlcHdr"/>
        </w:types>
        <w:behaviors>
          <w:behavior w:val="content"/>
        </w:behaviors>
        <w:guid w:val="{DF815A8C-2D93-4EC4-A959-859417CFE044}"/>
      </w:docPartPr>
      <w:docPartBody>
        <w:p w:rsidR="00465B92" w:rsidRDefault="00942C55" w:rsidP="00942C55">
          <w:pPr>
            <w:pStyle w:val="5E53617A50B7429AA5E29E62B77204144"/>
          </w:pPr>
          <w:r w:rsidRPr="002C23EF">
            <w:rPr>
              <w:rStyle w:val="PlaceholderText"/>
              <w:rFonts w:eastAsia="Calibri" w:cstheme="minorHAnsi"/>
            </w:rPr>
            <w:t>Enter text</w:t>
          </w:r>
        </w:p>
      </w:docPartBody>
    </w:docPart>
    <w:docPart>
      <w:docPartPr>
        <w:name w:val="FFF3190A6AF1458CBADBEB1DC24489C5"/>
        <w:category>
          <w:name w:val="General"/>
          <w:gallery w:val="placeholder"/>
        </w:category>
        <w:types>
          <w:type w:val="bbPlcHdr"/>
        </w:types>
        <w:behaviors>
          <w:behavior w:val="content"/>
        </w:behaviors>
        <w:guid w:val="{A6568E83-1077-499D-A3EE-85636A4DD56F}"/>
      </w:docPartPr>
      <w:docPartBody>
        <w:p w:rsidR="00465B92" w:rsidRDefault="00942C55" w:rsidP="00942C55">
          <w:pPr>
            <w:pStyle w:val="FFF3190A6AF1458CBADBEB1DC24489C54"/>
          </w:pPr>
          <w:r w:rsidRPr="006A4092">
            <w:rPr>
              <w:rStyle w:val="PlaceholderText"/>
              <w:rFonts w:eastAsia="Calibri"/>
              <w:bCs/>
              <w:iCs/>
            </w:rPr>
            <w:t>#</w:t>
          </w:r>
        </w:p>
      </w:docPartBody>
    </w:docPart>
    <w:docPart>
      <w:docPartPr>
        <w:name w:val="823B4BAAB9B0456487D85D4013ED7116"/>
        <w:category>
          <w:name w:val="General"/>
          <w:gallery w:val="placeholder"/>
        </w:category>
        <w:types>
          <w:type w:val="bbPlcHdr"/>
        </w:types>
        <w:behaviors>
          <w:behavior w:val="content"/>
        </w:behaviors>
        <w:guid w:val="{AF9A8231-513F-4771-97B5-BC2708430ACE}"/>
      </w:docPartPr>
      <w:docPartBody>
        <w:p w:rsidR="00465B92" w:rsidRDefault="00942C55" w:rsidP="00942C55">
          <w:pPr>
            <w:pStyle w:val="823B4BAAB9B0456487D85D4013ED71164"/>
          </w:pPr>
          <w:r w:rsidRPr="002C23EF">
            <w:rPr>
              <w:rStyle w:val="PlaceholderText"/>
              <w:rFonts w:eastAsia="Calibri" w:cstheme="minorHAnsi"/>
            </w:rPr>
            <w:t>Enter text</w:t>
          </w:r>
        </w:p>
      </w:docPartBody>
    </w:docPart>
    <w:docPart>
      <w:docPartPr>
        <w:name w:val="B04D2768BBF24DE5B333D20B8FBB3275"/>
        <w:category>
          <w:name w:val="General"/>
          <w:gallery w:val="placeholder"/>
        </w:category>
        <w:types>
          <w:type w:val="bbPlcHdr"/>
        </w:types>
        <w:behaviors>
          <w:behavior w:val="content"/>
        </w:behaviors>
        <w:guid w:val="{FB2D65F9-AB0C-4041-8632-5855EC638A26}"/>
      </w:docPartPr>
      <w:docPartBody>
        <w:p w:rsidR="00465B92" w:rsidRDefault="00942C55" w:rsidP="00942C55">
          <w:pPr>
            <w:pStyle w:val="B04D2768BBF24DE5B333D20B8FBB32754"/>
          </w:pPr>
          <w:r w:rsidRPr="006A4092">
            <w:rPr>
              <w:rStyle w:val="PlaceholderText"/>
              <w:rFonts w:eastAsia="Calibri"/>
              <w:bCs/>
              <w:iCs/>
            </w:rPr>
            <w:t>#</w:t>
          </w:r>
        </w:p>
      </w:docPartBody>
    </w:docPart>
    <w:docPart>
      <w:docPartPr>
        <w:name w:val="2BA01B81E3214DA285BDA69F49569EAF"/>
        <w:category>
          <w:name w:val="General"/>
          <w:gallery w:val="placeholder"/>
        </w:category>
        <w:types>
          <w:type w:val="bbPlcHdr"/>
        </w:types>
        <w:behaviors>
          <w:behavior w:val="content"/>
        </w:behaviors>
        <w:guid w:val="{4524A83F-A3A6-4F55-B576-0134CD8ADFCC}"/>
      </w:docPartPr>
      <w:docPartBody>
        <w:p w:rsidR="00465B92" w:rsidRDefault="00942C55" w:rsidP="00942C55">
          <w:pPr>
            <w:pStyle w:val="2BA01B81E3214DA285BDA69F49569EAF4"/>
          </w:pPr>
          <w:r w:rsidRPr="002C23EF">
            <w:rPr>
              <w:rStyle w:val="PlaceholderText"/>
              <w:rFonts w:eastAsia="Calibri" w:cstheme="minorHAnsi"/>
            </w:rPr>
            <w:t>Enter text</w:t>
          </w:r>
        </w:p>
      </w:docPartBody>
    </w:docPart>
    <w:docPart>
      <w:docPartPr>
        <w:name w:val="0E16B18AD7FD45B5A45925E5CC0E83C0"/>
        <w:category>
          <w:name w:val="General"/>
          <w:gallery w:val="placeholder"/>
        </w:category>
        <w:types>
          <w:type w:val="bbPlcHdr"/>
        </w:types>
        <w:behaviors>
          <w:behavior w:val="content"/>
        </w:behaviors>
        <w:guid w:val="{9C1FA143-8F10-4203-ACA6-9B8647506201}"/>
      </w:docPartPr>
      <w:docPartBody>
        <w:p w:rsidR="00465B92" w:rsidRDefault="00942C55" w:rsidP="00942C55">
          <w:pPr>
            <w:pStyle w:val="0E16B18AD7FD45B5A45925E5CC0E83C04"/>
          </w:pPr>
          <w:r w:rsidRPr="006A4092">
            <w:rPr>
              <w:rStyle w:val="PlaceholderText"/>
              <w:rFonts w:eastAsia="Calibri"/>
              <w:bCs/>
              <w:iCs/>
            </w:rPr>
            <w:t>#</w:t>
          </w:r>
        </w:p>
      </w:docPartBody>
    </w:docPart>
    <w:docPart>
      <w:docPartPr>
        <w:name w:val="EE00E70177794E0F82068349BBE7EADB"/>
        <w:category>
          <w:name w:val="General"/>
          <w:gallery w:val="placeholder"/>
        </w:category>
        <w:types>
          <w:type w:val="bbPlcHdr"/>
        </w:types>
        <w:behaviors>
          <w:behavior w:val="content"/>
        </w:behaviors>
        <w:guid w:val="{44EF7166-C778-487C-A693-DC995EA5EF46}"/>
      </w:docPartPr>
      <w:docPartBody>
        <w:p w:rsidR="00465B92" w:rsidRDefault="00942C55" w:rsidP="00942C55">
          <w:pPr>
            <w:pStyle w:val="EE00E70177794E0F82068349BBE7EADB4"/>
          </w:pPr>
          <w:r w:rsidRPr="002C23EF">
            <w:rPr>
              <w:rStyle w:val="PlaceholderText"/>
              <w:rFonts w:eastAsia="Calibri" w:cstheme="minorHAnsi"/>
            </w:rPr>
            <w:t>Enter text</w:t>
          </w:r>
        </w:p>
      </w:docPartBody>
    </w:docPart>
    <w:docPart>
      <w:docPartPr>
        <w:name w:val="B3D0D62629E5483DAE6D7A015D6005D3"/>
        <w:category>
          <w:name w:val="General"/>
          <w:gallery w:val="placeholder"/>
        </w:category>
        <w:types>
          <w:type w:val="bbPlcHdr"/>
        </w:types>
        <w:behaviors>
          <w:behavior w:val="content"/>
        </w:behaviors>
        <w:guid w:val="{559AD81A-F6E2-433D-A029-D9D5CA2FDA48}"/>
      </w:docPartPr>
      <w:docPartBody>
        <w:p w:rsidR="00465B92" w:rsidRDefault="00942C55" w:rsidP="00942C55">
          <w:pPr>
            <w:pStyle w:val="B3D0D62629E5483DAE6D7A015D6005D34"/>
          </w:pPr>
          <w:r w:rsidRPr="006A4092">
            <w:rPr>
              <w:rStyle w:val="PlaceholderText"/>
              <w:rFonts w:eastAsia="Calibri"/>
              <w:bCs/>
              <w:iCs/>
            </w:rPr>
            <w:t>#</w:t>
          </w:r>
        </w:p>
      </w:docPartBody>
    </w:docPart>
    <w:docPart>
      <w:docPartPr>
        <w:name w:val="669D4086313742EC84E7C163EAE4F074"/>
        <w:category>
          <w:name w:val="General"/>
          <w:gallery w:val="placeholder"/>
        </w:category>
        <w:types>
          <w:type w:val="bbPlcHdr"/>
        </w:types>
        <w:behaviors>
          <w:behavior w:val="content"/>
        </w:behaviors>
        <w:guid w:val="{A365ABCC-5867-4EFB-9BD2-F3C427AA2D43}"/>
      </w:docPartPr>
      <w:docPartBody>
        <w:p w:rsidR="00465B92" w:rsidRDefault="00942C55" w:rsidP="00942C55">
          <w:pPr>
            <w:pStyle w:val="669D4086313742EC84E7C163EAE4F0744"/>
          </w:pPr>
          <w:r w:rsidRPr="002C23EF">
            <w:rPr>
              <w:rStyle w:val="PlaceholderText"/>
              <w:rFonts w:eastAsia="Calibri" w:cstheme="minorHAnsi"/>
            </w:rPr>
            <w:t>Enter text</w:t>
          </w:r>
        </w:p>
      </w:docPartBody>
    </w:docPart>
    <w:docPart>
      <w:docPartPr>
        <w:name w:val="C92EA833A3184FB1ABA2C7DDEBF450E9"/>
        <w:category>
          <w:name w:val="General"/>
          <w:gallery w:val="placeholder"/>
        </w:category>
        <w:types>
          <w:type w:val="bbPlcHdr"/>
        </w:types>
        <w:behaviors>
          <w:behavior w:val="content"/>
        </w:behaviors>
        <w:guid w:val="{F73FB1FD-8FE3-4492-BB9E-592C5DFD655D}"/>
      </w:docPartPr>
      <w:docPartBody>
        <w:p w:rsidR="00465B92" w:rsidRDefault="00942C55" w:rsidP="00942C55">
          <w:pPr>
            <w:pStyle w:val="C92EA833A3184FB1ABA2C7DDEBF450E94"/>
          </w:pPr>
          <w:r w:rsidRPr="006A4092">
            <w:rPr>
              <w:rStyle w:val="PlaceholderText"/>
              <w:rFonts w:eastAsia="Calibri"/>
              <w:bCs/>
              <w:iCs/>
            </w:rPr>
            <w:t>#</w:t>
          </w:r>
        </w:p>
      </w:docPartBody>
    </w:docPart>
    <w:docPart>
      <w:docPartPr>
        <w:name w:val="0B03319F550E4D88A8BFB76341FEA40B"/>
        <w:category>
          <w:name w:val="General"/>
          <w:gallery w:val="placeholder"/>
        </w:category>
        <w:types>
          <w:type w:val="bbPlcHdr"/>
        </w:types>
        <w:behaviors>
          <w:behavior w:val="content"/>
        </w:behaviors>
        <w:guid w:val="{19095179-A0AA-42D6-B600-A33B6E7A8506}"/>
      </w:docPartPr>
      <w:docPartBody>
        <w:p w:rsidR="00465B92" w:rsidRDefault="00942C55" w:rsidP="00942C55">
          <w:pPr>
            <w:pStyle w:val="0B03319F550E4D88A8BFB76341FEA40B4"/>
          </w:pPr>
          <w:r w:rsidRPr="002C23EF">
            <w:rPr>
              <w:rStyle w:val="PlaceholderText"/>
              <w:rFonts w:eastAsia="Calibri" w:cstheme="minorHAnsi"/>
            </w:rPr>
            <w:t>Enter text</w:t>
          </w:r>
        </w:p>
      </w:docPartBody>
    </w:docPart>
    <w:docPart>
      <w:docPartPr>
        <w:name w:val="8ECE2F42D5FD4235ADC148C9EAEBA4D5"/>
        <w:category>
          <w:name w:val="General"/>
          <w:gallery w:val="placeholder"/>
        </w:category>
        <w:types>
          <w:type w:val="bbPlcHdr"/>
        </w:types>
        <w:behaviors>
          <w:behavior w:val="content"/>
        </w:behaviors>
        <w:guid w:val="{9A57F4D3-88A2-4526-BD0E-DB308087EDA9}"/>
      </w:docPartPr>
      <w:docPartBody>
        <w:p w:rsidR="00465B92" w:rsidRDefault="00942C55" w:rsidP="00942C55">
          <w:pPr>
            <w:pStyle w:val="8ECE2F42D5FD4235ADC148C9EAEBA4D54"/>
          </w:pPr>
          <w:r w:rsidRPr="006A4092">
            <w:rPr>
              <w:rStyle w:val="PlaceholderText"/>
              <w:rFonts w:eastAsia="Calibri"/>
              <w:bCs/>
              <w:iCs/>
            </w:rPr>
            <w:t>#</w:t>
          </w:r>
        </w:p>
      </w:docPartBody>
    </w:docPart>
    <w:docPart>
      <w:docPartPr>
        <w:name w:val="47E3881CA9A545EFA4AF74D6DCB83937"/>
        <w:category>
          <w:name w:val="General"/>
          <w:gallery w:val="placeholder"/>
        </w:category>
        <w:types>
          <w:type w:val="bbPlcHdr"/>
        </w:types>
        <w:behaviors>
          <w:behavior w:val="content"/>
        </w:behaviors>
        <w:guid w:val="{97731986-FD0E-467A-B13C-FB0A2A36EF93}"/>
      </w:docPartPr>
      <w:docPartBody>
        <w:p w:rsidR="00465B92" w:rsidRDefault="00942C55" w:rsidP="00942C55">
          <w:pPr>
            <w:pStyle w:val="47E3881CA9A545EFA4AF74D6DCB839374"/>
          </w:pPr>
          <w:r w:rsidRPr="002C23EF">
            <w:rPr>
              <w:rStyle w:val="PlaceholderText"/>
              <w:rFonts w:eastAsia="Calibri" w:cstheme="minorHAnsi"/>
            </w:rPr>
            <w:t>Enter text</w:t>
          </w:r>
        </w:p>
      </w:docPartBody>
    </w:docPart>
    <w:docPart>
      <w:docPartPr>
        <w:name w:val="E8B2BA3213454C4BA2ED17B939BF183C"/>
        <w:category>
          <w:name w:val="General"/>
          <w:gallery w:val="placeholder"/>
        </w:category>
        <w:types>
          <w:type w:val="bbPlcHdr"/>
        </w:types>
        <w:behaviors>
          <w:behavior w:val="content"/>
        </w:behaviors>
        <w:guid w:val="{288A1191-DFF3-49C6-8321-F9CF60EB0A33}"/>
      </w:docPartPr>
      <w:docPartBody>
        <w:p w:rsidR="00465B92" w:rsidRDefault="00942C55" w:rsidP="00942C55">
          <w:pPr>
            <w:pStyle w:val="E8B2BA3213454C4BA2ED17B939BF183C4"/>
          </w:pPr>
          <w:r w:rsidRPr="006A4092">
            <w:rPr>
              <w:rStyle w:val="PlaceholderText"/>
              <w:rFonts w:eastAsia="Calibri"/>
              <w:bCs/>
              <w:iCs/>
            </w:rPr>
            <w:t>#</w:t>
          </w:r>
        </w:p>
      </w:docPartBody>
    </w:docPart>
    <w:docPart>
      <w:docPartPr>
        <w:name w:val="E2875FC7A34F453892DC8E59A97349F3"/>
        <w:category>
          <w:name w:val="General"/>
          <w:gallery w:val="placeholder"/>
        </w:category>
        <w:types>
          <w:type w:val="bbPlcHdr"/>
        </w:types>
        <w:behaviors>
          <w:behavior w:val="content"/>
        </w:behaviors>
        <w:guid w:val="{805A68FB-07B9-4486-949F-35FC5380C64E}"/>
      </w:docPartPr>
      <w:docPartBody>
        <w:p w:rsidR="00465B92" w:rsidRDefault="00942C55" w:rsidP="00942C55">
          <w:pPr>
            <w:pStyle w:val="E2875FC7A34F453892DC8E59A97349F34"/>
          </w:pPr>
          <w:r w:rsidRPr="002C23EF">
            <w:rPr>
              <w:rStyle w:val="PlaceholderText"/>
              <w:rFonts w:eastAsia="Calibri" w:cstheme="minorHAnsi"/>
            </w:rPr>
            <w:t>Enter text</w:t>
          </w:r>
        </w:p>
      </w:docPartBody>
    </w:docPart>
    <w:docPart>
      <w:docPartPr>
        <w:name w:val="7CBF7B5BAE1843D1AD40429546403A1E"/>
        <w:category>
          <w:name w:val="General"/>
          <w:gallery w:val="placeholder"/>
        </w:category>
        <w:types>
          <w:type w:val="bbPlcHdr"/>
        </w:types>
        <w:behaviors>
          <w:behavior w:val="content"/>
        </w:behaviors>
        <w:guid w:val="{7F17867B-997B-4B77-81C3-E62C0C4BD191}"/>
      </w:docPartPr>
      <w:docPartBody>
        <w:p w:rsidR="00465B92" w:rsidRDefault="00942C55" w:rsidP="00942C55">
          <w:pPr>
            <w:pStyle w:val="7CBF7B5BAE1843D1AD40429546403A1E4"/>
          </w:pPr>
          <w:r w:rsidRPr="006A4092">
            <w:rPr>
              <w:rStyle w:val="PlaceholderText"/>
              <w:rFonts w:eastAsia="Calibri"/>
              <w:bCs/>
              <w:iCs/>
            </w:rPr>
            <w:t>#</w:t>
          </w:r>
        </w:p>
      </w:docPartBody>
    </w:docPart>
    <w:docPart>
      <w:docPartPr>
        <w:name w:val="C73E9182BA2B4CAD99B52D4F844CEB98"/>
        <w:category>
          <w:name w:val="General"/>
          <w:gallery w:val="placeholder"/>
        </w:category>
        <w:types>
          <w:type w:val="bbPlcHdr"/>
        </w:types>
        <w:behaviors>
          <w:behavior w:val="content"/>
        </w:behaviors>
        <w:guid w:val="{84B43741-EB02-4D5F-AD10-FA95BDBF6B75}"/>
      </w:docPartPr>
      <w:docPartBody>
        <w:p w:rsidR="00465B92" w:rsidRDefault="00942C55" w:rsidP="00942C55">
          <w:pPr>
            <w:pStyle w:val="C73E9182BA2B4CAD99B52D4F844CEB984"/>
          </w:pPr>
          <w:r w:rsidRPr="002C23EF">
            <w:rPr>
              <w:rStyle w:val="PlaceholderText"/>
              <w:rFonts w:eastAsia="Calibri" w:cstheme="minorHAnsi"/>
            </w:rPr>
            <w:t>Enter text</w:t>
          </w:r>
        </w:p>
      </w:docPartBody>
    </w:docPart>
    <w:docPart>
      <w:docPartPr>
        <w:name w:val="7D09F6A5B72B4D1BB4953C0EC1DFF5F6"/>
        <w:category>
          <w:name w:val="General"/>
          <w:gallery w:val="placeholder"/>
        </w:category>
        <w:types>
          <w:type w:val="bbPlcHdr"/>
        </w:types>
        <w:behaviors>
          <w:behavior w:val="content"/>
        </w:behaviors>
        <w:guid w:val="{5506D4C7-B405-421A-B3E9-3C8FECACA881}"/>
      </w:docPartPr>
      <w:docPartBody>
        <w:p w:rsidR="00465B92" w:rsidRDefault="00942C55" w:rsidP="00942C55">
          <w:pPr>
            <w:pStyle w:val="7D09F6A5B72B4D1BB4953C0EC1DFF5F64"/>
          </w:pPr>
          <w:r w:rsidRPr="006A4092">
            <w:rPr>
              <w:rStyle w:val="PlaceholderText"/>
              <w:rFonts w:eastAsia="Calibri"/>
              <w:bCs/>
              <w:iCs/>
            </w:rPr>
            <w:t>#</w:t>
          </w:r>
        </w:p>
      </w:docPartBody>
    </w:docPart>
    <w:docPart>
      <w:docPartPr>
        <w:name w:val="21420C0ED69B4363B5B2579FEAC55950"/>
        <w:category>
          <w:name w:val="General"/>
          <w:gallery w:val="placeholder"/>
        </w:category>
        <w:types>
          <w:type w:val="bbPlcHdr"/>
        </w:types>
        <w:behaviors>
          <w:behavior w:val="content"/>
        </w:behaviors>
        <w:guid w:val="{3F66FFEE-F4BF-48C1-A803-F50C1FB06438}"/>
      </w:docPartPr>
      <w:docPartBody>
        <w:p w:rsidR="00465B92" w:rsidRDefault="00942C55" w:rsidP="00942C55">
          <w:pPr>
            <w:pStyle w:val="21420C0ED69B4363B5B2579FEAC559504"/>
          </w:pPr>
          <w:r w:rsidRPr="002C23EF">
            <w:rPr>
              <w:rStyle w:val="PlaceholderText"/>
              <w:rFonts w:eastAsia="Calibri" w:cstheme="minorHAnsi"/>
            </w:rPr>
            <w:t>Enter text</w:t>
          </w:r>
        </w:p>
      </w:docPartBody>
    </w:docPart>
    <w:docPart>
      <w:docPartPr>
        <w:name w:val="B5A964CA504F4E90B46FCEF7C951D851"/>
        <w:category>
          <w:name w:val="General"/>
          <w:gallery w:val="placeholder"/>
        </w:category>
        <w:types>
          <w:type w:val="bbPlcHdr"/>
        </w:types>
        <w:behaviors>
          <w:behavior w:val="content"/>
        </w:behaviors>
        <w:guid w:val="{78E1CC08-D6CA-404F-8EA9-5A7D9F244746}"/>
      </w:docPartPr>
      <w:docPartBody>
        <w:p w:rsidR="00465B92" w:rsidRDefault="00942C55" w:rsidP="00942C55">
          <w:pPr>
            <w:pStyle w:val="B5A964CA504F4E90B46FCEF7C951D8514"/>
          </w:pPr>
          <w:r w:rsidRPr="006A4092">
            <w:rPr>
              <w:rStyle w:val="PlaceholderText"/>
              <w:rFonts w:eastAsia="Calibri"/>
              <w:bCs/>
              <w:iCs/>
            </w:rPr>
            <w:t>#</w:t>
          </w:r>
        </w:p>
      </w:docPartBody>
    </w:docPart>
    <w:docPart>
      <w:docPartPr>
        <w:name w:val="DECB51D4BE424B559E3A1E07A6515D87"/>
        <w:category>
          <w:name w:val="General"/>
          <w:gallery w:val="placeholder"/>
        </w:category>
        <w:types>
          <w:type w:val="bbPlcHdr"/>
        </w:types>
        <w:behaviors>
          <w:behavior w:val="content"/>
        </w:behaviors>
        <w:guid w:val="{C7DE81E1-A6EB-4EAD-A3DE-E14796B7D766}"/>
      </w:docPartPr>
      <w:docPartBody>
        <w:p w:rsidR="00465B92" w:rsidRDefault="00942C55" w:rsidP="00942C55">
          <w:pPr>
            <w:pStyle w:val="DECB51D4BE424B559E3A1E07A6515D874"/>
          </w:pPr>
          <w:r w:rsidRPr="002C23EF">
            <w:rPr>
              <w:rStyle w:val="PlaceholderText"/>
              <w:rFonts w:eastAsia="Calibri" w:cstheme="minorHAnsi"/>
            </w:rPr>
            <w:t>Enter text</w:t>
          </w:r>
        </w:p>
      </w:docPartBody>
    </w:docPart>
    <w:docPart>
      <w:docPartPr>
        <w:name w:val="6D6350A515B14B039B24E3F932262113"/>
        <w:category>
          <w:name w:val="General"/>
          <w:gallery w:val="placeholder"/>
        </w:category>
        <w:types>
          <w:type w:val="bbPlcHdr"/>
        </w:types>
        <w:behaviors>
          <w:behavior w:val="content"/>
        </w:behaviors>
        <w:guid w:val="{8750FB9F-289D-4E72-B6A3-8F79048611AC}"/>
      </w:docPartPr>
      <w:docPartBody>
        <w:p w:rsidR="00465B92" w:rsidRDefault="00942C55" w:rsidP="00942C55">
          <w:pPr>
            <w:pStyle w:val="6D6350A515B14B039B24E3F9322621134"/>
          </w:pPr>
          <w:r w:rsidRPr="002C7E41">
            <w:rPr>
              <w:rStyle w:val="PlaceholderText"/>
              <w:color w:val="C00000"/>
            </w:rPr>
            <w:t>Name</w:t>
          </w:r>
        </w:p>
      </w:docPartBody>
    </w:docPart>
    <w:docPart>
      <w:docPartPr>
        <w:name w:val="F34BEF66895A479B93FA2390D739A062"/>
        <w:category>
          <w:name w:val="General"/>
          <w:gallery w:val="placeholder"/>
        </w:category>
        <w:types>
          <w:type w:val="bbPlcHdr"/>
        </w:types>
        <w:behaviors>
          <w:behavior w:val="content"/>
        </w:behaviors>
        <w:guid w:val="{569B365F-E8B3-4A80-90B8-D4E872954299}"/>
      </w:docPartPr>
      <w:docPartBody>
        <w:p w:rsidR="00465B92" w:rsidRDefault="00942C55" w:rsidP="00942C55">
          <w:pPr>
            <w:pStyle w:val="F34BEF66895A479B93FA2390D739A0624"/>
          </w:pPr>
          <w:r w:rsidRPr="002C7E41">
            <w:rPr>
              <w:rStyle w:val="PlaceholderText"/>
              <w:color w:val="C00000"/>
            </w:rPr>
            <w:t>Title</w:t>
          </w:r>
        </w:p>
      </w:docPartBody>
    </w:docPart>
    <w:docPart>
      <w:docPartPr>
        <w:name w:val="BC36F3C4B96540D3B62F4B0FD8CDB509"/>
        <w:category>
          <w:name w:val="General"/>
          <w:gallery w:val="placeholder"/>
        </w:category>
        <w:types>
          <w:type w:val="bbPlcHdr"/>
        </w:types>
        <w:behaviors>
          <w:behavior w:val="content"/>
        </w:behaviors>
        <w:guid w:val="{2138807E-F6A8-405B-A75E-316EB07423C2}"/>
      </w:docPartPr>
      <w:docPartBody>
        <w:p w:rsidR="00465B92" w:rsidRDefault="00942C55" w:rsidP="00942C55">
          <w:pPr>
            <w:pStyle w:val="BC36F3C4B96540D3B62F4B0FD8CDB5094"/>
          </w:pPr>
          <w:r w:rsidRPr="002C7E41">
            <w:rPr>
              <w:rStyle w:val="PlaceholderText"/>
              <w:color w:val="C00000"/>
            </w:rPr>
            <w:t>Date</w:t>
          </w:r>
        </w:p>
      </w:docPartBody>
    </w:docPart>
    <w:docPart>
      <w:docPartPr>
        <w:name w:val="0F9C9653F7AB4BB38EF1D9FF28E960F0"/>
        <w:category>
          <w:name w:val="General"/>
          <w:gallery w:val="placeholder"/>
        </w:category>
        <w:types>
          <w:type w:val="bbPlcHdr"/>
        </w:types>
        <w:behaviors>
          <w:behavior w:val="content"/>
        </w:behaviors>
        <w:guid w:val="{C6117D45-0300-4652-A06F-50B6A4F5DC2F}"/>
      </w:docPartPr>
      <w:docPartBody>
        <w:p w:rsidR="00465B92" w:rsidRDefault="00942C55" w:rsidP="00942C55">
          <w:pPr>
            <w:pStyle w:val="0F9C9653F7AB4BB38EF1D9FF28E960F04"/>
          </w:pPr>
          <w:r w:rsidRPr="002C7E41">
            <w:rPr>
              <w:rStyle w:val="PlaceholderText"/>
              <w:color w:val="C00000"/>
            </w:rPr>
            <w:t>Name</w:t>
          </w:r>
        </w:p>
      </w:docPartBody>
    </w:docPart>
    <w:docPart>
      <w:docPartPr>
        <w:name w:val="E0A3BB416A37407EB616857E3310AE41"/>
        <w:category>
          <w:name w:val="General"/>
          <w:gallery w:val="placeholder"/>
        </w:category>
        <w:types>
          <w:type w:val="bbPlcHdr"/>
        </w:types>
        <w:behaviors>
          <w:behavior w:val="content"/>
        </w:behaviors>
        <w:guid w:val="{A93A34A8-3306-4F89-B9C8-993A4E727726}"/>
      </w:docPartPr>
      <w:docPartBody>
        <w:p w:rsidR="00465B92" w:rsidRDefault="00942C55" w:rsidP="00942C55">
          <w:pPr>
            <w:pStyle w:val="E0A3BB416A37407EB616857E3310AE415"/>
          </w:pPr>
          <w:r w:rsidRPr="002C7E41">
            <w:rPr>
              <w:rStyle w:val="PlaceholderText"/>
              <w:color w:val="C00000"/>
            </w:rPr>
            <w:t>Date</w:t>
          </w:r>
        </w:p>
      </w:docPartBody>
    </w:docPart>
    <w:docPart>
      <w:docPartPr>
        <w:name w:val="2BE3A0949CAD4CB2AD94956ED5F31452"/>
        <w:category>
          <w:name w:val="General"/>
          <w:gallery w:val="placeholder"/>
        </w:category>
        <w:types>
          <w:type w:val="bbPlcHdr"/>
        </w:types>
        <w:behaviors>
          <w:behavior w:val="content"/>
        </w:behaviors>
        <w:guid w:val="{51EE5510-39D6-4389-9E3D-C399124ABB7B}"/>
      </w:docPartPr>
      <w:docPartBody>
        <w:p w:rsidR="00713FF5" w:rsidRDefault="00942C55" w:rsidP="00942C55">
          <w:pPr>
            <w:pStyle w:val="2BE3A0949CAD4CB2AD94956ED5F314525"/>
          </w:pPr>
          <w:r w:rsidRPr="002C7E41">
            <w:rPr>
              <w:rStyle w:val="PlaceholderText"/>
              <w:color w:val="C00000"/>
            </w:rPr>
            <w:t>Name</w:t>
          </w:r>
        </w:p>
      </w:docPartBody>
    </w:docPart>
    <w:docPart>
      <w:docPartPr>
        <w:name w:val="C3EFEC431F834875953B19D900E72B56"/>
        <w:category>
          <w:name w:val="General"/>
          <w:gallery w:val="placeholder"/>
        </w:category>
        <w:types>
          <w:type w:val="bbPlcHdr"/>
        </w:types>
        <w:behaviors>
          <w:behavior w:val="content"/>
        </w:behaviors>
        <w:guid w:val="{1DA80399-EE02-41EC-B34C-D6742AF56704}"/>
      </w:docPartPr>
      <w:docPartBody>
        <w:p w:rsidR="00713FF5" w:rsidRDefault="00942C55" w:rsidP="00942C55">
          <w:pPr>
            <w:pStyle w:val="C3EFEC431F834875953B19D900E72B565"/>
          </w:pPr>
          <w:r w:rsidRPr="002C7E41">
            <w:rPr>
              <w:rStyle w:val="PlaceholderText"/>
              <w:color w:val="C00000"/>
            </w:rPr>
            <w:t>Title</w:t>
          </w:r>
        </w:p>
      </w:docPartBody>
    </w:docPart>
    <w:docPart>
      <w:docPartPr>
        <w:name w:val="E4DA036B091D43329BA81453B0415861"/>
        <w:category>
          <w:name w:val="General"/>
          <w:gallery w:val="placeholder"/>
        </w:category>
        <w:types>
          <w:type w:val="bbPlcHdr"/>
        </w:types>
        <w:behaviors>
          <w:behavior w:val="content"/>
        </w:behaviors>
        <w:guid w:val="{4BCA4D80-BF11-4844-86E5-CBD1C7766C9A}"/>
      </w:docPartPr>
      <w:docPartBody>
        <w:p w:rsidR="00713FF5" w:rsidRDefault="00942C55" w:rsidP="00942C55">
          <w:pPr>
            <w:pStyle w:val="E4DA036B091D43329BA81453B04158615"/>
          </w:pPr>
          <w:r w:rsidRPr="002C7E41">
            <w:rPr>
              <w:rStyle w:val="PlaceholderText"/>
              <w:color w:val="C00000"/>
            </w:rPr>
            <w:t>Date</w:t>
          </w:r>
        </w:p>
      </w:docPartBody>
    </w:docPart>
    <w:docPart>
      <w:docPartPr>
        <w:name w:val="38FF6A2AD7984F088C1753A90958CD05"/>
        <w:category>
          <w:name w:val="General"/>
          <w:gallery w:val="placeholder"/>
        </w:category>
        <w:types>
          <w:type w:val="bbPlcHdr"/>
        </w:types>
        <w:behaviors>
          <w:behavior w:val="content"/>
        </w:behaviors>
        <w:guid w:val="{AC0A1C2B-6BB5-4D4E-9EC9-55225BE9621C}"/>
      </w:docPartPr>
      <w:docPartBody>
        <w:p w:rsidR="0060347C" w:rsidRDefault="00942C55" w:rsidP="00942C55">
          <w:pPr>
            <w:pStyle w:val="38FF6A2AD7984F088C1753A90958CD054"/>
          </w:pPr>
          <w:r w:rsidRPr="00915CB3">
            <w:rPr>
              <w:rFonts w:ascii="Calibri" w:eastAsia="Times New Roman" w:hAnsi="Calibri" w:cs="Times New Roman"/>
              <w:color w:val="808080"/>
            </w:rPr>
            <w:t>Choose an item</w:t>
          </w:r>
        </w:p>
      </w:docPartBody>
    </w:docPart>
    <w:docPart>
      <w:docPartPr>
        <w:name w:val="37F886F4A666417DA1BCCF3C5E49E7C3"/>
        <w:category>
          <w:name w:val="General"/>
          <w:gallery w:val="placeholder"/>
        </w:category>
        <w:types>
          <w:type w:val="bbPlcHdr"/>
        </w:types>
        <w:behaviors>
          <w:behavior w:val="content"/>
        </w:behaviors>
        <w:guid w:val="{89069CEA-95ED-4527-AC27-D8D29915B36D}"/>
      </w:docPartPr>
      <w:docPartBody>
        <w:p w:rsidR="0060347C" w:rsidRDefault="00942C55" w:rsidP="00942C55">
          <w:pPr>
            <w:pStyle w:val="37F886F4A666417DA1BCCF3C5E49E7C34"/>
          </w:pPr>
          <w:r>
            <w:rPr>
              <w:rStyle w:val="PlaceholderText"/>
            </w:rPr>
            <w:t>E</w:t>
          </w:r>
          <w:r w:rsidRPr="00D77EAA">
            <w:rPr>
              <w:rStyle w:val="PlaceholderText"/>
            </w:rPr>
            <w:t>nter date.</w:t>
          </w:r>
        </w:p>
      </w:docPartBody>
    </w:docPart>
    <w:docPart>
      <w:docPartPr>
        <w:name w:val="6C7C48185E03462C8E673F012E3BC6EB"/>
        <w:category>
          <w:name w:val="General"/>
          <w:gallery w:val="placeholder"/>
        </w:category>
        <w:types>
          <w:type w:val="bbPlcHdr"/>
        </w:types>
        <w:behaviors>
          <w:behavior w:val="content"/>
        </w:behaviors>
        <w:guid w:val="{D1584CC2-1F9C-4C75-8C19-1050C6658658}"/>
      </w:docPartPr>
      <w:docPartBody>
        <w:p w:rsidR="0060347C" w:rsidRDefault="00942C55" w:rsidP="00942C55">
          <w:pPr>
            <w:pStyle w:val="6C7C48185E03462C8E673F012E3BC6EB4"/>
          </w:pPr>
          <w:r>
            <w:rPr>
              <w:rStyle w:val="PlaceholderText"/>
            </w:rPr>
            <w:t>E</w:t>
          </w:r>
          <w:r w:rsidRPr="00D77EAA">
            <w:rPr>
              <w:rStyle w:val="PlaceholderText"/>
            </w:rPr>
            <w:t xml:space="preserve">nter </w:t>
          </w:r>
          <w:r>
            <w:rPr>
              <w:rStyle w:val="PlaceholderText"/>
            </w:rPr>
            <w:t>program length</w:t>
          </w:r>
          <w:r w:rsidRPr="00D77EAA">
            <w:rPr>
              <w:rStyle w:val="PlaceholderText"/>
            </w:rPr>
            <w:t>.</w:t>
          </w:r>
        </w:p>
      </w:docPartBody>
    </w:docPart>
    <w:docPart>
      <w:docPartPr>
        <w:name w:val="0B804E00EA05496D815DEE11FCFBB0F5"/>
        <w:category>
          <w:name w:val="General"/>
          <w:gallery w:val="placeholder"/>
        </w:category>
        <w:types>
          <w:type w:val="bbPlcHdr"/>
        </w:types>
        <w:behaviors>
          <w:behavior w:val="content"/>
        </w:behaviors>
        <w:guid w:val="{30E45AB4-262C-4FAB-801D-77BCA6310835}"/>
      </w:docPartPr>
      <w:docPartBody>
        <w:p w:rsidR="0060347C" w:rsidRDefault="00942C55" w:rsidP="00942C55">
          <w:pPr>
            <w:pStyle w:val="0B804E00EA05496D815DEE11FCFBB0F54"/>
          </w:pPr>
          <w:r>
            <w:rPr>
              <w:rStyle w:val="PlaceholderText"/>
            </w:rPr>
            <w:t>E</w:t>
          </w:r>
          <w:r w:rsidRPr="00D77EAA">
            <w:rPr>
              <w:rStyle w:val="PlaceholderText"/>
            </w:rPr>
            <w:t xml:space="preserve">nter </w:t>
          </w:r>
          <w:r>
            <w:rPr>
              <w:rStyle w:val="PlaceholderText"/>
            </w:rPr>
            <w:t>schedule</w:t>
          </w:r>
          <w:r w:rsidRPr="00D77EAA">
            <w:rPr>
              <w:rStyle w:val="PlaceholderText"/>
            </w:rPr>
            <w:t>.</w:t>
          </w:r>
        </w:p>
      </w:docPartBody>
    </w:docPart>
    <w:docPart>
      <w:docPartPr>
        <w:name w:val="DBD9571581F148F883F3BFA912E74A88"/>
        <w:category>
          <w:name w:val="General"/>
          <w:gallery w:val="placeholder"/>
        </w:category>
        <w:types>
          <w:type w:val="bbPlcHdr"/>
        </w:types>
        <w:behaviors>
          <w:behavior w:val="content"/>
        </w:behaviors>
        <w:guid w:val="{C210A9B4-4247-4743-91DA-920E53C505E0}"/>
      </w:docPartPr>
      <w:docPartBody>
        <w:p w:rsidR="0060347C" w:rsidRDefault="00942C55" w:rsidP="00942C55">
          <w:pPr>
            <w:pStyle w:val="DBD9571581F148F883F3BFA912E74A885"/>
          </w:pPr>
          <w:r w:rsidRPr="002C7E41">
            <w:rPr>
              <w:rStyle w:val="PlaceholderText"/>
              <w:color w:val="C00000"/>
            </w:rPr>
            <w:t>Title</w:t>
          </w:r>
        </w:p>
      </w:docPartBody>
    </w:docPart>
    <w:docPart>
      <w:docPartPr>
        <w:name w:val="688BFAA0BFDF4C999BD46FDBEFDE3CB5"/>
        <w:category>
          <w:name w:val="General"/>
          <w:gallery w:val="placeholder"/>
        </w:category>
        <w:types>
          <w:type w:val="bbPlcHdr"/>
        </w:types>
        <w:behaviors>
          <w:behavior w:val="content"/>
        </w:behaviors>
        <w:guid w:val="{2754D112-7D5C-46A2-9AB8-3577ED46FA00}"/>
      </w:docPartPr>
      <w:docPartBody>
        <w:p w:rsidR="0060347C" w:rsidRDefault="00942C55" w:rsidP="00942C55">
          <w:pPr>
            <w:pStyle w:val="688BFAA0BFDF4C999BD46FDBEFDE3CB55"/>
          </w:pPr>
          <w:r w:rsidRPr="006A4092">
            <w:rPr>
              <w:rStyle w:val="PlaceholderText"/>
              <w:rFonts w:eastAsia="Calibri"/>
              <w:bCs/>
              <w:iCs/>
            </w:rPr>
            <w:t>#</w:t>
          </w:r>
        </w:p>
      </w:docPartBody>
    </w:docPart>
    <w:docPart>
      <w:docPartPr>
        <w:name w:val="C757E48058C54C1281718ABB3F83A4EC"/>
        <w:category>
          <w:name w:val="General"/>
          <w:gallery w:val="placeholder"/>
        </w:category>
        <w:types>
          <w:type w:val="bbPlcHdr"/>
        </w:types>
        <w:behaviors>
          <w:behavior w:val="content"/>
        </w:behaviors>
        <w:guid w:val="{EE3409B9-F3DA-4A91-9C7B-518334E4EAB3}"/>
      </w:docPartPr>
      <w:docPartBody>
        <w:p w:rsidR="0060347C" w:rsidRDefault="00942C55" w:rsidP="00942C55">
          <w:pPr>
            <w:pStyle w:val="C757E48058C54C1281718ABB3F83A4EC5"/>
          </w:pPr>
          <w:r w:rsidRPr="006A4092">
            <w:rPr>
              <w:rStyle w:val="PlaceholderText"/>
              <w:rFonts w:eastAsia="Calibri"/>
              <w:bCs/>
              <w:iCs/>
            </w:rPr>
            <w:t>#</w:t>
          </w:r>
        </w:p>
      </w:docPartBody>
    </w:docPart>
    <w:docPart>
      <w:docPartPr>
        <w:name w:val="699013D16AAA459F933466DCAEB135EE"/>
        <w:category>
          <w:name w:val="General"/>
          <w:gallery w:val="placeholder"/>
        </w:category>
        <w:types>
          <w:type w:val="bbPlcHdr"/>
        </w:types>
        <w:behaviors>
          <w:behavior w:val="content"/>
        </w:behaviors>
        <w:guid w:val="{2FAC1002-189C-458B-9616-FCD80434179B}"/>
      </w:docPartPr>
      <w:docPartBody>
        <w:p w:rsidR="0060347C" w:rsidRDefault="00942C55" w:rsidP="00942C55">
          <w:pPr>
            <w:pStyle w:val="699013D16AAA459F933466DCAEB135EE5"/>
          </w:pPr>
          <w:r w:rsidRPr="006A4092">
            <w:rPr>
              <w:rStyle w:val="PlaceholderText"/>
              <w:rFonts w:eastAsia="Calibri"/>
              <w:bCs/>
              <w:iCs/>
            </w:rPr>
            <w:t>#</w:t>
          </w:r>
        </w:p>
      </w:docPartBody>
    </w:docPart>
    <w:docPart>
      <w:docPartPr>
        <w:name w:val="9ECC22133D1E45FEBAC22B9558AE9781"/>
        <w:category>
          <w:name w:val="General"/>
          <w:gallery w:val="placeholder"/>
        </w:category>
        <w:types>
          <w:type w:val="bbPlcHdr"/>
        </w:types>
        <w:behaviors>
          <w:behavior w:val="content"/>
        </w:behaviors>
        <w:guid w:val="{E5E196D8-4D89-4BEB-B662-B094BD287E44}"/>
      </w:docPartPr>
      <w:docPartBody>
        <w:p w:rsidR="0060347C" w:rsidRDefault="00942C55" w:rsidP="00942C55">
          <w:pPr>
            <w:pStyle w:val="9ECC22133D1E45FEBAC22B9558AE97815"/>
          </w:pPr>
          <w:r w:rsidRPr="006A4092">
            <w:rPr>
              <w:rStyle w:val="PlaceholderText"/>
              <w:rFonts w:eastAsia="Calibri"/>
              <w:bCs/>
              <w:iCs/>
            </w:rPr>
            <w:t>#</w:t>
          </w:r>
        </w:p>
      </w:docPartBody>
    </w:docPart>
    <w:docPart>
      <w:docPartPr>
        <w:name w:val="8759F6CB593F4A459DFBF2EA1465EBE8"/>
        <w:category>
          <w:name w:val="General"/>
          <w:gallery w:val="placeholder"/>
        </w:category>
        <w:types>
          <w:type w:val="bbPlcHdr"/>
        </w:types>
        <w:behaviors>
          <w:behavior w:val="content"/>
        </w:behaviors>
        <w:guid w:val="{D21DD71E-85B2-4FE4-9441-A7FA76CD99AE}"/>
      </w:docPartPr>
      <w:docPartBody>
        <w:p w:rsidR="0060347C" w:rsidRDefault="00942C55" w:rsidP="00942C55">
          <w:pPr>
            <w:pStyle w:val="8759F6CB593F4A459DFBF2EA1465EBE85"/>
          </w:pPr>
          <w:r>
            <w:rPr>
              <w:rStyle w:val="PlaceholderText"/>
              <w:rFonts w:eastAsia="Calibri"/>
              <w:bCs/>
              <w:iCs/>
            </w:rPr>
            <w:t xml:space="preserve">Enter # </w:t>
          </w:r>
        </w:p>
      </w:docPartBody>
    </w:docPart>
    <w:docPart>
      <w:docPartPr>
        <w:name w:val="4A663415A3D849379BB0CDDA789CC1D1"/>
        <w:category>
          <w:name w:val="General"/>
          <w:gallery w:val="placeholder"/>
        </w:category>
        <w:types>
          <w:type w:val="bbPlcHdr"/>
        </w:types>
        <w:behaviors>
          <w:behavior w:val="content"/>
        </w:behaviors>
        <w:guid w:val="{82166692-ED7A-470D-95C5-43813FF98F28}"/>
      </w:docPartPr>
      <w:docPartBody>
        <w:p w:rsidR="0060347C" w:rsidRDefault="00942C55" w:rsidP="00942C55">
          <w:pPr>
            <w:pStyle w:val="4A663415A3D849379BB0CDDA789CC1D15"/>
          </w:pPr>
          <w:r>
            <w:rPr>
              <w:rStyle w:val="PlaceholderText"/>
            </w:rPr>
            <w:t>E</w:t>
          </w:r>
          <w:r w:rsidRPr="00D77EAA">
            <w:rPr>
              <w:rStyle w:val="PlaceholderText"/>
            </w:rPr>
            <w:t>nter date.</w:t>
          </w:r>
        </w:p>
      </w:docPartBody>
    </w:docPart>
    <w:docPart>
      <w:docPartPr>
        <w:name w:val="1EECE624851E470D83E744BE68110BCE"/>
        <w:category>
          <w:name w:val="General"/>
          <w:gallery w:val="placeholder"/>
        </w:category>
        <w:types>
          <w:type w:val="bbPlcHdr"/>
        </w:types>
        <w:behaviors>
          <w:behavior w:val="content"/>
        </w:behaviors>
        <w:guid w:val="{92F8D1B0-0A20-4A99-AC60-6315F6E8C349}"/>
      </w:docPartPr>
      <w:docPartBody>
        <w:p w:rsidR="0060347C" w:rsidRDefault="00942C55" w:rsidP="00942C55">
          <w:pPr>
            <w:pStyle w:val="1EECE624851E470D83E744BE68110BCE5"/>
          </w:pPr>
          <w:r w:rsidRPr="00915CB3">
            <w:rPr>
              <w:rFonts w:ascii="Calibri" w:eastAsia="Times New Roman" w:hAnsi="Calibri" w:cs="Times New Roman"/>
              <w:color w:val="808080"/>
            </w:rPr>
            <w:t xml:space="preserve">Enter address </w:t>
          </w:r>
        </w:p>
      </w:docPartBody>
    </w:docPart>
    <w:docPart>
      <w:docPartPr>
        <w:name w:val="D6715DBC5D4B441A815647AA66B62C6E"/>
        <w:category>
          <w:name w:val="General"/>
          <w:gallery w:val="placeholder"/>
        </w:category>
        <w:types>
          <w:type w:val="bbPlcHdr"/>
        </w:types>
        <w:behaviors>
          <w:behavior w:val="content"/>
        </w:behaviors>
        <w:guid w:val="{2865F179-A331-49F8-866A-4070C90D32BB}"/>
      </w:docPartPr>
      <w:docPartBody>
        <w:p w:rsidR="0060347C" w:rsidRDefault="00942C55" w:rsidP="00942C55">
          <w:pPr>
            <w:pStyle w:val="D6715DBC5D4B441A815647AA66B62C6E5"/>
          </w:pPr>
          <w:r>
            <w:rPr>
              <w:rStyle w:val="PlaceholderText"/>
            </w:rPr>
            <w:t>E</w:t>
          </w:r>
          <w:r w:rsidRPr="00D77EAA">
            <w:rPr>
              <w:rStyle w:val="PlaceholderText"/>
            </w:rPr>
            <w:t xml:space="preserve">nter </w:t>
          </w:r>
          <w:r>
            <w:rPr>
              <w:rStyle w:val="PlaceholderText"/>
            </w:rPr>
            <w:t>Program Name</w:t>
          </w:r>
          <w:r w:rsidRPr="00D77EAA">
            <w:rPr>
              <w:rStyle w:val="PlaceholderText"/>
            </w:rPr>
            <w:t>.</w:t>
          </w:r>
        </w:p>
      </w:docPartBody>
    </w:docPart>
    <w:docPart>
      <w:docPartPr>
        <w:name w:val="4C12749D5BD54474BEB0775C57613A9F"/>
        <w:category>
          <w:name w:val="General"/>
          <w:gallery w:val="placeholder"/>
        </w:category>
        <w:types>
          <w:type w:val="bbPlcHdr"/>
        </w:types>
        <w:behaviors>
          <w:behavior w:val="content"/>
        </w:behaviors>
        <w:guid w:val="{6116938B-8AC7-47F0-ABDF-8DF8CE28124A}"/>
      </w:docPartPr>
      <w:docPartBody>
        <w:p w:rsidR="0060347C" w:rsidRDefault="00942C55" w:rsidP="00942C55">
          <w:pPr>
            <w:pStyle w:val="4C12749D5BD54474BEB0775C57613A9F5"/>
          </w:pPr>
          <w:r w:rsidRPr="00D77EAA">
            <w:rPr>
              <w:rStyle w:val="PlaceholderText"/>
            </w:rPr>
            <w:t>Click here to enter text.</w:t>
          </w:r>
        </w:p>
      </w:docPartBody>
    </w:docPart>
    <w:docPart>
      <w:docPartPr>
        <w:name w:val="B0339DC46DDD41C398D0B4462CEF2AD3"/>
        <w:category>
          <w:name w:val="General"/>
          <w:gallery w:val="placeholder"/>
        </w:category>
        <w:types>
          <w:type w:val="bbPlcHdr"/>
        </w:types>
        <w:behaviors>
          <w:behavior w:val="content"/>
        </w:behaviors>
        <w:guid w:val="{7F58099C-3FD0-44EA-80E3-DE85DFE38162}"/>
      </w:docPartPr>
      <w:docPartBody>
        <w:p w:rsidR="00A077A7" w:rsidRDefault="00942C55" w:rsidP="00942C55">
          <w:pPr>
            <w:pStyle w:val="B0339DC46DDD41C398D0B4462CEF2AD34"/>
          </w:pPr>
          <w:r>
            <w:rPr>
              <w:rStyle w:val="PlaceholderText"/>
            </w:rPr>
            <w:t>Enter Institution Name</w:t>
          </w:r>
          <w:r w:rsidRPr="00CC2231">
            <w:rPr>
              <w:rStyle w:val="PlaceholderText"/>
            </w:rPr>
            <w:t>.</w:t>
          </w:r>
        </w:p>
      </w:docPartBody>
    </w:docPart>
    <w:docPart>
      <w:docPartPr>
        <w:name w:val="59AF300D4CA84B299417A23A93BDB0D7"/>
        <w:category>
          <w:name w:val="General"/>
          <w:gallery w:val="placeholder"/>
        </w:category>
        <w:types>
          <w:type w:val="bbPlcHdr"/>
        </w:types>
        <w:behaviors>
          <w:behavior w:val="content"/>
        </w:behaviors>
        <w:guid w:val="{A1DFF7A6-12F9-49A4-B4C9-5BDA64B2801C}"/>
      </w:docPartPr>
      <w:docPartBody>
        <w:p w:rsidR="00A077A7" w:rsidRDefault="00942C55" w:rsidP="00942C55">
          <w:pPr>
            <w:pStyle w:val="59AF300D4CA84B299417A23A93BDB0D74"/>
          </w:pPr>
          <w:r>
            <w:rPr>
              <w:rStyle w:val="PlaceholderText"/>
            </w:rPr>
            <w:t>Enter Location</w:t>
          </w:r>
          <w:r w:rsidRPr="00CC2231">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46966"/>
    <w:rsid w:val="00052A37"/>
    <w:rsid w:val="00077E88"/>
    <w:rsid w:val="000941D5"/>
    <w:rsid w:val="000B2255"/>
    <w:rsid w:val="000C5D23"/>
    <w:rsid w:val="000D339B"/>
    <w:rsid w:val="00103DF9"/>
    <w:rsid w:val="0011575B"/>
    <w:rsid w:val="00146089"/>
    <w:rsid w:val="00162866"/>
    <w:rsid w:val="0016619D"/>
    <w:rsid w:val="001B2D50"/>
    <w:rsid w:val="001B4484"/>
    <w:rsid w:val="001E1F83"/>
    <w:rsid w:val="00250F2E"/>
    <w:rsid w:val="0027089D"/>
    <w:rsid w:val="002828A0"/>
    <w:rsid w:val="00286F6F"/>
    <w:rsid w:val="00297C15"/>
    <w:rsid w:val="002A0183"/>
    <w:rsid w:val="002B18CE"/>
    <w:rsid w:val="002C73A0"/>
    <w:rsid w:val="002C768D"/>
    <w:rsid w:val="002F5B08"/>
    <w:rsid w:val="00305ED9"/>
    <w:rsid w:val="00325853"/>
    <w:rsid w:val="0033430B"/>
    <w:rsid w:val="003454B6"/>
    <w:rsid w:val="00392B18"/>
    <w:rsid w:val="00396542"/>
    <w:rsid w:val="003A1A66"/>
    <w:rsid w:val="003A678E"/>
    <w:rsid w:val="003C5B3C"/>
    <w:rsid w:val="003D41E2"/>
    <w:rsid w:val="00427553"/>
    <w:rsid w:val="00460936"/>
    <w:rsid w:val="0046157E"/>
    <w:rsid w:val="00464826"/>
    <w:rsid w:val="00465B92"/>
    <w:rsid w:val="00475045"/>
    <w:rsid w:val="004974E5"/>
    <w:rsid w:val="004A5A04"/>
    <w:rsid w:val="004B0A2F"/>
    <w:rsid w:val="004B23E5"/>
    <w:rsid w:val="00505066"/>
    <w:rsid w:val="005200D8"/>
    <w:rsid w:val="0053044A"/>
    <w:rsid w:val="00546966"/>
    <w:rsid w:val="005A43B2"/>
    <w:rsid w:val="005C65B9"/>
    <w:rsid w:val="005F0B09"/>
    <w:rsid w:val="0060347C"/>
    <w:rsid w:val="00604C5C"/>
    <w:rsid w:val="00607964"/>
    <w:rsid w:val="00614056"/>
    <w:rsid w:val="00653F80"/>
    <w:rsid w:val="006564D8"/>
    <w:rsid w:val="00691FA9"/>
    <w:rsid w:val="006B3F33"/>
    <w:rsid w:val="006C6B63"/>
    <w:rsid w:val="007040DD"/>
    <w:rsid w:val="00713FF5"/>
    <w:rsid w:val="0074503E"/>
    <w:rsid w:val="00746023"/>
    <w:rsid w:val="0078362F"/>
    <w:rsid w:val="007B411E"/>
    <w:rsid w:val="007B7685"/>
    <w:rsid w:val="007E46C4"/>
    <w:rsid w:val="007E7964"/>
    <w:rsid w:val="00815A1F"/>
    <w:rsid w:val="008426F4"/>
    <w:rsid w:val="00865879"/>
    <w:rsid w:val="00877E51"/>
    <w:rsid w:val="00885BC7"/>
    <w:rsid w:val="008E564F"/>
    <w:rsid w:val="008F6907"/>
    <w:rsid w:val="00942C55"/>
    <w:rsid w:val="009B0BBA"/>
    <w:rsid w:val="009B0EB9"/>
    <w:rsid w:val="009E3DCA"/>
    <w:rsid w:val="009E53BA"/>
    <w:rsid w:val="00A077A7"/>
    <w:rsid w:val="00A135B5"/>
    <w:rsid w:val="00A300C1"/>
    <w:rsid w:val="00A321E9"/>
    <w:rsid w:val="00A322DF"/>
    <w:rsid w:val="00A65C99"/>
    <w:rsid w:val="00AA25D2"/>
    <w:rsid w:val="00AC38E4"/>
    <w:rsid w:val="00AC55DA"/>
    <w:rsid w:val="00AC5D65"/>
    <w:rsid w:val="00B1135F"/>
    <w:rsid w:val="00B11EA7"/>
    <w:rsid w:val="00B3748A"/>
    <w:rsid w:val="00B55D2E"/>
    <w:rsid w:val="00B616E1"/>
    <w:rsid w:val="00B61AB3"/>
    <w:rsid w:val="00B74B3D"/>
    <w:rsid w:val="00BB6CF6"/>
    <w:rsid w:val="00BB7BE9"/>
    <w:rsid w:val="00C0637A"/>
    <w:rsid w:val="00C0670A"/>
    <w:rsid w:val="00C3750B"/>
    <w:rsid w:val="00C51B99"/>
    <w:rsid w:val="00C62C41"/>
    <w:rsid w:val="00CA2F3F"/>
    <w:rsid w:val="00CB2F74"/>
    <w:rsid w:val="00CB3241"/>
    <w:rsid w:val="00CD5B80"/>
    <w:rsid w:val="00CE2C55"/>
    <w:rsid w:val="00D22764"/>
    <w:rsid w:val="00D34B24"/>
    <w:rsid w:val="00D46020"/>
    <w:rsid w:val="00D47E65"/>
    <w:rsid w:val="00D64417"/>
    <w:rsid w:val="00D654AD"/>
    <w:rsid w:val="00D824B1"/>
    <w:rsid w:val="00D8652C"/>
    <w:rsid w:val="00DD3EC1"/>
    <w:rsid w:val="00DD699B"/>
    <w:rsid w:val="00DF0BEF"/>
    <w:rsid w:val="00DF3A6A"/>
    <w:rsid w:val="00E01E7E"/>
    <w:rsid w:val="00E04E53"/>
    <w:rsid w:val="00E07A18"/>
    <w:rsid w:val="00E1511B"/>
    <w:rsid w:val="00E33A07"/>
    <w:rsid w:val="00E43A9D"/>
    <w:rsid w:val="00E532E2"/>
    <w:rsid w:val="00E664B0"/>
    <w:rsid w:val="00E95854"/>
    <w:rsid w:val="00ED3902"/>
    <w:rsid w:val="00EF7C6A"/>
    <w:rsid w:val="00F602CC"/>
    <w:rsid w:val="00F94247"/>
    <w:rsid w:val="00FA77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C55"/>
    <w:rPr>
      <w:color w:val="808080"/>
    </w:rPr>
  </w:style>
  <w:style w:type="paragraph" w:customStyle="1" w:styleId="B0339DC46DDD41C398D0B4462CEF2AD34">
    <w:name w:val="B0339DC46DDD41C398D0B4462CEF2AD34"/>
    <w:rsid w:val="00942C55"/>
    <w:pPr>
      <w:tabs>
        <w:tab w:val="center" w:pos="4680"/>
        <w:tab w:val="right" w:pos="9360"/>
      </w:tabs>
      <w:spacing w:after="0" w:line="240" w:lineRule="auto"/>
    </w:pPr>
    <w:rPr>
      <w:rFonts w:eastAsiaTheme="minorHAnsi"/>
    </w:rPr>
  </w:style>
  <w:style w:type="paragraph" w:customStyle="1" w:styleId="59AF300D4CA84B299417A23A93BDB0D74">
    <w:name w:val="59AF300D4CA84B299417A23A93BDB0D74"/>
    <w:rsid w:val="00942C55"/>
    <w:pPr>
      <w:tabs>
        <w:tab w:val="center" w:pos="4680"/>
        <w:tab w:val="right" w:pos="9360"/>
      </w:tabs>
      <w:spacing w:after="0" w:line="240" w:lineRule="auto"/>
    </w:pPr>
    <w:rPr>
      <w:rFonts w:eastAsiaTheme="minorHAnsi"/>
    </w:rPr>
  </w:style>
  <w:style w:type="paragraph" w:customStyle="1" w:styleId="0B72FB99A5884BF8B8A32A1737F785D84">
    <w:name w:val="0B72FB99A5884BF8B8A32A1737F785D84"/>
    <w:rsid w:val="00942C55"/>
    <w:pPr>
      <w:spacing w:after="0"/>
    </w:pPr>
    <w:rPr>
      <w:rFonts w:eastAsiaTheme="minorHAnsi"/>
    </w:rPr>
  </w:style>
  <w:style w:type="paragraph" w:customStyle="1" w:styleId="6C1E744F2CAA41AF986AC5AA2CCC11684">
    <w:name w:val="6C1E744F2CAA41AF986AC5AA2CCC11684"/>
    <w:rsid w:val="00942C55"/>
    <w:pPr>
      <w:spacing w:after="0"/>
    </w:pPr>
    <w:rPr>
      <w:rFonts w:eastAsiaTheme="minorHAnsi"/>
    </w:rPr>
  </w:style>
  <w:style w:type="paragraph" w:customStyle="1" w:styleId="59DBF83C188F45DF8D8818CA4BE34FD94">
    <w:name w:val="59DBF83C188F45DF8D8818CA4BE34FD94"/>
    <w:rsid w:val="00942C55"/>
    <w:pPr>
      <w:spacing w:after="0"/>
    </w:pPr>
    <w:rPr>
      <w:rFonts w:eastAsiaTheme="minorHAnsi"/>
    </w:rPr>
  </w:style>
  <w:style w:type="paragraph" w:customStyle="1" w:styleId="47AC16BCF7DF4FEC9C8B3ED2243723934">
    <w:name w:val="47AC16BCF7DF4FEC9C8B3ED2243723934"/>
    <w:rsid w:val="00942C55"/>
    <w:pPr>
      <w:spacing w:after="0"/>
    </w:pPr>
    <w:rPr>
      <w:rFonts w:eastAsiaTheme="minorHAnsi"/>
    </w:rPr>
  </w:style>
  <w:style w:type="paragraph" w:customStyle="1" w:styleId="122F0EA028354C92A558424371452AA94">
    <w:name w:val="122F0EA028354C92A558424371452AA94"/>
    <w:rsid w:val="00942C55"/>
    <w:pPr>
      <w:spacing w:after="0"/>
    </w:pPr>
    <w:rPr>
      <w:rFonts w:eastAsiaTheme="minorHAnsi"/>
    </w:rPr>
  </w:style>
  <w:style w:type="paragraph" w:customStyle="1" w:styleId="C5B786A4557847A687E2D312141FE3684">
    <w:name w:val="C5B786A4557847A687E2D312141FE3684"/>
    <w:rsid w:val="00942C55"/>
    <w:pPr>
      <w:spacing w:after="0"/>
    </w:pPr>
    <w:rPr>
      <w:rFonts w:eastAsiaTheme="minorHAnsi"/>
    </w:rPr>
  </w:style>
  <w:style w:type="paragraph" w:customStyle="1" w:styleId="4D57FBF9CC234D74B7D267E2D28E6C994">
    <w:name w:val="4D57FBF9CC234D74B7D267E2D28E6C994"/>
    <w:rsid w:val="00942C55"/>
    <w:pPr>
      <w:tabs>
        <w:tab w:val="center" w:pos="4680"/>
        <w:tab w:val="right" w:pos="9360"/>
      </w:tabs>
      <w:spacing w:after="0" w:line="240" w:lineRule="auto"/>
    </w:pPr>
    <w:rPr>
      <w:rFonts w:eastAsiaTheme="minorHAnsi"/>
    </w:rPr>
  </w:style>
  <w:style w:type="paragraph" w:customStyle="1" w:styleId="D6715DBC5D4B441A815647AA66B62C6E5">
    <w:name w:val="D6715DBC5D4B441A815647AA66B62C6E5"/>
    <w:rsid w:val="00942C55"/>
    <w:pPr>
      <w:tabs>
        <w:tab w:val="center" w:pos="4680"/>
        <w:tab w:val="right" w:pos="9360"/>
      </w:tabs>
      <w:spacing w:after="0" w:line="240" w:lineRule="auto"/>
    </w:pPr>
    <w:rPr>
      <w:rFonts w:eastAsiaTheme="minorHAnsi"/>
    </w:rPr>
  </w:style>
  <w:style w:type="paragraph" w:customStyle="1" w:styleId="4C12749D5BD54474BEB0775C57613A9F5">
    <w:name w:val="4C12749D5BD54474BEB0775C57613A9F5"/>
    <w:rsid w:val="00942C55"/>
    <w:pPr>
      <w:tabs>
        <w:tab w:val="center" w:pos="4680"/>
        <w:tab w:val="right" w:pos="9360"/>
      </w:tabs>
      <w:spacing w:after="0" w:line="240" w:lineRule="auto"/>
    </w:pPr>
    <w:rPr>
      <w:rFonts w:eastAsiaTheme="minorHAnsi"/>
    </w:rPr>
  </w:style>
  <w:style w:type="paragraph" w:customStyle="1" w:styleId="1EECE624851E470D83E744BE68110BCE5">
    <w:name w:val="1EECE624851E470D83E744BE68110BCE5"/>
    <w:rsid w:val="00942C55"/>
    <w:pPr>
      <w:tabs>
        <w:tab w:val="center" w:pos="4680"/>
        <w:tab w:val="right" w:pos="9360"/>
      </w:tabs>
      <w:spacing w:after="0" w:line="240" w:lineRule="auto"/>
    </w:pPr>
    <w:rPr>
      <w:rFonts w:eastAsiaTheme="minorHAnsi"/>
    </w:rPr>
  </w:style>
  <w:style w:type="paragraph" w:customStyle="1" w:styleId="4A663415A3D849379BB0CDDA789CC1D15">
    <w:name w:val="4A663415A3D849379BB0CDDA789CC1D15"/>
    <w:rsid w:val="00942C55"/>
    <w:pPr>
      <w:tabs>
        <w:tab w:val="center" w:pos="4680"/>
        <w:tab w:val="right" w:pos="9360"/>
      </w:tabs>
      <w:spacing w:after="0" w:line="240" w:lineRule="auto"/>
    </w:pPr>
    <w:rPr>
      <w:rFonts w:eastAsiaTheme="minorHAnsi"/>
    </w:rPr>
  </w:style>
  <w:style w:type="paragraph" w:customStyle="1" w:styleId="8759F6CB593F4A459DFBF2EA1465EBE85">
    <w:name w:val="8759F6CB593F4A459DFBF2EA1465EBE85"/>
    <w:rsid w:val="00942C55"/>
    <w:pPr>
      <w:tabs>
        <w:tab w:val="center" w:pos="4680"/>
        <w:tab w:val="right" w:pos="9360"/>
      </w:tabs>
      <w:spacing w:after="0" w:line="240" w:lineRule="auto"/>
    </w:pPr>
    <w:rPr>
      <w:rFonts w:eastAsiaTheme="minorHAnsi"/>
    </w:rPr>
  </w:style>
  <w:style w:type="paragraph" w:customStyle="1" w:styleId="83974849301646438661A3D6C0845E4C4">
    <w:name w:val="83974849301646438661A3D6C0845E4C4"/>
    <w:rsid w:val="00942C55"/>
    <w:pPr>
      <w:spacing w:after="0"/>
    </w:pPr>
    <w:rPr>
      <w:rFonts w:eastAsiaTheme="minorHAnsi"/>
    </w:rPr>
  </w:style>
  <w:style w:type="paragraph" w:customStyle="1" w:styleId="23382A507C82430982B5012E4D7983C74">
    <w:name w:val="23382A507C82430982B5012E4D7983C74"/>
    <w:rsid w:val="00942C55"/>
    <w:pPr>
      <w:spacing w:after="0"/>
    </w:pPr>
    <w:rPr>
      <w:rFonts w:eastAsiaTheme="minorHAnsi"/>
    </w:rPr>
  </w:style>
  <w:style w:type="paragraph" w:customStyle="1" w:styleId="9D9947176B7C46A3B63D193ABAD2759D4">
    <w:name w:val="9D9947176B7C46A3B63D193ABAD2759D4"/>
    <w:rsid w:val="00942C55"/>
    <w:pPr>
      <w:spacing w:after="0"/>
    </w:pPr>
    <w:rPr>
      <w:rFonts w:eastAsiaTheme="minorHAnsi"/>
    </w:rPr>
  </w:style>
  <w:style w:type="paragraph" w:customStyle="1" w:styleId="AF38FEB5101244949D336B6F0114C4234">
    <w:name w:val="AF38FEB5101244949D336B6F0114C4234"/>
    <w:rsid w:val="00942C55"/>
    <w:pPr>
      <w:spacing w:after="0"/>
    </w:pPr>
    <w:rPr>
      <w:rFonts w:eastAsiaTheme="minorHAnsi"/>
    </w:rPr>
  </w:style>
  <w:style w:type="paragraph" w:customStyle="1" w:styleId="1882FF0F3C834A00BF9F7E95D982D02E4">
    <w:name w:val="1882FF0F3C834A00BF9F7E95D982D02E4"/>
    <w:rsid w:val="00942C55"/>
    <w:pPr>
      <w:spacing w:after="0"/>
    </w:pPr>
    <w:rPr>
      <w:rFonts w:eastAsiaTheme="minorHAnsi"/>
    </w:rPr>
  </w:style>
  <w:style w:type="paragraph" w:customStyle="1" w:styleId="409D7C4554674327A534BBA107D53AA64">
    <w:name w:val="409D7C4554674327A534BBA107D53AA64"/>
    <w:rsid w:val="00942C55"/>
    <w:pPr>
      <w:spacing w:after="0"/>
    </w:pPr>
    <w:rPr>
      <w:rFonts w:eastAsiaTheme="minorHAnsi"/>
    </w:rPr>
  </w:style>
  <w:style w:type="paragraph" w:customStyle="1" w:styleId="377C3C3D291740BB81FCDE301908B9B64">
    <w:name w:val="377C3C3D291740BB81FCDE301908B9B64"/>
    <w:rsid w:val="00942C55"/>
    <w:pPr>
      <w:spacing w:after="0"/>
    </w:pPr>
    <w:rPr>
      <w:rFonts w:eastAsiaTheme="minorHAnsi"/>
    </w:rPr>
  </w:style>
  <w:style w:type="paragraph" w:customStyle="1" w:styleId="37F886F4A666417DA1BCCF3C5E49E7C34">
    <w:name w:val="37F886F4A666417DA1BCCF3C5E49E7C34"/>
    <w:rsid w:val="00942C55"/>
    <w:pPr>
      <w:spacing w:after="0"/>
    </w:pPr>
    <w:rPr>
      <w:rFonts w:eastAsiaTheme="minorHAnsi"/>
    </w:rPr>
  </w:style>
  <w:style w:type="paragraph" w:customStyle="1" w:styleId="6C7C48185E03462C8E673F012E3BC6EB4">
    <w:name w:val="6C7C48185E03462C8E673F012E3BC6EB4"/>
    <w:rsid w:val="00942C55"/>
    <w:pPr>
      <w:tabs>
        <w:tab w:val="center" w:pos="4680"/>
        <w:tab w:val="right" w:pos="9360"/>
      </w:tabs>
      <w:spacing w:after="0" w:line="240" w:lineRule="auto"/>
    </w:pPr>
    <w:rPr>
      <w:rFonts w:eastAsiaTheme="minorHAnsi"/>
    </w:rPr>
  </w:style>
  <w:style w:type="paragraph" w:customStyle="1" w:styleId="0B804E00EA05496D815DEE11FCFBB0F54">
    <w:name w:val="0B804E00EA05496D815DEE11FCFBB0F54"/>
    <w:rsid w:val="00942C55"/>
    <w:pPr>
      <w:tabs>
        <w:tab w:val="center" w:pos="4680"/>
        <w:tab w:val="right" w:pos="9360"/>
      </w:tabs>
      <w:spacing w:after="0" w:line="240" w:lineRule="auto"/>
    </w:pPr>
    <w:rPr>
      <w:rFonts w:eastAsiaTheme="minorHAnsi"/>
    </w:rPr>
  </w:style>
  <w:style w:type="paragraph" w:customStyle="1" w:styleId="688BFAA0BFDF4C999BD46FDBEFDE3CB55">
    <w:name w:val="688BFAA0BFDF4C999BD46FDBEFDE3CB55"/>
    <w:rsid w:val="00942C55"/>
    <w:pPr>
      <w:tabs>
        <w:tab w:val="center" w:pos="4680"/>
        <w:tab w:val="right" w:pos="9360"/>
      </w:tabs>
      <w:spacing w:after="0" w:line="240" w:lineRule="auto"/>
    </w:pPr>
    <w:rPr>
      <w:rFonts w:eastAsiaTheme="minorHAnsi"/>
    </w:rPr>
  </w:style>
  <w:style w:type="paragraph" w:customStyle="1" w:styleId="C757E48058C54C1281718ABB3F83A4EC5">
    <w:name w:val="C757E48058C54C1281718ABB3F83A4EC5"/>
    <w:rsid w:val="00942C55"/>
    <w:pPr>
      <w:tabs>
        <w:tab w:val="center" w:pos="4680"/>
        <w:tab w:val="right" w:pos="9360"/>
      </w:tabs>
      <w:spacing w:after="0" w:line="240" w:lineRule="auto"/>
    </w:pPr>
    <w:rPr>
      <w:rFonts w:eastAsiaTheme="minorHAnsi"/>
    </w:rPr>
  </w:style>
  <w:style w:type="paragraph" w:customStyle="1" w:styleId="699013D16AAA459F933466DCAEB135EE5">
    <w:name w:val="699013D16AAA459F933466DCAEB135EE5"/>
    <w:rsid w:val="00942C55"/>
    <w:pPr>
      <w:tabs>
        <w:tab w:val="center" w:pos="4680"/>
        <w:tab w:val="right" w:pos="9360"/>
      </w:tabs>
      <w:spacing w:after="0" w:line="240" w:lineRule="auto"/>
    </w:pPr>
    <w:rPr>
      <w:rFonts w:eastAsiaTheme="minorHAnsi"/>
    </w:rPr>
  </w:style>
  <w:style w:type="paragraph" w:customStyle="1" w:styleId="9ECC22133D1E45FEBAC22B9558AE97815">
    <w:name w:val="9ECC22133D1E45FEBAC22B9558AE97815"/>
    <w:rsid w:val="00942C55"/>
    <w:pPr>
      <w:tabs>
        <w:tab w:val="center" w:pos="4680"/>
        <w:tab w:val="right" w:pos="9360"/>
      </w:tabs>
      <w:spacing w:after="0" w:line="240" w:lineRule="auto"/>
    </w:pPr>
    <w:rPr>
      <w:rFonts w:eastAsiaTheme="minorHAnsi"/>
    </w:rPr>
  </w:style>
  <w:style w:type="paragraph" w:customStyle="1" w:styleId="38FF6A2AD7984F088C1753A90958CD054">
    <w:name w:val="38FF6A2AD7984F088C1753A90958CD054"/>
    <w:rsid w:val="00942C55"/>
    <w:pPr>
      <w:spacing w:after="0"/>
    </w:pPr>
    <w:rPr>
      <w:rFonts w:eastAsiaTheme="minorHAnsi"/>
    </w:rPr>
  </w:style>
  <w:style w:type="paragraph" w:customStyle="1" w:styleId="7C8193D00EF74156A5862A0B48ED99E34">
    <w:name w:val="7C8193D00EF74156A5862A0B48ED99E34"/>
    <w:rsid w:val="00942C55"/>
    <w:pPr>
      <w:spacing w:after="0"/>
    </w:pPr>
    <w:rPr>
      <w:rFonts w:eastAsiaTheme="minorHAnsi"/>
    </w:rPr>
  </w:style>
  <w:style w:type="paragraph" w:customStyle="1" w:styleId="A0E5D6E961FD4E4ABA6ADE9E94F8FF904">
    <w:name w:val="A0E5D6E961FD4E4ABA6ADE9E94F8FF904"/>
    <w:rsid w:val="00942C55"/>
    <w:pPr>
      <w:spacing w:after="0"/>
    </w:pPr>
    <w:rPr>
      <w:rFonts w:eastAsiaTheme="minorHAnsi"/>
    </w:rPr>
  </w:style>
  <w:style w:type="paragraph" w:customStyle="1" w:styleId="2722E7D2E53041CDAD107F01842071204">
    <w:name w:val="2722E7D2E53041CDAD107F01842071204"/>
    <w:rsid w:val="00942C55"/>
    <w:pPr>
      <w:spacing w:after="0"/>
    </w:pPr>
    <w:rPr>
      <w:rFonts w:eastAsiaTheme="minorHAnsi"/>
    </w:rPr>
  </w:style>
  <w:style w:type="paragraph" w:customStyle="1" w:styleId="D434585FD61244DEA6C105112B5966444">
    <w:name w:val="D434585FD61244DEA6C105112B5966444"/>
    <w:rsid w:val="00942C55"/>
    <w:pPr>
      <w:spacing w:after="0"/>
    </w:pPr>
    <w:rPr>
      <w:rFonts w:eastAsiaTheme="minorHAnsi"/>
    </w:rPr>
  </w:style>
  <w:style w:type="paragraph" w:customStyle="1" w:styleId="3C14D91862E447A2B1239876499A501D4">
    <w:name w:val="3C14D91862E447A2B1239876499A501D4"/>
    <w:rsid w:val="00942C55"/>
    <w:pPr>
      <w:spacing w:after="0"/>
    </w:pPr>
    <w:rPr>
      <w:rFonts w:eastAsiaTheme="minorHAnsi"/>
    </w:rPr>
  </w:style>
  <w:style w:type="paragraph" w:customStyle="1" w:styleId="C7A9C6D69D53474C9E89DB3E9008550E4">
    <w:name w:val="C7A9C6D69D53474C9E89DB3E9008550E4"/>
    <w:rsid w:val="00942C55"/>
    <w:pPr>
      <w:spacing w:after="0"/>
    </w:pPr>
    <w:rPr>
      <w:rFonts w:eastAsiaTheme="minorHAnsi"/>
    </w:rPr>
  </w:style>
  <w:style w:type="paragraph" w:customStyle="1" w:styleId="EBBB862163E44B80A3F8562B3BC704744">
    <w:name w:val="EBBB862163E44B80A3F8562B3BC704744"/>
    <w:rsid w:val="00942C55"/>
    <w:pPr>
      <w:spacing w:after="0"/>
    </w:pPr>
    <w:rPr>
      <w:rFonts w:eastAsiaTheme="minorHAnsi"/>
    </w:rPr>
  </w:style>
  <w:style w:type="paragraph" w:customStyle="1" w:styleId="C5F5B09C22CC4175B2DDE0AF5169F33F4">
    <w:name w:val="C5F5B09C22CC4175B2DDE0AF5169F33F4"/>
    <w:rsid w:val="00942C55"/>
    <w:pPr>
      <w:spacing w:after="0"/>
    </w:pPr>
    <w:rPr>
      <w:rFonts w:eastAsiaTheme="minorHAnsi"/>
    </w:rPr>
  </w:style>
  <w:style w:type="paragraph" w:customStyle="1" w:styleId="3E96FB1B72364D799C583F666EA3C9A34">
    <w:name w:val="3E96FB1B72364D799C583F666EA3C9A34"/>
    <w:rsid w:val="00942C55"/>
    <w:pPr>
      <w:spacing w:after="0"/>
    </w:pPr>
    <w:rPr>
      <w:rFonts w:eastAsiaTheme="minorHAnsi"/>
    </w:rPr>
  </w:style>
  <w:style w:type="paragraph" w:customStyle="1" w:styleId="F932728666364D04809BAA01013512E94">
    <w:name w:val="F932728666364D04809BAA01013512E94"/>
    <w:rsid w:val="00942C55"/>
    <w:pPr>
      <w:spacing w:after="0"/>
    </w:pPr>
    <w:rPr>
      <w:rFonts w:eastAsiaTheme="minorHAnsi"/>
    </w:rPr>
  </w:style>
  <w:style w:type="paragraph" w:customStyle="1" w:styleId="0F26975884D047B5BC9FD22846ECF9DB4">
    <w:name w:val="0F26975884D047B5BC9FD22846ECF9DB4"/>
    <w:rsid w:val="00942C55"/>
    <w:pPr>
      <w:spacing w:after="0"/>
    </w:pPr>
    <w:rPr>
      <w:rFonts w:eastAsiaTheme="minorHAnsi"/>
    </w:rPr>
  </w:style>
  <w:style w:type="paragraph" w:customStyle="1" w:styleId="EB6B28FB837C488586029C3098D890F54">
    <w:name w:val="EB6B28FB837C488586029C3098D890F54"/>
    <w:rsid w:val="00942C55"/>
    <w:pPr>
      <w:spacing w:after="0"/>
    </w:pPr>
    <w:rPr>
      <w:rFonts w:eastAsiaTheme="minorHAnsi"/>
    </w:rPr>
  </w:style>
  <w:style w:type="paragraph" w:customStyle="1" w:styleId="84F080933C2348BA97B0241F785054044">
    <w:name w:val="84F080933C2348BA97B0241F785054044"/>
    <w:rsid w:val="00942C55"/>
    <w:pPr>
      <w:spacing w:after="0"/>
    </w:pPr>
    <w:rPr>
      <w:rFonts w:eastAsiaTheme="minorHAnsi"/>
    </w:rPr>
  </w:style>
  <w:style w:type="paragraph" w:customStyle="1" w:styleId="EC98FE5A5F664DEBB7AC226EF830AD684">
    <w:name w:val="EC98FE5A5F664DEBB7AC226EF830AD684"/>
    <w:rsid w:val="00942C55"/>
    <w:pPr>
      <w:spacing w:after="0"/>
    </w:pPr>
    <w:rPr>
      <w:rFonts w:eastAsiaTheme="minorHAnsi"/>
    </w:rPr>
  </w:style>
  <w:style w:type="paragraph" w:customStyle="1" w:styleId="04400F91027341DC9A0F51709BA3E1124">
    <w:name w:val="04400F91027341DC9A0F51709BA3E1124"/>
    <w:rsid w:val="00942C55"/>
    <w:pPr>
      <w:spacing w:after="0"/>
    </w:pPr>
    <w:rPr>
      <w:rFonts w:eastAsiaTheme="minorHAnsi"/>
    </w:rPr>
  </w:style>
  <w:style w:type="paragraph" w:customStyle="1" w:styleId="1E97046E88B34159BF8794BF50F0EE994">
    <w:name w:val="1E97046E88B34159BF8794BF50F0EE994"/>
    <w:rsid w:val="00942C55"/>
    <w:pPr>
      <w:spacing w:after="0"/>
    </w:pPr>
    <w:rPr>
      <w:rFonts w:eastAsiaTheme="minorHAnsi"/>
    </w:rPr>
  </w:style>
  <w:style w:type="paragraph" w:customStyle="1" w:styleId="5EC2AA2F6A4D4D3E9A40B68B8670A6254">
    <w:name w:val="5EC2AA2F6A4D4D3E9A40B68B8670A6254"/>
    <w:rsid w:val="00942C55"/>
    <w:pPr>
      <w:spacing w:after="0"/>
    </w:pPr>
    <w:rPr>
      <w:rFonts w:eastAsiaTheme="minorHAnsi"/>
    </w:rPr>
  </w:style>
  <w:style w:type="paragraph" w:customStyle="1" w:styleId="264F4538DAAF4EE8A43138BBC3B12A0F4">
    <w:name w:val="264F4538DAAF4EE8A43138BBC3B12A0F4"/>
    <w:rsid w:val="00942C55"/>
    <w:pPr>
      <w:spacing w:after="0"/>
    </w:pPr>
    <w:rPr>
      <w:rFonts w:eastAsiaTheme="minorHAnsi"/>
    </w:rPr>
  </w:style>
  <w:style w:type="paragraph" w:customStyle="1" w:styleId="81420A47144943039CA639E092AF8BA74">
    <w:name w:val="81420A47144943039CA639E092AF8BA74"/>
    <w:rsid w:val="00942C55"/>
    <w:pPr>
      <w:spacing w:after="0"/>
    </w:pPr>
    <w:rPr>
      <w:rFonts w:eastAsiaTheme="minorHAnsi"/>
    </w:rPr>
  </w:style>
  <w:style w:type="paragraph" w:customStyle="1" w:styleId="FD6E51F1B30D441AB8F1B7A12387A6E54">
    <w:name w:val="FD6E51F1B30D441AB8F1B7A12387A6E54"/>
    <w:rsid w:val="00942C55"/>
    <w:pPr>
      <w:spacing w:after="0"/>
    </w:pPr>
    <w:rPr>
      <w:rFonts w:eastAsiaTheme="minorHAnsi"/>
    </w:rPr>
  </w:style>
  <w:style w:type="paragraph" w:customStyle="1" w:styleId="DAE73DD5A7FE4F258E31E5948EE185474">
    <w:name w:val="DAE73DD5A7FE4F258E31E5948EE185474"/>
    <w:rsid w:val="00942C55"/>
    <w:pPr>
      <w:spacing w:after="0"/>
    </w:pPr>
    <w:rPr>
      <w:rFonts w:eastAsiaTheme="minorHAnsi"/>
    </w:rPr>
  </w:style>
  <w:style w:type="paragraph" w:customStyle="1" w:styleId="2EB84BD2977B4799A28B979B7FED6EC14">
    <w:name w:val="2EB84BD2977B4799A28B979B7FED6EC14"/>
    <w:rsid w:val="00942C55"/>
    <w:pPr>
      <w:spacing w:after="0"/>
    </w:pPr>
    <w:rPr>
      <w:rFonts w:eastAsiaTheme="minorHAnsi"/>
    </w:rPr>
  </w:style>
  <w:style w:type="paragraph" w:customStyle="1" w:styleId="6A0DC1FF67134E039AE8DAB3CA70903A4">
    <w:name w:val="6A0DC1FF67134E039AE8DAB3CA70903A4"/>
    <w:rsid w:val="00942C55"/>
    <w:pPr>
      <w:spacing w:after="0"/>
    </w:pPr>
    <w:rPr>
      <w:rFonts w:eastAsiaTheme="minorHAnsi"/>
    </w:rPr>
  </w:style>
  <w:style w:type="paragraph" w:customStyle="1" w:styleId="06DB994F847044C0B82FAE8CEE8C602C4">
    <w:name w:val="06DB994F847044C0B82FAE8CEE8C602C4"/>
    <w:rsid w:val="00942C55"/>
    <w:pPr>
      <w:spacing w:after="0"/>
    </w:pPr>
    <w:rPr>
      <w:rFonts w:eastAsiaTheme="minorHAnsi"/>
    </w:rPr>
  </w:style>
  <w:style w:type="paragraph" w:customStyle="1" w:styleId="E6B0FC9B0D734B0FA83E6CA34489F5EB4">
    <w:name w:val="E6B0FC9B0D734B0FA83E6CA34489F5EB4"/>
    <w:rsid w:val="00942C55"/>
    <w:pPr>
      <w:spacing w:after="0"/>
    </w:pPr>
    <w:rPr>
      <w:rFonts w:eastAsiaTheme="minorHAnsi"/>
    </w:rPr>
  </w:style>
  <w:style w:type="paragraph" w:customStyle="1" w:styleId="1DC9850C62A44D1E8CE759822433745B4">
    <w:name w:val="1DC9850C62A44D1E8CE759822433745B4"/>
    <w:rsid w:val="00942C55"/>
    <w:pPr>
      <w:spacing w:after="0"/>
    </w:pPr>
    <w:rPr>
      <w:rFonts w:eastAsiaTheme="minorHAnsi"/>
    </w:rPr>
  </w:style>
  <w:style w:type="paragraph" w:customStyle="1" w:styleId="CBC1FF5F8E024CBCB09D94C4CBBD3FD64">
    <w:name w:val="CBC1FF5F8E024CBCB09D94C4CBBD3FD64"/>
    <w:rsid w:val="00942C55"/>
    <w:pPr>
      <w:spacing w:after="0"/>
    </w:pPr>
    <w:rPr>
      <w:rFonts w:eastAsiaTheme="minorHAnsi"/>
    </w:rPr>
  </w:style>
  <w:style w:type="paragraph" w:customStyle="1" w:styleId="B0ECDF1BD3C5403D887AD84371B11B684">
    <w:name w:val="B0ECDF1BD3C5403D887AD84371B11B684"/>
    <w:rsid w:val="00942C55"/>
    <w:pPr>
      <w:spacing w:after="0"/>
    </w:pPr>
    <w:rPr>
      <w:rFonts w:eastAsiaTheme="minorHAnsi"/>
    </w:rPr>
  </w:style>
  <w:style w:type="paragraph" w:customStyle="1" w:styleId="E146A54186E94F4BB2A0BF35B913458F4">
    <w:name w:val="E146A54186E94F4BB2A0BF35B913458F4"/>
    <w:rsid w:val="00942C55"/>
    <w:pPr>
      <w:spacing w:after="0"/>
    </w:pPr>
    <w:rPr>
      <w:rFonts w:eastAsiaTheme="minorHAnsi"/>
    </w:rPr>
  </w:style>
  <w:style w:type="paragraph" w:customStyle="1" w:styleId="814BFFA66EF84C09913AEB8B0C03048B4">
    <w:name w:val="814BFFA66EF84C09913AEB8B0C03048B4"/>
    <w:rsid w:val="00942C55"/>
    <w:pPr>
      <w:spacing w:after="0"/>
    </w:pPr>
    <w:rPr>
      <w:rFonts w:eastAsiaTheme="minorHAnsi"/>
    </w:rPr>
  </w:style>
  <w:style w:type="paragraph" w:customStyle="1" w:styleId="C9C9CF67F1774674B4A33253CAD4FBF64">
    <w:name w:val="C9C9CF67F1774674B4A33253CAD4FBF64"/>
    <w:rsid w:val="00942C55"/>
    <w:pPr>
      <w:spacing w:after="0"/>
    </w:pPr>
    <w:rPr>
      <w:rFonts w:eastAsiaTheme="minorHAnsi"/>
    </w:rPr>
  </w:style>
  <w:style w:type="paragraph" w:customStyle="1" w:styleId="DB720DA1821A4004ABD6C150D80CA5854">
    <w:name w:val="DB720DA1821A4004ABD6C150D80CA5854"/>
    <w:rsid w:val="00942C55"/>
    <w:pPr>
      <w:spacing w:after="0"/>
    </w:pPr>
    <w:rPr>
      <w:rFonts w:eastAsiaTheme="minorHAnsi"/>
    </w:rPr>
  </w:style>
  <w:style w:type="paragraph" w:customStyle="1" w:styleId="12EAF645A4D14000B73444C7EA46933A4">
    <w:name w:val="12EAF645A4D14000B73444C7EA46933A4"/>
    <w:rsid w:val="00942C55"/>
    <w:pPr>
      <w:spacing w:after="0"/>
    </w:pPr>
    <w:rPr>
      <w:rFonts w:eastAsiaTheme="minorHAnsi"/>
    </w:rPr>
  </w:style>
  <w:style w:type="paragraph" w:customStyle="1" w:styleId="2B9D672F987B46FF81B1B165E89FB9454">
    <w:name w:val="2B9D672F987B46FF81B1B165E89FB9454"/>
    <w:rsid w:val="00942C55"/>
    <w:pPr>
      <w:spacing w:after="0"/>
    </w:pPr>
    <w:rPr>
      <w:rFonts w:eastAsiaTheme="minorHAnsi"/>
    </w:rPr>
  </w:style>
  <w:style w:type="paragraph" w:customStyle="1" w:styleId="2CAE98DF20064CC0BD27FD4749AA93064">
    <w:name w:val="2CAE98DF20064CC0BD27FD4749AA93064"/>
    <w:rsid w:val="00942C55"/>
    <w:pPr>
      <w:spacing w:after="0"/>
    </w:pPr>
    <w:rPr>
      <w:rFonts w:eastAsiaTheme="minorHAnsi"/>
    </w:rPr>
  </w:style>
  <w:style w:type="paragraph" w:customStyle="1" w:styleId="D6B5F39516F14DB8A72DC08A8F13FF684">
    <w:name w:val="D6B5F39516F14DB8A72DC08A8F13FF684"/>
    <w:rsid w:val="00942C55"/>
    <w:pPr>
      <w:spacing w:after="0"/>
    </w:pPr>
    <w:rPr>
      <w:rFonts w:eastAsiaTheme="minorHAnsi"/>
    </w:rPr>
  </w:style>
  <w:style w:type="paragraph" w:customStyle="1" w:styleId="CD1325C3A3E64F498FDE679ACC32BE5C4">
    <w:name w:val="CD1325C3A3E64F498FDE679ACC32BE5C4"/>
    <w:rsid w:val="00942C55"/>
    <w:pPr>
      <w:spacing w:after="0"/>
    </w:pPr>
    <w:rPr>
      <w:rFonts w:eastAsiaTheme="minorHAnsi"/>
    </w:rPr>
  </w:style>
  <w:style w:type="paragraph" w:customStyle="1" w:styleId="47ECF65B2FEF4474AF64A086A988C24A4">
    <w:name w:val="47ECF65B2FEF4474AF64A086A988C24A4"/>
    <w:rsid w:val="00942C55"/>
    <w:pPr>
      <w:spacing w:after="0"/>
    </w:pPr>
    <w:rPr>
      <w:rFonts w:eastAsiaTheme="minorHAnsi"/>
    </w:rPr>
  </w:style>
  <w:style w:type="paragraph" w:customStyle="1" w:styleId="F104399AC87F40A897C70DE940E49C7A4">
    <w:name w:val="F104399AC87F40A897C70DE940E49C7A4"/>
    <w:rsid w:val="00942C55"/>
    <w:pPr>
      <w:spacing w:after="0"/>
    </w:pPr>
    <w:rPr>
      <w:rFonts w:eastAsiaTheme="minorHAnsi"/>
    </w:rPr>
  </w:style>
  <w:style w:type="paragraph" w:customStyle="1" w:styleId="1328E278C3944FB8A9359F7AA15E6B974">
    <w:name w:val="1328E278C3944FB8A9359F7AA15E6B974"/>
    <w:rsid w:val="00942C55"/>
    <w:pPr>
      <w:spacing w:after="0"/>
    </w:pPr>
    <w:rPr>
      <w:rFonts w:eastAsiaTheme="minorHAnsi"/>
    </w:rPr>
  </w:style>
  <w:style w:type="paragraph" w:customStyle="1" w:styleId="FBEED51485D64D8FBD135CC604D670B64">
    <w:name w:val="FBEED51485D64D8FBD135CC604D670B64"/>
    <w:rsid w:val="00942C55"/>
    <w:pPr>
      <w:spacing w:after="0"/>
    </w:pPr>
    <w:rPr>
      <w:rFonts w:eastAsiaTheme="minorHAnsi"/>
    </w:rPr>
  </w:style>
  <w:style w:type="paragraph" w:customStyle="1" w:styleId="BB3AD57D44E34E9E81841AD45FDDEB274">
    <w:name w:val="BB3AD57D44E34E9E81841AD45FDDEB274"/>
    <w:rsid w:val="00942C55"/>
    <w:pPr>
      <w:spacing w:after="0"/>
    </w:pPr>
    <w:rPr>
      <w:rFonts w:eastAsiaTheme="minorHAnsi"/>
    </w:rPr>
  </w:style>
  <w:style w:type="paragraph" w:customStyle="1" w:styleId="B86B3679EAE449BBBF9253679F114B304">
    <w:name w:val="B86B3679EAE449BBBF9253679F114B304"/>
    <w:rsid w:val="00942C55"/>
    <w:pPr>
      <w:spacing w:after="0"/>
    </w:pPr>
    <w:rPr>
      <w:rFonts w:eastAsiaTheme="minorHAnsi"/>
    </w:rPr>
  </w:style>
  <w:style w:type="paragraph" w:customStyle="1" w:styleId="66CAD24645484554803CF86FFBA941854">
    <w:name w:val="66CAD24645484554803CF86FFBA941854"/>
    <w:rsid w:val="00942C55"/>
    <w:pPr>
      <w:spacing w:after="0"/>
    </w:pPr>
    <w:rPr>
      <w:rFonts w:eastAsiaTheme="minorHAnsi"/>
    </w:rPr>
  </w:style>
  <w:style w:type="paragraph" w:customStyle="1" w:styleId="B57108E185604C2C9349E8F57888433C4">
    <w:name w:val="B57108E185604C2C9349E8F57888433C4"/>
    <w:rsid w:val="00942C55"/>
    <w:pPr>
      <w:spacing w:after="0"/>
    </w:pPr>
    <w:rPr>
      <w:rFonts w:eastAsiaTheme="minorHAnsi"/>
    </w:rPr>
  </w:style>
  <w:style w:type="paragraph" w:customStyle="1" w:styleId="A7827FB33D2343E196E1BBCA5B1892944">
    <w:name w:val="A7827FB33D2343E196E1BBCA5B1892944"/>
    <w:rsid w:val="00942C55"/>
    <w:pPr>
      <w:spacing w:after="0"/>
    </w:pPr>
    <w:rPr>
      <w:rFonts w:eastAsiaTheme="minorHAnsi"/>
    </w:rPr>
  </w:style>
  <w:style w:type="paragraph" w:customStyle="1" w:styleId="2BBE8B09B355405184F0114B4C898B464">
    <w:name w:val="2BBE8B09B355405184F0114B4C898B464"/>
    <w:rsid w:val="00942C55"/>
    <w:pPr>
      <w:spacing w:after="0"/>
    </w:pPr>
    <w:rPr>
      <w:rFonts w:eastAsiaTheme="minorHAnsi"/>
    </w:rPr>
  </w:style>
  <w:style w:type="paragraph" w:customStyle="1" w:styleId="A203DA1235A14BF386E493F7AF2AD9834">
    <w:name w:val="A203DA1235A14BF386E493F7AF2AD9834"/>
    <w:rsid w:val="00942C55"/>
    <w:pPr>
      <w:spacing w:after="0"/>
    </w:pPr>
    <w:rPr>
      <w:rFonts w:eastAsiaTheme="minorHAnsi"/>
    </w:rPr>
  </w:style>
  <w:style w:type="paragraph" w:customStyle="1" w:styleId="02420F16449A4EA1A58D7238B2ED410E4">
    <w:name w:val="02420F16449A4EA1A58D7238B2ED410E4"/>
    <w:rsid w:val="00942C55"/>
    <w:pPr>
      <w:spacing w:after="0"/>
    </w:pPr>
    <w:rPr>
      <w:rFonts w:eastAsiaTheme="minorHAnsi"/>
    </w:rPr>
  </w:style>
  <w:style w:type="paragraph" w:customStyle="1" w:styleId="0200465BE49C460686E1483F494542D54">
    <w:name w:val="0200465BE49C460686E1483F494542D54"/>
    <w:rsid w:val="00942C55"/>
    <w:pPr>
      <w:spacing w:after="0"/>
    </w:pPr>
    <w:rPr>
      <w:rFonts w:eastAsiaTheme="minorHAnsi"/>
    </w:rPr>
  </w:style>
  <w:style w:type="paragraph" w:customStyle="1" w:styleId="B46A83D311FC4FC68A891710010DECA24">
    <w:name w:val="B46A83D311FC4FC68A891710010DECA24"/>
    <w:rsid w:val="00942C55"/>
    <w:pPr>
      <w:spacing w:after="0"/>
    </w:pPr>
    <w:rPr>
      <w:rFonts w:eastAsiaTheme="minorHAnsi"/>
    </w:rPr>
  </w:style>
  <w:style w:type="paragraph" w:customStyle="1" w:styleId="E3EFE3392405416599149CD4A4E2556A4">
    <w:name w:val="E3EFE3392405416599149CD4A4E2556A4"/>
    <w:rsid w:val="00942C55"/>
    <w:pPr>
      <w:spacing w:after="0"/>
    </w:pPr>
    <w:rPr>
      <w:rFonts w:eastAsiaTheme="minorHAnsi"/>
    </w:rPr>
  </w:style>
  <w:style w:type="paragraph" w:customStyle="1" w:styleId="F5903C7D56FB43E987289559A2F0D5AA4">
    <w:name w:val="F5903C7D56FB43E987289559A2F0D5AA4"/>
    <w:rsid w:val="00942C55"/>
    <w:pPr>
      <w:spacing w:after="0"/>
    </w:pPr>
    <w:rPr>
      <w:rFonts w:eastAsiaTheme="minorHAnsi"/>
    </w:rPr>
  </w:style>
  <w:style w:type="paragraph" w:customStyle="1" w:styleId="7C78FCEC715D43AD9AF1EC9A13A49D744">
    <w:name w:val="7C78FCEC715D43AD9AF1EC9A13A49D744"/>
    <w:rsid w:val="00942C55"/>
    <w:pPr>
      <w:spacing w:after="0"/>
    </w:pPr>
    <w:rPr>
      <w:rFonts w:eastAsiaTheme="minorHAnsi"/>
    </w:rPr>
  </w:style>
  <w:style w:type="paragraph" w:customStyle="1" w:styleId="19DBA201420A476A999598D9C106F84F4">
    <w:name w:val="19DBA201420A476A999598D9C106F84F4"/>
    <w:rsid w:val="00942C55"/>
    <w:pPr>
      <w:spacing w:after="0"/>
    </w:pPr>
    <w:rPr>
      <w:rFonts w:eastAsiaTheme="minorHAnsi"/>
    </w:rPr>
  </w:style>
  <w:style w:type="paragraph" w:customStyle="1" w:styleId="5526E352C56845BCBC4910F12E6B46F04">
    <w:name w:val="5526E352C56845BCBC4910F12E6B46F04"/>
    <w:rsid w:val="00942C55"/>
    <w:pPr>
      <w:spacing w:after="0"/>
    </w:pPr>
    <w:rPr>
      <w:rFonts w:eastAsiaTheme="minorHAnsi"/>
    </w:rPr>
  </w:style>
  <w:style w:type="paragraph" w:customStyle="1" w:styleId="4F86955888F54C1A99F4788E0117E2A94">
    <w:name w:val="4F86955888F54C1A99F4788E0117E2A94"/>
    <w:rsid w:val="00942C55"/>
    <w:pPr>
      <w:spacing w:after="0"/>
    </w:pPr>
    <w:rPr>
      <w:rFonts w:eastAsiaTheme="minorHAnsi"/>
    </w:rPr>
  </w:style>
  <w:style w:type="paragraph" w:customStyle="1" w:styleId="F6E072B55D7F45088841136FB1CAC7754">
    <w:name w:val="F6E072B55D7F45088841136FB1CAC7754"/>
    <w:rsid w:val="00942C55"/>
    <w:pPr>
      <w:spacing w:after="0"/>
    </w:pPr>
    <w:rPr>
      <w:rFonts w:eastAsiaTheme="minorHAnsi"/>
    </w:rPr>
  </w:style>
  <w:style w:type="paragraph" w:customStyle="1" w:styleId="10DA12C93E684A8B850C3A421A73418A4">
    <w:name w:val="10DA12C93E684A8B850C3A421A73418A4"/>
    <w:rsid w:val="00942C55"/>
    <w:pPr>
      <w:spacing w:after="0"/>
    </w:pPr>
    <w:rPr>
      <w:rFonts w:eastAsiaTheme="minorHAnsi"/>
    </w:rPr>
  </w:style>
  <w:style w:type="paragraph" w:customStyle="1" w:styleId="A786BAC3C8A84A66AF1DC9D62D2CA2D84">
    <w:name w:val="A786BAC3C8A84A66AF1DC9D62D2CA2D84"/>
    <w:rsid w:val="00942C55"/>
    <w:pPr>
      <w:spacing w:after="0"/>
    </w:pPr>
    <w:rPr>
      <w:rFonts w:eastAsiaTheme="minorHAnsi"/>
    </w:rPr>
  </w:style>
  <w:style w:type="paragraph" w:customStyle="1" w:styleId="FD12ED84ABDB4DBCB6937FB1CDD204A94">
    <w:name w:val="FD12ED84ABDB4DBCB6937FB1CDD204A94"/>
    <w:rsid w:val="00942C55"/>
    <w:pPr>
      <w:spacing w:after="0"/>
    </w:pPr>
    <w:rPr>
      <w:rFonts w:eastAsiaTheme="minorHAnsi"/>
    </w:rPr>
  </w:style>
  <w:style w:type="paragraph" w:customStyle="1" w:styleId="E03F1E538B5C406AAA34C61BE7AC69C44">
    <w:name w:val="E03F1E538B5C406AAA34C61BE7AC69C44"/>
    <w:rsid w:val="00942C55"/>
    <w:pPr>
      <w:spacing w:after="0"/>
    </w:pPr>
    <w:rPr>
      <w:rFonts w:eastAsiaTheme="minorHAnsi"/>
    </w:rPr>
  </w:style>
  <w:style w:type="paragraph" w:customStyle="1" w:styleId="3310DCBB5C1C4EBE82A2E1F5CA4816084">
    <w:name w:val="3310DCBB5C1C4EBE82A2E1F5CA4816084"/>
    <w:rsid w:val="00942C55"/>
    <w:pPr>
      <w:spacing w:after="0"/>
    </w:pPr>
    <w:rPr>
      <w:rFonts w:eastAsiaTheme="minorHAnsi"/>
    </w:rPr>
  </w:style>
  <w:style w:type="paragraph" w:customStyle="1" w:styleId="FCC37D3E4CDF4F5EAE44EE61B7B9A47C4">
    <w:name w:val="FCC37D3E4CDF4F5EAE44EE61B7B9A47C4"/>
    <w:rsid w:val="00942C55"/>
    <w:pPr>
      <w:spacing w:after="0"/>
    </w:pPr>
    <w:rPr>
      <w:rFonts w:eastAsiaTheme="minorHAnsi"/>
    </w:rPr>
  </w:style>
  <w:style w:type="paragraph" w:customStyle="1" w:styleId="3D237F1FFF8E45A5A496E1ED69F18EAB4">
    <w:name w:val="3D237F1FFF8E45A5A496E1ED69F18EAB4"/>
    <w:rsid w:val="00942C55"/>
    <w:pPr>
      <w:spacing w:after="0"/>
    </w:pPr>
    <w:rPr>
      <w:rFonts w:eastAsiaTheme="minorHAnsi"/>
    </w:rPr>
  </w:style>
  <w:style w:type="paragraph" w:customStyle="1" w:styleId="D16722CA62394FB39444AC5F5D2E07C14">
    <w:name w:val="D16722CA62394FB39444AC5F5D2E07C14"/>
    <w:rsid w:val="00942C55"/>
    <w:pPr>
      <w:spacing w:after="0"/>
    </w:pPr>
    <w:rPr>
      <w:rFonts w:eastAsiaTheme="minorHAnsi"/>
    </w:rPr>
  </w:style>
  <w:style w:type="paragraph" w:customStyle="1" w:styleId="86C5AD6808CA44B5A6F8AFB291F885F04">
    <w:name w:val="86C5AD6808CA44B5A6F8AFB291F885F04"/>
    <w:rsid w:val="00942C55"/>
    <w:pPr>
      <w:spacing w:after="0"/>
    </w:pPr>
    <w:rPr>
      <w:rFonts w:eastAsiaTheme="minorHAnsi"/>
    </w:rPr>
  </w:style>
  <w:style w:type="paragraph" w:customStyle="1" w:styleId="29BF3B2FA82B4A95AFB9CE60FC5FBB0C4">
    <w:name w:val="29BF3B2FA82B4A95AFB9CE60FC5FBB0C4"/>
    <w:rsid w:val="00942C55"/>
    <w:pPr>
      <w:spacing w:after="0"/>
    </w:pPr>
    <w:rPr>
      <w:rFonts w:eastAsiaTheme="minorHAnsi"/>
    </w:rPr>
  </w:style>
  <w:style w:type="paragraph" w:customStyle="1" w:styleId="8C2FB01CB5F2478AA2D93C5F74514E624">
    <w:name w:val="8C2FB01CB5F2478AA2D93C5F74514E624"/>
    <w:rsid w:val="00942C55"/>
    <w:pPr>
      <w:spacing w:after="0"/>
    </w:pPr>
    <w:rPr>
      <w:rFonts w:eastAsiaTheme="minorHAnsi"/>
    </w:rPr>
  </w:style>
  <w:style w:type="paragraph" w:customStyle="1" w:styleId="50DD6997A6884424999491B0ACC95CEC4">
    <w:name w:val="50DD6997A6884424999491B0ACC95CEC4"/>
    <w:rsid w:val="00942C55"/>
    <w:pPr>
      <w:spacing w:after="0"/>
    </w:pPr>
    <w:rPr>
      <w:rFonts w:eastAsiaTheme="minorHAnsi"/>
    </w:rPr>
  </w:style>
  <w:style w:type="paragraph" w:customStyle="1" w:styleId="6CD36BEE248944AA914804E85C8E80F74">
    <w:name w:val="6CD36BEE248944AA914804E85C8E80F74"/>
    <w:rsid w:val="00942C55"/>
    <w:pPr>
      <w:spacing w:after="0"/>
    </w:pPr>
    <w:rPr>
      <w:rFonts w:eastAsiaTheme="minorHAnsi"/>
    </w:rPr>
  </w:style>
  <w:style w:type="paragraph" w:customStyle="1" w:styleId="A47BBEE3D5224152AC416D004E8C211B4">
    <w:name w:val="A47BBEE3D5224152AC416D004E8C211B4"/>
    <w:rsid w:val="00942C55"/>
    <w:pPr>
      <w:spacing w:after="0"/>
    </w:pPr>
    <w:rPr>
      <w:rFonts w:eastAsiaTheme="minorHAnsi"/>
    </w:rPr>
  </w:style>
  <w:style w:type="paragraph" w:customStyle="1" w:styleId="BB78DDE7F8394EB6A730D15A72EF9C904">
    <w:name w:val="BB78DDE7F8394EB6A730D15A72EF9C904"/>
    <w:rsid w:val="00942C55"/>
    <w:pPr>
      <w:spacing w:after="0"/>
    </w:pPr>
    <w:rPr>
      <w:rFonts w:eastAsiaTheme="minorHAnsi"/>
    </w:rPr>
  </w:style>
  <w:style w:type="paragraph" w:customStyle="1" w:styleId="DA4026D588134326A8ECFB8DD4E5B6334">
    <w:name w:val="DA4026D588134326A8ECFB8DD4E5B6334"/>
    <w:rsid w:val="00942C55"/>
    <w:pPr>
      <w:spacing w:after="0"/>
    </w:pPr>
    <w:rPr>
      <w:rFonts w:eastAsiaTheme="minorHAnsi"/>
    </w:rPr>
  </w:style>
  <w:style w:type="paragraph" w:customStyle="1" w:styleId="0F3F1CBC9311489A812AC61623393A8D4">
    <w:name w:val="0F3F1CBC9311489A812AC61623393A8D4"/>
    <w:rsid w:val="00942C55"/>
    <w:pPr>
      <w:spacing w:after="0"/>
    </w:pPr>
    <w:rPr>
      <w:rFonts w:eastAsiaTheme="minorHAnsi"/>
    </w:rPr>
  </w:style>
  <w:style w:type="paragraph" w:customStyle="1" w:styleId="F880C7CECF264812A5CA58B6BFD588004">
    <w:name w:val="F880C7CECF264812A5CA58B6BFD588004"/>
    <w:rsid w:val="00942C55"/>
    <w:pPr>
      <w:spacing w:after="0"/>
    </w:pPr>
    <w:rPr>
      <w:rFonts w:eastAsiaTheme="minorHAnsi"/>
    </w:rPr>
  </w:style>
  <w:style w:type="paragraph" w:customStyle="1" w:styleId="0C9A0435A0344ADA987ACDD80B96498B4">
    <w:name w:val="0C9A0435A0344ADA987ACDD80B96498B4"/>
    <w:rsid w:val="00942C55"/>
    <w:pPr>
      <w:spacing w:after="0"/>
    </w:pPr>
    <w:rPr>
      <w:rFonts w:eastAsiaTheme="minorHAnsi"/>
    </w:rPr>
  </w:style>
  <w:style w:type="paragraph" w:customStyle="1" w:styleId="E4675AE15163473CA69025159C43031D4">
    <w:name w:val="E4675AE15163473CA69025159C43031D4"/>
    <w:rsid w:val="00942C55"/>
    <w:pPr>
      <w:spacing w:after="0"/>
    </w:pPr>
    <w:rPr>
      <w:rFonts w:eastAsiaTheme="minorHAnsi"/>
    </w:rPr>
  </w:style>
  <w:style w:type="paragraph" w:customStyle="1" w:styleId="A2CE9C774E1A40CE858F9720DDC7E4B14">
    <w:name w:val="A2CE9C774E1A40CE858F9720DDC7E4B14"/>
    <w:rsid w:val="00942C55"/>
    <w:pPr>
      <w:spacing w:after="0"/>
    </w:pPr>
    <w:rPr>
      <w:rFonts w:eastAsiaTheme="minorHAnsi"/>
    </w:rPr>
  </w:style>
  <w:style w:type="paragraph" w:customStyle="1" w:styleId="CB7FD3C6EDDC408890FB976B622557994">
    <w:name w:val="CB7FD3C6EDDC408890FB976B622557994"/>
    <w:rsid w:val="00942C55"/>
    <w:pPr>
      <w:spacing w:after="0"/>
    </w:pPr>
    <w:rPr>
      <w:rFonts w:eastAsiaTheme="minorHAnsi"/>
    </w:rPr>
  </w:style>
  <w:style w:type="paragraph" w:customStyle="1" w:styleId="5D35C1821CDB43BBA9E432CFA6FF283A4">
    <w:name w:val="5D35C1821CDB43BBA9E432CFA6FF283A4"/>
    <w:rsid w:val="00942C55"/>
    <w:pPr>
      <w:spacing w:after="0"/>
    </w:pPr>
    <w:rPr>
      <w:rFonts w:eastAsiaTheme="minorHAnsi"/>
    </w:rPr>
  </w:style>
  <w:style w:type="paragraph" w:customStyle="1" w:styleId="571E0DB87E6A42F29121EF7C5654B7D44">
    <w:name w:val="571E0DB87E6A42F29121EF7C5654B7D44"/>
    <w:rsid w:val="00942C55"/>
    <w:pPr>
      <w:spacing w:after="0"/>
    </w:pPr>
    <w:rPr>
      <w:rFonts w:eastAsiaTheme="minorHAnsi"/>
    </w:rPr>
  </w:style>
  <w:style w:type="paragraph" w:customStyle="1" w:styleId="7308135C26ED45D6AE20653323E5F17B4">
    <w:name w:val="7308135C26ED45D6AE20653323E5F17B4"/>
    <w:rsid w:val="00942C55"/>
    <w:pPr>
      <w:spacing w:after="0"/>
    </w:pPr>
    <w:rPr>
      <w:rFonts w:eastAsiaTheme="minorHAnsi"/>
    </w:rPr>
  </w:style>
  <w:style w:type="paragraph" w:customStyle="1" w:styleId="97075C9388414C8D895EF836C19450DD4">
    <w:name w:val="97075C9388414C8D895EF836C19450DD4"/>
    <w:rsid w:val="00942C55"/>
    <w:pPr>
      <w:spacing w:after="0"/>
    </w:pPr>
    <w:rPr>
      <w:rFonts w:eastAsiaTheme="minorHAnsi"/>
    </w:rPr>
  </w:style>
  <w:style w:type="paragraph" w:customStyle="1" w:styleId="4BFB86CD56C24FA89A937D5B95354F5B4">
    <w:name w:val="4BFB86CD56C24FA89A937D5B95354F5B4"/>
    <w:rsid w:val="00942C55"/>
    <w:pPr>
      <w:spacing w:after="0"/>
    </w:pPr>
    <w:rPr>
      <w:rFonts w:eastAsiaTheme="minorHAnsi"/>
    </w:rPr>
  </w:style>
  <w:style w:type="paragraph" w:customStyle="1" w:styleId="E4664222B3354B3AA7882153A1DDF6EE4">
    <w:name w:val="E4664222B3354B3AA7882153A1DDF6EE4"/>
    <w:rsid w:val="00942C55"/>
    <w:pPr>
      <w:spacing w:after="0"/>
    </w:pPr>
    <w:rPr>
      <w:rFonts w:eastAsiaTheme="minorHAnsi"/>
    </w:rPr>
  </w:style>
  <w:style w:type="paragraph" w:customStyle="1" w:styleId="B697B5CB6AF4401784B083AE11D90D794">
    <w:name w:val="B697B5CB6AF4401784B083AE11D90D794"/>
    <w:rsid w:val="00942C55"/>
    <w:pPr>
      <w:spacing w:after="0"/>
    </w:pPr>
    <w:rPr>
      <w:rFonts w:eastAsiaTheme="minorHAnsi"/>
    </w:rPr>
  </w:style>
  <w:style w:type="paragraph" w:customStyle="1" w:styleId="D6450E398AC441159CA0B9D6FBF6A49E4">
    <w:name w:val="D6450E398AC441159CA0B9D6FBF6A49E4"/>
    <w:rsid w:val="00942C55"/>
    <w:pPr>
      <w:spacing w:after="0"/>
    </w:pPr>
    <w:rPr>
      <w:rFonts w:eastAsiaTheme="minorHAnsi"/>
    </w:rPr>
  </w:style>
  <w:style w:type="paragraph" w:customStyle="1" w:styleId="095FCF460A1745069C23DD3030809B8E4">
    <w:name w:val="095FCF460A1745069C23DD3030809B8E4"/>
    <w:rsid w:val="00942C55"/>
    <w:pPr>
      <w:spacing w:after="0"/>
    </w:pPr>
    <w:rPr>
      <w:rFonts w:eastAsiaTheme="minorHAnsi"/>
    </w:rPr>
  </w:style>
  <w:style w:type="paragraph" w:customStyle="1" w:styleId="9BFA56AD9AA84E1E9C58D8C77894F5084">
    <w:name w:val="9BFA56AD9AA84E1E9C58D8C77894F5084"/>
    <w:rsid w:val="00942C55"/>
    <w:pPr>
      <w:spacing w:after="0"/>
    </w:pPr>
    <w:rPr>
      <w:rFonts w:eastAsiaTheme="minorHAnsi"/>
    </w:rPr>
  </w:style>
  <w:style w:type="paragraph" w:customStyle="1" w:styleId="F125497AD81C4CAA83E6A3D8ECABCE214">
    <w:name w:val="F125497AD81C4CAA83E6A3D8ECABCE214"/>
    <w:rsid w:val="00942C55"/>
    <w:pPr>
      <w:spacing w:after="0"/>
    </w:pPr>
    <w:rPr>
      <w:rFonts w:eastAsiaTheme="minorHAnsi"/>
    </w:rPr>
  </w:style>
  <w:style w:type="paragraph" w:customStyle="1" w:styleId="19C64F543EA84DC6AC5916852FC1D5FF4">
    <w:name w:val="19C64F543EA84DC6AC5916852FC1D5FF4"/>
    <w:rsid w:val="00942C55"/>
    <w:pPr>
      <w:spacing w:after="0"/>
    </w:pPr>
    <w:rPr>
      <w:rFonts w:eastAsiaTheme="minorHAnsi"/>
    </w:rPr>
  </w:style>
  <w:style w:type="paragraph" w:customStyle="1" w:styleId="8CA6ADAC9B7F4FCFB9EEEBFAE112B20C4">
    <w:name w:val="8CA6ADAC9B7F4FCFB9EEEBFAE112B20C4"/>
    <w:rsid w:val="00942C55"/>
    <w:pPr>
      <w:spacing w:after="0"/>
    </w:pPr>
    <w:rPr>
      <w:rFonts w:eastAsiaTheme="minorHAnsi"/>
    </w:rPr>
  </w:style>
  <w:style w:type="paragraph" w:customStyle="1" w:styleId="BD0605C941B14B0691B4D46E3E4677674">
    <w:name w:val="BD0605C941B14B0691B4D46E3E4677674"/>
    <w:rsid w:val="00942C55"/>
    <w:pPr>
      <w:spacing w:after="0"/>
    </w:pPr>
    <w:rPr>
      <w:rFonts w:eastAsiaTheme="minorHAnsi"/>
    </w:rPr>
  </w:style>
  <w:style w:type="paragraph" w:customStyle="1" w:styleId="36F4E5A3DC0D46DCAFA53AB62FEC25184">
    <w:name w:val="36F4E5A3DC0D46DCAFA53AB62FEC25184"/>
    <w:rsid w:val="00942C55"/>
    <w:pPr>
      <w:spacing w:after="0"/>
    </w:pPr>
    <w:rPr>
      <w:rFonts w:eastAsiaTheme="minorHAnsi"/>
    </w:rPr>
  </w:style>
  <w:style w:type="paragraph" w:customStyle="1" w:styleId="BED066694D17485D9CBFEF0017174AB94">
    <w:name w:val="BED066694D17485D9CBFEF0017174AB94"/>
    <w:rsid w:val="00942C55"/>
    <w:pPr>
      <w:spacing w:after="0"/>
    </w:pPr>
    <w:rPr>
      <w:rFonts w:eastAsiaTheme="minorHAnsi"/>
    </w:rPr>
  </w:style>
  <w:style w:type="paragraph" w:customStyle="1" w:styleId="CBDCC081BDE0472EB325A085635B62D64">
    <w:name w:val="CBDCC081BDE0472EB325A085635B62D64"/>
    <w:rsid w:val="00942C55"/>
    <w:pPr>
      <w:spacing w:after="0"/>
    </w:pPr>
    <w:rPr>
      <w:rFonts w:eastAsiaTheme="minorHAnsi"/>
    </w:rPr>
  </w:style>
  <w:style w:type="paragraph" w:customStyle="1" w:styleId="1225CA4098E5436EBDB66418D6F1BF314">
    <w:name w:val="1225CA4098E5436EBDB66418D6F1BF314"/>
    <w:rsid w:val="00942C55"/>
    <w:pPr>
      <w:spacing w:after="0"/>
    </w:pPr>
    <w:rPr>
      <w:rFonts w:eastAsiaTheme="minorHAnsi"/>
    </w:rPr>
  </w:style>
  <w:style w:type="paragraph" w:customStyle="1" w:styleId="414ABE4CBEF947B69C18C539C85D6EEE4">
    <w:name w:val="414ABE4CBEF947B69C18C539C85D6EEE4"/>
    <w:rsid w:val="00942C55"/>
    <w:pPr>
      <w:spacing w:after="0"/>
    </w:pPr>
    <w:rPr>
      <w:rFonts w:eastAsiaTheme="minorHAnsi"/>
    </w:rPr>
  </w:style>
  <w:style w:type="paragraph" w:customStyle="1" w:styleId="63C3346F7BA3428DB2CDED7F2AE198094">
    <w:name w:val="63C3346F7BA3428DB2CDED7F2AE198094"/>
    <w:rsid w:val="00942C55"/>
    <w:pPr>
      <w:spacing w:after="0"/>
    </w:pPr>
    <w:rPr>
      <w:rFonts w:eastAsiaTheme="minorHAnsi"/>
    </w:rPr>
  </w:style>
  <w:style w:type="paragraph" w:customStyle="1" w:styleId="0AC75D232CD34ECE817243FD9EFE9D634">
    <w:name w:val="0AC75D232CD34ECE817243FD9EFE9D634"/>
    <w:rsid w:val="00942C55"/>
    <w:pPr>
      <w:spacing w:after="0"/>
    </w:pPr>
    <w:rPr>
      <w:rFonts w:eastAsiaTheme="minorHAnsi"/>
    </w:rPr>
  </w:style>
  <w:style w:type="paragraph" w:customStyle="1" w:styleId="8786C52D3DAE407790697B446E9C41904">
    <w:name w:val="8786C52D3DAE407790697B446E9C41904"/>
    <w:rsid w:val="00942C55"/>
    <w:pPr>
      <w:spacing w:after="0"/>
    </w:pPr>
    <w:rPr>
      <w:rFonts w:eastAsiaTheme="minorHAnsi"/>
    </w:rPr>
  </w:style>
  <w:style w:type="paragraph" w:customStyle="1" w:styleId="FEF84DF010BB4085AF993BDD9C303B2B4">
    <w:name w:val="FEF84DF010BB4085AF993BDD9C303B2B4"/>
    <w:rsid w:val="00942C55"/>
    <w:pPr>
      <w:spacing w:after="0"/>
    </w:pPr>
    <w:rPr>
      <w:rFonts w:eastAsiaTheme="minorHAnsi"/>
    </w:rPr>
  </w:style>
  <w:style w:type="paragraph" w:customStyle="1" w:styleId="5C7397FA45B44FA697B70C4B4F77047B4">
    <w:name w:val="5C7397FA45B44FA697B70C4B4F77047B4"/>
    <w:rsid w:val="00942C55"/>
    <w:pPr>
      <w:spacing w:after="0"/>
    </w:pPr>
    <w:rPr>
      <w:rFonts w:eastAsiaTheme="minorHAnsi"/>
    </w:rPr>
  </w:style>
  <w:style w:type="paragraph" w:customStyle="1" w:styleId="44E47F36B2BB4932BABBA7C93DD059744">
    <w:name w:val="44E47F36B2BB4932BABBA7C93DD059744"/>
    <w:rsid w:val="00942C55"/>
    <w:pPr>
      <w:spacing w:after="0"/>
    </w:pPr>
    <w:rPr>
      <w:rFonts w:eastAsiaTheme="minorHAnsi"/>
    </w:rPr>
  </w:style>
  <w:style w:type="paragraph" w:customStyle="1" w:styleId="73BCDE06E36C4476A48734D9B93B35CA4">
    <w:name w:val="73BCDE06E36C4476A48734D9B93B35CA4"/>
    <w:rsid w:val="00942C55"/>
    <w:pPr>
      <w:spacing w:after="0"/>
    </w:pPr>
    <w:rPr>
      <w:rFonts w:eastAsiaTheme="minorHAnsi"/>
    </w:rPr>
  </w:style>
  <w:style w:type="paragraph" w:customStyle="1" w:styleId="AB7C26A1E95D4136B167C2D41536FC994">
    <w:name w:val="AB7C26A1E95D4136B167C2D41536FC994"/>
    <w:rsid w:val="00942C55"/>
    <w:pPr>
      <w:spacing w:after="0"/>
    </w:pPr>
    <w:rPr>
      <w:rFonts w:eastAsiaTheme="minorHAnsi"/>
    </w:rPr>
  </w:style>
  <w:style w:type="paragraph" w:customStyle="1" w:styleId="F7E0749B786F4D76A980C1D18774007B4">
    <w:name w:val="F7E0749B786F4D76A980C1D18774007B4"/>
    <w:rsid w:val="00942C55"/>
    <w:pPr>
      <w:spacing w:after="0"/>
    </w:pPr>
    <w:rPr>
      <w:rFonts w:eastAsiaTheme="minorHAnsi"/>
    </w:rPr>
  </w:style>
  <w:style w:type="paragraph" w:customStyle="1" w:styleId="BD4B100BADFC4C31A4ED8BB5BF8FD8794">
    <w:name w:val="BD4B100BADFC4C31A4ED8BB5BF8FD8794"/>
    <w:rsid w:val="00942C55"/>
    <w:pPr>
      <w:spacing w:after="0"/>
    </w:pPr>
    <w:rPr>
      <w:rFonts w:eastAsiaTheme="minorHAnsi"/>
    </w:rPr>
  </w:style>
  <w:style w:type="paragraph" w:customStyle="1" w:styleId="239043B71B4C45A187A42601B9153BDA4">
    <w:name w:val="239043B71B4C45A187A42601B9153BDA4"/>
    <w:rsid w:val="00942C55"/>
    <w:pPr>
      <w:spacing w:after="0"/>
    </w:pPr>
    <w:rPr>
      <w:rFonts w:eastAsiaTheme="minorHAnsi"/>
    </w:rPr>
  </w:style>
  <w:style w:type="paragraph" w:customStyle="1" w:styleId="7F17D79CD3714B799CD4DDC7B4828B6D4">
    <w:name w:val="7F17D79CD3714B799CD4DDC7B4828B6D4"/>
    <w:rsid w:val="00942C55"/>
    <w:pPr>
      <w:spacing w:after="0"/>
    </w:pPr>
    <w:rPr>
      <w:rFonts w:eastAsiaTheme="minorHAnsi"/>
    </w:rPr>
  </w:style>
  <w:style w:type="paragraph" w:customStyle="1" w:styleId="FAC4F270A49046B4B51BAB4AFEF3231E4">
    <w:name w:val="FAC4F270A49046B4B51BAB4AFEF3231E4"/>
    <w:rsid w:val="00942C55"/>
    <w:pPr>
      <w:spacing w:after="0"/>
    </w:pPr>
    <w:rPr>
      <w:rFonts w:eastAsiaTheme="minorHAnsi"/>
    </w:rPr>
  </w:style>
  <w:style w:type="paragraph" w:customStyle="1" w:styleId="BFCE5ECB7C214970A649D52C56CF30F94">
    <w:name w:val="BFCE5ECB7C214970A649D52C56CF30F94"/>
    <w:rsid w:val="00942C55"/>
    <w:pPr>
      <w:spacing w:after="0"/>
    </w:pPr>
    <w:rPr>
      <w:rFonts w:eastAsiaTheme="minorHAnsi"/>
    </w:rPr>
  </w:style>
  <w:style w:type="paragraph" w:customStyle="1" w:styleId="73CE8CE605CA4C1FBAA3BCBC7F0644B94">
    <w:name w:val="73CE8CE605CA4C1FBAA3BCBC7F0644B94"/>
    <w:rsid w:val="00942C55"/>
    <w:pPr>
      <w:spacing w:after="0"/>
    </w:pPr>
    <w:rPr>
      <w:rFonts w:eastAsiaTheme="minorHAnsi"/>
    </w:rPr>
  </w:style>
  <w:style w:type="paragraph" w:customStyle="1" w:styleId="01040C9A23E647CCA12163DBC0F54D604">
    <w:name w:val="01040C9A23E647CCA12163DBC0F54D604"/>
    <w:rsid w:val="00942C55"/>
    <w:pPr>
      <w:spacing w:after="0"/>
    </w:pPr>
    <w:rPr>
      <w:rFonts w:eastAsiaTheme="minorHAnsi"/>
    </w:rPr>
  </w:style>
  <w:style w:type="paragraph" w:customStyle="1" w:styleId="E842235993714B3BA89D1B2A7FB6A3FE4">
    <w:name w:val="E842235993714B3BA89D1B2A7FB6A3FE4"/>
    <w:rsid w:val="00942C55"/>
    <w:pPr>
      <w:spacing w:after="0"/>
    </w:pPr>
    <w:rPr>
      <w:rFonts w:eastAsiaTheme="minorHAnsi"/>
    </w:rPr>
  </w:style>
  <w:style w:type="paragraph" w:customStyle="1" w:styleId="C220DBE1F8614944864700A81B93B92D4">
    <w:name w:val="C220DBE1F8614944864700A81B93B92D4"/>
    <w:rsid w:val="00942C55"/>
    <w:pPr>
      <w:spacing w:after="0"/>
    </w:pPr>
    <w:rPr>
      <w:rFonts w:eastAsiaTheme="minorHAnsi"/>
    </w:rPr>
  </w:style>
  <w:style w:type="paragraph" w:customStyle="1" w:styleId="E827C10C12634CFBB471D13818E8ECA84">
    <w:name w:val="E827C10C12634CFBB471D13818E8ECA84"/>
    <w:rsid w:val="00942C55"/>
    <w:pPr>
      <w:spacing w:after="0"/>
    </w:pPr>
    <w:rPr>
      <w:rFonts w:eastAsiaTheme="minorHAnsi"/>
    </w:rPr>
  </w:style>
  <w:style w:type="paragraph" w:customStyle="1" w:styleId="DC469D9BC94A4C33B3E55EBDB32707CC4">
    <w:name w:val="DC469D9BC94A4C33B3E55EBDB32707CC4"/>
    <w:rsid w:val="00942C55"/>
    <w:pPr>
      <w:spacing w:after="0"/>
    </w:pPr>
    <w:rPr>
      <w:rFonts w:eastAsiaTheme="minorHAnsi"/>
    </w:rPr>
  </w:style>
  <w:style w:type="paragraph" w:customStyle="1" w:styleId="3DA7D31D60034FEC9F1D4294A37140A74">
    <w:name w:val="3DA7D31D60034FEC9F1D4294A37140A74"/>
    <w:rsid w:val="00942C55"/>
    <w:pPr>
      <w:spacing w:after="0"/>
    </w:pPr>
    <w:rPr>
      <w:rFonts w:eastAsiaTheme="minorHAnsi"/>
    </w:rPr>
  </w:style>
  <w:style w:type="paragraph" w:customStyle="1" w:styleId="9E6AAFC504D0487AB3FF6D09903BD8C74">
    <w:name w:val="9E6AAFC504D0487AB3FF6D09903BD8C74"/>
    <w:rsid w:val="00942C55"/>
    <w:pPr>
      <w:spacing w:after="0"/>
    </w:pPr>
    <w:rPr>
      <w:rFonts w:eastAsiaTheme="minorHAnsi"/>
    </w:rPr>
  </w:style>
  <w:style w:type="paragraph" w:customStyle="1" w:styleId="119DB2D2166445EA9C5F2E92AC38CD044">
    <w:name w:val="119DB2D2166445EA9C5F2E92AC38CD044"/>
    <w:rsid w:val="00942C55"/>
    <w:pPr>
      <w:spacing w:after="0"/>
    </w:pPr>
    <w:rPr>
      <w:rFonts w:eastAsiaTheme="minorHAnsi"/>
    </w:rPr>
  </w:style>
  <w:style w:type="paragraph" w:customStyle="1" w:styleId="F25CB8A283304E4BB79742594F3168254">
    <w:name w:val="F25CB8A283304E4BB79742594F3168254"/>
    <w:rsid w:val="00942C55"/>
    <w:pPr>
      <w:spacing w:after="0"/>
    </w:pPr>
    <w:rPr>
      <w:rFonts w:eastAsiaTheme="minorHAnsi"/>
    </w:rPr>
  </w:style>
  <w:style w:type="paragraph" w:customStyle="1" w:styleId="28C7A08F79524747ACD1BED1CBD3BB0B4">
    <w:name w:val="28C7A08F79524747ACD1BED1CBD3BB0B4"/>
    <w:rsid w:val="00942C55"/>
    <w:pPr>
      <w:spacing w:after="0"/>
    </w:pPr>
    <w:rPr>
      <w:rFonts w:eastAsiaTheme="minorHAnsi"/>
    </w:rPr>
  </w:style>
  <w:style w:type="paragraph" w:customStyle="1" w:styleId="FD347ADB50BB439586D9AC98461C04444">
    <w:name w:val="FD347ADB50BB439586D9AC98461C04444"/>
    <w:rsid w:val="00942C55"/>
    <w:pPr>
      <w:spacing w:after="0"/>
    </w:pPr>
    <w:rPr>
      <w:rFonts w:eastAsiaTheme="minorHAnsi"/>
    </w:rPr>
  </w:style>
  <w:style w:type="paragraph" w:customStyle="1" w:styleId="9DEF526BB430457EBAF0F053221CAC5B4">
    <w:name w:val="9DEF526BB430457EBAF0F053221CAC5B4"/>
    <w:rsid w:val="00942C55"/>
    <w:pPr>
      <w:spacing w:after="0"/>
    </w:pPr>
    <w:rPr>
      <w:rFonts w:eastAsiaTheme="minorHAnsi"/>
    </w:rPr>
  </w:style>
  <w:style w:type="paragraph" w:customStyle="1" w:styleId="1E9E41568C1D48F8839BDA5E59E6DBB44">
    <w:name w:val="1E9E41568C1D48F8839BDA5E59E6DBB44"/>
    <w:rsid w:val="00942C55"/>
    <w:pPr>
      <w:spacing w:after="0"/>
    </w:pPr>
    <w:rPr>
      <w:rFonts w:eastAsiaTheme="minorHAnsi"/>
    </w:rPr>
  </w:style>
  <w:style w:type="paragraph" w:customStyle="1" w:styleId="9250CFC2F641458CA76A1B4A83549FDB4">
    <w:name w:val="9250CFC2F641458CA76A1B4A83549FDB4"/>
    <w:rsid w:val="00942C55"/>
    <w:pPr>
      <w:spacing w:after="0"/>
    </w:pPr>
    <w:rPr>
      <w:rFonts w:eastAsiaTheme="minorHAnsi"/>
    </w:rPr>
  </w:style>
  <w:style w:type="paragraph" w:customStyle="1" w:styleId="4E4D8839B43149E8B3101439587A255F4">
    <w:name w:val="4E4D8839B43149E8B3101439587A255F4"/>
    <w:rsid w:val="00942C55"/>
    <w:pPr>
      <w:spacing w:after="0"/>
    </w:pPr>
    <w:rPr>
      <w:rFonts w:eastAsiaTheme="minorHAnsi"/>
    </w:rPr>
  </w:style>
  <w:style w:type="paragraph" w:customStyle="1" w:styleId="6279FB6AAB06441BAA5021C13767FDD34">
    <w:name w:val="6279FB6AAB06441BAA5021C13767FDD34"/>
    <w:rsid w:val="00942C55"/>
    <w:pPr>
      <w:spacing w:after="0"/>
    </w:pPr>
    <w:rPr>
      <w:rFonts w:eastAsiaTheme="minorHAnsi"/>
    </w:rPr>
  </w:style>
  <w:style w:type="paragraph" w:customStyle="1" w:styleId="9EDF70F522974CB9A0141A179DC5EE9C4">
    <w:name w:val="9EDF70F522974CB9A0141A179DC5EE9C4"/>
    <w:rsid w:val="00942C55"/>
    <w:pPr>
      <w:spacing w:after="0"/>
    </w:pPr>
    <w:rPr>
      <w:rFonts w:eastAsiaTheme="minorHAnsi"/>
    </w:rPr>
  </w:style>
  <w:style w:type="paragraph" w:customStyle="1" w:styleId="EA4B23BF6F5B4E1996ADFDEE7B595FFC4">
    <w:name w:val="EA4B23BF6F5B4E1996ADFDEE7B595FFC4"/>
    <w:rsid w:val="00942C55"/>
    <w:pPr>
      <w:spacing w:after="0"/>
    </w:pPr>
    <w:rPr>
      <w:rFonts w:eastAsiaTheme="minorHAnsi"/>
    </w:rPr>
  </w:style>
  <w:style w:type="paragraph" w:customStyle="1" w:styleId="D013E26E6C464C759B80D1B7C4B83C6B4">
    <w:name w:val="D013E26E6C464C759B80D1B7C4B83C6B4"/>
    <w:rsid w:val="00942C55"/>
    <w:pPr>
      <w:spacing w:after="0"/>
    </w:pPr>
    <w:rPr>
      <w:rFonts w:eastAsiaTheme="minorHAnsi"/>
    </w:rPr>
  </w:style>
  <w:style w:type="paragraph" w:customStyle="1" w:styleId="DB061D8E10304D8DB7B99934BDC95EFF4">
    <w:name w:val="DB061D8E10304D8DB7B99934BDC95EFF4"/>
    <w:rsid w:val="00942C55"/>
    <w:pPr>
      <w:spacing w:after="0"/>
    </w:pPr>
    <w:rPr>
      <w:rFonts w:eastAsiaTheme="minorHAnsi"/>
    </w:rPr>
  </w:style>
  <w:style w:type="paragraph" w:customStyle="1" w:styleId="F0711CBD00C94284A2EB3AD38716FFE94">
    <w:name w:val="F0711CBD00C94284A2EB3AD38716FFE94"/>
    <w:rsid w:val="00942C55"/>
    <w:pPr>
      <w:spacing w:after="0"/>
    </w:pPr>
    <w:rPr>
      <w:rFonts w:eastAsiaTheme="minorHAnsi"/>
    </w:rPr>
  </w:style>
  <w:style w:type="paragraph" w:customStyle="1" w:styleId="AF6EB745059949B2AE993FCF69CE3CD34">
    <w:name w:val="AF6EB745059949B2AE993FCF69CE3CD34"/>
    <w:rsid w:val="00942C55"/>
    <w:pPr>
      <w:spacing w:after="0"/>
    </w:pPr>
    <w:rPr>
      <w:rFonts w:eastAsiaTheme="minorHAnsi"/>
    </w:rPr>
  </w:style>
  <w:style w:type="paragraph" w:customStyle="1" w:styleId="8F08909432894750979B775598E8EC5F4">
    <w:name w:val="8F08909432894750979B775598E8EC5F4"/>
    <w:rsid w:val="00942C55"/>
    <w:pPr>
      <w:spacing w:after="0"/>
    </w:pPr>
    <w:rPr>
      <w:rFonts w:eastAsiaTheme="minorHAnsi"/>
    </w:rPr>
  </w:style>
  <w:style w:type="paragraph" w:customStyle="1" w:styleId="55583BA9F6D347C2A869E1AC91F7F6A74">
    <w:name w:val="55583BA9F6D347C2A869E1AC91F7F6A74"/>
    <w:rsid w:val="00942C55"/>
    <w:pPr>
      <w:spacing w:after="0"/>
    </w:pPr>
    <w:rPr>
      <w:rFonts w:eastAsiaTheme="minorHAnsi"/>
    </w:rPr>
  </w:style>
  <w:style w:type="paragraph" w:customStyle="1" w:styleId="3D68B961BFEF4E7BA27A75FF741756A14">
    <w:name w:val="3D68B961BFEF4E7BA27A75FF741756A14"/>
    <w:rsid w:val="00942C55"/>
    <w:pPr>
      <w:spacing w:after="0"/>
    </w:pPr>
    <w:rPr>
      <w:rFonts w:eastAsiaTheme="minorHAnsi"/>
    </w:rPr>
  </w:style>
  <w:style w:type="paragraph" w:customStyle="1" w:styleId="2332DD87E27247F5949C934F5371B0BA4">
    <w:name w:val="2332DD87E27247F5949C934F5371B0BA4"/>
    <w:rsid w:val="00942C55"/>
    <w:pPr>
      <w:spacing w:after="0"/>
    </w:pPr>
    <w:rPr>
      <w:rFonts w:eastAsiaTheme="minorHAnsi"/>
    </w:rPr>
  </w:style>
  <w:style w:type="paragraph" w:customStyle="1" w:styleId="40EC2372B7264CBBB51D29D8A8A835A74">
    <w:name w:val="40EC2372B7264CBBB51D29D8A8A835A74"/>
    <w:rsid w:val="00942C55"/>
    <w:pPr>
      <w:spacing w:after="0"/>
    </w:pPr>
    <w:rPr>
      <w:rFonts w:eastAsiaTheme="minorHAnsi"/>
    </w:rPr>
  </w:style>
  <w:style w:type="paragraph" w:customStyle="1" w:styleId="AA6AE74B30B940BA93CCADC11F9044044">
    <w:name w:val="AA6AE74B30B940BA93CCADC11F9044044"/>
    <w:rsid w:val="00942C55"/>
    <w:pPr>
      <w:spacing w:after="0"/>
    </w:pPr>
    <w:rPr>
      <w:rFonts w:eastAsiaTheme="minorHAnsi"/>
    </w:rPr>
  </w:style>
  <w:style w:type="paragraph" w:customStyle="1" w:styleId="36EF17978DDF441CAAF993AA9398A1894">
    <w:name w:val="36EF17978DDF441CAAF993AA9398A1894"/>
    <w:rsid w:val="00942C55"/>
    <w:pPr>
      <w:spacing w:after="0"/>
    </w:pPr>
    <w:rPr>
      <w:rFonts w:eastAsiaTheme="minorHAnsi"/>
    </w:rPr>
  </w:style>
  <w:style w:type="paragraph" w:customStyle="1" w:styleId="F64564481F244B248DF404E80F44A4564">
    <w:name w:val="F64564481F244B248DF404E80F44A4564"/>
    <w:rsid w:val="00942C55"/>
    <w:pPr>
      <w:spacing w:after="0"/>
    </w:pPr>
    <w:rPr>
      <w:rFonts w:eastAsiaTheme="minorHAnsi"/>
    </w:rPr>
  </w:style>
  <w:style w:type="paragraph" w:customStyle="1" w:styleId="9E509B8EB43A4B7BA3BBC8C0C86AB8704">
    <w:name w:val="9E509B8EB43A4B7BA3BBC8C0C86AB8704"/>
    <w:rsid w:val="00942C55"/>
    <w:pPr>
      <w:spacing w:after="0"/>
    </w:pPr>
    <w:rPr>
      <w:rFonts w:eastAsiaTheme="minorHAnsi"/>
    </w:rPr>
  </w:style>
  <w:style w:type="paragraph" w:customStyle="1" w:styleId="B68D03FBB2AD46798AE00E79F820802D4">
    <w:name w:val="B68D03FBB2AD46798AE00E79F820802D4"/>
    <w:rsid w:val="00942C55"/>
    <w:pPr>
      <w:spacing w:after="0"/>
    </w:pPr>
    <w:rPr>
      <w:rFonts w:eastAsiaTheme="minorHAnsi"/>
    </w:rPr>
  </w:style>
  <w:style w:type="paragraph" w:customStyle="1" w:styleId="D11C8B12F2E6424BAC3DB31B5582FEA04">
    <w:name w:val="D11C8B12F2E6424BAC3DB31B5582FEA04"/>
    <w:rsid w:val="00942C55"/>
    <w:pPr>
      <w:spacing w:after="0"/>
    </w:pPr>
    <w:rPr>
      <w:rFonts w:eastAsiaTheme="minorHAnsi"/>
    </w:rPr>
  </w:style>
  <w:style w:type="paragraph" w:customStyle="1" w:styleId="FA28EEEF34944022A1587D442CB9CEB24">
    <w:name w:val="FA28EEEF34944022A1587D442CB9CEB24"/>
    <w:rsid w:val="00942C55"/>
    <w:pPr>
      <w:spacing w:after="0"/>
    </w:pPr>
    <w:rPr>
      <w:rFonts w:eastAsiaTheme="minorHAnsi"/>
    </w:rPr>
  </w:style>
  <w:style w:type="paragraph" w:customStyle="1" w:styleId="5E53617A50B7429AA5E29E62B77204144">
    <w:name w:val="5E53617A50B7429AA5E29E62B77204144"/>
    <w:rsid w:val="00942C55"/>
    <w:pPr>
      <w:spacing w:after="0"/>
    </w:pPr>
    <w:rPr>
      <w:rFonts w:eastAsiaTheme="minorHAnsi"/>
    </w:rPr>
  </w:style>
  <w:style w:type="paragraph" w:customStyle="1" w:styleId="FFF3190A6AF1458CBADBEB1DC24489C54">
    <w:name w:val="FFF3190A6AF1458CBADBEB1DC24489C54"/>
    <w:rsid w:val="00942C55"/>
    <w:pPr>
      <w:spacing w:after="0"/>
    </w:pPr>
    <w:rPr>
      <w:rFonts w:eastAsiaTheme="minorHAnsi"/>
    </w:rPr>
  </w:style>
  <w:style w:type="paragraph" w:customStyle="1" w:styleId="823B4BAAB9B0456487D85D4013ED71164">
    <w:name w:val="823B4BAAB9B0456487D85D4013ED71164"/>
    <w:rsid w:val="00942C55"/>
    <w:pPr>
      <w:spacing w:after="0"/>
    </w:pPr>
    <w:rPr>
      <w:rFonts w:eastAsiaTheme="minorHAnsi"/>
    </w:rPr>
  </w:style>
  <w:style w:type="paragraph" w:customStyle="1" w:styleId="B04D2768BBF24DE5B333D20B8FBB32754">
    <w:name w:val="B04D2768BBF24DE5B333D20B8FBB32754"/>
    <w:rsid w:val="00942C55"/>
    <w:pPr>
      <w:spacing w:after="0"/>
    </w:pPr>
    <w:rPr>
      <w:rFonts w:eastAsiaTheme="minorHAnsi"/>
    </w:rPr>
  </w:style>
  <w:style w:type="paragraph" w:customStyle="1" w:styleId="2BA01B81E3214DA285BDA69F49569EAF4">
    <w:name w:val="2BA01B81E3214DA285BDA69F49569EAF4"/>
    <w:rsid w:val="00942C55"/>
    <w:pPr>
      <w:spacing w:after="0"/>
    </w:pPr>
    <w:rPr>
      <w:rFonts w:eastAsiaTheme="minorHAnsi"/>
    </w:rPr>
  </w:style>
  <w:style w:type="paragraph" w:customStyle="1" w:styleId="0E16B18AD7FD45B5A45925E5CC0E83C04">
    <w:name w:val="0E16B18AD7FD45B5A45925E5CC0E83C04"/>
    <w:rsid w:val="00942C55"/>
    <w:pPr>
      <w:spacing w:after="0"/>
    </w:pPr>
    <w:rPr>
      <w:rFonts w:eastAsiaTheme="minorHAnsi"/>
    </w:rPr>
  </w:style>
  <w:style w:type="paragraph" w:customStyle="1" w:styleId="EE00E70177794E0F82068349BBE7EADB4">
    <w:name w:val="EE00E70177794E0F82068349BBE7EADB4"/>
    <w:rsid w:val="00942C55"/>
    <w:pPr>
      <w:spacing w:after="0"/>
    </w:pPr>
    <w:rPr>
      <w:rFonts w:eastAsiaTheme="minorHAnsi"/>
    </w:rPr>
  </w:style>
  <w:style w:type="paragraph" w:customStyle="1" w:styleId="B3D0D62629E5483DAE6D7A015D6005D34">
    <w:name w:val="B3D0D62629E5483DAE6D7A015D6005D34"/>
    <w:rsid w:val="00942C55"/>
    <w:pPr>
      <w:spacing w:after="0"/>
    </w:pPr>
    <w:rPr>
      <w:rFonts w:eastAsiaTheme="minorHAnsi"/>
    </w:rPr>
  </w:style>
  <w:style w:type="paragraph" w:customStyle="1" w:styleId="669D4086313742EC84E7C163EAE4F0744">
    <w:name w:val="669D4086313742EC84E7C163EAE4F0744"/>
    <w:rsid w:val="00942C55"/>
    <w:pPr>
      <w:spacing w:after="0"/>
    </w:pPr>
    <w:rPr>
      <w:rFonts w:eastAsiaTheme="minorHAnsi"/>
    </w:rPr>
  </w:style>
  <w:style w:type="paragraph" w:customStyle="1" w:styleId="C92EA833A3184FB1ABA2C7DDEBF450E94">
    <w:name w:val="C92EA833A3184FB1ABA2C7DDEBF450E94"/>
    <w:rsid w:val="00942C55"/>
    <w:pPr>
      <w:spacing w:after="0"/>
    </w:pPr>
    <w:rPr>
      <w:rFonts w:eastAsiaTheme="minorHAnsi"/>
    </w:rPr>
  </w:style>
  <w:style w:type="paragraph" w:customStyle="1" w:styleId="0B03319F550E4D88A8BFB76341FEA40B4">
    <w:name w:val="0B03319F550E4D88A8BFB76341FEA40B4"/>
    <w:rsid w:val="00942C55"/>
    <w:pPr>
      <w:spacing w:after="0"/>
    </w:pPr>
    <w:rPr>
      <w:rFonts w:eastAsiaTheme="minorHAnsi"/>
    </w:rPr>
  </w:style>
  <w:style w:type="paragraph" w:customStyle="1" w:styleId="8ECE2F42D5FD4235ADC148C9EAEBA4D54">
    <w:name w:val="8ECE2F42D5FD4235ADC148C9EAEBA4D54"/>
    <w:rsid w:val="00942C55"/>
    <w:pPr>
      <w:spacing w:after="0"/>
    </w:pPr>
    <w:rPr>
      <w:rFonts w:eastAsiaTheme="minorHAnsi"/>
    </w:rPr>
  </w:style>
  <w:style w:type="paragraph" w:customStyle="1" w:styleId="47E3881CA9A545EFA4AF74D6DCB839374">
    <w:name w:val="47E3881CA9A545EFA4AF74D6DCB839374"/>
    <w:rsid w:val="00942C55"/>
    <w:pPr>
      <w:spacing w:after="0"/>
    </w:pPr>
    <w:rPr>
      <w:rFonts w:eastAsiaTheme="minorHAnsi"/>
    </w:rPr>
  </w:style>
  <w:style w:type="paragraph" w:customStyle="1" w:styleId="E8B2BA3213454C4BA2ED17B939BF183C4">
    <w:name w:val="E8B2BA3213454C4BA2ED17B939BF183C4"/>
    <w:rsid w:val="00942C55"/>
    <w:pPr>
      <w:spacing w:after="0"/>
    </w:pPr>
    <w:rPr>
      <w:rFonts w:eastAsiaTheme="minorHAnsi"/>
    </w:rPr>
  </w:style>
  <w:style w:type="paragraph" w:customStyle="1" w:styleId="E2875FC7A34F453892DC8E59A97349F34">
    <w:name w:val="E2875FC7A34F453892DC8E59A97349F34"/>
    <w:rsid w:val="00942C55"/>
    <w:pPr>
      <w:spacing w:after="0"/>
    </w:pPr>
    <w:rPr>
      <w:rFonts w:eastAsiaTheme="minorHAnsi"/>
    </w:rPr>
  </w:style>
  <w:style w:type="paragraph" w:customStyle="1" w:styleId="7CBF7B5BAE1843D1AD40429546403A1E4">
    <w:name w:val="7CBF7B5BAE1843D1AD40429546403A1E4"/>
    <w:rsid w:val="00942C55"/>
    <w:pPr>
      <w:spacing w:after="0"/>
    </w:pPr>
    <w:rPr>
      <w:rFonts w:eastAsiaTheme="minorHAnsi"/>
    </w:rPr>
  </w:style>
  <w:style w:type="paragraph" w:customStyle="1" w:styleId="C73E9182BA2B4CAD99B52D4F844CEB984">
    <w:name w:val="C73E9182BA2B4CAD99B52D4F844CEB984"/>
    <w:rsid w:val="00942C55"/>
    <w:pPr>
      <w:spacing w:after="0"/>
    </w:pPr>
    <w:rPr>
      <w:rFonts w:eastAsiaTheme="minorHAnsi"/>
    </w:rPr>
  </w:style>
  <w:style w:type="paragraph" w:customStyle="1" w:styleId="7D09F6A5B72B4D1BB4953C0EC1DFF5F64">
    <w:name w:val="7D09F6A5B72B4D1BB4953C0EC1DFF5F64"/>
    <w:rsid w:val="00942C55"/>
    <w:pPr>
      <w:spacing w:after="0"/>
    </w:pPr>
    <w:rPr>
      <w:rFonts w:eastAsiaTheme="minorHAnsi"/>
    </w:rPr>
  </w:style>
  <w:style w:type="paragraph" w:customStyle="1" w:styleId="21420C0ED69B4363B5B2579FEAC559504">
    <w:name w:val="21420C0ED69B4363B5B2579FEAC559504"/>
    <w:rsid w:val="00942C55"/>
    <w:pPr>
      <w:spacing w:after="0"/>
    </w:pPr>
    <w:rPr>
      <w:rFonts w:eastAsiaTheme="minorHAnsi"/>
    </w:rPr>
  </w:style>
  <w:style w:type="paragraph" w:customStyle="1" w:styleId="B5A964CA504F4E90B46FCEF7C951D8514">
    <w:name w:val="B5A964CA504F4E90B46FCEF7C951D8514"/>
    <w:rsid w:val="00942C55"/>
    <w:pPr>
      <w:spacing w:after="0"/>
    </w:pPr>
    <w:rPr>
      <w:rFonts w:eastAsiaTheme="minorHAnsi"/>
    </w:rPr>
  </w:style>
  <w:style w:type="paragraph" w:customStyle="1" w:styleId="DECB51D4BE424B559E3A1E07A6515D874">
    <w:name w:val="DECB51D4BE424B559E3A1E07A6515D874"/>
    <w:rsid w:val="00942C55"/>
    <w:pPr>
      <w:spacing w:after="0"/>
    </w:pPr>
    <w:rPr>
      <w:rFonts w:eastAsiaTheme="minorHAnsi"/>
    </w:rPr>
  </w:style>
  <w:style w:type="paragraph" w:customStyle="1" w:styleId="914F7161B1ED4A4B83DCF25F8AB7B5824">
    <w:name w:val="914F7161B1ED4A4B83DCF25F8AB7B5824"/>
    <w:rsid w:val="00942C55"/>
    <w:pPr>
      <w:spacing w:after="0"/>
    </w:pPr>
    <w:rPr>
      <w:rFonts w:eastAsiaTheme="minorHAnsi"/>
    </w:rPr>
  </w:style>
  <w:style w:type="paragraph" w:customStyle="1" w:styleId="6D6350A515B14B039B24E3F9322621134">
    <w:name w:val="6D6350A515B14B039B24E3F9322621134"/>
    <w:rsid w:val="00942C55"/>
    <w:pPr>
      <w:spacing w:after="0"/>
      <w:ind w:left="720"/>
      <w:contextualSpacing/>
    </w:pPr>
    <w:rPr>
      <w:rFonts w:eastAsiaTheme="minorHAnsi"/>
    </w:rPr>
  </w:style>
  <w:style w:type="paragraph" w:customStyle="1" w:styleId="F34BEF66895A479B93FA2390D739A0624">
    <w:name w:val="F34BEF66895A479B93FA2390D739A0624"/>
    <w:rsid w:val="00942C55"/>
    <w:pPr>
      <w:spacing w:after="0"/>
      <w:ind w:left="720"/>
      <w:contextualSpacing/>
    </w:pPr>
    <w:rPr>
      <w:rFonts w:eastAsiaTheme="minorHAnsi"/>
    </w:rPr>
  </w:style>
  <w:style w:type="paragraph" w:customStyle="1" w:styleId="BC36F3C4B96540D3B62F4B0FD8CDB5094">
    <w:name w:val="BC36F3C4B96540D3B62F4B0FD8CDB5094"/>
    <w:rsid w:val="00942C55"/>
    <w:pPr>
      <w:spacing w:after="0"/>
      <w:ind w:left="720"/>
      <w:contextualSpacing/>
    </w:pPr>
    <w:rPr>
      <w:rFonts w:eastAsiaTheme="minorHAnsi"/>
    </w:rPr>
  </w:style>
  <w:style w:type="paragraph" w:customStyle="1" w:styleId="0F9C9653F7AB4BB38EF1D9FF28E960F04">
    <w:name w:val="0F9C9653F7AB4BB38EF1D9FF28E960F04"/>
    <w:rsid w:val="00942C55"/>
    <w:pPr>
      <w:spacing w:after="0"/>
      <w:ind w:left="720"/>
      <w:contextualSpacing/>
    </w:pPr>
    <w:rPr>
      <w:rFonts w:eastAsiaTheme="minorHAnsi"/>
    </w:rPr>
  </w:style>
  <w:style w:type="paragraph" w:customStyle="1" w:styleId="DBD9571581F148F883F3BFA912E74A885">
    <w:name w:val="DBD9571581F148F883F3BFA912E74A885"/>
    <w:rsid w:val="00942C55"/>
    <w:pPr>
      <w:spacing w:after="0"/>
      <w:ind w:left="720"/>
      <w:contextualSpacing/>
    </w:pPr>
    <w:rPr>
      <w:rFonts w:eastAsiaTheme="minorHAnsi"/>
    </w:rPr>
  </w:style>
  <w:style w:type="paragraph" w:customStyle="1" w:styleId="E0A3BB416A37407EB616857E3310AE415">
    <w:name w:val="E0A3BB416A37407EB616857E3310AE415"/>
    <w:rsid w:val="00942C55"/>
    <w:pPr>
      <w:spacing w:after="0"/>
      <w:ind w:left="720"/>
      <w:contextualSpacing/>
    </w:pPr>
    <w:rPr>
      <w:rFonts w:eastAsiaTheme="minorHAnsi"/>
    </w:rPr>
  </w:style>
  <w:style w:type="paragraph" w:customStyle="1" w:styleId="2BE3A0949CAD4CB2AD94956ED5F314525">
    <w:name w:val="2BE3A0949CAD4CB2AD94956ED5F314525"/>
    <w:rsid w:val="00942C55"/>
    <w:pPr>
      <w:spacing w:after="0"/>
      <w:ind w:left="720"/>
      <w:contextualSpacing/>
    </w:pPr>
    <w:rPr>
      <w:rFonts w:eastAsiaTheme="minorHAnsi"/>
    </w:rPr>
  </w:style>
  <w:style w:type="paragraph" w:customStyle="1" w:styleId="C3EFEC431F834875953B19D900E72B565">
    <w:name w:val="C3EFEC431F834875953B19D900E72B565"/>
    <w:rsid w:val="00942C55"/>
    <w:pPr>
      <w:spacing w:after="0"/>
      <w:ind w:left="720"/>
      <w:contextualSpacing/>
    </w:pPr>
    <w:rPr>
      <w:rFonts w:eastAsiaTheme="minorHAnsi"/>
    </w:rPr>
  </w:style>
  <w:style w:type="paragraph" w:customStyle="1" w:styleId="E4DA036B091D43329BA81453B04158615">
    <w:name w:val="E4DA036B091D43329BA81453B04158615"/>
    <w:rsid w:val="00942C55"/>
    <w:pPr>
      <w:spacing w:after="0"/>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21" ma:contentTypeDescription="Create a new document." ma:contentTypeScope="" ma:versionID="2a34c4146487e66bbcbf4996eb10ae97">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46b46c06b2bef181c34bbd24ca827ebe"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element ref="ns2:Stage" minOccurs="0"/>
                <xsd:element ref="ns2:AssignedT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Stage" ma:index="27" nillable="true" ma:displayName="Stage" ma:format="Dropdown" ma:internalName="Stage">
      <xsd:simpleType>
        <xsd:restriction base="dms:Choice">
          <xsd:enumeration value="AD Review"/>
          <xsd:enumeration value="AS Review"/>
          <xsd:enumeration value="Commissioner Review"/>
        </xsd:restriction>
      </xsd:simpleType>
    </xsd:element>
    <xsd:element name="AssignedTo" ma:index="28" nillable="true" ma:displayName="Assigned To" ma:format="Dropdown" ma:list="UserInfo" ma:SharePointGroup="0"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AssignedTo xmlns="fc3bc35b-45fe-485b-8084-1ba212fe0e06">
      <UserInfo>
        <DisplayName/>
        <AccountId xsi:nil="true"/>
        <AccountType/>
      </UserInfo>
    </AssignedTo>
    <Stage xmlns="fc3bc35b-45fe-485b-8084-1ba212fe0e06" xsi:nil="true"/>
  </documentManagement>
</p:properties>
</file>

<file path=customXml/itemProps1.xml><?xml version="1.0" encoding="utf-8"?>
<ds:datastoreItem xmlns:ds="http://schemas.openxmlformats.org/officeDocument/2006/customXml" ds:itemID="{AF2665B8-8475-44A5-887E-2BDD49BBF98F}">
  <ds:schemaRefs>
    <ds:schemaRef ds:uri="http://schemas.microsoft.com/sharepoint/v3/contenttype/forms"/>
  </ds:schemaRefs>
</ds:datastoreItem>
</file>

<file path=customXml/itemProps2.xml><?xml version="1.0" encoding="utf-8"?>
<ds:datastoreItem xmlns:ds="http://schemas.openxmlformats.org/officeDocument/2006/customXml" ds:itemID="{5D1090AF-B7A7-41EF-97BA-779A6741EB92}">
  <ds:schemaRefs>
    <ds:schemaRef ds:uri="http://schemas.openxmlformats.org/officeDocument/2006/bibliography"/>
  </ds:schemaRefs>
</ds:datastoreItem>
</file>

<file path=customXml/itemProps3.xml><?xml version="1.0" encoding="utf-8"?>
<ds:datastoreItem xmlns:ds="http://schemas.openxmlformats.org/officeDocument/2006/customXml" ds:itemID="{009CD5F0-C46F-4289-9C86-16BCEAE547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1B88F7-A309-46D5-A508-6968AF8F3411}">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071</Words>
  <Characters>10128</Characters>
  <Application>Microsoft Office Word</Application>
  <DocSecurity>0</DocSecurity>
  <Lines>920</Lines>
  <Paragraphs>813</Paragraphs>
  <ScaleCrop>false</ScaleCrop>
  <Company>Microsoft</Company>
  <LinksUpToDate>false</LinksUpToDate>
  <CharactersWithSpaces>1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Lemon</dc:creator>
  <cp:keywords/>
  <cp:lastModifiedBy>Lacey Tudor</cp:lastModifiedBy>
  <cp:revision>2</cp:revision>
  <cp:lastPrinted>2013-05-23T11:28:00Z</cp:lastPrinted>
  <dcterms:created xsi:type="dcterms:W3CDTF">2026-02-12T17:17:00Z</dcterms:created>
  <dcterms:modified xsi:type="dcterms:W3CDTF">2026-02-1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CFBA24B8F5F3C4D8A72F42344DC64D4</vt:lpwstr>
  </property>
  <property fmtid="{D5CDD505-2E9C-101B-9397-08002B2CF9AE}" pid="4" name="GrammarlyDocumentId">
    <vt:lpwstr>0293e2ef-c36c-4558-ba08-ca4b19824975</vt:lpwstr>
  </property>
</Properties>
</file>